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FB1FF3" w14:textId="2D3EFA79" w:rsidR="00EA58C3" w:rsidRPr="008914D7" w:rsidRDefault="00F7600B" w:rsidP="004A0528">
      <w:pPr>
        <w:ind w:left="567" w:hanging="425"/>
        <w:jc w:val="both"/>
        <w:rPr>
          <w:rFonts w:ascii="Sylfaen" w:hAnsi="Sylfaen"/>
        </w:rPr>
      </w:pPr>
      <w:bookmarkStart w:id="0" w:name="_heading=h.gjdgxs" w:colFirst="0" w:colLast="0"/>
      <w:bookmarkEnd w:id="0"/>
      <w:r>
        <w:rPr>
          <w:rFonts w:ascii="Sylfaen" w:hAnsi="Sylfaen"/>
        </w:rPr>
        <w:t xml:space="preserve"> </w:t>
      </w:r>
    </w:p>
    <w:p w14:paraId="639B6A36" w14:textId="77777777" w:rsidR="00436721" w:rsidRDefault="00436721" w:rsidP="004A0528">
      <w:pPr>
        <w:ind w:left="567" w:hanging="425"/>
        <w:jc w:val="center"/>
        <w:rPr>
          <w:b/>
        </w:rPr>
      </w:pPr>
    </w:p>
    <w:p w14:paraId="17A82B95" w14:textId="77777777" w:rsidR="00436721" w:rsidRDefault="00436721" w:rsidP="004A0528">
      <w:pPr>
        <w:ind w:left="567" w:hanging="425"/>
        <w:jc w:val="center"/>
        <w:rPr>
          <w:b/>
        </w:rPr>
      </w:pPr>
    </w:p>
    <w:p w14:paraId="79F836BE" w14:textId="77777777" w:rsidR="00436721" w:rsidRDefault="00436721" w:rsidP="004A0528">
      <w:pPr>
        <w:ind w:left="567" w:hanging="425"/>
        <w:jc w:val="center"/>
        <w:rPr>
          <w:b/>
        </w:rPr>
      </w:pPr>
    </w:p>
    <w:p w14:paraId="709A69D8" w14:textId="77777777" w:rsidR="00436721" w:rsidRDefault="00436721" w:rsidP="004A0528">
      <w:pPr>
        <w:ind w:left="567" w:hanging="425"/>
        <w:jc w:val="center"/>
        <w:rPr>
          <w:b/>
        </w:rPr>
      </w:pPr>
    </w:p>
    <w:p w14:paraId="749F6317" w14:textId="77777777" w:rsidR="00436721" w:rsidRDefault="00436721" w:rsidP="004A0528">
      <w:pPr>
        <w:ind w:left="567" w:hanging="425"/>
        <w:jc w:val="center"/>
        <w:rPr>
          <w:b/>
        </w:rPr>
      </w:pPr>
    </w:p>
    <w:p w14:paraId="7A0CF2A9" w14:textId="77777777" w:rsidR="00436721" w:rsidRDefault="00436721" w:rsidP="004A0528">
      <w:pPr>
        <w:ind w:left="567" w:hanging="425"/>
        <w:jc w:val="center"/>
        <w:rPr>
          <w:b/>
        </w:rPr>
      </w:pPr>
    </w:p>
    <w:p w14:paraId="17E5978A" w14:textId="77777777" w:rsidR="00436721" w:rsidRDefault="00436721" w:rsidP="004A0528">
      <w:pPr>
        <w:ind w:left="567" w:hanging="425"/>
        <w:jc w:val="center"/>
        <w:rPr>
          <w:b/>
        </w:rPr>
      </w:pPr>
    </w:p>
    <w:p w14:paraId="56F323A5" w14:textId="77777777" w:rsidR="00436721" w:rsidRDefault="00436721" w:rsidP="004A0528">
      <w:pPr>
        <w:ind w:left="567" w:hanging="425"/>
        <w:jc w:val="center"/>
        <w:rPr>
          <w:b/>
        </w:rPr>
      </w:pPr>
    </w:p>
    <w:p w14:paraId="70A27255" w14:textId="77777777" w:rsidR="00436721" w:rsidRDefault="00436721" w:rsidP="004A0528">
      <w:pPr>
        <w:ind w:left="567" w:hanging="425"/>
        <w:jc w:val="center"/>
        <w:rPr>
          <w:b/>
        </w:rPr>
      </w:pPr>
    </w:p>
    <w:p w14:paraId="2DB4EA6A" w14:textId="77777777" w:rsidR="00436721" w:rsidRDefault="00436721" w:rsidP="004A0528">
      <w:pPr>
        <w:ind w:left="567" w:hanging="425"/>
        <w:jc w:val="center"/>
        <w:rPr>
          <w:b/>
        </w:rPr>
      </w:pPr>
    </w:p>
    <w:p w14:paraId="3FA26C23" w14:textId="77777777" w:rsidR="00436721" w:rsidRDefault="00436721" w:rsidP="004A0528">
      <w:pPr>
        <w:ind w:left="567" w:hanging="425"/>
        <w:jc w:val="center"/>
        <w:rPr>
          <w:b/>
        </w:rPr>
      </w:pPr>
    </w:p>
    <w:p w14:paraId="12227F63" w14:textId="77777777" w:rsidR="00436721" w:rsidRPr="00D731F4" w:rsidRDefault="00436721" w:rsidP="004A0528">
      <w:pPr>
        <w:ind w:left="567" w:hanging="425"/>
        <w:jc w:val="center"/>
      </w:pPr>
      <w:r>
        <w:t>MEMORANDUM</w:t>
      </w:r>
      <w:bookmarkStart w:id="1" w:name="_GoBack"/>
      <w:bookmarkEnd w:id="1"/>
      <w:r>
        <w:t xml:space="preserve"> OF UNDERSTANDING</w:t>
      </w:r>
    </w:p>
    <w:p w14:paraId="14A17C19" w14:textId="77777777" w:rsidR="00436721" w:rsidRDefault="00436721" w:rsidP="004A0528">
      <w:pPr>
        <w:ind w:left="567" w:hanging="425"/>
        <w:jc w:val="center"/>
        <w:rPr>
          <w:b/>
        </w:rPr>
      </w:pPr>
    </w:p>
    <w:p w14:paraId="42058CBC" w14:textId="551B553A" w:rsidR="00EA58C3" w:rsidRPr="00EF499E" w:rsidRDefault="00FE690E" w:rsidP="004A0528">
      <w:pPr>
        <w:ind w:left="567" w:hanging="425"/>
        <w:jc w:val="center"/>
        <w:rPr>
          <w:bCs/>
        </w:rPr>
      </w:pPr>
      <w:r w:rsidRPr="00EF499E">
        <w:rPr>
          <w:bCs/>
        </w:rPr>
        <w:t>Market Mak</w:t>
      </w:r>
      <w:r w:rsidR="00653230" w:rsidRPr="00EF499E">
        <w:rPr>
          <w:bCs/>
        </w:rPr>
        <w:t>ing</w:t>
      </w:r>
      <w:r w:rsidR="00D9172D" w:rsidRPr="00EF499E">
        <w:rPr>
          <w:bCs/>
        </w:rPr>
        <w:t xml:space="preserve"> </w:t>
      </w:r>
      <w:r w:rsidR="00653230" w:rsidRPr="00EF499E">
        <w:rPr>
          <w:bCs/>
        </w:rPr>
        <w:t xml:space="preserve">Pilot Program </w:t>
      </w:r>
      <w:r w:rsidR="00D9172D" w:rsidRPr="00EF499E">
        <w:rPr>
          <w:bCs/>
        </w:rPr>
        <w:t xml:space="preserve">in </w:t>
      </w:r>
      <w:r w:rsidR="006C2938" w:rsidRPr="00EF499E">
        <w:rPr>
          <w:bCs/>
        </w:rPr>
        <w:t xml:space="preserve">Debt </w:t>
      </w:r>
      <w:r w:rsidR="00D9172D" w:rsidRPr="00EF499E">
        <w:rPr>
          <w:bCs/>
        </w:rPr>
        <w:t>Securities of</w:t>
      </w:r>
      <w:r w:rsidR="002C7E2E" w:rsidRPr="00EF499E">
        <w:rPr>
          <w:bCs/>
        </w:rPr>
        <w:t xml:space="preserve"> the</w:t>
      </w:r>
      <w:r w:rsidR="00D9172D" w:rsidRPr="00EF499E">
        <w:rPr>
          <w:bCs/>
        </w:rPr>
        <w:t xml:space="preserve"> </w:t>
      </w:r>
      <w:r w:rsidR="00BD0DD9" w:rsidRPr="00EF499E">
        <w:rPr>
          <w:bCs/>
        </w:rPr>
        <w:t xml:space="preserve">Republic of </w:t>
      </w:r>
      <w:r w:rsidR="00D9172D" w:rsidRPr="00EF499E">
        <w:rPr>
          <w:bCs/>
        </w:rPr>
        <w:t xml:space="preserve">Georgia </w:t>
      </w:r>
    </w:p>
    <w:p w14:paraId="69F4F1DE" w14:textId="77777777" w:rsidR="00EA58C3" w:rsidRDefault="00EA58C3" w:rsidP="004A0528">
      <w:pPr>
        <w:ind w:left="567" w:hanging="425"/>
        <w:jc w:val="center"/>
      </w:pPr>
    </w:p>
    <w:p w14:paraId="313BBD5B" w14:textId="3F3D76D8" w:rsidR="00436721" w:rsidRDefault="00436721" w:rsidP="004A0528">
      <w:pPr>
        <w:pBdr>
          <w:top w:val="nil"/>
          <w:left w:val="nil"/>
          <w:bottom w:val="nil"/>
          <w:right w:val="nil"/>
          <w:between w:val="nil"/>
        </w:pBdr>
        <w:spacing w:after="240"/>
        <w:ind w:left="567" w:hanging="425"/>
        <w:jc w:val="center"/>
      </w:pPr>
    </w:p>
    <w:p w14:paraId="1612CF2C" w14:textId="77777777" w:rsidR="00EF499E" w:rsidRDefault="00EF499E" w:rsidP="004A0528">
      <w:pPr>
        <w:ind w:left="567" w:hanging="425"/>
        <w:jc w:val="center"/>
        <w:rPr>
          <w:color w:val="000000"/>
        </w:rPr>
      </w:pPr>
    </w:p>
    <w:p w14:paraId="78F98E18" w14:textId="77777777" w:rsidR="00EF499E" w:rsidRDefault="00EF499E" w:rsidP="004A0528">
      <w:pPr>
        <w:ind w:left="567" w:hanging="425"/>
        <w:jc w:val="center"/>
        <w:rPr>
          <w:color w:val="000000"/>
        </w:rPr>
      </w:pPr>
    </w:p>
    <w:p w14:paraId="10BF1A61" w14:textId="77777777" w:rsidR="00EF499E" w:rsidRDefault="00EF499E" w:rsidP="004A0528">
      <w:pPr>
        <w:ind w:left="567" w:hanging="425"/>
        <w:jc w:val="center"/>
        <w:rPr>
          <w:color w:val="000000"/>
        </w:rPr>
      </w:pPr>
    </w:p>
    <w:p w14:paraId="24E9E959" w14:textId="77777777" w:rsidR="00EF499E" w:rsidRDefault="00EF499E" w:rsidP="004A0528">
      <w:pPr>
        <w:ind w:left="567" w:hanging="425"/>
        <w:jc w:val="center"/>
        <w:rPr>
          <w:color w:val="000000"/>
        </w:rPr>
      </w:pPr>
    </w:p>
    <w:p w14:paraId="571F504A" w14:textId="77777777" w:rsidR="00EF499E" w:rsidRDefault="00EF499E" w:rsidP="004A0528">
      <w:pPr>
        <w:ind w:left="567" w:hanging="425"/>
        <w:jc w:val="center"/>
        <w:rPr>
          <w:color w:val="000000"/>
        </w:rPr>
      </w:pPr>
    </w:p>
    <w:p w14:paraId="378D9A75" w14:textId="77777777" w:rsidR="00EF499E" w:rsidRDefault="00EF499E" w:rsidP="004A0528">
      <w:pPr>
        <w:ind w:left="567" w:hanging="425"/>
        <w:jc w:val="center"/>
        <w:rPr>
          <w:color w:val="000000"/>
        </w:rPr>
      </w:pPr>
    </w:p>
    <w:p w14:paraId="02CC90F8" w14:textId="77777777" w:rsidR="00EF499E" w:rsidRDefault="00EF499E" w:rsidP="004A0528">
      <w:pPr>
        <w:ind w:left="567" w:hanging="425"/>
        <w:jc w:val="center"/>
        <w:rPr>
          <w:color w:val="000000"/>
        </w:rPr>
      </w:pPr>
    </w:p>
    <w:p w14:paraId="0BD5AD66" w14:textId="77777777" w:rsidR="00EF499E" w:rsidRDefault="00EF499E" w:rsidP="004A0528">
      <w:pPr>
        <w:ind w:left="567" w:hanging="425"/>
        <w:jc w:val="center"/>
        <w:rPr>
          <w:color w:val="000000"/>
        </w:rPr>
      </w:pPr>
    </w:p>
    <w:p w14:paraId="3A1A951D" w14:textId="77777777" w:rsidR="00EF499E" w:rsidRDefault="00EF499E" w:rsidP="004A0528">
      <w:pPr>
        <w:ind w:left="567" w:hanging="425"/>
        <w:jc w:val="center"/>
        <w:rPr>
          <w:color w:val="000000"/>
        </w:rPr>
      </w:pPr>
    </w:p>
    <w:p w14:paraId="66C625A2" w14:textId="77777777" w:rsidR="00EF499E" w:rsidRDefault="00EF499E" w:rsidP="004A0528">
      <w:pPr>
        <w:ind w:left="567" w:hanging="425"/>
        <w:jc w:val="center"/>
        <w:rPr>
          <w:color w:val="000000"/>
        </w:rPr>
      </w:pPr>
    </w:p>
    <w:p w14:paraId="12646CAA" w14:textId="77777777" w:rsidR="00EF499E" w:rsidRDefault="00EF499E" w:rsidP="004A0528">
      <w:pPr>
        <w:ind w:left="567" w:hanging="425"/>
        <w:jc w:val="center"/>
        <w:rPr>
          <w:color w:val="000000"/>
        </w:rPr>
      </w:pPr>
    </w:p>
    <w:p w14:paraId="4A06422D" w14:textId="77777777" w:rsidR="00EF499E" w:rsidRDefault="00EF499E" w:rsidP="004A0528">
      <w:pPr>
        <w:ind w:left="567" w:hanging="425"/>
        <w:jc w:val="center"/>
        <w:rPr>
          <w:color w:val="000000"/>
        </w:rPr>
      </w:pPr>
    </w:p>
    <w:p w14:paraId="578DF447" w14:textId="77777777" w:rsidR="00EF499E" w:rsidRDefault="00EF499E" w:rsidP="004A0528">
      <w:pPr>
        <w:ind w:left="567" w:hanging="425"/>
        <w:jc w:val="center"/>
        <w:rPr>
          <w:color w:val="000000"/>
        </w:rPr>
      </w:pPr>
    </w:p>
    <w:p w14:paraId="08F07D37" w14:textId="77777777" w:rsidR="00EF499E" w:rsidRDefault="00EF499E" w:rsidP="004A0528">
      <w:pPr>
        <w:ind w:left="567" w:hanging="425"/>
        <w:jc w:val="center"/>
        <w:rPr>
          <w:color w:val="000000"/>
        </w:rPr>
      </w:pPr>
    </w:p>
    <w:p w14:paraId="607019A0" w14:textId="77777777" w:rsidR="00EF499E" w:rsidRDefault="00EF499E" w:rsidP="004A0528">
      <w:pPr>
        <w:ind w:left="567" w:hanging="425"/>
        <w:jc w:val="center"/>
        <w:rPr>
          <w:color w:val="000000"/>
        </w:rPr>
      </w:pPr>
    </w:p>
    <w:p w14:paraId="1148D2CD" w14:textId="77777777" w:rsidR="00EF499E" w:rsidRDefault="00EF499E" w:rsidP="004A0528">
      <w:pPr>
        <w:ind w:left="567" w:hanging="425"/>
        <w:jc w:val="center"/>
        <w:rPr>
          <w:color w:val="000000"/>
        </w:rPr>
      </w:pPr>
    </w:p>
    <w:p w14:paraId="7018710C" w14:textId="77777777" w:rsidR="00EF499E" w:rsidRDefault="00EF499E" w:rsidP="004A0528">
      <w:pPr>
        <w:ind w:left="567" w:hanging="425"/>
        <w:jc w:val="center"/>
        <w:rPr>
          <w:color w:val="000000"/>
        </w:rPr>
      </w:pPr>
    </w:p>
    <w:p w14:paraId="00037414" w14:textId="77777777" w:rsidR="00EF499E" w:rsidRDefault="00EF499E" w:rsidP="004A0528">
      <w:pPr>
        <w:ind w:left="567" w:hanging="425"/>
        <w:jc w:val="center"/>
        <w:rPr>
          <w:color w:val="000000"/>
        </w:rPr>
      </w:pPr>
    </w:p>
    <w:p w14:paraId="61C5301F" w14:textId="77777777" w:rsidR="00EF499E" w:rsidRDefault="00EF499E" w:rsidP="004A0528">
      <w:pPr>
        <w:ind w:left="567" w:hanging="425"/>
        <w:jc w:val="center"/>
        <w:rPr>
          <w:color w:val="000000"/>
        </w:rPr>
      </w:pPr>
    </w:p>
    <w:p w14:paraId="36EDBBF1" w14:textId="77777777" w:rsidR="00EF499E" w:rsidRDefault="00EF499E" w:rsidP="004A0528">
      <w:pPr>
        <w:ind w:left="567" w:hanging="425"/>
        <w:jc w:val="center"/>
        <w:rPr>
          <w:color w:val="000000"/>
        </w:rPr>
      </w:pPr>
    </w:p>
    <w:p w14:paraId="65248B97" w14:textId="77777777" w:rsidR="00EF499E" w:rsidRDefault="00EF499E" w:rsidP="004A0528">
      <w:pPr>
        <w:ind w:left="567" w:hanging="425"/>
        <w:jc w:val="center"/>
        <w:rPr>
          <w:color w:val="000000"/>
        </w:rPr>
      </w:pPr>
    </w:p>
    <w:p w14:paraId="577390EF" w14:textId="77777777" w:rsidR="00EF499E" w:rsidRDefault="00EF499E" w:rsidP="004A0528">
      <w:pPr>
        <w:ind w:left="567" w:hanging="425"/>
        <w:jc w:val="center"/>
        <w:rPr>
          <w:color w:val="000000"/>
        </w:rPr>
      </w:pPr>
    </w:p>
    <w:p w14:paraId="227D8204" w14:textId="77777777" w:rsidR="00EF499E" w:rsidRDefault="00EF499E" w:rsidP="004A0528">
      <w:pPr>
        <w:ind w:left="567" w:hanging="425"/>
        <w:jc w:val="center"/>
        <w:rPr>
          <w:color w:val="000000"/>
        </w:rPr>
      </w:pPr>
    </w:p>
    <w:p w14:paraId="1C07E840" w14:textId="3C81FE88" w:rsidR="00EF499E" w:rsidRPr="00872D77" w:rsidRDefault="00872D77" w:rsidP="004A0528">
      <w:pPr>
        <w:ind w:left="567" w:hanging="425"/>
        <w:jc w:val="center"/>
        <w:rPr>
          <w:rFonts w:asciiTheme="minorHAnsi" w:hAnsiTheme="minorHAnsi"/>
          <w:color w:val="000000"/>
        </w:rPr>
      </w:pPr>
      <w:r>
        <w:rPr>
          <w:rFonts w:asciiTheme="minorHAnsi" w:hAnsiTheme="minorHAnsi"/>
          <w:color w:val="000000"/>
          <w:lang w:val="ka-GE"/>
        </w:rPr>
        <w:t>7</w:t>
      </w:r>
      <w:r w:rsidR="00EF499E">
        <w:rPr>
          <w:color w:val="000000"/>
        </w:rPr>
        <w:t xml:space="preserve"> </w:t>
      </w:r>
      <w:r w:rsidR="000A256E">
        <w:rPr>
          <w:rFonts w:ascii="Sylfaen" w:hAnsi="Sylfaen"/>
          <w:color w:val="000000"/>
        </w:rPr>
        <w:t>October</w:t>
      </w:r>
      <w:r w:rsidR="00EF499E">
        <w:rPr>
          <w:color w:val="000000"/>
        </w:rPr>
        <w:t xml:space="preserve"> 202</w:t>
      </w:r>
      <w:r w:rsidR="004A0528">
        <w:rPr>
          <w:rFonts w:asciiTheme="minorHAnsi" w:hAnsiTheme="minorHAnsi"/>
          <w:color w:val="000000"/>
          <w:lang w:val="ka-GE"/>
        </w:rPr>
        <w:t>2</w:t>
      </w:r>
    </w:p>
    <w:p w14:paraId="36108DA2" w14:textId="3B64907D" w:rsidR="00EA58C3" w:rsidRDefault="00D9172D" w:rsidP="004A0528">
      <w:pPr>
        <w:pBdr>
          <w:top w:val="nil"/>
          <w:left w:val="nil"/>
          <w:bottom w:val="nil"/>
          <w:right w:val="nil"/>
          <w:between w:val="nil"/>
        </w:pBdr>
        <w:spacing w:after="240"/>
        <w:ind w:left="567" w:hanging="425"/>
        <w:jc w:val="both"/>
        <w:rPr>
          <w:color w:val="000000"/>
        </w:rPr>
      </w:pPr>
      <w:r>
        <w:rPr>
          <w:color w:val="000000"/>
        </w:rPr>
        <w:lastRenderedPageBreak/>
        <w:t xml:space="preserve">Whereas: </w:t>
      </w:r>
    </w:p>
    <w:p w14:paraId="34164FCD" w14:textId="0B037080" w:rsidR="00EA58C3" w:rsidRDefault="001359FC" w:rsidP="004A0528">
      <w:pPr>
        <w:numPr>
          <w:ilvl w:val="0"/>
          <w:numId w:val="1"/>
        </w:numPr>
        <w:pBdr>
          <w:top w:val="nil"/>
          <w:left w:val="nil"/>
          <w:bottom w:val="nil"/>
          <w:right w:val="nil"/>
          <w:between w:val="nil"/>
        </w:pBdr>
        <w:spacing w:after="240"/>
        <w:ind w:left="567" w:hanging="425"/>
        <w:jc w:val="both"/>
      </w:pPr>
      <w:r>
        <w:rPr>
          <w:color w:val="000000"/>
        </w:rPr>
        <w:t>The development of the</w:t>
      </w:r>
      <w:r w:rsidR="00D9172D">
        <w:rPr>
          <w:color w:val="000000"/>
        </w:rPr>
        <w:t xml:space="preserve"> government securities market is a necessary precondition for the</w:t>
      </w:r>
      <w:r w:rsidR="00323AF3">
        <w:t xml:space="preserve"> </w:t>
      </w:r>
      <w:r w:rsidR="00D9172D">
        <w:rPr>
          <w:color w:val="000000"/>
        </w:rPr>
        <w:t>capital market</w:t>
      </w:r>
      <w:sdt>
        <w:sdtPr>
          <w:tag w:val="goog_rdk_3"/>
          <w:id w:val="465627889"/>
        </w:sdtPr>
        <w:sdtEndPr/>
        <w:sdtContent>
          <w:r w:rsidR="00D9172D">
            <w:rPr>
              <w:color w:val="000000"/>
            </w:rPr>
            <w:t xml:space="preserve"> development</w:t>
          </w:r>
        </w:sdtContent>
      </w:sdt>
      <w:r w:rsidR="00D9172D">
        <w:rPr>
          <w:color w:val="000000"/>
        </w:rPr>
        <w:t>;</w:t>
      </w:r>
    </w:p>
    <w:p w14:paraId="57003E0B" w14:textId="77777777" w:rsidR="00EA58C3" w:rsidRDefault="00D9172D" w:rsidP="004A0528">
      <w:pPr>
        <w:numPr>
          <w:ilvl w:val="0"/>
          <w:numId w:val="1"/>
        </w:numPr>
        <w:pBdr>
          <w:top w:val="nil"/>
          <w:left w:val="nil"/>
          <w:bottom w:val="nil"/>
          <w:right w:val="nil"/>
          <w:between w:val="nil"/>
        </w:pBdr>
        <w:spacing w:after="240"/>
        <w:ind w:left="567" w:hanging="425"/>
        <w:jc w:val="both"/>
      </w:pPr>
      <w:r>
        <w:rPr>
          <w:color w:val="000000"/>
        </w:rPr>
        <w:t>Georgia represented by the Ministry of Finance (hereinafter MoF) with the support of the National Bank of Georgia (hereinafter NBG) plans to establish</w:t>
      </w:r>
      <w:r w:rsidR="00B71B55">
        <w:rPr>
          <w:color w:val="000000"/>
        </w:rPr>
        <w:t xml:space="preserve"> a</w:t>
      </w:r>
      <w:r>
        <w:rPr>
          <w:color w:val="000000"/>
        </w:rPr>
        <w:t xml:space="preserve"> Primary Dealer </w:t>
      </w:r>
      <w:r w:rsidR="00A73195">
        <w:rPr>
          <w:color w:val="000000"/>
        </w:rPr>
        <w:t xml:space="preserve">system </w:t>
      </w:r>
      <w:r>
        <w:rPr>
          <w:color w:val="000000"/>
        </w:rPr>
        <w:t xml:space="preserve">with the aim </w:t>
      </w:r>
      <w:sdt>
        <w:sdtPr>
          <w:tag w:val="goog_rdk_4"/>
          <w:id w:val="-1745104297"/>
        </w:sdtPr>
        <w:sdtEndPr/>
        <w:sdtContent>
          <w:r w:rsidR="00B71B55">
            <w:t>of lowering the</w:t>
          </w:r>
          <w:r>
            <w:rPr>
              <w:color w:val="000000"/>
            </w:rPr>
            <w:t xml:space="preserve"> </w:t>
          </w:r>
          <w:r w:rsidR="00B71B55">
            <w:rPr>
              <w:color w:val="000000"/>
            </w:rPr>
            <w:t>cost of issuance while</w:t>
          </w:r>
          <w:r w:rsidR="00F6351D">
            <w:rPr>
              <w:color w:val="000000"/>
            </w:rPr>
            <w:t xml:space="preserve"> establishing a reliable yield curve and</w:t>
          </w:r>
          <w:r w:rsidR="00B71B55">
            <w:rPr>
              <w:color w:val="000000"/>
            </w:rPr>
            <w:t xml:space="preserve"> attracting new investors into the market. The deepe</w:t>
          </w:r>
          <w:r w:rsidR="001359FC">
            <w:rPr>
              <w:color w:val="000000"/>
            </w:rPr>
            <w:t>n</w:t>
          </w:r>
          <w:r w:rsidR="00B71B55">
            <w:rPr>
              <w:color w:val="000000"/>
            </w:rPr>
            <w:t xml:space="preserve">ing of the government securities market should contribute to the </w:t>
          </w:r>
        </w:sdtContent>
      </w:sdt>
      <w:r>
        <w:rPr>
          <w:color w:val="000000"/>
        </w:rPr>
        <w:t xml:space="preserve"> develop</w:t>
      </w:r>
      <w:r w:rsidR="00B71B55">
        <w:rPr>
          <w:color w:val="000000"/>
        </w:rPr>
        <w:t>ment of the whole</w:t>
      </w:r>
      <w:r>
        <w:rPr>
          <w:color w:val="000000"/>
        </w:rPr>
        <w:t xml:space="preserve"> financial market, encourage saving</w:t>
      </w:r>
      <w:r w:rsidR="00A73195">
        <w:rPr>
          <w:color w:val="000000"/>
        </w:rPr>
        <w:t>s</w:t>
      </w:r>
      <w:r>
        <w:t xml:space="preserve"> </w:t>
      </w:r>
      <w:r>
        <w:rPr>
          <w:color w:val="000000"/>
        </w:rPr>
        <w:t xml:space="preserve">and enable NBG to use indirect instruments of monetary policy;  </w:t>
      </w:r>
    </w:p>
    <w:p w14:paraId="3F590C48" w14:textId="77777777" w:rsidR="00EA58C3" w:rsidRDefault="00D9172D" w:rsidP="004A0528">
      <w:pPr>
        <w:numPr>
          <w:ilvl w:val="0"/>
          <w:numId w:val="1"/>
        </w:numPr>
        <w:pBdr>
          <w:top w:val="nil"/>
          <w:left w:val="nil"/>
          <w:bottom w:val="nil"/>
          <w:right w:val="nil"/>
          <w:between w:val="nil"/>
        </w:pBdr>
        <w:spacing w:after="240"/>
        <w:ind w:left="567" w:hanging="425"/>
        <w:jc w:val="both"/>
      </w:pPr>
      <w:r>
        <w:rPr>
          <w:color w:val="000000"/>
        </w:rPr>
        <w:t>The Primary Dealers</w:t>
      </w:r>
      <w:r w:rsidR="0036727F">
        <w:rPr>
          <w:color w:val="000000"/>
        </w:rPr>
        <w:t xml:space="preserve"> </w:t>
      </w:r>
      <w:proofErr w:type="gramStart"/>
      <w:r w:rsidR="0036727F">
        <w:rPr>
          <w:color w:val="000000"/>
        </w:rPr>
        <w:t>are expected</w:t>
      </w:r>
      <w:proofErr w:type="gramEnd"/>
      <w:r w:rsidR="0036727F">
        <w:rPr>
          <w:color w:val="000000"/>
        </w:rPr>
        <w:t xml:space="preserve"> to contribute to the financial market development by</w:t>
      </w:r>
      <w:r>
        <w:rPr>
          <w:color w:val="000000"/>
        </w:rPr>
        <w:t xml:space="preserve"> </w:t>
      </w:r>
      <w:r w:rsidR="0036727F">
        <w:rPr>
          <w:color w:val="000000"/>
        </w:rPr>
        <w:t>acting as intermediaries between the issuer and the investors,</w:t>
      </w:r>
      <w:r>
        <w:rPr>
          <w:color w:val="000000"/>
        </w:rPr>
        <w:t xml:space="preserve"> </w:t>
      </w:r>
      <w:r w:rsidR="0036727F">
        <w:rPr>
          <w:color w:val="000000"/>
        </w:rPr>
        <w:t>by</w:t>
      </w:r>
      <w:r w:rsidR="00F6351D">
        <w:rPr>
          <w:color w:val="000000"/>
        </w:rPr>
        <w:t xml:space="preserve"> contributing to the process of </w:t>
      </w:r>
      <w:r>
        <w:t>diversif</w:t>
      </w:r>
      <w:r w:rsidR="00F6351D">
        <w:t>ication of</w:t>
      </w:r>
      <w:r>
        <w:t xml:space="preserve"> the investor base, </w:t>
      </w:r>
      <w:r w:rsidR="0036727F">
        <w:t xml:space="preserve">and </w:t>
      </w:r>
      <w:r>
        <w:t>enhanc</w:t>
      </w:r>
      <w:r w:rsidR="0036727F">
        <w:t>ing</w:t>
      </w:r>
      <w:r>
        <w:t xml:space="preserve"> </w:t>
      </w:r>
      <w:r>
        <w:rPr>
          <w:color w:val="000000"/>
        </w:rPr>
        <w:t xml:space="preserve">the secondary market </w:t>
      </w:r>
      <w:r w:rsidR="00F6351D">
        <w:rPr>
          <w:color w:val="000000"/>
        </w:rPr>
        <w:t xml:space="preserve">liquidity </w:t>
      </w:r>
      <w:r w:rsidR="0036727F">
        <w:rPr>
          <w:color w:val="000000"/>
        </w:rPr>
        <w:t>via</w:t>
      </w:r>
      <w:r>
        <w:rPr>
          <w:color w:val="000000"/>
        </w:rPr>
        <w:t xml:space="preserve"> regular price quoting and</w:t>
      </w:r>
      <w:r w:rsidR="001359FC">
        <w:rPr>
          <w:color w:val="000000"/>
        </w:rPr>
        <w:t xml:space="preserve"> the provision of</w:t>
      </w:r>
      <w:r>
        <w:rPr>
          <w:color w:val="000000"/>
        </w:rPr>
        <w:t xml:space="preserve"> appropriate</w:t>
      </w:r>
      <w:r w:rsidR="001359FC">
        <w:rPr>
          <w:color w:val="000000"/>
        </w:rPr>
        <w:t xml:space="preserve"> trading and </w:t>
      </w:r>
      <w:r w:rsidR="006D20F5">
        <w:rPr>
          <w:color w:val="000000"/>
        </w:rPr>
        <w:t>settlement</w:t>
      </w:r>
      <w:r>
        <w:rPr>
          <w:color w:val="000000"/>
        </w:rPr>
        <w:t xml:space="preserve"> infrastructure for every participant of the market</w:t>
      </w:r>
      <w:r>
        <w:t>.</w:t>
      </w:r>
    </w:p>
    <w:p w14:paraId="5638E94A" w14:textId="52AAF83B" w:rsidR="0036727F" w:rsidRDefault="0036727F" w:rsidP="004A0528">
      <w:pPr>
        <w:numPr>
          <w:ilvl w:val="0"/>
          <w:numId w:val="1"/>
        </w:numPr>
        <w:pBdr>
          <w:top w:val="nil"/>
          <w:left w:val="nil"/>
          <w:bottom w:val="nil"/>
          <w:right w:val="nil"/>
          <w:between w:val="nil"/>
        </w:pBdr>
        <w:spacing w:after="240"/>
        <w:ind w:left="567" w:hanging="425"/>
        <w:jc w:val="both"/>
      </w:pPr>
      <w:r>
        <w:t xml:space="preserve">To pave the way </w:t>
      </w:r>
      <w:r w:rsidR="00A73195">
        <w:t>for</w:t>
      </w:r>
      <w:r>
        <w:t xml:space="preserve"> the introduction of a fully-fledged Primary Dealer </w:t>
      </w:r>
      <w:r w:rsidR="00A73195">
        <w:t>s</w:t>
      </w:r>
      <w:r>
        <w:t>ystem</w:t>
      </w:r>
      <w:r w:rsidR="00323AF3">
        <w:t>,</w:t>
      </w:r>
      <w:r>
        <w:t xml:space="preserve"> it </w:t>
      </w:r>
      <w:proofErr w:type="gramStart"/>
      <w:r w:rsidR="00323AF3">
        <w:t>is</w:t>
      </w:r>
      <w:r>
        <w:t xml:space="preserve"> deemed</w:t>
      </w:r>
      <w:proofErr w:type="gramEnd"/>
      <w:r>
        <w:t xml:space="preserve"> useful to start with a Market-Making Pilot Program (MMPP) with a more narrow focus than a fully-fledged Primary Dealer </w:t>
      </w:r>
      <w:r w:rsidR="00A73195">
        <w:t>s</w:t>
      </w:r>
      <w:r>
        <w:t>ystem</w:t>
      </w:r>
      <w:r w:rsidR="00A73195">
        <w:t>. The aim is to establish</w:t>
      </w:r>
      <w:r>
        <w:t xml:space="preserve"> </w:t>
      </w:r>
      <w:r w:rsidR="00A73195">
        <w:t xml:space="preserve">a </w:t>
      </w:r>
      <w:r>
        <w:t xml:space="preserve">simplified set of </w:t>
      </w:r>
      <w:r w:rsidR="001F4DAD">
        <w:t xml:space="preserve">duties and privileges </w:t>
      </w:r>
      <w:r>
        <w:t>in order to better assess benefits and drawbacks and calibrate the system before ex</w:t>
      </w:r>
      <w:r w:rsidR="00A73195">
        <w:t>panding</w:t>
      </w:r>
      <w:r>
        <w:t xml:space="preserve"> </w:t>
      </w:r>
      <w:r w:rsidR="00323AF3">
        <w:t xml:space="preserve">it </w:t>
      </w:r>
      <w:r>
        <w:t xml:space="preserve">to the </w:t>
      </w:r>
      <w:r w:rsidR="00A73195">
        <w:t>wider local currency government securities</w:t>
      </w:r>
      <w:r>
        <w:t xml:space="preserve"> market</w:t>
      </w:r>
      <w:r w:rsidR="00A73195">
        <w:t xml:space="preserve">. </w:t>
      </w:r>
      <w:r w:rsidR="006E5D82">
        <w:t xml:space="preserve">This would </w:t>
      </w:r>
      <w:r>
        <w:t>enabl</w:t>
      </w:r>
      <w:r w:rsidR="006E5D82">
        <w:t>e</w:t>
      </w:r>
      <w:r>
        <w:t xml:space="preserve"> the gradual development of the market making capacity of the financial intermediaries and minimiz</w:t>
      </w:r>
      <w:r w:rsidR="006E5D82">
        <w:t xml:space="preserve">e </w:t>
      </w:r>
      <w:r>
        <w:t xml:space="preserve">the financial risks </w:t>
      </w:r>
      <w:r w:rsidR="006E5D82">
        <w:t>to</w:t>
      </w:r>
      <w:r>
        <w:t xml:space="preserve"> which they are exposed in the early </w:t>
      </w:r>
      <w:r w:rsidR="006E5D82">
        <w:t>dev</w:t>
      </w:r>
      <w:r>
        <w:t xml:space="preserve">elopment stages. </w:t>
      </w:r>
    </w:p>
    <w:p w14:paraId="605AB27E" w14:textId="524E82B7" w:rsidR="00EA58C3" w:rsidRDefault="00147328" w:rsidP="004A0528">
      <w:pPr>
        <w:numPr>
          <w:ilvl w:val="0"/>
          <w:numId w:val="1"/>
        </w:numPr>
        <w:pBdr>
          <w:top w:val="nil"/>
          <w:left w:val="nil"/>
          <w:bottom w:val="nil"/>
          <w:right w:val="nil"/>
          <w:between w:val="nil"/>
        </w:pBdr>
        <w:spacing w:after="240"/>
        <w:ind w:left="567" w:hanging="425"/>
        <w:jc w:val="both"/>
      </w:pPr>
      <w:sdt>
        <w:sdtPr>
          <w:tag w:val="goog_rdk_6"/>
          <w:id w:val="-1210027787"/>
        </w:sdtPr>
        <w:sdtEndPr/>
        <w:sdtContent>
          <w:r w:rsidR="00D9172D">
            <w:rPr>
              <w:color w:val="000000"/>
            </w:rPr>
            <w:t xml:space="preserve">For the effective implementation of the </w:t>
          </w:r>
          <w:r w:rsidR="00F30546">
            <w:rPr>
              <w:color w:val="000000"/>
            </w:rPr>
            <w:t>MMPP</w:t>
          </w:r>
          <w:r w:rsidR="00D9172D">
            <w:rPr>
              <w:color w:val="000000"/>
            </w:rPr>
            <w:t xml:space="preserve"> it is </w:t>
          </w:r>
          <w:r w:rsidR="00F30546">
            <w:rPr>
              <w:color w:val="000000"/>
            </w:rPr>
            <w:t>necessary</w:t>
          </w:r>
          <w:r w:rsidR="00D9172D">
            <w:rPr>
              <w:color w:val="000000"/>
            </w:rPr>
            <w:t xml:space="preserve"> to </w:t>
          </w:r>
          <w:r w:rsidR="006E5D82">
            <w:rPr>
              <w:color w:val="000000"/>
            </w:rPr>
            <w:t>detail</w:t>
          </w:r>
          <w:r w:rsidR="00D9172D">
            <w:rPr>
              <w:color w:val="000000"/>
            </w:rPr>
            <w:t xml:space="preserve"> the main </w:t>
          </w:r>
          <w:r w:rsidR="001F4DAD">
            <w:rPr>
              <w:color w:val="000000"/>
            </w:rPr>
            <w:t xml:space="preserve">duties and privileges </w:t>
          </w:r>
          <w:r w:rsidR="00D9172D">
            <w:rPr>
              <w:color w:val="000000"/>
            </w:rPr>
            <w:t>of the parties involved</w:t>
          </w:r>
          <w:r w:rsidR="00393BBB">
            <w:rPr>
              <w:color w:val="000000"/>
            </w:rPr>
            <w:t>.</w:t>
          </w:r>
          <w:r w:rsidR="00D9172D">
            <w:rPr>
              <w:color w:val="000000"/>
            </w:rPr>
            <w:t xml:space="preserve"> </w:t>
          </w:r>
        </w:sdtContent>
      </w:sdt>
    </w:p>
    <w:p w14:paraId="127E7A39" w14:textId="36599FD1" w:rsidR="00EA58C3" w:rsidRPr="0088764F" w:rsidRDefault="00D9172D" w:rsidP="004A0528">
      <w:pPr>
        <w:pBdr>
          <w:top w:val="nil"/>
          <w:left w:val="nil"/>
          <w:bottom w:val="nil"/>
          <w:right w:val="nil"/>
          <w:between w:val="nil"/>
        </w:pBdr>
        <w:spacing w:after="240"/>
        <w:ind w:left="142"/>
        <w:jc w:val="both"/>
        <w:rPr>
          <w:color w:val="000000"/>
        </w:rPr>
      </w:pPr>
      <w:r w:rsidRPr="0088764F">
        <w:rPr>
          <w:color w:val="000000"/>
        </w:rPr>
        <w:t>THE PARTIES TO THIS MEMORANDUM OF UNDERSTATING HAVE AGREED</w:t>
      </w:r>
      <w:r w:rsidR="004A0528">
        <w:rPr>
          <w:rFonts w:asciiTheme="minorHAnsi" w:hAnsiTheme="minorHAnsi"/>
          <w:color w:val="000000"/>
          <w:lang w:val="ka-GE"/>
        </w:rPr>
        <w:t xml:space="preserve"> </w:t>
      </w:r>
      <w:r w:rsidRPr="0088764F">
        <w:rPr>
          <w:color w:val="000000"/>
        </w:rPr>
        <w:t xml:space="preserve">UPON THE FOLLOWING: </w:t>
      </w:r>
    </w:p>
    <w:sdt>
      <w:sdtPr>
        <w:tag w:val="goog_rdk_7"/>
        <w:id w:val="-1114891989"/>
      </w:sdtPr>
      <w:sdtEndPr/>
      <w:sdtContent>
        <w:p w14:paraId="19238625" w14:textId="77777777" w:rsidR="00EA58C3" w:rsidRPr="0088764F" w:rsidRDefault="00D9172D" w:rsidP="004A0528">
          <w:pPr>
            <w:numPr>
              <w:ilvl w:val="0"/>
              <w:numId w:val="2"/>
            </w:numPr>
            <w:pBdr>
              <w:top w:val="nil"/>
              <w:left w:val="nil"/>
              <w:bottom w:val="nil"/>
              <w:right w:val="nil"/>
              <w:between w:val="nil"/>
            </w:pBdr>
            <w:ind w:left="567" w:hanging="425"/>
            <w:jc w:val="both"/>
            <w:rPr>
              <w:b/>
              <w:color w:val="000000"/>
              <w:sz w:val="28"/>
              <w:szCs w:val="28"/>
            </w:rPr>
          </w:pPr>
          <w:r w:rsidRPr="0088764F">
            <w:rPr>
              <w:b/>
              <w:color w:val="000000"/>
              <w:sz w:val="28"/>
              <w:szCs w:val="28"/>
            </w:rPr>
            <w:t>Definitions</w:t>
          </w:r>
        </w:p>
      </w:sdtContent>
    </w:sdt>
    <w:p w14:paraId="02DDFE14" w14:textId="77777777" w:rsidR="00EA58C3" w:rsidRPr="0088764F" w:rsidRDefault="00EA58C3" w:rsidP="004A0528">
      <w:pPr>
        <w:ind w:left="567" w:hanging="425"/>
        <w:jc w:val="both"/>
      </w:pPr>
    </w:p>
    <w:p w14:paraId="1969076E" w14:textId="77777777" w:rsidR="00EA58C3" w:rsidRPr="0088764F" w:rsidRDefault="00147328" w:rsidP="004A0528">
      <w:pPr>
        <w:pBdr>
          <w:top w:val="nil"/>
          <w:left w:val="nil"/>
          <w:bottom w:val="nil"/>
          <w:right w:val="nil"/>
          <w:between w:val="nil"/>
        </w:pBdr>
        <w:spacing w:after="240"/>
        <w:ind w:left="567" w:hanging="425"/>
        <w:jc w:val="both"/>
        <w:rPr>
          <w:color w:val="000000"/>
        </w:rPr>
      </w:pPr>
      <w:sdt>
        <w:sdtPr>
          <w:tag w:val="goog_rdk_8"/>
          <w:id w:val="-651982888"/>
        </w:sdtPr>
        <w:sdtEndPr/>
        <w:sdtContent/>
      </w:sdt>
      <w:r w:rsidR="00D9172D" w:rsidRPr="0088764F">
        <w:rPr>
          <w:color w:val="000000"/>
        </w:rPr>
        <w:t xml:space="preserve">The following terms in this </w:t>
      </w:r>
      <w:r w:rsidR="00F6351D" w:rsidRPr="0088764F">
        <w:rPr>
          <w:color w:val="000000"/>
        </w:rPr>
        <w:t>Memorandum of Understanding (</w:t>
      </w:r>
      <w:r w:rsidR="00D9172D" w:rsidRPr="0088764F">
        <w:rPr>
          <w:color w:val="000000"/>
        </w:rPr>
        <w:t>MoU</w:t>
      </w:r>
      <w:r w:rsidR="00F6351D" w:rsidRPr="0088764F">
        <w:rPr>
          <w:color w:val="000000"/>
        </w:rPr>
        <w:t>)</w:t>
      </w:r>
      <w:r w:rsidR="00D9172D" w:rsidRPr="0088764F">
        <w:rPr>
          <w:color w:val="000000"/>
        </w:rPr>
        <w:t xml:space="preserve"> have the meanings defined herein: </w:t>
      </w:r>
    </w:p>
    <w:p w14:paraId="6D4EC959" w14:textId="766594BF" w:rsidR="00EA58C3" w:rsidRPr="0088764F" w:rsidRDefault="00D9172D" w:rsidP="004A0528">
      <w:pPr>
        <w:numPr>
          <w:ilvl w:val="1"/>
          <w:numId w:val="2"/>
        </w:numPr>
        <w:pBdr>
          <w:top w:val="nil"/>
          <w:left w:val="nil"/>
          <w:bottom w:val="nil"/>
          <w:right w:val="nil"/>
          <w:between w:val="nil"/>
        </w:pBdr>
        <w:spacing w:after="240"/>
        <w:ind w:left="567" w:hanging="425"/>
        <w:jc w:val="both"/>
      </w:pPr>
      <w:r w:rsidRPr="0088764F">
        <w:rPr>
          <w:b/>
        </w:rPr>
        <w:t>Buy-Back</w:t>
      </w:r>
      <w:r w:rsidR="008146EE" w:rsidRPr="0088764F">
        <w:rPr>
          <w:b/>
        </w:rPr>
        <w:t xml:space="preserve"> Operation</w:t>
      </w:r>
      <w:r w:rsidRPr="0088764F">
        <w:rPr>
          <w:b/>
        </w:rPr>
        <w:t xml:space="preserve"> - </w:t>
      </w:r>
      <w:r w:rsidRPr="0088764F">
        <w:t xml:space="preserve">Transaction in which the </w:t>
      </w:r>
      <w:r w:rsidR="008146EE" w:rsidRPr="0088764F">
        <w:t>MoF</w:t>
      </w:r>
      <w:r w:rsidRPr="0088764F">
        <w:t xml:space="preserve"> repurchases particular </w:t>
      </w:r>
      <w:r w:rsidR="00AB51E2" w:rsidRPr="0088764F">
        <w:t>D</w:t>
      </w:r>
      <w:r w:rsidRPr="0088764F">
        <w:t xml:space="preserve">ebt </w:t>
      </w:r>
      <w:r w:rsidR="00AB51E2" w:rsidRPr="0088764F">
        <w:t>S</w:t>
      </w:r>
      <w:r w:rsidRPr="0088764F">
        <w:t xml:space="preserve">ecurities in the secondary market via auction or </w:t>
      </w:r>
      <w:r w:rsidR="005D7BE7" w:rsidRPr="0088764F">
        <w:t>bilateral transactions</w:t>
      </w:r>
      <w:r w:rsidR="0088764F" w:rsidRPr="0088764F">
        <w:t xml:space="preserve">; </w:t>
      </w:r>
      <w:r w:rsidRPr="0088764F">
        <w:t xml:space="preserve"> </w:t>
      </w:r>
    </w:p>
    <w:sdt>
      <w:sdtPr>
        <w:tag w:val="goog_rdk_10"/>
        <w:id w:val="919980243"/>
      </w:sdtPr>
      <w:sdtEndPr/>
      <w:sdtContent>
        <w:p w14:paraId="028F49A1" w14:textId="44FE6F89" w:rsidR="00323AF3" w:rsidRPr="0088764F" w:rsidRDefault="000C0C2D" w:rsidP="004A0528">
          <w:pPr>
            <w:numPr>
              <w:ilvl w:val="1"/>
              <w:numId w:val="2"/>
            </w:numPr>
            <w:pBdr>
              <w:top w:val="nil"/>
              <w:left w:val="nil"/>
              <w:bottom w:val="nil"/>
              <w:right w:val="nil"/>
              <w:between w:val="nil"/>
            </w:pBdr>
            <w:ind w:left="567" w:hanging="425"/>
            <w:jc w:val="both"/>
          </w:pPr>
          <w:r w:rsidRPr="0088764F">
            <w:rPr>
              <w:b/>
              <w:bCs/>
            </w:rPr>
            <w:t>Designated</w:t>
          </w:r>
          <w:r w:rsidRPr="0088764F">
            <w:t xml:space="preserve"> </w:t>
          </w:r>
          <w:r w:rsidR="00B07360" w:rsidRPr="0088764F">
            <w:rPr>
              <w:b/>
              <w:bCs/>
            </w:rPr>
            <w:t xml:space="preserve">Benchmark </w:t>
          </w:r>
          <w:r w:rsidR="003F032E" w:rsidRPr="0088764F">
            <w:rPr>
              <w:b/>
              <w:bCs/>
            </w:rPr>
            <w:t>B</w:t>
          </w:r>
          <w:r w:rsidR="00B07360" w:rsidRPr="0088764F">
            <w:rPr>
              <w:b/>
              <w:bCs/>
            </w:rPr>
            <w:t xml:space="preserve">onds </w:t>
          </w:r>
          <w:r w:rsidR="00D35AFC" w:rsidRPr="0088764F">
            <w:rPr>
              <w:b/>
              <w:bCs/>
            </w:rPr>
            <w:t>–</w:t>
          </w:r>
          <w:r w:rsidR="00B07360" w:rsidRPr="0088764F">
            <w:rPr>
              <w:b/>
              <w:bCs/>
            </w:rPr>
            <w:t xml:space="preserve"> </w:t>
          </w:r>
          <w:r w:rsidR="00C93257" w:rsidRPr="0088764F">
            <w:t>The</w:t>
          </w:r>
          <w:r w:rsidR="00D35AFC" w:rsidRPr="0088764F">
            <w:t>se include,</w:t>
          </w:r>
          <w:r w:rsidR="00C93257" w:rsidRPr="0088764F">
            <w:t xml:space="preserve"> </w:t>
          </w:r>
          <w:r w:rsidR="00D35AFC" w:rsidRPr="0088764F">
            <w:t>(</w:t>
          </w:r>
          <w:proofErr w:type="spellStart"/>
          <w:r w:rsidR="00D35AFC" w:rsidRPr="0088764F">
            <w:t>i</w:t>
          </w:r>
          <w:proofErr w:type="spellEnd"/>
          <w:r w:rsidR="00D35AFC" w:rsidRPr="0088764F">
            <w:t xml:space="preserve">) </w:t>
          </w:r>
          <w:r w:rsidR="0089503E" w:rsidRPr="0089503E">
            <w:t xml:space="preserve">the 5-year Treasury Bonds issued after 1st November of 2020; </w:t>
          </w:r>
          <w:r w:rsidR="0089503E">
            <w:rPr>
              <w:rFonts w:asciiTheme="minorHAnsi" w:hAnsiTheme="minorHAnsi"/>
              <w:lang w:val="ka-GE"/>
            </w:rPr>
            <w:t>(</w:t>
          </w:r>
          <w:r w:rsidR="0089503E">
            <w:rPr>
              <w:rFonts w:asciiTheme="minorHAnsi" w:hAnsiTheme="minorHAnsi"/>
            </w:rPr>
            <w:t xml:space="preserve">ii) </w:t>
          </w:r>
          <w:r w:rsidR="0089503E" w:rsidRPr="0089503E">
            <w:t xml:space="preserve">from 1st November of 2022, the 2-year "on-the-run" Treasury Bonds on that date, and any other 2-year Treasury Bonds issued thereafter; </w:t>
          </w:r>
          <w:r w:rsidR="0089503E">
            <w:t>(iii)</w:t>
          </w:r>
          <w:r w:rsidR="0089503E" w:rsidRPr="0089503E">
            <w:t xml:space="preserve"> </w:t>
          </w:r>
          <w:r w:rsidR="0089503E" w:rsidRPr="0089503E">
            <w:lastRenderedPageBreak/>
            <w:t>from 1st January of 2023, 10-year Treasury Bond issued in January 2018</w:t>
          </w:r>
          <w:r w:rsidR="0089503E">
            <w:t>;</w:t>
          </w:r>
          <w:r w:rsidR="00D35AFC" w:rsidRPr="0088764F">
            <w:t xml:space="preserve"> </w:t>
          </w:r>
          <w:r w:rsidR="00C93257" w:rsidRPr="0088764F">
            <w:t>and</w:t>
          </w:r>
          <w:r w:rsidR="00AA1C04" w:rsidRPr="0088764F">
            <w:t>,</w:t>
          </w:r>
          <w:r w:rsidR="00C93257" w:rsidRPr="0088764F">
            <w:t xml:space="preserve"> </w:t>
          </w:r>
          <w:r w:rsidR="000727CC">
            <w:t>(iv</w:t>
          </w:r>
          <w:r w:rsidR="00D35AFC" w:rsidRPr="0088764F">
            <w:t xml:space="preserve">) </w:t>
          </w:r>
          <w:r w:rsidR="00C93257" w:rsidRPr="0088764F">
            <w:t xml:space="preserve">additional </w:t>
          </w:r>
          <w:r w:rsidR="00B07360" w:rsidRPr="0088764F">
            <w:t>select</w:t>
          </w:r>
          <w:r w:rsidR="00C93257" w:rsidRPr="0088764F">
            <w:t xml:space="preserve"> </w:t>
          </w:r>
          <w:r w:rsidR="000727CC">
            <w:t>Treasury Securities</w:t>
          </w:r>
          <w:r w:rsidR="00B07360" w:rsidRPr="0088764F">
            <w:t xml:space="preserve"> which </w:t>
          </w:r>
          <w:r w:rsidR="000727CC">
            <w:t>will be</w:t>
          </w:r>
          <w:r w:rsidR="00B07360" w:rsidRPr="0088764F">
            <w:t xml:space="preserve"> assigned a benchmark status by the </w:t>
          </w:r>
          <w:r w:rsidR="00436721">
            <w:t xml:space="preserve">MoF in consultation with the </w:t>
          </w:r>
          <w:r w:rsidR="00B07360" w:rsidRPr="0088764F">
            <w:t xml:space="preserve">Market Maker </w:t>
          </w:r>
          <w:r w:rsidR="00E778E8" w:rsidRPr="0088764F">
            <w:t>Working Group</w:t>
          </w:r>
          <w:r w:rsidR="000727CC">
            <w:t xml:space="preserve"> (MMWG);</w:t>
          </w:r>
        </w:p>
        <w:p w14:paraId="4E08675A" w14:textId="77777777" w:rsidR="00C93257" w:rsidRPr="0088764F" w:rsidRDefault="00D9172D" w:rsidP="004A0528">
          <w:pPr>
            <w:numPr>
              <w:ilvl w:val="1"/>
              <w:numId w:val="2"/>
            </w:numPr>
            <w:pBdr>
              <w:top w:val="nil"/>
              <w:left w:val="nil"/>
              <w:bottom w:val="nil"/>
              <w:right w:val="nil"/>
              <w:between w:val="nil"/>
            </w:pBdr>
            <w:ind w:left="567" w:hanging="425"/>
            <w:jc w:val="both"/>
          </w:pPr>
          <w:r w:rsidRPr="00023B62">
            <w:rPr>
              <w:b/>
              <w:color w:val="000000"/>
            </w:rPr>
            <w:t>Debt Securities</w:t>
          </w:r>
          <w:r w:rsidRPr="0088764F">
            <w:rPr>
              <w:color w:val="000000"/>
            </w:rPr>
            <w:t xml:space="preserve"> - Treasury bonds and Treasury bills issued by the MoF on behalf of </w:t>
          </w:r>
          <w:r w:rsidR="00402389" w:rsidRPr="0088764F">
            <w:rPr>
              <w:color w:val="000000"/>
            </w:rPr>
            <w:t xml:space="preserve">Republic of </w:t>
          </w:r>
          <w:r w:rsidRPr="0088764F">
            <w:rPr>
              <w:color w:val="000000"/>
            </w:rPr>
            <w:t>Georgia pursuant to the Law of Georgia on Public Debt and denominated in national currency</w:t>
          </w:r>
          <w:r w:rsidR="00A40FFF" w:rsidRPr="0088764F">
            <w:rPr>
              <w:color w:val="000000"/>
            </w:rPr>
            <w:t>, Georgia</w:t>
          </w:r>
          <w:r w:rsidR="00AA1C04" w:rsidRPr="0088764F">
            <w:rPr>
              <w:color w:val="000000"/>
            </w:rPr>
            <w:t>n</w:t>
          </w:r>
          <w:r w:rsidR="00A40FFF" w:rsidRPr="0088764F">
            <w:rPr>
              <w:color w:val="000000"/>
            </w:rPr>
            <w:t xml:space="preserve"> </w:t>
          </w:r>
          <w:proofErr w:type="spellStart"/>
          <w:r w:rsidR="00A40FFF" w:rsidRPr="0088764F">
            <w:rPr>
              <w:color w:val="000000"/>
            </w:rPr>
            <w:t>Lari</w:t>
          </w:r>
          <w:proofErr w:type="spellEnd"/>
          <w:r w:rsidR="00A40FFF" w:rsidRPr="0088764F">
            <w:rPr>
              <w:color w:val="000000"/>
            </w:rPr>
            <w:t xml:space="preserve"> (GEL)</w:t>
          </w:r>
          <w:r w:rsidR="0088764F" w:rsidRPr="0088764F">
            <w:rPr>
              <w:color w:val="000000"/>
            </w:rPr>
            <w:t xml:space="preserve">; </w:t>
          </w:r>
        </w:p>
        <w:p w14:paraId="3371B493" w14:textId="37BD603F" w:rsidR="0088764F" w:rsidRPr="0088764F" w:rsidRDefault="006AADB5" w:rsidP="004A0528">
          <w:pPr>
            <w:numPr>
              <w:ilvl w:val="1"/>
              <w:numId w:val="2"/>
            </w:numPr>
            <w:pBdr>
              <w:top w:val="nil"/>
              <w:left w:val="nil"/>
              <w:bottom w:val="nil"/>
              <w:right w:val="nil"/>
              <w:between w:val="nil"/>
            </w:pBdr>
            <w:spacing w:after="240"/>
            <w:ind w:left="567" w:hanging="425"/>
            <w:jc w:val="both"/>
          </w:pPr>
          <w:r w:rsidRPr="0088764F">
            <w:rPr>
              <w:b/>
              <w:bCs/>
              <w:color w:val="000000" w:themeColor="text1"/>
            </w:rPr>
            <w:t>Former Designated Benchmark Bonds</w:t>
          </w:r>
          <w:r w:rsidRPr="0088764F">
            <w:rPr>
              <w:color w:val="000000" w:themeColor="text1"/>
            </w:rPr>
            <w:t xml:space="preserve"> – any </w:t>
          </w:r>
          <w:r w:rsidR="00D35AFC" w:rsidRPr="0088764F">
            <w:rPr>
              <w:color w:val="000000" w:themeColor="text1"/>
            </w:rPr>
            <w:t>D</w:t>
          </w:r>
          <w:r w:rsidRPr="0088764F">
            <w:rPr>
              <w:color w:val="000000" w:themeColor="text1"/>
            </w:rPr>
            <w:t xml:space="preserve">esignated Benchmark Bond </w:t>
          </w:r>
          <w:r w:rsidR="00D35AFC" w:rsidRPr="0088764F">
            <w:rPr>
              <w:color w:val="000000" w:themeColor="text1"/>
            </w:rPr>
            <w:t xml:space="preserve">which </w:t>
          </w:r>
          <w:r w:rsidR="001C7ED6">
            <w:rPr>
              <w:color w:val="000000" w:themeColor="text1"/>
            </w:rPr>
            <w:t>is not “on-the-run”</w:t>
          </w:r>
          <w:r w:rsidR="0088764F" w:rsidRPr="0088764F">
            <w:rPr>
              <w:color w:val="000000" w:themeColor="text1"/>
              <w:lang w:val="ka-GE"/>
            </w:rPr>
            <w:t xml:space="preserve">; </w:t>
          </w:r>
          <w:r w:rsidR="00323AF3" w:rsidRPr="0088764F">
            <w:rPr>
              <w:color w:val="000000" w:themeColor="text1"/>
            </w:rPr>
            <w:t xml:space="preserve"> </w:t>
          </w:r>
        </w:p>
        <w:p w14:paraId="2C2943D2" w14:textId="005DF619" w:rsidR="00EA58C3" w:rsidRPr="0088764F" w:rsidRDefault="0088764F" w:rsidP="004A0528">
          <w:pPr>
            <w:numPr>
              <w:ilvl w:val="1"/>
              <w:numId w:val="2"/>
            </w:numPr>
            <w:ind w:left="567" w:hanging="425"/>
            <w:jc w:val="both"/>
          </w:pPr>
          <w:r w:rsidRPr="0088764F">
            <w:rPr>
              <w:b/>
            </w:rPr>
            <w:t xml:space="preserve">Market Maker - </w:t>
          </w:r>
          <w:r w:rsidRPr="0088764F">
            <w:rPr>
              <w:color w:val="000000"/>
            </w:rPr>
            <w:t>Each financial institution appointed as a Market Maker by the MoF in accorda</w:t>
          </w:r>
          <w:r w:rsidR="000727CC">
            <w:rPr>
              <w:color w:val="000000"/>
            </w:rPr>
            <w:t xml:space="preserve">nce with the terms of this </w:t>
          </w:r>
          <w:proofErr w:type="spellStart"/>
          <w:r w:rsidR="000727CC">
            <w:rPr>
              <w:color w:val="000000"/>
            </w:rPr>
            <w:t>MoU</w:t>
          </w:r>
          <w:proofErr w:type="spellEnd"/>
          <w:r w:rsidR="000727CC">
            <w:rPr>
              <w:color w:val="000000"/>
            </w:rPr>
            <w:t>.</w:t>
          </w:r>
        </w:p>
      </w:sdtContent>
    </w:sdt>
    <w:sdt>
      <w:sdtPr>
        <w:tag w:val="goog_rdk_14"/>
        <w:id w:val="-1536029064"/>
      </w:sdtPr>
      <w:sdtEndPr/>
      <w:sdtContent>
        <w:p w14:paraId="461B8FA7" w14:textId="41D446F0" w:rsidR="00EA58C3" w:rsidRPr="0088764F" w:rsidRDefault="00147328" w:rsidP="004A0528">
          <w:pPr>
            <w:numPr>
              <w:ilvl w:val="1"/>
              <w:numId w:val="2"/>
            </w:numPr>
            <w:ind w:left="567" w:hanging="425"/>
            <w:jc w:val="both"/>
          </w:pPr>
          <w:sdt>
            <w:sdtPr>
              <w:tag w:val="goog_rdk_11"/>
              <w:id w:val="-156702106"/>
            </w:sdtPr>
            <w:sdtEndPr/>
            <w:sdtContent>
              <w:sdt>
                <w:sdtPr>
                  <w:tag w:val="goog_rdk_12"/>
                  <w:id w:val="1665194307"/>
                </w:sdtPr>
                <w:sdtEndPr/>
                <w:sdtContent/>
              </w:sdt>
              <w:r w:rsidR="001359FC" w:rsidRPr="0088764F">
                <w:rPr>
                  <w:b/>
                </w:rPr>
                <w:t>Market-Making Pilot Program</w:t>
              </w:r>
              <w:r w:rsidR="00D9172D" w:rsidRPr="0088764F">
                <w:rPr>
                  <w:color w:val="000000"/>
                </w:rPr>
                <w:t xml:space="preserve"> </w:t>
              </w:r>
              <w:r w:rsidR="00A73303" w:rsidRPr="0088764F">
                <w:rPr>
                  <w:color w:val="000000"/>
                </w:rPr>
                <w:t>(MMPP)</w:t>
              </w:r>
              <w:r w:rsidR="00D9172D" w:rsidRPr="0088764F">
                <w:rPr>
                  <w:color w:val="000000"/>
                </w:rPr>
                <w:t xml:space="preserve">- </w:t>
              </w:r>
              <w:r w:rsidR="00226E70" w:rsidRPr="0088764F">
                <w:rPr>
                  <w:color w:val="000000"/>
                </w:rPr>
                <w:t xml:space="preserve">Initial </w:t>
              </w:r>
              <w:r w:rsidR="00D9172D" w:rsidRPr="0088764F">
                <w:rPr>
                  <w:color w:val="000000"/>
                </w:rPr>
                <w:t xml:space="preserve">phase of Primary Dealer </w:t>
              </w:r>
              <w:r w:rsidR="007D42BE" w:rsidRPr="0088764F">
                <w:rPr>
                  <w:color w:val="000000"/>
                </w:rPr>
                <w:t>s</w:t>
              </w:r>
              <w:r w:rsidR="00D9172D" w:rsidRPr="0088764F">
                <w:rPr>
                  <w:color w:val="000000"/>
                </w:rPr>
                <w:t>ystem</w:t>
              </w:r>
              <w:r w:rsidR="001359FC" w:rsidRPr="0088764F">
                <w:rPr>
                  <w:color w:val="000000"/>
                </w:rPr>
                <w:t xml:space="preserve"> in which </w:t>
              </w:r>
              <w:r w:rsidR="00E17AE1">
                <w:rPr>
                  <w:rFonts w:ascii="Sylfaen" w:hAnsi="Sylfaen"/>
                  <w:color w:val="000000"/>
                </w:rPr>
                <w:t>duties and privileges</w:t>
              </w:r>
              <w:r w:rsidR="001359FC" w:rsidRPr="0088764F">
                <w:rPr>
                  <w:color w:val="000000"/>
                </w:rPr>
                <w:t xml:space="preserve"> of </w:t>
              </w:r>
              <w:r w:rsidR="00E304DD" w:rsidRPr="0088764F">
                <w:rPr>
                  <w:color w:val="000000"/>
                </w:rPr>
                <w:t>M</w:t>
              </w:r>
              <w:r w:rsidR="001359FC" w:rsidRPr="0088764F">
                <w:rPr>
                  <w:color w:val="000000"/>
                </w:rPr>
                <w:t>arket</w:t>
              </w:r>
              <w:r w:rsidR="00E304DD" w:rsidRPr="0088764F">
                <w:rPr>
                  <w:color w:val="000000"/>
                </w:rPr>
                <w:t xml:space="preserve"> M</w:t>
              </w:r>
              <w:r w:rsidR="001359FC" w:rsidRPr="0088764F">
                <w:rPr>
                  <w:color w:val="000000"/>
                </w:rPr>
                <w:t xml:space="preserve">akers </w:t>
              </w:r>
              <w:r w:rsidR="00323AF3" w:rsidRPr="0088764F">
                <w:rPr>
                  <w:color w:val="000000"/>
                </w:rPr>
                <w:t>are simplified</w:t>
              </w:r>
              <w:r w:rsidR="001359FC" w:rsidRPr="0088764F">
                <w:rPr>
                  <w:color w:val="000000"/>
                </w:rPr>
                <w:t xml:space="preserve"> </w:t>
              </w:r>
              <w:r w:rsidR="007D42BE" w:rsidRPr="0088764F">
                <w:rPr>
                  <w:color w:val="000000"/>
                </w:rPr>
                <w:t xml:space="preserve">and </w:t>
              </w:r>
              <w:r w:rsidR="001359FC" w:rsidRPr="0088764F">
                <w:rPr>
                  <w:color w:val="000000"/>
                </w:rPr>
                <w:t xml:space="preserve">apply to a subset of the </w:t>
              </w:r>
              <w:r w:rsidR="00E17AE1">
                <w:rPr>
                  <w:color w:val="000000"/>
                </w:rPr>
                <w:t>Debt Securities</w:t>
              </w:r>
              <w:r w:rsidR="00F6351D" w:rsidRPr="0088764F">
                <w:rPr>
                  <w:color w:val="000000"/>
                </w:rPr>
                <w:t xml:space="preserve"> – the Designated Benchmark Bonds</w:t>
              </w:r>
              <w:r w:rsidR="0088764F" w:rsidRPr="0088764F">
                <w:rPr>
                  <w:color w:val="000000"/>
                  <w:lang w:val="ka-GE"/>
                </w:rPr>
                <w:t>;</w:t>
              </w:r>
            </w:sdtContent>
          </w:sdt>
        </w:p>
      </w:sdtContent>
    </w:sdt>
    <w:p w14:paraId="2A62D4A2" w14:textId="77777777" w:rsidR="00B07360" w:rsidRPr="0088764F" w:rsidRDefault="006AADB5" w:rsidP="004A0528">
      <w:pPr>
        <w:numPr>
          <w:ilvl w:val="1"/>
          <w:numId w:val="2"/>
        </w:numPr>
        <w:ind w:left="567" w:hanging="425"/>
        <w:jc w:val="both"/>
      </w:pPr>
      <w:r w:rsidRPr="0088764F">
        <w:rPr>
          <w:b/>
          <w:bCs/>
        </w:rPr>
        <w:t xml:space="preserve">Market Maker Working Group </w:t>
      </w:r>
      <w:r w:rsidR="00A73303" w:rsidRPr="0088764F">
        <w:rPr>
          <w:b/>
          <w:bCs/>
        </w:rPr>
        <w:t>(MMWG)</w:t>
      </w:r>
      <w:r w:rsidRPr="0088764F">
        <w:rPr>
          <w:b/>
          <w:bCs/>
        </w:rPr>
        <w:t>-</w:t>
      </w:r>
      <w:r w:rsidRPr="0088764F">
        <w:t xml:space="preserve"> a body formed by the MoF, the NBG and Market Makers as described in Article 12 below</w:t>
      </w:r>
      <w:r w:rsidR="0088764F" w:rsidRPr="0088764F">
        <w:rPr>
          <w:lang w:val="ka-GE"/>
        </w:rPr>
        <w:t xml:space="preserve">; </w:t>
      </w:r>
    </w:p>
    <w:p w14:paraId="2C8411F6" w14:textId="6B7C27A1" w:rsidR="0088764F" w:rsidRPr="0088764F" w:rsidRDefault="00147328" w:rsidP="004A0528">
      <w:pPr>
        <w:numPr>
          <w:ilvl w:val="1"/>
          <w:numId w:val="2"/>
        </w:numPr>
        <w:ind w:left="567" w:hanging="425"/>
        <w:jc w:val="both"/>
      </w:pPr>
      <w:sdt>
        <w:sdtPr>
          <w:tag w:val="goog_rdk_18"/>
          <w:id w:val="-1310095214"/>
        </w:sdtPr>
        <w:sdtEndPr/>
        <w:sdtContent>
          <w:sdt>
            <w:sdtPr>
              <w:tag w:val="goog_rdk_15"/>
              <w:id w:val="1506709061"/>
            </w:sdtPr>
            <w:sdtEndPr>
              <w:rPr>
                <w:shd w:val="clear" w:color="auto" w:fill="FFFF00"/>
              </w:rPr>
            </w:sdtEndPr>
            <w:sdtContent>
              <w:r w:rsidR="0088764F" w:rsidRPr="00023B62">
                <w:t xml:space="preserve"> </w:t>
              </w:r>
              <w:r w:rsidR="0088764F" w:rsidRPr="00023B62">
                <w:rPr>
                  <w:b/>
                  <w:color w:val="000000"/>
                </w:rPr>
                <w:t>Primary Auction</w:t>
              </w:r>
              <w:r w:rsidR="0088764F" w:rsidRPr="00023B62">
                <w:rPr>
                  <w:color w:val="000000"/>
                </w:rPr>
                <w:t xml:space="preserve"> - </w:t>
              </w:r>
              <w:r w:rsidR="001C7ED6">
                <w:rPr>
                  <w:color w:val="000000"/>
                </w:rPr>
                <w:t>primary market</w:t>
              </w:r>
              <w:r w:rsidR="0088764F" w:rsidRPr="00023B62">
                <w:rPr>
                  <w:color w:val="000000"/>
                </w:rPr>
                <w:t xml:space="preserve"> of government securities</w:t>
              </w:r>
              <w:r w:rsidR="001C7ED6">
                <w:rPr>
                  <w:color w:val="000000"/>
                </w:rPr>
                <w:t xml:space="preserve"> where government securities are sold </w:t>
              </w:r>
              <w:r w:rsidR="00356A33">
                <w:rPr>
                  <w:color w:val="000000"/>
                </w:rPr>
                <w:t>at the time of the issue</w:t>
              </w:r>
              <w:r w:rsidR="0088764F" w:rsidRPr="00023B62">
                <w:rPr>
                  <w:color w:val="000000"/>
                </w:rPr>
                <w:t xml:space="preserve">; </w:t>
              </w:r>
            </w:sdtContent>
          </w:sdt>
          <w:sdt>
            <w:sdtPr>
              <w:tag w:val="goog_rdk_16"/>
              <w:id w:val="1315148770"/>
              <w:showingPlcHdr/>
            </w:sdtPr>
            <w:sdtEndPr/>
            <w:sdtContent>
              <w:r w:rsidR="0088764F" w:rsidRPr="0088764F">
                <w:t xml:space="preserve">     </w:t>
              </w:r>
            </w:sdtContent>
          </w:sdt>
          <w:sdt>
            <w:sdtPr>
              <w:tag w:val="goog_rdk_17"/>
              <w:id w:val="-1377076909"/>
              <w:showingPlcHdr/>
            </w:sdtPr>
            <w:sdtEndPr/>
            <w:sdtContent>
              <w:r w:rsidR="00BB6A21">
                <w:t xml:space="preserve">     </w:t>
              </w:r>
            </w:sdtContent>
          </w:sdt>
        </w:sdtContent>
      </w:sdt>
    </w:p>
    <w:p w14:paraId="57BD9F11" w14:textId="4AC9FBF8" w:rsidR="00EC6A54" w:rsidRPr="00EC6A54" w:rsidRDefault="00EC6A54" w:rsidP="004A0528">
      <w:pPr>
        <w:numPr>
          <w:ilvl w:val="1"/>
          <w:numId w:val="2"/>
        </w:numPr>
        <w:ind w:left="567" w:hanging="425"/>
        <w:jc w:val="both"/>
        <w:rPr>
          <w:b/>
        </w:rPr>
      </w:pPr>
      <w:r>
        <w:rPr>
          <w:b/>
        </w:rPr>
        <w:t xml:space="preserve"> </w:t>
      </w:r>
      <w:r w:rsidRPr="00EC6A54">
        <w:rPr>
          <w:b/>
        </w:rPr>
        <w:t>Related P</w:t>
      </w:r>
      <w:r w:rsidR="003F13C6">
        <w:rPr>
          <w:b/>
        </w:rPr>
        <w:t>arty</w:t>
      </w:r>
      <w:r w:rsidRPr="00EC6A54">
        <w:rPr>
          <w:b/>
        </w:rPr>
        <w:t xml:space="preserve"> - </w:t>
      </w:r>
      <w:r>
        <w:t xml:space="preserve">Following entities that are related to the Market Maker or entities over which the Market Maker has control or joint control: </w:t>
      </w:r>
    </w:p>
    <w:p w14:paraId="208C2B6A" w14:textId="77777777" w:rsidR="00EC6A54" w:rsidRDefault="00EC6A54" w:rsidP="004A0528">
      <w:pPr>
        <w:ind w:left="567" w:hanging="425"/>
        <w:jc w:val="both"/>
      </w:pPr>
      <w:r>
        <w:t xml:space="preserve">a. The entity and the Market Maker are members of the same group (a parent, a subsidiary, and fellow subsidiary </w:t>
      </w:r>
      <w:proofErr w:type="gramStart"/>
      <w:r>
        <w:t>are related</w:t>
      </w:r>
      <w:proofErr w:type="gramEnd"/>
      <w:r>
        <w:t xml:space="preserve"> to the others); </w:t>
      </w:r>
    </w:p>
    <w:p w14:paraId="3C6A4BFD" w14:textId="77777777" w:rsidR="00EC6A54" w:rsidRDefault="00EC6A54" w:rsidP="004A0528">
      <w:pPr>
        <w:ind w:left="567" w:hanging="425"/>
        <w:jc w:val="both"/>
      </w:pPr>
      <w:r>
        <w:t>b. One entity is an associate or joint venture of the other entity (or an associate or a joint venture of a member of a group, of which the other entity is a member)</w:t>
      </w:r>
      <w:proofErr w:type="gramStart"/>
      <w:r>
        <w:t>;</w:t>
      </w:r>
      <w:proofErr w:type="gramEnd"/>
      <w:r>
        <w:t xml:space="preserve"> </w:t>
      </w:r>
    </w:p>
    <w:p w14:paraId="54F1F184" w14:textId="540C6827" w:rsidR="00EC6A54" w:rsidRDefault="00EC6A54" w:rsidP="004A0528">
      <w:pPr>
        <w:ind w:left="567" w:hanging="425"/>
        <w:jc w:val="both"/>
      </w:pPr>
      <w:r>
        <w:t>c</w:t>
      </w:r>
      <w:r w:rsidR="006342D9">
        <w:t>.</w:t>
      </w:r>
      <w:r>
        <w:t xml:space="preserve"> Both entities are joint ventures of the same third party</w:t>
      </w:r>
      <w:proofErr w:type="gramStart"/>
      <w:r>
        <w:t>;</w:t>
      </w:r>
      <w:proofErr w:type="gramEnd"/>
      <w:r>
        <w:t xml:space="preserve"> </w:t>
      </w:r>
    </w:p>
    <w:p w14:paraId="60CB2F2A" w14:textId="77777777" w:rsidR="00EC6A54" w:rsidRDefault="00EC6A54" w:rsidP="004A0528">
      <w:pPr>
        <w:ind w:left="567" w:hanging="425"/>
        <w:jc w:val="both"/>
      </w:pPr>
      <w:r>
        <w:t>d. One entity is a joint venture of a third entity and the other entity is an associate of the third entity</w:t>
      </w:r>
      <w:proofErr w:type="gramStart"/>
      <w:r>
        <w:t>;</w:t>
      </w:r>
      <w:proofErr w:type="gramEnd"/>
      <w:r>
        <w:t xml:space="preserve"> </w:t>
      </w:r>
    </w:p>
    <w:p w14:paraId="6DDD52C5" w14:textId="77777777" w:rsidR="00EC6A54" w:rsidRPr="00023B62" w:rsidRDefault="00EC6A54" w:rsidP="004A0528">
      <w:pPr>
        <w:ind w:left="567" w:hanging="425"/>
        <w:jc w:val="both"/>
        <w:rPr>
          <w:rFonts w:ascii="Sylfaen" w:hAnsi="Sylfaen"/>
          <w:lang w:val="ka-GE"/>
        </w:rPr>
      </w:pPr>
      <w:r>
        <w:t>e. The entity is a post-employment benefit plan for the benefit of employees of the Market Maker or an entity related to the Market Maker.</w:t>
      </w:r>
    </w:p>
    <w:p w14:paraId="5EBD3AB6" w14:textId="77777777" w:rsidR="00EC6A54" w:rsidRDefault="00EC6A54" w:rsidP="004A0528">
      <w:pPr>
        <w:ind w:left="567" w:hanging="425"/>
        <w:jc w:val="both"/>
      </w:pPr>
      <w:r>
        <w:t>f. The entity is controlled or jointly controlled by a person, his/her family member and persons related in other ways, if that person:</w:t>
      </w:r>
    </w:p>
    <w:p w14:paraId="1C824EBB" w14:textId="5B45362B" w:rsidR="00EC6A54" w:rsidRDefault="00EC6A54" w:rsidP="004A0528">
      <w:pPr>
        <w:ind w:left="567" w:hanging="425"/>
        <w:jc w:val="both"/>
      </w:pPr>
      <w:proofErr w:type="spellStart"/>
      <w:proofErr w:type="gramStart"/>
      <w:r>
        <w:t>f.a</w:t>
      </w:r>
      <w:proofErr w:type="spellEnd"/>
      <w:proofErr w:type="gramEnd"/>
      <w:r>
        <w:t xml:space="preserve">. Has a </w:t>
      </w:r>
      <w:r w:rsidR="003F13C6">
        <w:t>control or joint control of the Market Maker</w:t>
      </w:r>
      <w:r>
        <w:t>;</w:t>
      </w:r>
    </w:p>
    <w:p w14:paraId="4E132404" w14:textId="4A26D5F1" w:rsidR="00EC6A54" w:rsidRDefault="00EC6A54" w:rsidP="004A0528">
      <w:pPr>
        <w:ind w:left="567" w:hanging="425"/>
        <w:jc w:val="both"/>
      </w:pPr>
      <w:proofErr w:type="spellStart"/>
      <w:proofErr w:type="gramStart"/>
      <w:r>
        <w:t>f.b</w:t>
      </w:r>
      <w:proofErr w:type="spellEnd"/>
      <w:proofErr w:type="gramEnd"/>
      <w:r>
        <w:t>. Has a s</w:t>
      </w:r>
      <w:r w:rsidR="003F13C6">
        <w:t>ignificant influence on the Market Maker</w:t>
      </w:r>
      <w:r>
        <w:t>;</w:t>
      </w:r>
    </w:p>
    <w:p w14:paraId="4F597D40" w14:textId="48A27473" w:rsidR="00EC6A54" w:rsidRDefault="00EC6A54" w:rsidP="004A0528">
      <w:pPr>
        <w:ind w:left="567" w:hanging="425"/>
        <w:jc w:val="both"/>
      </w:pPr>
      <w:proofErr w:type="spellStart"/>
      <w:r>
        <w:t>f.c</w:t>
      </w:r>
      <w:proofErr w:type="spellEnd"/>
      <w:r>
        <w:t>. Is the member of the key managemen</w:t>
      </w:r>
      <w:r w:rsidR="003F13C6">
        <w:t>t personnel of the Market Maker</w:t>
      </w:r>
      <w:r>
        <w:t xml:space="preserve"> or of a </w:t>
      </w:r>
      <w:r w:rsidR="003F13C6">
        <w:t xml:space="preserve">parent of the Market </w:t>
      </w:r>
      <w:proofErr w:type="gramStart"/>
      <w:r w:rsidR="003F13C6">
        <w:t>Maker</w:t>
      </w:r>
      <w:r>
        <w:t>;</w:t>
      </w:r>
      <w:proofErr w:type="gramEnd"/>
      <w:r>
        <w:t xml:space="preserve"> </w:t>
      </w:r>
    </w:p>
    <w:p w14:paraId="3726EB40" w14:textId="04DACE0F" w:rsidR="00EC6A54" w:rsidRDefault="00EC6A54" w:rsidP="004A0528">
      <w:pPr>
        <w:ind w:left="567" w:hanging="425"/>
        <w:jc w:val="both"/>
      </w:pPr>
      <w:r>
        <w:t>g. A person identified in (</w:t>
      </w:r>
      <w:proofErr w:type="spellStart"/>
      <w:r>
        <w:t>f.a</w:t>
      </w:r>
      <w:proofErr w:type="spellEnd"/>
      <w:r>
        <w:t xml:space="preserve">) has significant influence over the entity or is a member of the key management personnel of the entity (or of a parent of the entity); </w:t>
      </w:r>
    </w:p>
    <w:p w14:paraId="5EEC2843" w14:textId="2CAA08DD" w:rsidR="00EC6A54" w:rsidRPr="00EC6A54" w:rsidRDefault="00EC6A54" w:rsidP="004A0528">
      <w:pPr>
        <w:ind w:left="567" w:hanging="425"/>
        <w:jc w:val="both"/>
      </w:pPr>
      <w:r>
        <w:t xml:space="preserve">h. The entity, or any member of a group of which it is a part, provides key management personnel services to the Market Maker or to the parent of the Market Maker; </w:t>
      </w:r>
    </w:p>
    <w:p w14:paraId="61B1CC4D" w14:textId="73205366" w:rsidR="00EA58C3" w:rsidRPr="0088764F" w:rsidRDefault="00D9172D" w:rsidP="004A0528">
      <w:pPr>
        <w:numPr>
          <w:ilvl w:val="1"/>
          <w:numId w:val="2"/>
        </w:numPr>
        <w:ind w:left="567" w:hanging="425"/>
        <w:jc w:val="both"/>
      </w:pPr>
      <w:r w:rsidRPr="0088764F">
        <w:rPr>
          <w:b/>
          <w:color w:val="000000"/>
        </w:rPr>
        <w:t xml:space="preserve">Secondary Market Trading </w:t>
      </w:r>
      <w:r w:rsidR="007D42BE" w:rsidRPr="0088764F">
        <w:rPr>
          <w:bCs/>
          <w:color w:val="000000"/>
        </w:rPr>
        <w:t>–</w:t>
      </w:r>
      <w:r w:rsidRPr="0088764F">
        <w:rPr>
          <w:bCs/>
          <w:color w:val="000000"/>
        </w:rPr>
        <w:t xml:space="preserve"> </w:t>
      </w:r>
      <w:r w:rsidR="007D42BE" w:rsidRPr="0088764F">
        <w:rPr>
          <w:bCs/>
          <w:color w:val="000000"/>
        </w:rPr>
        <w:t xml:space="preserve">Refers to </w:t>
      </w:r>
      <w:r w:rsidR="001359FC" w:rsidRPr="0088764F">
        <w:rPr>
          <w:bCs/>
          <w:color w:val="000000"/>
        </w:rPr>
        <w:t xml:space="preserve">trading in </w:t>
      </w:r>
      <w:r w:rsidR="000C0C2D" w:rsidRPr="0088764F">
        <w:rPr>
          <w:bCs/>
          <w:color w:val="000000"/>
        </w:rPr>
        <w:t xml:space="preserve">Designated </w:t>
      </w:r>
      <w:r w:rsidR="001359FC" w:rsidRPr="0088764F">
        <w:rPr>
          <w:bCs/>
          <w:color w:val="000000"/>
        </w:rPr>
        <w:t xml:space="preserve">Benchmark Bonds </w:t>
      </w:r>
      <w:r w:rsidR="009235EE" w:rsidRPr="0088764F">
        <w:rPr>
          <w:bCs/>
          <w:color w:val="000000"/>
        </w:rPr>
        <w:t xml:space="preserve">and Former Designated Benchmark Bonds </w:t>
      </w:r>
      <w:r w:rsidR="001359FC" w:rsidRPr="0088764F">
        <w:rPr>
          <w:bCs/>
          <w:color w:val="000000"/>
        </w:rPr>
        <w:t>between Market Makers</w:t>
      </w:r>
      <w:r w:rsidR="007D42BE" w:rsidRPr="0088764F">
        <w:rPr>
          <w:bCs/>
          <w:color w:val="000000"/>
        </w:rPr>
        <w:t xml:space="preserve">, </w:t>
      </w:r>
      <w:r w:rsidR="001359FC" w:rsidRPr="0088764F">
        <w:rPr>
          <w:bCs/>
          <w:color w:val="000000"/>
        </w:rPr>
        <w:t xml:space="preserve">between the Market </w:t>
      </w:r>
      <w:r w:rsidR="001359FC" w:rsidRPr="0088764F">
        <w:rPr>
          <w:bCs/>
          <w:color w:val="000000"/>
        </w:rPr>
        <w:lastRenderedPageBreak/>
        <w:t xml:space="preserve">Makers and </w:t>
      </w:r>
      <w:r w:rsidR="007D42BE" w:rsidRPr="0088764F">
        <w:rPr>
          <w:bCs/>
          <w:color w:val="000000"/>
        </w:rPr>
        <w:t>investors,</w:t>
      </w:r>
      <w:r w:rsidR="007660BD">
        <w:rPr>
          <w:bCs/>
          <w:color w:val="000000"/>
        </w:rPr>
        <w:t xml:space="preserve"> between the Issuer and Market Makers or investors,</w:t>
      </w:r>
      <w:r w:rsidR="00E75D14" w:rsidRPr="0088764F">
        <w:rPr>
          <w:bCs/>
          <w:color w:val="000000"/>
        </w:rPr>
        <w:t xml:space="preserve"> as well as between  NBG</w:t>
      </w:r>
      <w:r w:rsidR="007660BD">
        <w:rPr>
          <w:bCs/>
          <w:color w:val="000000"/>
        </w:rPr>
        <w:t xml:space="preserve"> and</w:t>
      </w:r>
      <w:r w:rsidR="007660BD" w:rsidRPr="007660BD">
        <w:rPr>
          <w:bCs/>
          <w:color w:val="000000"/>
        </w:rPr>
        <w:t xml:space="preserve"> </w:t>
      </w:r>
      <w:r w:rsidR="007660BD" w:rsidRPr="0088764F">
        <w:rPr>
          <w:bCs/>
          <w:color w:val="000000"/>
        </w:rPr>
        <w:t>Market Makers</w:t>
      </w:r>
      <w:r w:rsidR="007D42BE" w:rsidRPr="0088764F">
        <w:rPr>
          <w:bCs/>
          <w:color w:val="000000"/>
        </w:rPr>
        <w:t>,</w:t>
      </w:r>
      <w:r w:rsidR="001359FC" w:rsidRPr="0088764F">
        <w:rPr>
          <w:bCs/>
          <w:color w:val="000000"/>
        </w:rPr>
        <w:t xml:space="preserve"> </w:t>
      </w:r>
      <w:r w:rsidR="00946582" w:rsidRPr="0088764F">
        <w:rPr>
          <w:bCs/>
          <w:color w:val="000000"/>
        </w:rPr>
        <w:t>as</w:t>
      </w:r>
      <w:r w:rsidR="001359FC" w:rsidRPr="0088764F">
        <w:rPr>
          <w:bCs/>
          <w:color w:val="000000"/>
        </w:rPr>
        <w:t xml:space="preserve"> set out in this </w:t>
      </w:r>
      <w:r w:rsidR="00E778E8" w:rsidRPr="0088764F">
        <w:rPr>
          <w:bCs/>
          <w:color w:val="000000"/>
        </w:rPr>
        <w:t>M</w:t>
      </w:r>
      <w:r w:rsidR="00F6351D" w:rsidRPr="0088764F">
        <w:rPr>
          <w:bCs/>
          <w:color w:val="000000"/>
        </w:rPr>
        <w:t>o</w:t>
      </w:r>
      <w:r w:rsidR="00E778E8" w:rsidRPr="0088764F">
        <w:rPr>
          <w:bCs/>
          <w:color w:val="000000"/>
        </w:rPr>
        <w:t>U</w:t>
      </w:r>
      <w:r w:rsidR="0088764F" w:rsidRPr="0088764F">
        <w:rPr>
          <w:bCs/>
          <w:color w:val="000000"/>
          <w:lang w:val="ka-GE"/>
        </w:rPr>
        <w:t xml:space="preserve">; </w:t>
      </w:r>
    </w:p>
    <w:p w14:paraId="3087281B" w14:textId="77777777" w:rsidR="00806DB2" w:rsidRPr="00806DB2" w:rsidRDefault="00806DB2" w:rsidP="004A0528">
      <w:pPr>
        <w:ind w:left="567" w:hanging="425"/>
        <w:jc w:val="both"/>
      </w:pPr>
    </w:p>
    <w:p w14:paraId="4C1A5200" w14:textId="79E946F7" w:rsidR="00EA58C3" w:rsidRDefault="00D9172D" w:rsidP="004A0528">
      <w:pPr>
        <w:numPr>
          <w:ilvl w:val="0"/>
          <w:numId w:val="2"/>
        </w:numPr>
        <w:pBdr>
          <w:top w:val="nil"/>
          <w:left w:val="nil"/>
          <w:bottom w:val="nil"/>
          <w:right w:val="nil"/>
          <w:between w:val="nil"/>
        </w:pBdr>
        <w:ind w:left="567" w:hanging="425"/>
        <w:jc w:val="both"/>
        <w:rPr>
          <w:b/>
          <w:color w:val="000000"/>
          <w:sz w:val="28"/>
          <w:szCs w:val="28"/>
        </w:rPr>
      </w:pPr>
      <w:r>
        <w:rPr>
          <w:b/>
          <w:color w:val="000000"/>
          <w:sz w:val="28"/>
          <w:szCs w:val="28"/>
        </w:rPr>
        <w:t>Parties</w:t>
      </w:r>
    </w:p>
    <w:p w14:paraId="28C89AB3" w14:textId="05546E0A" w:rsidR="00EA58C3" w:rsidRDefault="00EA58C3" w:rsidP="004A0528">
      <w:pPr>
        <w:ind w:left="567" w:hanging="425"/>
        <w:jc w:val="both"/>
        <w:rPr>
          <w:b/>
        </w:rPr>
      </w:pPr>
    </w:p>
    <w:p w14:paraId="32E3908E" w14:textId="1A778041" w:rsidR="00EA58C3" w:rsidRDefault="00D9172D" w:rsidP="004A0528">
      <w:pPr>
        <w:ind w:left="567" w:hanging="425"/>
        <w:jc w:val="both"/>
        <w:rPr>
          <w:b/>
        </w:rPr>
      </w:pPr>
      <w:r>
        <w:t xml:space="preserve">The Parties to this MoU are </w:t>
      </w:r>
      <w:r w:rsidR="00544564">
        <w:t xml:space="preserve">Republic of </w:t>
      </w:r>
      <w:r>
        <w:t xml:space="preserve">Georgia as represented by the </w:t>
      </w:r>
      <w:r w:rsidRPr="00023B62">
        <w:t>MoF</w:t>
      </w:r>
      <w:r w:rsidR="00D026E7">
        <w:rPr>
          <w:rFonts w:ascii="Sylfaen" w:hAnsi="Sylfaen"/>
          <w:lang w:val="ka-GE"/>
        </w:rPr>
        <w:t>,</w:t>
      </w:r>
      <w:r w:rsidRPr="00023B62">
        <w:t xml:space="preserve"> NBG</w:t>
      </w:r>
      <w:r w:rsidR="00F6351D">
        <w:t>,</w:t>
      </w:r>
      <w:r>
        <w:t xml:space="preserve"> and </w:t>
      </w:r>
      <w:r w:rsidR="005774FE">
        <w:t>Market Makers</w:t>
      </w:r>
      <w:r>
        <w:t xml:space="preserve">. </w:t>
      </w:r>
    </w:p>
    <w:p w14:paraId="5F2D7505" w14:textId="77777777" w:rsidR="00EA58C3" w:rsidRDefault="00EA58C3" w:rsidP="004A0528">
      <w:pPr>
        <w:ind w:left="567" w:hanging="425"/>
        <w:jc w:val="both"/>
      </w:pPr>
    </w:p>
    <w:p w14:paraId="6DEF2E0F" w14:textId="601B278B" w:rsidR="00EA58C3" w:rsidRDefault="00D9172D" w:rsidP="004A0528">
      <w:pPr>
        <w:numPr>
          <w:ilvl w:val="0"/>
          <w:numId w:val="2"/>
        </w:numPr>
        <w:pBdr>
          <w:top w:val="nil"/>
          <w:left w:val="nil"/>
          <w:bottom w:val="nil"/>
          <w:right w:val="nil"/>
          <w:between w:val="nil"/>
        </w:pBdr>
        <w:ind w:left="567" w:hanging="425"/>
        <w:rPr>
          <w:b/>
          <w:color w:val="000000"/>
          <w:sz w:val="28"/>
          <w:szCs w:val="28"/>
        </w:rPr>
      </w:pPr>
      <w:r>
        <w:rPr>
          <w:b/>
          <w:color w:val="000000"/>
          <w:sz w:val="28"/>
          <w:szCs w:val="28"/>
        </w:rPr>
        <w:t>Legal Nature of the MoU</w:t>
      </w:r>
      <w:r w:rsidR="00011A61">
        <w:rPr>
          <w:b/>
          <w:color w:val="000000"/>
          <w:sz w:val="28"/>
          <w:szCs w:val="28"/>
        </w:rPr>
        <w:t>.</w:t>
      </w:r>
    </w:p>
    <w:p w14:paraId="0BC6EF36" w14:textId="738F7129" w:rsidR="00E75D14" w:rsidRPr="00BD4CDB" w:rsidRDefault="00D9172D" w:rsidP="004A0528">
      <w:pPr>
        <w:numPr>
          <w:ilvl w:val="1"/>
          <w:numId w:val="2"/>
        </w:numPr>
        <w:pBdr>
          <w:top w:val="nil"/>
          <w:left w:val="nil"/>
          <w:bottom w:val="nil"/>
          <w:right w:val="nil"/>
          <w:between w:val="nil"/>
        </w:pBdr>
        <w:ind w:left="567" w:hanging="425"/>
        <w:jc w:val="both"/>
      </w:pPr>
      <w:r>
        <w:rPr>
          <w:color w:val="000000"/>
        </w:rPr>
        <w:t>This M</w:t>
      </w:r>
      <w:r w:rsidR="00F76FAE">
        <w:rPr>
          <w:color w:val="000000"/>
        </w:rPr>
        <w:t>o</w:t>
      </w:r>
      <w:r>
        <w:rPr>
          <w:color w:val="000000"/>
        </w:rPr>
        <w:t xml:space="preserve">U is a statement of intent and does not create any binding legal obligation upon the Parties. </w:t>
      </w:r>
      <w:sdt>
        <w:sdtPr>
          <w:tag w:val="goog_rdk_21"/>
          <w:id w:val="-1763597968"/>
        </w:sdtPr>
        <w:sdtEndPr/>
        <w:sdtContent/>
      </w:sdt>
      <w:r>
        <w:rPr>
          <w:color w:val="000000"/>
        </w:rPr>
        <w:t>It establishes the</w:t>
      </w:r>
      <w:r w:rsidR="00E75D14">
        <w:rPr>
          <w:color w:val="000000"/>
        </w:rPr>
        <w:t xml:space="preserve"> </w:t>
      </w:r>
      <w:r w:rsidR="00E216F2">
        <w:rPr>
          <w:color w:val="000000"/>
        </w:rPr>
        <w:t>m</w:t>
      </w:r>
      <w:r w:rsidR="00E75D14">
        <w:rPr>
          <w:color w:val="000000"/>
        </w:rPr>
        <w:t>arket-</w:t>
      </w:r>
      <w:r w:rsidR="00E216F2">
        <w:rPr>
          <w:color w:val="000000"/>
        </w:rPr>
        <w:t>m</w:t>
      </w:r>
      <w:r w:rsidR="00E75D14">
        <w:rPr>
          <w:color w:val="000000"/>
        </w:rPr>
        <w:t>aking</w:t>
      </w:r>
      <w:r>
        <w:rPr>
          <w:color w:val="000000"/>
        </w:rPr>
        <w:t xml:space="preserve"> arrangement between the Parties and is without prejudice to any contract or agreement concluded between any one of the Parties</w:t>
      </w:r>
      <w:r w:rsidR="00AA17CC">
        <w:rPr>
          <w:color w:val="000000"/>
        </w:rPr>
        <w:t>,</w:t>
      </w:r>
      <w:r w:rsidR="001776B3">
        <w:rPr>
          <w:rFonts w:asciiTheme="minorHAnsi" w:hAnsiTheme="minorHAnsi"/>
          <w:color w:val="000000"/>
          <w:lang w:val="ka-GE"/>
        </w:rPr>
        <w:t xml:space="preserve"> </w:t>
      </w:r>
      <w:r>
        <w:rPr>
          <w:color w:val="000000"/>
        </w:rPr>
        <w:t>other legally binding obligations, including the requirements of applicable legislation.</w:t>
      </w:r>
    </w:p>
    <w:p w14:paraId="5D0DCD14" w14:textId="5370A02B" w:rsidR="00045A8F" w:rsidRPr="004A0F6D" w:rsidRDefault="00045A8F" w:rsidP="004A0528">
      <w:pPr>
        <w:numPr>
          <w:ilvl w:val="1"/>
          <w:numId w:val="2"/>
        </w:numPr>
        <w:pBdr>
          <w:top w:val="nil"/>
          <w:left w:val="nil"/>
          <w:bottom w:val="nil"/>
          <w:right w:val="nil"/>
          <w:between w:val="nil"/>
        </w:pBdr>
        <w:ind w:left="567" w:hanging="425"/>
        <w:jc w:val="both"/>
      </w:pPr>
      <w:r>
        <w:rPr>
          <w:rFonts w:ascii="Sylfaen" w:hAnsi="Sylfaen"/>
          <w:color w:val="000000" w:themeColor="text1"/>
        </w:rPr>
        <w:t>Rules defined in the joint Regulation of MoF and NBG “</w:t>
      </w:r>
      <w:r>
        <w:t xml:space="preserve">On the Issue, Circulation, Registration and Redemption of Treasury Bills and Treasury Notes Issued by the Ministry of Finance of Georgia” are applied to the Designated </w:t>
      </w:r>
      <w:r w:rsidR="004A0F6D" w:rsidRPr="00BD4CDB">
        <w:t>and Former Designated Benchmark Bonds</w:t>
      </w:r>
      <w:r w:rsidRPr="004A0F6D">
        <w:t>.</w:t>
      </w:r>
    </w:p>
    <w:p w14:paraId="69D3A489" w14:textId="09C6B086" w:rsidR="00EA58C3" w:rsidRDefault="006AADB5" w:rsidP="004A0528">
      <w:pPr>
        <w:numPr>
          <w:ilvl w:val="1"/>
          <w:numId w:val="2"/>
        </w:numPr>
        <w:pBdr>
          <w:top w:val="nil"/>
          <w:left w:val="nil"/>
          <w:bottom w:val="nil"/>
          <w:right w:val="nil"/>
          <w:between w:val="nil"/>
        </w:pBdr>
        <w:ind w:left="567" w:hanging="425"/>
        <w:jc w:val="both"/>
      </w:pPr>
      <w:r w:rsidRPr="006AADB5">
        <w:rPr>
          <w:color w:val="000000" w:themeColor="text1"/>
        </w:rPr>
        <w:t>The list of</w:t>
      </w:r>
      <w:r w:rsidR="00E216F2">
        <w:rPr>
          <w:rFonts w:ascii="Sylfaen" w:hAnsi="Sylfaen"/>
          <w:color w:val="000000" w:themeColor="text1"/>
        </w:rPr>
        <w:t xml:space="preserve"> duties and privileges </w:t>
      </w:r>
      <w:r w:rsidRPr="006AADB5">
        <w:rPr>
          <w:color w:val="000000" w:themeColor="text1"/>
        </w:rPr>
        <w:t xml:space="preserve">is not fully exclusive at all times. New </w:t>
      </w:r>
      <w:r w:rsidR="00E216F2">
        <w:rPr>
          <w:rFonts w:ascii="Sylfaen" w:hAnsi="Sylfaen"/>
          <w:color w:val="000000" w:themeColor="text1"/>
        </w:rPr>
        <w:t xml:space="preserve">duties and privileges </w:t>
      </w:r>
      <w:r w:rsidRPr="006AADB5">
        <w:rPr>
          <w:color w:val="000000" w:themeColor="text1"/>
        </w:rPr>
        <w:t xml:space="preserve">for Market Makers may be added </w:t>
      </w:r>
      <w:r w:rsidR="001319DA">
        <w:rPr>
          <w:color w:val="000000" w:themeColor="text1"/>
        </w:rPr>
        <w:t xml:space="preserve">or existing </w:t>
      </w:r>
      <w:r w:rsidR="00BE5422">
        <w:rPr>
          <w:rFonts w:ascii="Sylfaen" w:hAnsi="Sylfaen"/>
          <w:color w:val="000000" w:themeColor="text1"/>
        </w:rPr>
        <w:t xml:space="preserve">duties and privileges </w:t>
      </w:r>
      <w:r w:rsidR="007656B4">
        <w:rPr>
          <w:color w:val="000000" w:themeColor="text1"/>
        </w:rPr>
        <w:t>may be revised</w:t>
      </w:r>
      <w:r w:rsidR="00E216F2">
        <w:rPr>
          <w:color w:val="000000" w:themeColor="text1"/>
        </w:rPr>
        <w:t xml:space="preserve"> in accordance with the procedure provided in Article 15</w:t>
      </w:r>
      <w:r w:rsidR="00FC27D9">
        <w:rPr>
          <w:color w:val="000000" w:themeColor="text1"/>
        </w:rPr>
        <w:t>.2</w:t>
      </w:r>
      <w:r w:rsidR="00E216F2">
        <w:rPr>
          <w:color w:val="000000" w:themeColor="text1"/>
        </w:rPr>
        <w:t xml:space="preserve"> of this MoU</w:t>
      </w:r>
      <w:r w:rsidRPr="006AADB5">
        <w:rPr>
          <w:color w:val="000000" w:themeColor="text1"/>
        </w:rPr>
        <w:t>.</w:t>
      </w:r>
    </w:p>
    <w:p w14:paraId="775C0544" w14:textId="7F976F67" w:rsidR="00EA58C3" w:rsidRPr="004A0F6D" w:rsidRDefault="006AADB5" w:rsidP="004A0528">
      <w:pPr>
        <w:numPr>
          <w:ilvl w:val="1"/>
          <w:numId w:val="2"/>
        </w:numPr>
        <w:pBdr>
          <w:top w:val="nil"/>
          <w:left w:val="nil"/>
          <w:bottom w:val="nil"/>
          <w:right w:val="nil"/>
          <w:between w:val="nil"/>
        </w:pBdr>
        <w:ind w:left="567" w:hanging="425"/>
        <w:jc w:val="both"/>
      </w:pPr>
      <w:r w:rsidRPr="006AADB5">
        <w:rPr>
          <w:color w:val="000000" w:themeColor="text1"/>
        </w:rPr>
        <w:t>The Parties shall settle all disputes and disagreements arising out or in connection with this MoU by means of mutual negotiations and consultations.</w:t>
      </w:r>
    </w:p>
    <w:p w14:paraId="2042F851" w14:textId="77777777" w:rsidR="00EA58C3" w:rsidRDefault="00EA58C3" w:rsidP="004A0528">
      <w:pPr>
        <w:ind w:left="567" w:hanging="425"/>
        <w:jc w:val="both"/>
      </w:pPr>
    </w:p>
    <w:p w14:paraId="443D0395" w14:textId="77777777" w:rsidR="00EA58C3" w:rsidRDefault="00D9172D" w:rsidP="004A0528">
      <w:pPr>
        <w:numPr>
          <w:ilvl w:val="0"/>
          <w:numId w:val="2"/>
        </w:numPr>
        <w:pBdr>
          <w:top w:val="nil"/>
          <w:left w:val="nil"/>
          <w:bottom w:val="nil"/>
          <w:right w:val="nil"/>
          <w:between w:val="nil"/>
        </w:pBdr>
        <w:ind w:left="567" w:hanging="425"/>
        <w:rPr>
          <w:b/>
          <w:color w:val="000000"/>
          <w:sz w:val="28"/>
          <w:szCs w:val="28"/>
        </w:rPr>
      </w:pPr>
      <w:r>
        <w:rPr>
          <w:b/>
          <w:color w:val="000000"/>
          <w:sz w:val="28"/>
          <w:szCs w:val="28"/>
        </w:rPr>
        <w:t>Purpose</w:t>
      </w:r>
      <w:r w:rsidR="00021DB3">
        <w:rPr>
          <w:b/>
          <w:color w:val="000000"/>
          <w:sz w:val="28"/>
          <w:szCs w:val="28"/>
        </w:rPr>
        <w:t xml:space="preserve">, </w:t>
      </w:r>
      <w:r>
        <w:rPr>
          <w:b/>
          <w:color w:val="000000"/>
          <w:sz w:val="28"/>
          <w:szCs w:val="28"/>
        </w:rPr>
        <w:t>Scope</w:t>
      </w:r>
      <w:r w:rsidR="00021DB3">
        <w:rPr>
          <w:b/>
          <w:color w:val="000000"/>
          <w:sz w:val="28"/>
          <w:szCs w:val="28"/>
        </w:rPr>
        <w:t>, and Validity</w:t>
      </w:r>
    </w:p>
    <w:p w14:paraId="73BF41E5" w14:textId="77777777" w:rsidR="00EA58C3" w:rsidRDefault="00EA58C3" w:rsidP="004A0528">
      <w:pPr>
        <w:ind w:left="567" w:hanging="425"/>
        <w:jc w:val="both"/>
        <w:rPr>
          <w:b/>
        </w:rPr>
      </w:pPr>
    </w:p>
    <w:p w14:paraId="0B4FD512" w14:textId="6C2D53C9" w:rsidR="00EA58C3" w:rsidRDefault="00D9172D" w:rsidP="004A0528">
      <w:pPr>
        <w:numPr>
          <w:ilvl w:val="1"/>
          <w:numId w:val="2"/>
        </w:numPr>
        <w:pBdr>
          <w:top w:val="nil"/>
          <w:left w:val="nil"/>
          <w:bottom w:val="nil"/>
          <w:right w:val="nil"/>
          <w:between w:val="nil"/>
        </w:pBdr>
        <w:spacing w:after="240"/>
        <w:ind w:left="567" w:hanging="425"/>
        <w:jc w:val="both"/>
      </w:pPr>
      <w:r>
        <w:rPr>
          <w:color w:val="000000"/>
        </w:rPr>
        <w:t xml:space="preserve">The purpose of this MoU is to assist the effective implementation and operation of </w:t>
      </w:r>
      <w:r w:rsidR="0048424C">
        <w:rPr>
          <w:color w:val="000000"/>
        </w:rPr>
        <w:t>the MMPP</w:t>
      </w:r>
      <w:r>
        <w:rPr>
          <w:color w:val="000000"/>
        </w:rPr>
        <w:t xml:space="preserve"> in </w:t>
      </w:r>
      <w:r w:rsidR="00626A5D">
        <w:rPr>
          <w:color w:val="000000"/>
        </w:rPr>
        <w:t xml:space="preserve">Republic of </w:t>
      </w:r>
      <w:r>
        <w:rPr>
          <w:color w:val="000000"/>
        </w:rPr>
        <w:t xml:space="preserve">Georgia by defining </w:t>
      </w:r>
      <w:r w:rsidR="00C921E9">
        <w:rPr>
          <w:color w:val="000000"/>
        </w:rPr>
        <w:t xml:space="preserve">duties and </w:t>
      </w:r>
      <w:r>
        <w:rPr>
          <w:color w:val="000000"/>
        </w:rPr>
        <w:t xml:space="preserve">privileges of the Parties. </w:t>
      </w:r>
      <w:r w:rsidR="003826B8" w:rsidDel="003826B8">
        <w:rPr>
          <w:color w:val="000000"/>
        </w:rPr>
        <w:t xml:space="preserve"> </w:t>
      </w:r>
    </w:p>
    <w:p w14:paraId="10ADD627" w14:textId="396D29EF" w:rsidR="00BE1BC1" w:rsidRPr="00D416BA" w:rsidRDefault="003826B8" w:rsidP="004A0528">
      <w:pPr>
        <w:numPr>
          <w:ilvl w:val="1"/>
          <w:numId w:val="2"/>
        </w:numPr>
        <w:pBdr>
          <w:top w:val="nil"/>
          <w:left w:val="nil"/>
          <w:bottom w:val="nil"/>
          <w:right w:val="nil"/>
          <w:between w:val="nil"/>
        </w:pBdr>
        <w:ind w:left="567" w:hanging="425"/>
        <w:jc w:val="both"/>
      </w:pPr>
      <w:r>
        <w:rPr>
          <w:color w:val="000000"/>
        </w:rPr>
        <w:t xml:space="preserve">As initial step towards a </w:t>
      </w:r>
      <w:r w:rsidR="00E96F8F">
        <w:rPr>
          <w:color w:val="000000"/>
        </w:rPr>
        <w:t>fully-fledged Primary Dealer system</w:t>
      </w:r>
      <w:r w:rsidR="00D9172D">
        <w:rPr>
          <w:color w:val="000000"/>
        </w:rPr>
        <w:t xml:space="preserve">, the Parties agree to enter into the </w:t>
      </w:r>
      <w:r w:rsidR="0048424C">
        <w:rPr>
          <w:color w:val="000000"/>
        </w:rPr>
        <w:t>MMPP</w:t>
      </w:r>
      <w:r w:rsidR="00C921E9">
        <w:rPr>
          <w:color w:val="000000"/>
        </w:rPr>
        <w:t xml:space="preserve"> in accordance with the terms of this MoU</w:t>
      </w:r>
      <w:r w:rsidR="00D9172D">
        <w:rPr>
          <w:color w:val="000000"/>
        </w:rPr>
        <w:t xml:space="preserve">. </w:t>
      </w:r>
      <w:sdt>
        <w:sdtPr>
          <w:tag w:val="goog_rdk_25"/>
          <w:id w:val="39639066"/>
          <w:showingPlcHdr/>
        </w:sdtPr>
        <w:sdtEndPr/>
        <w:sdtContent>
          <w:r w:rsidR="00BB6A21">
            <w:t xml:space="preserve">     </w:t>
          </w:r>
        </w:sdtContent>
      </w:sdt>
    </w:p>
    <w:p w14:paraId="77FD5C00" w14:textId="77777777" w:rsidR="00BE1BC1" w:rsidRDefault="00BE1BC1" w:rsidP="004A0528">
      <w:pPr>
        <w:pStyle w:val="ListParagraph"/>
        <w:ind w:left="567" w:hanging="425"/>
        <w:rPr>
          <w:color w:val="000000"/>
        </w:rPr>
      </w:pPr>
    </w:p>
    <w:p w14:paraId="3F9B0692" w14:textId="03F561DC" w:rsidR="00EA58C3" w:rsidRPr="00D416BA" w:rsidRDefault="00872D77" w:rsidP="004A0528">
      <w:pPr>
        <w:numPr>
          <w:ilvl w:val="1"/>
          <w:numId w:val="2"/>
        </w:numPr>
        <w:pBdr>
          <w:top w:val="nil"/>
          <w:left w:val="nil"/>
          <w:bottom w:val="nil"/>
          <w:right w:val="nil"/>
          <w:between w:val="nil"/>
        </w:pBdr>
        <w:ind w:left="567" w:hanging="425"/>
        <w:jc w:val="both"/>
      </w:pPr>
      <w:r w:rsidRPr="00872D77">
        <w:rPr>
          <w:color w:val="000000"/>
        </w:rPr>
        <w:t xml:space="preserve">The Primary Dealers Memorandum of Understanding will be effective from </w:t>
      </w:r>
      <w:r w:rsidR="00BE6814" w:rsidRPr="00462DE1">
        <w:rPr>
          <w:color w:val="000000"/>
        </w:rPr>
        <w:t>the</w:t>
      </w:r>
      <w:r w:rsidR="00BE1BC1" w:rsidRPr="00462DE1">
        <w:rPr>
          <w:color w:val="000000"/>
        </w:rPr>
        <w:t xml:space="preserve"> 1</w:t>
      </w:r>
      <w:r w:rsidR="00BE1BC1" w:rsidRPr="00462DE1">
        <w:rPr>
          <w:color w:val="000000"/>
          <w:vertAlign w:val="superscript"/>
        </w:rPr>
        <w:t>st</w:t>
      </w:r>
      <w:r w:rsidR="00BE1BC1" w:rsidRPr="00462DE1">
        <w:rPr>
          <w:color w:val="000000"/>
        </w:rPr>
        <w:t xml:space="preserve"> </w:t>
      </w:r>
      <w:r w:rsidR="00D9172D" w:rsidRPr="00462DE1">
        <w:rPr>
          <w:color w:val="000000"/>
        </w:rPr>
        <w:t xml:space="preserve">of </w:t>
      </w:r>
      <w:r w:rsidR="00436721">
        <w:t>November</w:t>
      </w:r>
      <w:r w:rsidR="00436721" w:rsidRPr="00462DE1">
        <w:rPr>
          <w:color w:val="000000"/>
        </w:rPr>
        <w:t xml:space="preserve"> </w:t>
      </w:r>
      <w:r w:rsidR="00D9172D" w:rsidRPr="00462DE1">
        <w:rPr>
          <w:color w:val="000000"/>
        </w:rPr>
        <w:t>202</w:t>
      </w:r>
      <w:r>
        <w:rPr>
          <w:color w:val="000000"/>
        </w:rPr>
        <w:t>2</w:t>
      </w:r>
      <w:r w:rsidR="00D9172D" w:rsidRPr="00462DE1">
        <w:rPr>
          <w:color w:val="000000"/>
        </w:rPr>
        <w:t xml:space="preserve"> and continue</w:t>
      </w:r>
      <w:r w:rsidR="00D9172D">
        <w:rPr>
          <w:color w:val="000000"/>
        </w:rPr>
        <w:t xml:space="preserve"> until </w:t>
      </w:r>
      <w:r w:rsidR="005547C0">
        <w:rPr>
          <w:color w:val="000000"/>
        </w:rPr>
        <w:t>otherwise decided by the Parties</w:t>
      </w:r>
      <w:r w:rsidR="00D9172D">
        <w:rPr>
          <w:color w:val="000000"/>
        </w:rPr>
        <w:t>.</w:t>
      </w:r>
      <w:r w:rsidRPr="00872D77">
        <w:t xml:space="preserve"> </w:t>
      </w:r>
      <w:r w:rsidRPr="00872D77">
        <w:rPr>
          <w:color w:val="000000"/>
        </w:rPr>
        <w:t>This memorandum replaces the memorandum of understanding of November 2020.</w:t>
      </w:r>
    </w:p>
    <w:p w14:paraId="3957E402" w14:textId="77777777" w:rsidR="00A50D3B" w:rsidRDefault="00A50D3B" w:rsidP="004A0528">
      <w:pPr>
        <w:pStyle w:val="ListParagraph"/>
        <w:ind w:left="567" w:hanging="425"/>
      </w:pPr>
    </w:p>
    <w:p w14:paraId="7BD2F9D0" w14:textId="0FD3922D" w:rsidR="00A50D3B" w:rsidRPr="00D416BA" w:rsidRDefault="00A14376" w:rsidP="004A0528">
      <w:pPr>
        <w:numPr>
          <w:ilvl w:val="1"/>
          <w:numId w:val="2"/>
        </w:numPr>
        <w:pBdr>
          <w:top w:val="nil"/>
          <w:left w:val="nil"/>
          <w:bottom w:val="nil"/>
          <w:right w:val="nil"/>
          <w:between w:val="nil"/>
        </w:pBdr>
        <w:ind w:left="567" w:hanging="425"/>
        <w:jc w:val="both"/>
      </w:pPr>
      <w:r>
        <w:rPr>
          <w:color w:val="000000"/>
        </w:rPr>
        <w:t xml:space="preserve">The </w:t>
      </w:r>
      <w:r w:rsidR="006D0A7C">
        <w:rPr>
          <w:color w:val="000000"/>
        </w:rPr>
        <w:t>P</w:t>
      </w:r>
      <w:r>
        <w:rPr>
          <w:color w:val="000000"/>
        </w:rPr>
        <w:t xml:space="preserve">arties review the </w:t>
      </w:r>
      <w:r w:rsidR="000E78A4">
        <w:rPr>
          <w:color w:val="000000"/>
        </w:rPr>
        <w:t>progress</w:t>
      </w:r>
      <w:r>
        <w:rPr>
          <w:color w:val="000000"/>
        </w:rPr>
        <w:t xml:space="preserve"> regularly, at least semi-annually in the MMWG, a</w:t>
      </w:r>
      <w:r w:rsidR="000E78A4">
        <w:rPr>
          <w:color w:val="000000"/>
        </w:rPr>
        <w:t>nd</w:t>
      </w:r>
      <w:r w:rsidR="00A50D3B">
        <w:rPr>
          <w:color w:val="000000"/>
        </w:rPr>
        <w:t xml:space="preserve"> may decide to prolong the </w:t>
      </w:r>
      <w:r w:rsidR="009724C9">
        <w:rPr>
          <w:color w:val="000000"/>
        </w:rPr>
        <w:t>MMPP</w:t>
      </w:r>
      <w:r w:rsidR="00A50D3B">
        <w:rPr>
          <w:color w:val="000000"/>
        </w:rPr>
        <w:t xml:space="preserve">, broaden its scope to additional Designated Benchmark Bonds, switch to a fully-fledged Primary Dealers System or terminate the </w:t>
      </w:r>
      <w:r w:rsidR="009724C9">
        <w:rPr>
          <w:color w:val="000000"/>
        </w:rPr>
        <w:t>MoU</w:t>
      </w:r>
      <w:r w:rsidR="00A50D3B">
        <w:rPr>
          <w:color w:val="000000"/>
        </w:rPr>
        <w:t xml:space="preserve"> altogether</w:t>
      </w:r>
      <w:r w:rsidR="005547C0">
        <w:rPr>
          <w:color w:val="000000"/>
        </w:rPr>
        <w:t>.</w:t>
      </w:r>
    </w:p>
    <w:p w14:paraId="67C69FA4" w14:textId="77777777" w:rsidR="00A50D3B" w:rsidRDefault="00A50D3B" w:rsidP="004A0528">
      <w:pPr>
        <w:pStyle w:val="ListParagraph"/>
        <w:ind w:left="567" w:hanging="425"/>
      </w:pPr>
    </w:p>
    <w:p w14:paraId="49E732D1" w14:textId="63402FEF" w:rsidR="00A50D3B" w:rsidRDefault="006AADB5" w:rsidP="004A0528">
      <w:pPr>
        <w:numPr>
          <w:ilvl w:val="1"/>
          <w:numId w:val="2"/>
        </w:numPr>
        <w:pBdr>
          <w:top w:val="nil"/>
          <w:left w:val="nil"/>
          <w:bottom w:val="nil"/>
          <w:right w:val="nil"/>
          <w:between w:val="nil"/>
        </w:pBdr>
        <w:ind w:left="567" w:hanging="425"/>
        <w:jc w:val="both"/>
      </w:pPr>
      <w:r>
        <w:lastRenderedPageBreak/>
        <w:t xml:space="preserve">Each individual Market Maker participating </w:t>
      </w:r>
      <w:r w:rsidR="009A52E2">
        <w:t>in</w:t>
      </w:r>
      <w:r>
        <w:t xml:space="preserve"> the MMPP will automatically be designated Primary Dealers should a decision be made to switch to a fully-fledged Primary Dealers system unless</w:t>
      </w:r>
      <w:r w:rsidR="00AA7E8D">
        <w:rPr>
          <w:rFonts w:asciiTheme="minorHAnsi" w:hAnsiTheme="minorHAnsi"/>
          <w:lang w:val="ka-GE"/>
        </w:rPr>
        <w:t xml:space="preserve"> </w:t>
      </w:r>
      <w:r w:rsidR="00AA7E8D">
        <w:t>its appointment as a Market Maker was suspended or terminated,</w:t>
      </w:r>
      <w:r>
        <w:t xml:space="preserve"> it has not fulfilled its obligations pursuant to this </w:t>
      </w:r>
      <w:r w:rsidR="006D0A7C">
        <w:t>MoU</w:t>
      </w:r>
      <w:r w:rsidR="00C16797">
        <w:t xml:space="preserve">, it has received written notification of non-compliance and not remedied the situation within </w:t>
      </w:r>
      <w:r w:rsidR="00A076AD">
        <w:t>three</w:t>
      </w:r>
      <w:r w:rsidR="00C16797">
        <w:t xml:space="preserve"> months</w:t>
      </w:r>
      <w:r w:rsidR="00E00E76">
        <w:t>,</w:t>
      </w:r>
      <w:r>
        <w:t xml:space="preserve"> or deliberately decides not to be a Primary Dealer</w:t>
      </w:r>
      <w:r w:rsidR="00AA7E8D">
        <w:t xml:space="preserve"> by giving a written notice</w:t>
      </w:r>
      <w:r w:rsidR="00F0502E">
        <w:t>.</w:t>
      </w:r>
    </w:p>
    <w:p w14:paraId="45954668" w14:textId="77777777" w:rsidR="00EA58C3" w:rsidRDefault="00EA58C3" w:rsidP="004A0528">
      <w:pPr>
        <w:ind w:left="567" w:hanging="425"/>
        <w:jc w:val="both"/>
        <w:rPr>
          <w:b/>
        </w:rPr>
      </w:pPr>
    </w:p>
    <w:p w14:paraId="0ABACC64" w14:textId="77777777" w:rsidR="001245C4" w:rsidRDefault="001245C4" w:rsidP="004A0528">
      <w:pPr>
        <w:ind w:left="567" w:hanging="425"/>
        <w:jc w:val="both"/>
        <w:rPr>
          <w:b/>
        </w:rPr>
      </w:pPr>
    </w:p>
    <w:p w14:paraId="3B3FCC2E" w14:textId="77777777" w:rsidR="00EA58C3" w:rsidRDefault="00D9172D" w:rsidP="004A0528">
      <w:pPr>
        <w:numPr>
          <w:ilvl w:val="0"/>
          <w:numId w:val="2"/>
        </w:numPr>
        <w:pBdr>
          <w:top w:val="nil"/>
          <w:left w:val="nil"/>
          <w:bottom w:val="nil"/>
          <w:right w:val="nil"/>
          <w:between w:val="nil"/>
        </w:pBdr>
        <w:ind w:left="567" w:hanging="425"/>
        <w:jc w:val="both"/>
        <w:rPr>
          <w:b/>
          <w:color w:val="000000"/>
          <w:sz w:val="28"/>
          <w:szCs w:val="28"/>
        </w:rPr>
      </w:pPr>
      <w:r>
        <w:rPr>
          <w:b/>
          <w:color w:val="000000"/>
          <w:sz w:val="28"/>
          <w:szCs w:val="28"/>
        </w:rPr>
        <w:t>Selection and Appointment of Primary Dealers</w:t>
      </w:r>
    </w:p>
    <w:p w14:paraId="1988CEDD" w14:textId="77777777" w:rsidR="00EA58C3" w:rsidRDefault="00EA58C3" w:rsidP="004A0528">
      <w:pPr>
        <w:ind w:left="567" w:hanging="425"/>
        <w:jc w:val="both"/>
        <w:rPr>
          <w:b/>
          <w:highlight w:val="yellow"/>
        </w:rPr>
      </w:pPr>
    </w:p>
    <w:p w14:paraId="3074B912" w14:textId="77777777" w:rsidR="00EA58C3" w:rsidRDefault="00147328" w:rsidP="004A0528">
      <w:pPr>
        <w:numPr>
          <w:ilvl w:val="1"/>
          <w:numId w:val="2"/>
        </w:numPr>
        <w:pBdr>
          <w:top w:val="nil"/>
          <w:left w:val="nil"/>
          <w:bottom w:val="nil"/>
          <w:right w:val="nil"/>
          <w:between w:val="nil"/>
        </w:pBdr>
        <w:spacing w:after="160" w:line="259" w:lineRule="auto"/>
        <w:ind w:left="567" w:hanging="425"/>
        <w:jc w:val="both"/>
      </w:pPr>
      <w:sdt>
        <w:sdtPr>
          <w:tag w:val="goog_rdk_28"/>
          <w:id w:val="1047808207"/>
        </w:sdtPr>
        <w:sdtEndPr/>
        <w:sdtContent/>
      </w:sdt>
      <w:r w:rsidR="00D9172D">
        <w:rPr>
          <w:color w:val="000000"/>
        </w:rPr>
        <w:t xml:space="preserve">A </w:t>
      </w:r>
      <w:r w:rsidR="001245C4">
        <w:rPr>
          <w:color w:val="000000"/>
        </w:rPr>
        <w:t>Market Maker</w:t>
      </w:r>
      <w:r w:rsidR="00D9172D">
        <w:rPr>
          <w:color w:val="000000"/>
        </w:rPr>
        <w:t xml:space="preserve"> shall fulfil the following criteria: </w:t>
      </w:r>
    </w:p>
    <w:p w14:paraId="08ECB7A4" w14:textId="307BC588" w:rsidR="00EA58C3" w:rsidRDefault="00D9172D" w:rsidP="004A0528">
      <w:pPr>
        <w:numPr>
          <w:ilvl w:val="2"/>
          <w:numId w:val="2"/>
        </w:numPr>
        <w:pBdr>
          <w:top w:val="nil"/>
          <w:left w:val="nil"/>
          <w:bottom w:val="nil"/>
          <w:right w:val="nil"/>
          <w:between w:val="nil"/>
        </w:pBdr>
        <w:spacing w:after="160" w:line="259" w:lineRule="auto"/>
        <w:ind w:left="567" w:hanging="425"/>
        <w:jc w:val="both"/>
      </w:pPr>
      <w:r>
        <w:rPr>
          <w:color w:val="000000"/>
        </w:rPr>
        <w:t>To be a financial institution licensed to conduct business in the nature contemplated herein under the laws of the jurisdiction in which it is incorporated</w:t>
      </w:r>
      <w:sdt>
        <w:sdtPr>
          <w:tag w:val="goog_rdk_29"/>
          <w:id w:val="784935235"/>
        </w:sdtPr>
        <w:sdtEndPr/>
        <w:sdtContent>
          <w:r w:rsidR="00F44E58">
            <w:t>;</w:t>
          </w:r>
          <w:r>
            <w:rPr>
              <w:color w:val="000000"/>
            </w:rPr>
            <w:t xml:space="preserve"> </w:t>
          </w:r>
        </w:sdtContent>
      </w:sdt>
    </w:p>
    <w:p w14:paraId="7C4DC8B8" w14:textId="068940A5" w:rsidR="00EA58C3" w:rsidRPr="00653D40" w:rsidRDefault="00147328" w:rsidP="004A0528">
      <w:pPr>
        <w:numPr>
          <w:ilvl w:val="2"/>
          <w:numId w:val="2"/>
        </w:numPr>
        <w:pBdr>
          <w:top w:val="nil"/>
          <w:left w:val="nil"/>
          <w:bottom w:val="nil"/>
          <w:right w:val="nil"/>
          <w:between w:val="nil"/>
        </w:pBdr>
        <w:spacing w:after="160" w:line="259" w:lineRule="auto"/>
        <w:ind w:left="567" w:hanging="425"/>
        <w:jc w:val="both"/>
      </w:pPr>
      <w:sdt>
        <w:sdtPr>
          <w:tag w:val="goog_rdk_30"/>
          <w:id w:val="1272593364"/>
        </w:sdtPr>
        <w:sdtEndPr/>
        <w:sdtContent/>
      </w:sdt>
      <w:sdt>
        <w:sdtPr>
          <w:tag w:val="goog_rdk_31"/>
          <w:id w:val="2118256284"/>
        </w:sdtPr>
        <w:sdtEndPr/>
        <w:sdtContent/>
      </w:sdt>
      <w:sdt>
        <w:sdtPr>
          <w:tag w:val="goog_rdk_32"/>
          <w:id w:val="-343483832"/>
        </w:sdtPr>
        <w:sdtEndPr/>
        <w:sdtContent/>
      </w:sdt>
      <w:sdt>
        <w:sdtPr>
          <w:tag w:val="goog_rdk_33"/>
          <w:id w:val="1757091608"/>
        </w:sdtPr>
        <w:sdtEndPr/>
        <w:sdtContent/>
      </w:sdt>
      <w:r w:rsidR="00D9172D" w:rsidRPr="00653D40">
        <w:rPr>
          <w:color w:val="000000"/>
        </w:rPr>
        <w:t>To hav</w:t>
      </w:r>
      <w:r w:rsidR="001245C4">
        <w:rPr>
          <w:color w:val="000000"/>
        </w:rPr>
        <w:t xml:space="preserve">e, as assessed by </w:t>
      </w:r>
      <w:r w:rsidR="000F1E19">
        <w:rPr>
          <w:color w:val="000000"/>
        </w:rPr>
        <w:t xml:space="preserve">MoF and </w:t>
      </w:r>
      <w:r w:rsidR="001245C4">
        <w:rPr>
          <w:color w:val="000000"/>
        </w:rPr>
        <w:t xml:space="preserve">NBG, </w:t>
      </w:r>
      <w:r w:rsidR="00D9172D" w:rsidRPr="00653D40">
        <w:rPr>
          <w:color w:val="000000"/>
        </w:rPr>
        <w:t xml:space="preserve">a </w:t>
      </w:r>
      <w:r w:rsidR="001245C4">
        <w:rPr>
          <w:color w:val="000000"/>
        </w:rPr>
        <w:t>high-quality</w:t>
      </w:r>
      <w:r w:rsidR="00D9172D" w:rsidRPr="00653D40">
        <w:rPr>
          <w:color w:val="000000"/>
        </w:rPr>
        <w:t xml:space="preserve"> management, experience</w:t>
      </w:r>
      <w:r w:rsidR="001245C4">
        <w:rPr>
          <w:color w:val="000000"/>
        </w:rPr>
        <w:t xml:space="preserve"> with </w:t>
      </w:r>
      <w:r w:rsidR="00A03708">
        <w:rPr>
          <w:color w:val="000000"/>
        </w:rPr>
        <w:t>Debt S</w:t>
      </w:r>
      <w:r w:rsidR="001245C4">
        <w:rPr>
          <w:color w:val="000000"/>
        </w:rPr>
        <w:t>ecurities holding</w:t>
      </w:r>
      <w:r w:rsidR="000531EF">
        <w:rPr>
          <w:color w:val="000000"/>
        </w:rPr>
        <w:t>,</w:t>
      </w:r>
      <w:r w:rsidR="001245C4">
        <w:rPr>
          <w:color w:val="000000"/>
        </w:rPr>
        <w:t xml:space="preserve"> trading</w:t>
      </w:r>
      <w:r w:rsidR="000531EF">
        <w:rPr>
          <w:color w:val="000000"/>
        </w:rPr>
        <w:t>, settling, and accounting,</w:t>
      </w:r>
      <w:r w:rsidR="00D9172D" w:rsidRPr="00653D40">
        <w:rPr>
          <w:color w:val="000000"/>
        </w:rPr>
        <w:t xml:space="preserve"> dealing capability, </w:t>
      </w:r>
      <w:r w:rsidR="001245C4">
        <w:rPr>
          <w:color w:val="000000"/>
        </w:rPr>
        <w:t xml:space="preserve">a </w:t>
      </w:r>
      <w:r w:rsidR="00A03708">
        <w:rPr>
          <w:color w:val="000000"/>
        </w:rPr>
        <w:t>Debt S</w:t>
      </w:r>
      <w:r w:rsidR="001245C4">
        <w:rPr>
          <w:color w:val="000000"/>
        </w:rPr>
        <w:t xml:space="preserve">ecurities wholesale and retail distribution channel as well as a sound strategy to contribute to the </w:t>
      </w:r>
      <w:r w:rsidR="00DD4B12">
        <w:rPr>
          <w:color w:val="000000"/>
        </w:rPr>
        <w:t xml:space="preserve">development of the </w:t>
      </w:r>
      <w:r w:rsidR="00A03708">
        <w:rPr>
          <w:color w:val="000000"/>
        </w:rPr>
        <w:t>Debt S</w:t>
      </w:r>
      <w:r w:rsidR="001245C4">
        <w:rPr>
          <w:color w:val="000000"/>
        </w:rPr>
        <w:t xml:space="preserve">ecurities </w:t>
      </w:r>
      <w:r w:rsidR="00DD4B12">
        <w:rPr>
          <w:color w:val="000000"/>
        </w:rPr>
        <w:t>m</w:t>
      </w:r>
      <w:r w:rsidR="001245C4">
        <w:rPr>
          <w:color w:val="000000"/>
        </w:rPr>
        <w:t>arket and diversification of the investor bas</w:t>
      </w:r>
      <w:r w:rsidR="00DD4B12">
        <w:rPr>
          <w:color w:val="000000"/>
        </w:rPr>
        <w:t>e</w:t>
      </w:r>
      <w:r w:rsidR="00F44E58">
        <w:rPr>
          <w:color w:val="000000"/>
        </w:rPr>
        <w:t>;</w:t>
      </w:r>
    </w:p>
    <w:p w14:paraId="4F1A393F" w14:textId="27793D49" w:rsidR="00EA58C3" w:rsidRPr="00103BF2" w:rsidRDefault="00D9172D" w:rsidP="004A0528">
      <w:pPr>
        <w:numPr>
          <w:ilvl w:val="2"/>
          <w:numId w:val="2"/>
        </w:numPr>
        <w:pBdr>
          <w:top w:val="nil"/>
          <w:left w:val="nil"/>
          <w:bottom w:val="nil"/>
          <w:right w:val="nil"/>
          <w:between w:val="nil"/>
        </w:pBdr>
        <w:spacing w:after="160" w:line="259" w:lineRule="auto"/>
        <w:ind w:left="567" w:hanging="425"/>
        <w:jc w:val="both"/>
        <w:rPr>
          <w:rFonts w:ascii="Arial" w:eastAsia="Arial" w:hAnsi="Arial" w:cs="Arial"/>
          <w:color w:val="000000"/>
          <w:sz w:val="22"/>
          <w:szCs w:val="22"/>
        </w:rPr>
      </w:pPr>
      <w:r w:rsidRPr="00103BF2" w:rsidDel="00355EE8">
        <w:rPr>
          <w:color w:val="000000"/>
        </w:rPr>
        <w:t xml:space="preserve">For </w:t>
      </w:r>
      <w:r w:rsidR="00355EE8" w:rsidRPr="00103BF2">
        <w:rPr>
          <w:color w:val="000000"/>
        </w:rPr>
        <w:t>financial institutions</w:t>
      </w:r>
      <w:r w:rsidR="00CF5044">
        <w:t xml:space="preserve"> </w:t>
      </w:r>
      <w:r w:rsidR="006AADB5" w:rsidRPr="00103BF2">
        <w:rPr>
          <w:color w:val="000000" w:themeColor="text1"/>
        </w:rPr>
        <w:t xml:space="preserve">licensed and incorporated under the laws of </w:t>
      </w:r>
      <w:r w:rsidR="00C06B9A">
        <w:rPr>
          <w:color w:val="000000" w:themeColor="text1"/>
        </w:rPr>
        <w:t xml:space="preserve">Republic of </w:t>
      </w:r>
      <w:r w:rsidR="006AADB5" w:rsidRPr="00103BF2">
        <w:rPr>
          <w:color w:val="000000" w:themeColor="text1"/>
        </w:rPr>
        <w:t>Georgia</w:t>
      </w:r>
      <w:r w:rsidR="00CF5044" w:rsidRPr="00103BF2">
        <w:rPr>
          <w:color w:val="000000" w:themeColor="text1"/>
        </w:rPr>
        <w:t xml:space="preserve"> </w:t>
      </w:r>
      <w:r w:rsidRPr="00103BF2" w:rsidDel="006D5809">
        <w:rPr>
          <w:color w:val="000000"/>
        </w:rPr>
        <w:t xml:space="preserve">to have been a </w:t>
      </w:r>
      <w:r w:rsidR="006AADB5" w:rsidRPr="00103BF2">
        <w:rPr>
          <w:color w:val="000000" w:themeColor="text1"/>
        </w:rPr>
        <w:t>Georgian Security Settlement System direct or indirect</w:t>
      </w:r>
      <w:r w:rsidRPr="00103BF2">
        <w:rPr>
          <w:color w:val="000000"/>
        </w:rPr>
        <w:t xml:space="preserve"> </w:t>
      </w:r>
      <w:r w:rsidR="006D5809" w:rsidRPr="00103BF2">
        <w:rPr>
          <w:color w:val="000000"/>
        </w:rPr>
        <w:t>Participant for at least six months</w:t>
      </w:r>
      <w:r w:rsidR="006AADB5" w:rsidRPr="00103BF2">
        <w:rPr>
          <w:color w:val="000000" w:themeColor="text1"/>
        </w:rPr>
        <w:t xml:space="preserve"> at the time of the Application pursuant to Article 5.2</w:t>
      </w:r>
      <w:r w:rsidR="00C16797">
        <w:rPr>
          <w:color w:val="000000" w:themeColor="text1"/>
        </w:rPr>
        <w:t xml:space="preserve"> and </w:t>
      </w:r>
      <w:proofErr w:type="gramStart"/>
      <w:r w:rsidR="00C16797">
        <w:rPr>
          <w:color w:val="000000" w:themeColor="text1"/>
        </w:rPr>
        <w:t>be in compliance</w:t>
      </w:r>
      <w:proofErr w:type="gramEnd"/>
      <w:r w:rsidR="00C16797">
        <w:rPr>
          <w:color w:val="000000" w:themeColor="text1"/>
        </w:rPr>
        <w:t xml:space="preserve"> with the relevant minimum capital</w:t>
      </w:r>
      <w:r w:rsidR="00A03708">
        <w:rPr>
          <w:color w:val="000000" w:themeColor="text1"/>
        </w:rPr>
        <w:t xml:space="preserve"> requirement</w:t>
      </w:r>
      <w:r w:rsidR="006D5809" w:rsidRPr="00103BF2">
        <w:rPr>
          <w:color w:val="000000"/>
        </w:rPr>
        <w:t>. For foreign financial institutions</w:t>
      </w:r>
      <w:r w:rsidR="00CF5044" w:rsidRPr="00103BF2">
        <w:rPr>
          <w:color w:val="000000"/>
        </w:rPr>
        <w:t xml:space="preserve"> </w:t>
      </w:r>
      <w:r w:rsidR="006AADB5" w:rsidRPr="00103BF2">
        <w:rPr>
          <w:color w:val="000000" w:themeColor="text1"/>
          <w:sz w:val="22"/>
          <w:szCs w:val="22"/>
        </w:rPr>
        <w:t>license</w:t>
      </w:r>
      <w:r w:rsidR="00CF5044" w:rsidRPr="00103BF2">
        <w:rPr>
          <w:color w:val="000000" w:themeColor="text1"/>
          <w:sz w:val="22"/>
          <w:szCs w:val="22"/>
        </w:rPr>
        <w:t>d</w:t>
      </w:r>
      <w:r w:rsidR="006AADB5" w:rsidRPr="00103BF2">
        <w:rPr>
          <w:color w:val="000000" w:themeColor="text1"/>
          <w:sz w:val="22"/>
          <w:szCs w:val="22"/>
        </w:rPr>
        <w:t xml:space="preserve"> from the competent supervisory authority and providing investment services under such license</w:t>
      </w:r>
      <w:r w:rsidR="00CF5044" w:rsidRPr="00103BF2">
        <w:rPr>
          <w:color w:val="000000" w:themeColor="text1"/>
          <w:sz w:val="22"/>
          <w:szCs w:val="22"/>
        </w:rPr>
        <w:t>,</w:t>
      </w:r>
      <w:r w:rsidR="006AADB5" w:rsidRPr="00103BF2">
        <w:rPr>
          <w:color w:val="000000" w:themeColor="text1"/>
        </w:rPr>
        <w:t xml:space="preserve"> </w:t>
      </w:r>
      <w:r w:rsidRPr="00103BF2">
        <w:rPr>
          <w:color w:val="000000"/>
        </w:rPr>
        <w:t xml:space="preserve">to have a </w:t>
      </w:r>
      <w:r w:rsidR="006D5809" w:rsidRPr="00103BF2">
        <w:rPr>
          <w:color w:val="000000"/>
        </w:rPr>
        <w:t xml:space="preserve">proven capacity and necessary arrangements to be able to settle the </w:t>
      </w:r>
      <w:r w:rsidR="00A03708">
        <w:rPr>
          <w:color w:val="000000"/>
        </w:rPr>
        <w:t>Debt S</w:t>
      </w:r>
      <w:r w:rsidR="006D5809" w:rsidRPr="00103BF2">
        <w:rPr>
          <w:color w:val="000000"/>
        </w:rPr>
        <w:t>ecurities</w:t>
      </w:r>
      <w:r w:rsidRPr="00103BF2">
        <w:rPr>
          <w:color w:val="000000"/>
        </w:rPr>
        <w:t xml:space="preserve"> as assessed by NBG</w:t>
      </w:r>
      <w:r w:rsidR="00F44E58">
        <w:rPr>
          <w:color w:val="000000" w:themeColor="text1"/>
        </w:rPr>
        <w:t>;</w:t>
      </w:r>
      <w:r w:rsidR="006AADB5" w:rsidRPr="00103BF2">
        <w:rPr>
          <w:color w:val="000000" w:themeColor="text1"/>
        </w:rPr>
        <w:t xml:space="preserve"> </w:t>
      </w:r>
      <w:sdt>
        <w:sdtPr>
          <w:tag w:val="goog_rdk_47"/>
          <w:id w:val="381297151"/>
        </w:sdtPr>
        <w:sdtEndPr/>
        <w:sdtContent>
          <w:sdt>
            <w:sdtPr>
              <w:tag w:val="goog_rdk_46"/>
              <w:id w:val="-1848714989"/>
              <w:showingPlcHdr/>
            </w:sdtPr>
            <w:sdtEndPr/>
            <w:sdtContent>
              <w:r w:rsidR="00653D40">
                <w:t xml:space="preserve">     </w:t>
              </w:r>
            </w:sdtContent>
          </w:sdt>
        </w:sdtContent>
      </w:sdt>
      <w:sdt>
        <w:sdtPr>
          <w:tag w:val="goog_rdk_51"/>
          <w:id w:val="-1205097845"/>
          <w:showingPlcHdr/>
        </w:sdtPr>
        <w:sdtEndPr/>
        <w:sdtContent>
          <w:r w:rsidR="00653D40">
            <w:t xml:space="preserve">     </w:t>
          </w:r>
        </w:sdtContent>
      </w:sdt>
    </w:p>
    <w:p w14:paraId="3C131036" w14:textId="7130F0F5" w:rsidR="00EA58C3" w:rsidRDefault="006AADB5" w:rsidP="004A0528">
      <w:pPr>
        <w:numPr>
          <w:ilvl w:val="2"/>
          <w:numId w:val="2"/>
        </w:numPr>
        <w:pBdr>
          <w:top w:val="nil"/>
          <w:left w:val="nil"/>
          <w:bottom w:val="nil"/>
          <w:right w:val="nil"/>
          <w:between w:val="nil"/>
        </w:pBdr>
        <w:spacing w:after="160" w:line="259" w:lineRule="auto"/>
        <w:ind w:left="567" w:hanging="425"/>
        <w:jc w:val="both"/>
      </w:pPr>
      <w:r w:rsidRPr="006AADB5">
        <w:rPr>
          <w:color w:val="000000" w:themeColor="text1"/>
        </w:rPr>
        <w:t>To have at least two Bloomberg terminals</w:t>
      </w:r>
      <w:r w:rsidR="006A3741">
        <w:rPr>
          <w:color w:val="000000" w:themeColor="text1"/>
        </w:rPr>
        <w:t>, one</w:t>
      </w:r>
      <w:r w:rsidRPr="006AADB5">
        <w:rPr>
          <w:color w:val="000000" w:themeColor="text1"/>
        </w:rPr>
        <w:t xml:space="preserve"> for proprietary and </w:t>
      </w:r>
      <w:r w:rsidR="006A3741">
        <w:rPr>
          <w:color w:val="000000" w:themeColor="text1"/>
        </w:rPr>
        <w:t xml:space="preserve">one for </w:t>
      </w:r>
      <w:r w:rsidRPr="006AADB5">
        <w:rPr>
          <w:color w:val="000000" w:themeColor="text1"/>
        </w:rPr>
        <w:t>client operations and to possess all human and technical resources deemed necessary to maintain market making activities</w:t>
      </w:r>
      <w:r w:rsidR="00F44E58">
        <w:rPr>
          <w:color w:val="000000" w:themeColor="text1"/>
        </w:rPr>
        <w:t xml:space="preserve">; </w:t>
      </w:r>
    </w:p>
    <w:p w14:paraId="4261B7CA" w14:textId="77777777" w:rsidR="00EA58C3" w:rsidRDefault="00147328" w:rsidP="004A0528">
      <w:pPr>
        <w:numPr>
          <w:ilvl w:val="2"/>
          <w:numId w:val="2"/>
        </w:numPr>
        <w:pBdr>
          <w:top w:val="nil"/>
          <w:left w:val="nil"/>
          <w:bottom w:val="nil"/>
          <w:right w:val="nil"/>
          <w:between w:val="nil"/>
        </w:pBdr>
        <w:spacing w:after="160" w:line="259" w:lineRule="auto"/>
        <w:ind w:left="567" w:hanging="425"/>
        <w:jc w:val="both"/>
      </w:pPr>
      <w:sdt>
        <w:sdtPr>
          <w:tag w:val="goog_rdk_52"/>
          <w:id w:val="35864657"/>
        </w:sdtPr>
        <w:sdtEndPr/>
        <w:sdtContent/>
      </w:sdt>
      <w:r w:rsidR="006AADB5" w:rsidRPr="006AADB5">
        <w:rPr>
          <w:color w:val="000000" w:themeColor="text1"/>
        </w:rPr>
        <w:t xml:space="preserve">To fulfill a minimum capital requirement of </w:t>
      </w:r>
      <w:r w:rsidR="009B6AA8">
        <w:rPr>
          <w:color w:val="000000" w:themeColor="text1"/>
        </w:rPr>
        <w:t xml:space="preserve">GEL </w:t>
      </w:r>
      <w:r w:rsidR="006AADB5" w:rsidRPr="006AADB5">
        <w:rPr>
          <w:color w:val="000000" w:themeColor="text1"/>
        </w:rPr>
        <w:t>5,000,000.</w:t>
      </w:r>
    </w:p>
    <w:p w14:paraId="2E3876D8" w14:textId="33EB1843" w:rsidR="0043736C" w:rsidRDefault="00D9172D" w:rsidP="004A0528">
      <w:pPr>
        <w:numPr>
          <w:ilvl w:val="1"/>
          <w:numId w:val="2"/>
        </w:numPr>
        <w:pBdr>
          <w:top w:val="nil"/>
          <w:left w:val="nil"/>
          <w:bottom w:val="nil"/>
          <w:right w:val="nil"/>
          <w:between w:val="nil"/>
        </w:pBdr>
        <w:spacing w:after="160" w:line="259" w:lineRule="auto"/>
        <w:ind w:left="567" w:hanging="425"/>
        <w:jc w:val="both"/>
      </w:pPr>
      <w:r>
        <w:rPr>
          <w:color w:val="000000"/>
        </w:rPr>
        <w:t xml:space="preserve">The financial institution that fulfils the criteria provided in Article </w:t>
      </w:r>
      <w:proofErr w:type="gramStart"/>
      <w:r>
        <w:rPr>
          <w:color w:val="000000"/>
        </w:rPr>
        <w:t>5.1,</w:t>
      </w:r>
      <w:proofErr w:type="gramEnd"/>
      <w:r>
        <w:rPr>
          <w:color w:val="000000"/>
        </w:rPr>
        <w:t xml:space="preserve"> submits an application</w:t>
      </w:r>
      <w:r w:rsidR="00082126">
        <w:rPr>
          <w:color w:val="000000"/>
        </w:rPr>
        <w:t xml:space="preserve"> (form provided in Appendix </w:t>
      </w:r>
      <w:r w:rsidR="00A167B5">
        <w:rPr>
          <w:color w:val="000000"/>
        </w:rPr>
        <w:t>1</w:t>
      </w:r>
      <w:r w:rsidR="00082126">
        <w:rPr>
          <w:color w:val="000000"/>
        </w:rPr>
        <w:t>)</w:t>
      </w:r>
      <w:r>
        <w:rPr>
          <w:color w:val="000000"/>
        </w:rPr>
        <w:t xml:space="preserve"> to the MoF </w:t>
      </w:r>
      <w:r w:rsidR="00F44E58">
        <w:rPr>
          <w:color w:val="000000"/>
        </w:rPr>
        <w:t xml:space="preserve">and </w:t>
      </w:r>
      <w:r w:rsidR="00AB2534">
        <w:rPr>
          <w:color w:val="000000"/>
        </w:rPr>
        <w:t xml:space="preserve">sends a copy of the application to </w:t>
      </w:r>
      <w:r w:rsidR="00F44E58">
        <w:rPr>
          <w:color w:val="000000"/>
        </w:rPr>
        <w:t xml:space="preserve">NBG </w:t>
      </w:r>
      <w:r>
        <w:rPr>
          <w:color w:val="000000"/>
        </w:rPr>
        <w:t xml:space="preserve">with a request to be </w:t>
      </w:r>
      <w:r w:rsidR="00ED3867">
        <w:rPr>
          <w:color w:val="000000"/>
        </w:rPr>
        <w:t>M</w:t>
      </w:r>
      <w:r w:rsidR="00585783">
        <w:rPr>
          <w:color w:val="000000"/>
        </w:rPr>
        <w:t xml:space="preserve">arket </w:t>
      </w:r>
      <w:r w:rsidR="00ED3867">
        <w:rPr>
          <w:color w:val="000000"/>
        </w:rPr>
        <w:t>M</w:t>
      </w:r>
      <w:r w:rsidR="00585783">
        <w:rPr>
          <w:color w:val="000000"/>
        </w:rPr>
        <w:t>aker.</w:t>
      </w:r>
    </w:p>
    <w:p w14:paraId="473400BA" w14:textId="10AD4599" w:rsidR="00B63F55" w:rsidRPr="00D416BA" w:rsidRDefault="000F1E19" w:rsidP="004A0528">
      <w:pPr>
        <w:numPr>
          <w:ilvl w:val="1"/>
          <w:numId w:val="2"/>
        </w:numPr>
        <w:pBdr>
          <w:top w:val="nil"/>
          <w:left w:val="nil"/>
          <w:bottom w:val="nil"/>
          <w:right w:val="nil"/>
          <w:between w:val="nil"/>
        </w:pBdr>
        <w:spacing w:after="160" w:line="259" w:lineRule="auto"/>
        <w:ind w:left="567" w:hanging="425"/>
        <w:jc w:val="both"/>
      </w:pPr>
      <w:r>
        <w:t xml:space="preserve">MoF and </w:t>
      </w:r>
      <w:r w:rsidR="00B63F55">
        <w:t xml:space="preserve">NBG </w:t>
      </w:r>
      <w:r w:rsidR="00D26D6C">
        <w:t xml:space="preserve">assess the Applicant’s alignment with the </w:t>
      </w:r>
      <w:r w:rsidR="00DE0C32">
        <w:t xml:space="preserve">eligibility </w:t>
      </w:r>
      <w:r w:rsidR="00D26D6C">
        <w:t xml:space="preserve">criteria set </w:t>
      </w:r>
      <w:r w:rsidR="006378CD">
        <w:t>out in</w:t>
      </w:r>
      <w:r w:rsidR="00D26D6C">
        <w:t xml:space="preserve"> Article 5.</w:t>
      </w:r>
      <w:r w:rsidR="00C87234">
        <w:t>1.</w:t>
      </w:r>
    </w:p>
    <w:p w14:paraId="310CCB9E" w14:textId="05611B73" w:rsidR="00EA58C3" w:rsidRDefault="000F1E19" w:rsidP="004A0528">
      <w:pPr>
        <w:numPr>
          <w:ilvl w:val="1"/>
          <w:numId w:val="2"/>
        </w:numPr>
        <w:pBdr>
          <w:top w:val="nil"/>
          <w:left w:val="nil"/>
          <w:bottom w:val="nil"/>
          <w:right w:val="nil"/>
          <w:between w:val="nil"/>
        </w:pBdr>
        <w:spacing w:after="160" w:line="259" w:lineRule="auto"/>
        <w:ind w:left="567" w:hanging="425"/>
        <w:jc w:val="both"/>
      </w:pPr>
      <w:r>
        <w:rPr>
          <w:color w:val="000000"/>
        </w:rPr>
        <w:t xml:space="preserve">MoF and </w:t>
      </w:r>
      <w:r w:rsidR="00D9172D">
        <w:rPr>
          <w:color w:val="000000"/>
        </w:rPr>
        <w:t>NBG may ask the applicant financial institution to provide additional information and/or documentation</w:t>
      </w:r>
      <w:r w:rsidR="006D5809">
        <w:rPr>
          <w:color w:val="000000"/>
        </w:rPr>
        <w:t xml:space="preserve"> to prove the fulfillment </w:t>
      </w:r>
      <w:r w:rsidR="00F44E58">
        <w:rPr>
          <w:color w:val="000000"/>
        </w:rPr>
        <w:t xml:space="preserve">of </w:t>
      </w:r>
      <w:r w:rsidR="006D5809">
        <w:rPr>
          <w:color w:val="000000"/>
        </w:rPr>
        <w:t>the criteria in Article 5.1</w:t>
      </w:r>
      <w:r w:rsidR="00D9172D">
        <w:rPr>
          <w:color w:val="000000"/>
        </w:rPr>
        <w:t xml:space="preserve">. </w:t>
      </w:r>
    </w:p>
    <w:p w14:paraId="52EC4364" w14:textId="77777777" w:rsidR="00EA58C3" w:rsidRDefault="00D9172D" w:rsidP="004A0528">
      <w:pPr>
        <w:numPr>
          <w:ilvl w:val="1"/>
          <w:numId w:val="2"/>
        </w:numPr>
        <w:pBdr>
          <w:top w:val="nil"/>
          <w:left w:val="nil"/>
          <w:bottom w:val="nil"/>
          <w:right w:val="nil"/>
          <w:between w:val="nil"/>
        </w:pBdr>
        <w:spacing w:after="160" w:line="259" w:lineRule="auto"/>
        <w:ind w:left="567" w:hanging="425"/>
        <w:jc w:val="both"/>
      </w:pPr>
      <w:r>
        <w:rPr>
          <w:color w:val="000000"/>
        </w:rPr>
        <w:t>The applicant financial institution gives the right to the MoF and NBG</w:t>
      </w:r>
      <w:r w:rsidR="006D5809">
        <w:rPr>
          <w:color w:val="000000"/>
        </w:rPr>
        <w:t>, and to any party designated by the MoF or NBG,</w:t>
      </w:r>
      <w:r>
        <w:rPr>
          <w:color w:val="000000"/>
        </w:rPr>
        <w:t xml:space="preserve"> to inspect the relevant documentation and compliance </w:t>
      </w:r>
      <w:r>
        <w:rPr>
          <w:color w:val="000000"/>
        </w:rPr>
        <w:lastRenderedPageBreak/>
        <w:t>with the operational and other requirements provided in Article 5.1 of this MoU on its premises.</w:t>
      </w:r>
    </w:p>
    <w:p w14:paraId="4CE228BF" w14:textId="5E3136B2" w:rsidR="00EA58C3" w:rsidRPr="00D416BA" w:rsidRDefault="00147328" w:rsidP="004A0528">
      <w:pPr>
        <w:numPr>
          <w:ilvl w:val="1"/>
          <w:numId w:val="2"/>
        </w:numPr>
        <w:pBdr>
          <w:top w:val="nil"/>
          <w:left w:val="nil"/>
          <w:bottom w:val="nil"/>
          <w:right w:val="nil"/>
          <w:between w:val="nil"/>
        </w:pBdr>
        <w:spacing w:after="160" w:line="259" w:lineRule="auto"/>
        <w:ind w:left="567" w:hanging="425"/>
        <w:jc w:val="both"/>
      </w:pPr>
      <w:sdt>
        <w:sdtPr>
          <w:tag w:val="goog_rdk_55"/>
          <w:id w:val="-441922922"/>
        </w:sdtPr>
        <w:sdtEndPr/>
        <w:sdtContent/>
      </w:sdt>
      <w:sdt>
        <w:sdtPr>
          <w:tag w:val="goog_rdk_56"/>
          <w:id w:val="1378277366"/>
        </w:sdtPr>
        <w:sdtEndPr/>
        <w:sdtContent>
          <w:r w:rsidR="00715023">
            <w:t xml:space="preserve">Market Makers </w:t>
          </w:r>
        </w:sdtContent>
      </w:sdt>
      <w:r w:rsidR="00D9172D">
        <w:rPr>
          <w:color w:val="000000"/>
        </w:rPr>
        <w:t xml:space="preserve"> are selected by the M</w:t>
      </w:r>
      <w:r w:rsidR="006D5809">
        <w:rPr>
          <w:color w:val="000000"/>
        </w:rPr>
        <w:t>o</w:t>
      </w:r>
      <w:r w:rsidR="00D9172D">
        <w:rPr>
          <w:color w:val="000000"/>
        </w:rPr>
        <w:t>F, upon the consultation with the NBG</w:t>
      </w:r>
      <w:r w:rsidR="00A076AD">
        <w:rPr>
          <w:color w:val="000000"/>
        </w:rPr>
        <w:t xml:space="preserve"> and upon confirmation from NBG of compliance with the minimum requirements set out in Article 5.1</w:t>
      </w:r>
      <w:r w:rsidR="00414E81">
        <w:rPr>
          <w:color w:val="000000"/>
        </w:rPr>
        <w:t>,</w:t>
      </w:r>
      <w:r w:rsidR="00D9172D">
        <w:rPr>
          <w:color w:val="000000"/>
        </w:rPr>
        <w:t xml:space="preserve"> in </w:t>
      </w:r>
      <w:r w:rsidR="00A076AD">
        <w:rPr>
          <w:color w:val="000000"/>
        </w:rPr>
        <w:t xml:space="preserve">four </w:t>
      </w:r>
      <w:r w:rsidR="00D9172D">
        <w:rPr>
          <w:color w:val="000000"/>
        </w:rPr>
        <w:t xml:space="preserve">weeks after the receipt of the complete application form. </w:t>
      </w:r>
    </w:p>
    <w:p w14:paraId="1B4203ED" w14:textId="40A91233" w:rsidR="00414E81" w:rsidRDefault="00414E81" w:rsidP="004A0528">
      <w:pPr>
        <w:numPr>
          <w:ilvl w:val="1"/>
          <w:numId w:val="2"/>
        </w:numPr>
        <w:pBdr>
          <w:top w:val="nil"/>
          <w:left w:val="nil"/>
          <w:bottom w:val="nil"/>
          <w:right w:val="nil"/>
          <w:between w:val="nil"/>
        </w:pBdr>
        <w:spacing w:after="160" w:line="259" w:lineRule="auto"/>
        <w:ind w:left="567" w:hanging="425"/>
        <w:jc w:val="both"/>
      </w:pPr>
      <w:proofErr w:type="gramStart"/>
      <w:r>
        <w:rPr>
          <w:color w:val="000000"/>
        </w:rPr>
        <w:t xml:space="preserve">In case more financial institutions submit an application than the maximum number of market makers considered optimal from a market functioning perspective, MoF may request applicants to submit a business plan of how they intend to contribute to market development and deepening and after consultation with NBG, choose the financial institutions </w:t>
      </w:r>
      <w:r w:rsidR="00762DA1">
        <w:rPr>
          <w:color w:val="000000"/>
        </w:rPr>
        <w:t xml:space="preserve">that </w:t>
      </w:r>
      <w:r>
        <w:rPr>
          <w:color w:val="000000"/>
        </w:rPr>
        <w:t>meet the minimum eligibility requirements and that in its assessment based on the business plans submitted best contribute to the goals pursued.</w:t>
      </w:r>
      <w:proofErr w:type="gramEnd"/>
    </w:p>
    <w:p w14:paraId="4E9D5B16" w14:textId="77777777" w:rsidR="00EA58C3" w:rsidRPr="00D416BA" w:rsidRDefault="00D9172D" w:rsidP="004A0528">
      <w:pPr>
        <w:numPr>
          <w:ilvl w:val="1"/>
          <w:numId w:val="2"/>
        </w:numPr>
        <w:pBdr>
          <w:top w:val="nil"/>
          <w:left w:val="nil"/>
          <w:bottom w:val="nil"/>
          <w:right w:val="nil"/>
          <w:between w:val="nil"/>
        </w:pBdr>
        <w:spacing w:after="160" w:line="259" w:lineRule="auto"/>
        <w:ind w:left="567" w:hanging="425"/>
        <w:jc w:val="both"/>
      </w:pPr>
      <w:r>
        <w:rPr>
          <w:color w:val="000000"/>
        </w:rPr>
        <w:t xml:space="preserve">The </w:t>
      </w:r>
      <w:bookmarkStart w:id="2" w:name="_Hlk40977992"/>
      <w:r>
        <w:rPr>
          <w:color w:val="000000"/>
        </w:rPr>
        <w:t xml:space="preserve">applicant financial institution </w:t>
      </w:r>
      <w:bookmarkEnd w:id="2"/>
      <w:r>
        <w:rPr>
          <w:color w:val="000000"/>
        </w:rPr>
        <w:t xml:space="preserve">is informed by the MoF in due </w:t>
      </w:r>
      <w:r w:rsidR="006D5809">
        <w:rPr>
          <w:color w:val="000000"/>
        </w:rPr>
        <w:t xml:space="preserve">course </w:t>
      </w:r>
      <w:r>
        <w:rPr>
          <w:color w:val="000000"/>
        </w:rPr>
        <w:t xml:space="preserve">on the appointment of the applicant as a </w:t>
      </w:r>
      <w:r w:rsidR="006D5809">
        <w:rPr>
          <w:color w:val="000000"/>
        </w:rPr>
        <w:t>Market Maker</w:t>
      </w:r>
      <w:r>
        <w:rPr>
          <w:color w:val="000000"/>
        </w:rPr>
        <w:t xml:space="preserve"> or on the rejection of its candidacy. </w:t>
      </w:r>
    </w:p>
    <w:p w14:paraId="20F5D909" w14:textId="50D35416" w:rsidR="006D5809" w:rsidRDefault="006AADB5" w:rsidP="004A0528">
      <w:pPr>
        <w:numPr>
          <w:ilvl w:val="1"/>
          <w:numId w:val="2"/>
        </w:numPr>
        <w:pBdr>
          <w:top w:val="nil"/>
          <w:left w:val="nil"/>
          <w:bottom w:val="nil"/>
          <w:right w:val="nil"/>
          <w:between w:val="nil"/>
        </w:pBdr>
        <w:spacing w:after="160" w:line="259" w:lineRule="auto"/>
        <w:ind w:left="567" w:hanging="425"/>
        <w:jc w:val="both"/>
      </w:pPr>
      <w:r w:rsidRPr="006AADB5">
        <w:rPr>
          <w:color w:val="000000" w:themeColor="text1"/>
        </w:rPr>
        <w:t xml:space="preserve">A financial institution </w:t>
      </w:r>
      <w:r w:rsidR="006F36D7">
        <w:rPr>
          <w:color w:val="000000" w:themeColor="text1"/>
        </w:rPr>
        <w:t>whose</w:t>
      </w:r>
      <w:r w:rsidRPr="006AADB5">
        <w:rPr>
          <w:color w:val="000000" w:themeColor="text1"/>
        </w:rPr>
        <w:t xml:space="preserve"> application has been rejected may request the MoF to detail the eligibility criteria it does not fulfill and may submit a new application not earlier than 3 months after the notification of rejection if it deems to have addressed any deficiency. </w:t>
      </w:r>
    </w:p>
    <w:p w14:paraId="1293EE56" w14:textId="77777777" w:rsidR="00EA58C3" w:rsidRPr="00D416BA" w:rsidRDefault="00D9172D" w:rsidP="004A0528">
      <w:pPr>
        <w:numPr>
          <w:ilvl w:val="1"/>
          <w:numId w:val="2"/>
        </w:numPr>
        <w:pBdr>
          <w:top w:val="nil"/>
          <w:left w:val="nil"/>
          <w:bottom w:val="nil"/>
          <w:right w:val="nil"/>
          <w:between w:val="nil"/>
        </w:pBdr>
        <w:spacing w:after="160" w:line="259" w:lineRule="auto"/>
        <w:ind w:left="567" w:hanging="425"/>
        <w:jc w:val="both"/>
      </w:pPr>
      <w:r>
        <w:rPr>
          <w:color w:val="000000"/>
        </w:rPr>
        <w:t xml:space="preserve">After the confirmation of the appointment by the MoF, the applicant shall sign this MoU in order to </w:t>
      </w:r>
      <w:proofErr w:type="gramStart"/>
      <w:r>
        <w:rPr>
          <w:color w:val="000000"/>
        </w:rPr>
        <w:t>be authorized</w:t>
      </w:r>
      <w:proofErr w:type="gramEnd"/>
      <w:r>
        <w:rPr>
          <w:color w:val="000000"/>
        </w:rPr>
        <w:t xml:space="preserve"> to act as a </w:t>
      </w:r>
      <w:r w:rsidR="006D5809">
        <w:rPr>
          <w:color w:val="000000"/>
        </w:rPr>
        <w:t>Market Maker</w:t>
      </w:r>
      <w:r>
        <w:rPr>
          <w:color w:val="000000"/>
        </w:rPr>
        <w:t xml:space="preserve">. </w:t>
      </w:r>
    </w:p>
    <w:p w14:paraId="502B1855" w14:textId="328D4917" w:rsidR="00404939" w:rsidRPr="00404939" w:rsidRDefault="00404939" w:rsidP="004A0528">
      <w:pPr>
        <w:numPr>
          <w:ilvl w:val="1"/>
          <w:numId w:val="2"/>
        </w:numPr>
        <w:pBdr>
          <w:top w:val="nil"/>
          <w:left w:val="nil"/>
          <w:bottom w:val="nil"/>
          <w:right w:val="nil"/>
          <w:between w:val="nil"/>
        </w:pBdr>
        <w:spacing w:after="160" w:line="259" w:lineRule="auto"/>
        <w:ind w:left="567" w:hanging="425"/>
        <w:jc w:val="both"/>
      </w:pPr>
      <w:r w:rsidRPr="00404939">
        <w:t>The M</w:t>
      </w:r>
      <w:r>
        <w:t>o</w:t>
      </w:r>
      <w:r w:rsidRPr="00404939">
        <w:t xml:space="preserve">F may, from time to time, accept new Market Makers into the system after a </w:t>
      </w:r>
      <w:r w:rsidR="00355EE8">
        <w:t xml:space="preserve">three-month </w:t>
      </w:r>
      <w:r w:rsidRPr="00404939">
        <w:t>trial period. During the trial period, the applicant Market Maker will have the same</w:t>
      </w:r>
      <w:r w:rsidR="00294629">
        <w:t xml:space="preserve"> duties and privileges </w:t>
      </w:r>
      <w:r w:rsidRPr="00404939">
        <w:t xml:space="preserve">as the existing Market Makers, except for the voting right in the </w:t>
      </w:r>
      <w:r w:rsidR="00294629">
        <w:t>MMWG</w:t>
      </w:r>
      <w:r w:rsidRPr="00404939">
        <w:t xml:space="preserve">. </w:t>
      </w:r>
    </w:p>
    <w:p w14:paraId="20514C79" w14:textId="51AB9FF6" w:rsidR="00404939" w:rsidRDefault="006AADB5" w:rsidP="004A0528">
      <w:pPr>
        <w:numPr>
          <w:ilvl w:val="1"/>
          <w:numId w:val="2"/>
        </w:numPr>
        <w:pBdr>
          <w:top w:val="nil"/>
          <w:left w:val="nil"/>
          <w:bottom w:val="nil"/>
          <w:right w:val="nil"/>
          <w:between w:val="nil"/>
        </w:pBdr>
        <w:spacing w:after="160" w:line="259" w:lineRule="auto"/>
        <w:ind w:left="567" w:hanging="425"/>
        <w:jc w:val="both"/>
      </w:pPr>
      <w:r>
        <w:t xml:space="preserve">A Market Maker may transfer the Market Maker </w:t>
      </w:r>
      <w:r w:rsidR="007314B3">
        <w:t xml:space="preserve">status </w:t>
      </w:r>
      <w:r>
        <w:t xml:space="preserve">to its </w:t>
      </w:r>
      <w:r w:rsidR="003F13C6">
        <w:rPr>
          <w:rFonts w:ascii="Sylfaen" w:hAnsi="Sylfaen"/>
        </w:rPr>
        <w:t>R</w:t>
      </w:r>
      <w:r w:rsidR="003F13C6">
        <w:t>elated Party</w:t>
      </w:r>
      <w:r>
        <w:t xml:space="preserve"> subject to approval of the MoF and the compliance of </w:t>
      </w:r>
      <w:r w:rsidR="007E2569">
        <w:rPr>
          <w:rFonts w:ascii="Sylfaen" w:hAnsi="Sylfaen"/>
        </w:rPr>
        <w:t xml:space="preserve">the Related Party </w:t>
      </w:r>
      <w:r>
        <w:t xml:space="preserve">to the criteria laid down in Article 5.1. The approved transferee will not be considered a new </w:t>
      </w:r>
      <w:r w:rsidR="008D570E">
        <w:t>Market Maker</w:t>
      </w:r>
      <w:r>
        <w:t xml:space="preserve">. </w:t>
      </w:r>
    </w:p>
    <w:p w14:paraId="69EF7E65" w14:textId="77777777" w:rsidR="00F03EE4" w:rsidRDefault="00F03EE4" w:rsidP="004A0528">
      <w:pPr>
        <w:numPr>
          <w:ilvl w:val="1"/>
          <w:numId w:val="2"/>
        </w:numPr>
        <w:pBdr>
          <w:top w:val="nil"/>
          <w:left w:val="nil"/>
          <w:bottom w:val="nil"/>
          <w:right w:val="nil"/>
          <w:between w:val="nil"/>
        </w:pBdr>
        <w:spacing w:after="160" w:line="259" w:lineRule="auto"/>
        <w:ind w:left="567" w:hanging="425"/>
        <w:jc w:val="both"/>
      </w:pPr>
      <w:r w:rsidRPr="0065614C">
        <w:t xml:space="preserve">In case a </w:t>
      </w:r>
      <w:r>
        <w:t>Market Maker</w:t>
      </w:r>
      <w:r w:rsidRPr="0065614C">
        <w:t xml:space="preserve"> transfers all or substantially all of its assets to another entity </w:t>
      </w:r>
      <w:proofErr w:type="gramStart"/>
      <w:r w:rsidRPr="0065614C">
        <w:t>as a result</w:t>
      </w:r>
      <w:proofErr w:type="gramEnd"/>
      <w:r w:rsidRPr="0065614C">
        <w:t xml:space="preserve"> of merger or any other procedure the new entity may assume the </w:t>
      </w:r>
      <w:r>
        <w:t>Market Maker</w:t>
      </w:r>
      <w:r w:rsidRPr="0065614C">
        <w:t xml:space="preserve"> status only after the approval by </w:t>
      </w:r>
      <w:r>
        <w:t xml:space="preserve">the </w:t>
      </w:r>
      <w:r w:rsidRPr="0065614C">
        <w:t>MoF.</w:t>
      </w:r>
    </w:p>
    <w:p w14:paraId="23D0CAA0" w14:textId="77777777" w:rsidR="00EA58C3" w:rsidRDefault="00EA58C3" w:rsidP="004A0528">
      <w:pPr>
        <w:ind w:left="567" w:hanging="425"/>
        <w:jc w:val="both"/>
        <w:rPr>
          <w:b/>
          <w:sz w:val="28"/>
          <w:szCs w:val="28"/>
        </w:rPr>
      </w:pPr>
    </w:p>
    <w:p w14:paraId="1BFA1F1D" w14:textId="77777777" w:rsidR="00EA58C3" w:rsidRDefault="00147328" w:rsidP="004A0528">
      <w:pPr>
        <w:numPr>
          <w:ilvl w:val="0"/>
          <w:numId w:val="2"/>
        </w:numPr>
        <w:pBdr>
          <w:top w:val="nil"/>
          <w:left w:val="nil"/>
          <w:bottom w:val="nil"/>
          <w:right w:val="nil"/>
          <w:between w:val="nil"/>
        </w:pBdr>
        <w:ind w:left="567" w:hanging="425"/>
        <w:jc w:val="both"/>
        <w:rPr>
          <w:b/>
          <w:color w:val="000000"/>
          <w:sz w:val="28"/>
          <w:szCs w:val="28"/>
        </w:rPr>
      </w:pPr>
      <w:sdt>
        <w:sdtPr>
          <w:tag w:val="goog_rdk_57"/>
          <w:id w:val="-1232622066"/>
        </w:sdtPr>
        <w:sdtEndPr/>
        <w:sdtContent/>
      </w:sdt>
      <w:r w:rsidR="00D9172D">
        <w:rPr>
          <w:b/>
          <w:color w:val="000000"/>
          <w:sz w:val="28"/>
          <w:szCs w:val="28"/>
        </w:rPr>
        <w:t xml:space="preserve">Regular Review and Assessment of </w:t>
      </w:r>
      <w:sdt>
        <w:sdtPr>
          <w:tag w:val="goog_rdk_58"/>
          <w:id w:val="-1243875319"/>
        </w:sdtPr>
        <w:sdtEndPr/>
        <w:sdtContent/>
      </w:sdt>
      <w:r w:rsidR="006F5368">
        <w:rPr>
          <w:b/>
          <w:color w:val="000000"/>
          <w:sz w:val="28"/>
          <w:szCs w:val="28"/>
        </w:rPr>
        <w:t>Market Makers</w:t>
      </w:r>
    </w:p>
    <w:p w14:paraId="65885DD8" w14:textId="77777777" w:rsidR="00EA58C3" w:rsidRDefault="00EA58C3" w:rsidP="004A0528">
      <w:pPr>
        <w:ind w:left="567" w:hanging="425"/>
        <w:jc w:val="both"/>
        <w:rPr>
          <w:b/>
        </w:rPr>
      </w:pPr>
    </w:p>
    <w:p w14:paraId="3B851E28" w14:textId="1D0C73DD" w:rsidR="00EA58C3" w:rsidRDefault="006F5368" w:rsidP="004A0528">
      <w:pPr>
        <w:numPr>
          <w:ilvl w:val="1"/>
          <w:numId w:val="2"/>
        </w:numPr>
        <w:pBdr>
          <w:top w:val="nil"/>
          <w:left w:val="nil"/>
          <w:bottom w:val="nil"/>
          <w:right w:val="nil"/>
          <w:between w:val="nil"/>
        </w:pBdr>
        <w:spacing w:after="240"/>
        <w:ind w:left="567" w:hanging="425"/>
        <w:jc w:val="both"/>
      </w:pPr>
      <w:r>
        <w:rPr>
          <w:color w:val="000000"/>
        </w:rPr>
        <w:t xml:space="preserve">The </w:t>
      </w:r>
      <w:r w:rsidR="00D9172D">
        <w:rPr>
          <w:color w:val="000000"/>
        </w:rPr>
        <w:t>MoF</w:t>
      </w:r>
      <w:r w:rsidR="00A076AD">
        <w:rPr>
          <w:color w:val="000000"/>
        </w:rPr>
        <w:t>, in consultation with NBG,</w:t>
      </w:r>
      <w:r w:rsidR="00D9172D">
        <w:rPr>
          <w:color w:val="000000"/>
        </w:rPr>
        <w:t xml:space="preserve"> will review</w:t>
      </w:r>
      <w:r>
        <w:rPr>
          <w:color w:val="000000"/>
        </w:rPr>
        <w:t xml:space="preserve"> the</w:t>
      </w:r>
      <w:r w:rsidR="00D9172D">
        <w:rPr>
          <w:color w:val="000000"/>
        </w:rPr>
        <w:t xml:space="preserve"> performance of the </w:t>
      </w:r>
      <w:r>
        <w:rPr>
          <w:color w:val="000000"/>
        </w:rPr>
        <w:t>Market Makers</w:t>
      </w:r>
      <w:r w:rsidR="00BB0A9F">
        <w:rPr>
          <w:color w:val="000000"/>
        </w:rPr>
        <w:t xml:space="preserve">, and their compliance with their obligations </w:t>
      </w:r>
      <w:r w:rsidR="00AF2FB0">
        <w:rPr>
          <w:color w:val="000000"/>
        </w:rPr>
        <w:t>prescribed in</w:t>
      </w:r>
      <w:r w:rsidR="00BB0A9F">
        <w:rPr>
          <w:color w:val="000000"/>
        </w:rPr>
        <w:t xml:space="preserve"> Article 10,</w:t>
      </w:r>
      <w:r w:rsidR="00D9172D">
        <w:rPr>
          <w:color w:val="000000"/>
        </w:rPr>
        <w:t xml:space="preserve"> </w:t>
      </w:r>
      <w:r w:rsidR="00355EE8">
        <w:t>semi-</w:t>
      </w:r>
      <w:r w:rsidR="00D9172D">
        <w:rPr>
          <w:color w:val="000000"/>
        </w:rPr>
        <w:t>annually</w:t>
      </w:r>
      <w:sdt>
        <w:sdtPr>
          <w:tag w:val="goog_rdk_60"/>
          <w:id w:val="1096516126"/>
        </w:sdtPr>
        <w:sdtEndPr/>
        <w:sdtContent>
          <w:r w:rsidR="00D9172D">
            <w:rPr>
              <w:color w:val="000000"/>
            </w:rPr>
            <w:t xml:space="preserve"> (</w:t>
          </w:r>
          <w:r w:rsidR="00E0119B">
            <w:rPr>
              <w:color w:val="000000"/>
            </w:rPr>
            <w:t>or after the completion of the</w:t>
          </w:r>
          <w:r w:rsidR="00D9172D">
            <w:rPr>
              <w:color w:val="000000"/>
            </w:rPr>
            <w:t xml:space="preserve"> </w:t>
          </w:r>
          <w:r w:rsidR="00AF2FB0">
            <w:rPr>
              <w:color w:val="000000"/>
            </w:rPr>
            <w:t>MMPP</w:t>
          </w:r>
          <w:r w:rsidR="00D9172D">
            <w:rPr>
              <w:color w:val="000000"/>
            </w:rPr>
            <w:t xml:space="preserve">) </w:t>
          </w:r>
        </w:sdtContent>
      </w:sdt>
      <w:r w:rsidR="00D9172D">
        <w:rPr>
          <w:color w:val="000000"/>
        </w:rPr>
        <w:t xml:space="preserve"> based on the information provided by the </w:t>
      </w:r>
      <w:r w:rsidR="00FD09BF">
        <w:rPr>
          <w:color w:val="000000"/>
        </w:rPr>
        <w:t>M</w:t>
      </w:r>
      <w:r w:rsidR="00355EE8">
        <w:rPr>
          <w:color w:val="000000"/>
        </w:rPr>
        <w:t xml:space="preserve">arket </w:t>
      </w:r>
      <w:r w:rsidR="00FD09BF">
        <w:rPr>
          <w:color w:val="000000"/>
        </w:rPr>
        <w:t>M</w:t>
      </w:r>
      <w:r w:rsidR="00355EE8">
        <w:rPr>
          <w:color w:val="000000"/>
        </w:rPr>
        <w:t>akers</w:t>
      </w:r>
      <w:r w:rsidR="00D9172D">
        <w:rPr>
          <w:color w:val="000000"/>
        </w:rPr>
        <w:t xml:space="preserve"> according to </w:t>
      </w:r>
      <w:r w:rsidR="00837D59">
        <w:rPr>
          <w:color w:val="000000"/>
        </w:rPr>
        <w:t>A</w:t>
      </w:r>
      <w:r w:rsidR="00D9172D">
        <w:rPr>
          <w:color w:val="000000"/>
        </w:rPr>
        <w:t>rticle 1</w:t>
      </w:r>
      <w:r w:rsidR="00355EE8">
        <w:rPr>
          <w:color w:val="000000"/>
        </w:rPr>
        <w:t>4</w:t>
      </w:r>
      <w:r w:rsidR="00D9172D">
        <w:rPr>
          <w:color w:val="000000"/>
        </w:rPr>
        <w:t>.</w:t>
      </w:r>
    </w:p>
    <w:p w14:paraId="7CE2B394" w14:textId="537E9782" w:rsidR="00EA58C3" w:rsidRDefault="00D9172D" w:rsidP="004A0528">
      <w:pPr>
        <w:numPr>
          <w:ilvl w:val="1"/>
          <w:numId w:val="2"/>
        </w:numPr>
        <w:pBdr>
          <w:top w:val="nil"/>
          <w:left w:val="nil"/>
          <w:bottom w:val="nil"/>
          <w:right w:val="nil"/>
          <w:between w:val="nil"/>
        </w:pBdr>
        <w:spacing w:after="240"/>
        <w:ind w:left="567" w:hanging="425"/>
        <w:jc w:val="both"/>
      </w:pPr>
      <w:r>
        <w:rPr>
          <w:color w:val="000000"/>
        </w:rPr>
        <w:t>Based on the information collected, the MoF</w:t>
      </w:r>
      <w:r w:rsidR="00AB2534">
        <w:rPr>
          <w:rFonts w:ascii="Sylfaen" w:hAnsi="Sylfaen"/>
          <w:color w:val="000000"/>
          <w:lang w:val="ka-GE"/>
        </w:rPr>
        <w:t>,</w:t>
      </w:r>
      <w:r w:rsidR="00032AFE">
        <w:rPr>
          <w:color w:val="000000"/>
        </w:rPr>
        <w:t xml:space="preserve"> </w:t>
      </w:r>
      <w:r w:rsidR="0031635D">
        <w:rPr>
          <w:color w:val="000000"/>
        </w:rPr>
        <w:t xml:space="preserve">in consultation with </w:t>
      </w:r>
      <w:r w:rsidR="00032AFE">
        <w:rPr>
          <w:color w:val="000000"/>
        </w:rPr>
        <w:t>the NBG</w:t>
      </w:r>
      <w:r w:rsidR="00AB2534">
        <w:rPr>
          <w:rFonts w:ascii="Sylfaen" w:hAnsi="Sylfaen"/>
          <w:color w:val="000000"/>
          <w:lang w:val="ka-GE"/>
        </w:rPr>
        <w:t>,</w:t>
      </w:r>
      <w:r>
        <w:rPr>
          <w:color w:val="000000"/>
        </w:rPr>
        <w:t xml:space="preserve"> </w:t>
      </w:r>
      <w:r w:rsidR="002B7548">
        <w:rPr>
          <w:color w:val="000000"/>
        </w:rPr>
        <w:t xml:space="preserve">will </w:t>
      </w:r>
      <w:r w:rsidR="006D667C">
        <w:rPr>
          <w:color w:val="000000"/>
        </w:rPr>
        <w:t xml:space="preserve">assess and </w:t>
      </w:r>
      <w:r>
        <w:rPr>
          <w:color w:val="000000"/>
        </w:rPr>
        <w:t xml:space="preserve">rank the </w:t>
      </w:r>
      <w:r w:rsidR="006F5368">
        <w:rPr>
          <w:color w:val="000000"/>
        </w:rPr>
        <w:t>Market Makers</w:t>
      </w:r>
      <w:r>
        <w:rPr>
          <w:color w:val="000000"/>
        </w:rPr>
        <w:t xml:space="preserve">. </w:t>
      </w:r>
    </w:p>
    <w:p w14:paraId="201026CF" w14:textId="77777777" w:rsidR="00A94C9C" w:rsidRPr="00D416BA" w:rsidRDefault="00D9172D" w:rsidP="004A0528">
      <w:pPr>
        <w:numPr>
          <w:ilvl w:val="1"/>
          <w:numId w:val="2"/>
        </w:numPr>
        <w:pBdr>
          <w:top w:val="nil"/>
          <w:left w:val="nil"/>
          <w:bottom w:val="nil"/>
          <w:right w:val="nil"/>
          <w:between w:val="nil"/>
        </w:pBdr>
        <w:spacing w:after="240"/>
        <w:ind w:left="567" w:hanging="425"/>
        <w:jc w:val="both"/>
      </w:pPr>
      <w:r>
        <w:rPr>
          <w:color w:val="000000"/>
        </w:rPr>
        <w:lastRenderedPageBreak/>
        <w:t>The MoF</w:t>
      </w:r>
      <w:r w:rsidR="00032AFE">
        <w:rPr>
          <w:color w:val="000000"/>
        </w:rPr>
        <w:t xml:space="preserve"> and the NBG</w:t>
      </w:r>
      <w:r>
        <w:rPr>
          <w:color w:val="000000"/>
        </w:rPr>
        <w:t xml:space="preserve"> </w:t>
      </w:r>
      <w:r w:rsidR="00032AFE">
        <w:rPr>
          <w:color w:val="000000"/>
        </w:rPr>
        <w:t xml:space="preserve">jointly </w:t>
      </w:r>
      <w:r>
        <w:rPr>
          <w:color w:val="000000"/>
        </w:rPr>
        <w:t xml:space="preserve">discuss the results of the assessment with </w:t>
      </w:r>
      <w:r w:rsidR="00A94C9C">
        <w:rPr>
          <w:color w:val="000000"/>
        </w:rPr>
        <w:t>each individual Market Maker to identify areas for improvement and the actions that can be undertaken in the pursuit of the common market development objective</w:t>
      </w:r>
      <w:r>
        <w:rPr>
          <w:color w:val="000000"/>
        </w:rPr>
        <w:t>.</w:t>
      </w:r>
    </w:p>
    <w:p w14:paraId="26AD985C" w14:textId="17650147" w:rsidR="00EA58C3" w:rsidRDefault="006AADB5" w:rsidP="004A0528">
      <w:pPr>
        <w:numPr>
          <w:ilvl w:val="1"/>
          <w:numId w:val="2"/>
        </w:numPr>
        <w:pBdr>
          <w:top w:val="nil"/>
          <w:left w:val="nil"/>
          <w:bottom w:val="nil"/>
          <w:right w:val="nil"/>
          <w:between w:val="nil"/>
        </w:pBdr>
        <w:spacing w:after="240"/>
        <w:ind w:left="567" w:hanging="425"/>
        <w:jc w:val="both"/>
      </w:pPr>
      <w:r w:rsidRPr="006AADB5">
        <w:rPr>
          <w:color w:val="000000" w:themeColor="text1"/>
        </w:rPr>
        <w:t>On a quarterly basis, the MoF</w:t>
      </w:r>
      <w:r w:rsidR="00032AFE">
        <w:rPr>
          <w:color w:val="000000" w:themeColor="text1"/>
        </w:rPr>
        <w:t xml:space="preserve"> and the NBG</w:t>
      </w:r>
      <w:r w:rsidRPr="006AADB5">
        <w:rPr>
          <w:color w:val="000000" w:themeColor="text1"/>
        </w:rPr>
        <w:t xml:space="preserve"> will conduct an interim review of the performance</w:t>
      </w:r>
      <w:r w:rsidR="00FD09BF">
        <w:rPr>
          <w:color w:val="000000" w:themeColor="text1"/>
        </w:rPr>
        <w:t xml:space="preserve"> of the </w:t>
      </w:r>
      <w:r w:rsidR="00FD09BF" w:rsidRPr="006AADB5">
        <w:rPr>
          <w:color w:val="000000" w:themeColor="text1"/>
        </w:rPr>
        <w:t>Market Makers</w:t>
      </w:r>
      <w:r w:rsidRPr="006AADB5">
        <w:rPr>
          <w:color w:val="000000" w:themeColor="text1"/>
        </w:rPr>
        <w:t xml:space="preserve"> and will discuss the interim results with any Market Makers </w:t>
      </w:r>
      <w:r w:rsidR="0052247C">
        <w:rPr>
          <w:color w:val="000000" w:themeColor="text1"/>
        </w:rPr>
        <w:t>whose</w:t>
      </w:r>
      <w:r w:rsidRPr="006AADB5">
        <w:rPr>
          <w:color w:val="000000" w:themeColor="text1"/>
        </w:rPr>
        <w:t xml:space="preserve"> performance </w:t>
      </w:r>
      <w:r w:rsidR="0052247C">
        <w:rPr>
          <w:color w:val="000000" w:themeColor="text1"/>
        </w:rPr>
        <w:t xml:space="preserve">is </w:t>
      </w:r>
      <w:r w:rsidRPr="006AADB5">
        <w:rPr>
          <w:color w:val="000000" w:themeColor="text1"/>
        </w:rPr>
        <w:t xml:space="preserve">less </w:t>
      </w:r>
      <w:r w:rsidR="0052247C">
        <w:rPr>
          <w:color w:val="000000" w:themeColor="text1"/>
        </w:rPr>
        <w:t xml:space="preserve">than </w:t>
      </w:r>
      <w:r w:rsidRPr="006AADB5">
        <w:rPr>
          <w:color w:val="000000" w:themeColor="text1"/>
        </w:rPr>
        <w:t>satisfactory</w:t>
      </w:r>
      <w:r w:rsidR="0052247C">
        <w:rPr>
          <w:color w:val="000000" w:themeColor="text1"/>
        </w:rPr>
        <w:t>,</w:t>
      </w:r>
      <w:r w:rsidRPr="006AADB5">
        <w:rPr>
          <w:color w:val="000000" w:themeColor="text1"/>
        </w:rPr>
        <w:t xml:space="preserve"> to identify causes and possible remedies on a timely basis</w:t>
      </w:r>
      <w:r w:rsidR="00FA571B">
        <w:rPr>
          <w:color w:val="000000" w:themeColor="text1"/>
        </w:rPr>
        <w:t>.</w:t>
      </w:r>
      <w:r w:rsidRPr="006AADB5">
        <w:rPr>
          <w:color w:val="000000" w:themeColor="text1"/>
        </w:rPr>
        <w:t xml:space="preserve"> </w:t>
      </w:r>
    </w:p>
    <w:p w14:paraId="6CBACDFF" w14:textId="1AB72A86" w:rsidR="00EA58C3" w:rsidRDefault="006AADB5" w:rsidP="004A0528">
      <w:pPr>
        <w:numPr>
          <w:ilvl w:val="1"/>
          <w:numId w:val="2"/>
        </w:numPr>
        <w:pBdr>
          <w:top w:val="nil"/>
          <w:left w:val="nil"/>
          <w:bottom w:val="nil"/>
          <w:right w:val="nil"/>
          <w:between w:val="nil"/>
        </w:pBdr>
        <w:spacing w:after="240"/>
        <w:ind w:left="567" w:hanging="425"/>
        <w:jc w:val="both"/>
      </w:pPr>
      <w:r w:rsidRPr="006AADB5">
        <w:rPr>
          <w:color w:val="000000" w:themeColor="text1"/>
        </w:rPr>
        <w:t>Market Makers</w:t>
      </w:r>
      <w:r w:rsidR="00D9172D">
        <w:rPr>
          <w:color w:val="000000"/>
        </w:rPr>
        <w:t xml:space="preserve"> are subject </w:t>
      </w:r>
      <w:sdt>
        <w:sdtPr>
          <w:tag w:val="goog_rdk_61"/>
          <w:id w:val="123511257"/>
        </w:sdtPr>
        <w:sdtEndPr/>
        <w:sdtContent>
          <w:r w:rsidR="00D9172D">
            <w:rPr>
              <w:color w:val="000000"/>
            </w:rPr>
            <w:t>to a continuous</w:t>
          </w:r>
        </w:sdtContent>
      </w:sdt>
      <w:r w:rsidR="00A076AD">
        <w:t xml:space="preserve"> </w:t>
      </w:r>
      <w:r w:rsidR="00F76FAE">
        <w:rPr>
          <w:color w:val="000000"/>
        </w:rPr>
        <w:t>monitoring process in order to ensure that they comply with the duties undertaken</w:t>
      </w:r>
      <w:r w:rsidR="00FD09BF">
        <w:rPr>
          <w:color w:val="000000"/>
        </w:rPr>
        <w:t xml:space="preserve"> under</w:t>
      </w:r>
      <w:r w:rsidR="00A076AD">
        <w:rPr>
          <w:color w:val="000000"/>
        </w:rPr>
        <w:t xml:space="preserve"> </w:t>
      </w:r>
      <w:r w:rsidR="00F76FAE">
        <w:rPr>
          <w:color w:val="000000"/>
        </w:rPr>
        <w:t>this M</w:t>
      </w:r>
      <w:r w:rsidRPr="006AADB5">
        <w:rPr>
          <w:color w:val="000000" w:themeColor="text1"/>
        </w:rPr>
        <w:t xml:space="preserve">oU. </w:t>
      </w:r>
    </w:p>
    <w:p w14:paraId="557DA1E7" w14:textId="2171212A" w:rsidR="00EA58C3" w:rsidRDefault="009A3281" w:rsidP="004A0528">
      <w:pPr>
        <w:numPr>
          <w:ilvl w:val="0"/>
          <w:numId w:val="2"/>
        </w:numPr>
        <w:pBdr>
          <w:top w:val="nil"/>
          <w:left w:val="nil"/>
          <w:bottom w:val="nil"/>
          <w:right w:val="nil"/>
          <w:between w:val="nil"/>
        </w:pBdr>
        <w:ind w:left="567" w:hanging="425"/>
        <w:jc w:val="both"/>
        <w:rPr>
          <w:b/>
          <w:color w:val="000000"/>
          <w:sz w:val="28"/>
          <w:szCs w:val="28"/>
        </w:rPr>
      </w:pPr>
      <w:r>
        <w:rPr>
          <w:b/>
          <w:color w:val="000000"/>
          <w:sz w:val="28"/>
          <w:szCs w:val="28"/>
        </w:rPr>
        <w:t>T</w:t>
      </w:r>
      <w:r w:rsidR="005A1C9F">
        <w:rPr>
          <w:b/>
          <w:color w:val="000000"/>
          <w:sz w:val="28"/>
          <w:szCs w:val="28"/>
        </w:rPr>
        <w:t xml:space="preserve">ermination </w:t>
      </w:r>
      <w:r w:rsidR="00D9172D">
        <w:rPr>
          <w:b/>
          <w:color w:val="000000"/>
          <w:sz w:val="28"/>
          <w:szCs w:val="28"/>
        </w:rPr>
        <w:t xml:space="preserve">and Resignation of </w:t>
      </w:r>
      <w:r>
        <w:rPr>
          <w:b/>
          <w:color w:val="000000"/>
          <w:sz w:val="28"/>
          <w:szCs w:val="28"/>
        </w:rPr>
        <w:t xml:space="preserve">Market Makers </w:t>
      </w:r>
    </w:p>
    <w:p w14:paraId="4FB8F4E8" w14:textId="77777777" w:rsidR="00EA58C3" w:rsidRDefault="00EA58C3" w:rsidP="004A0528">
      <w:pPr>
        <w:ind w:left="567" w:hanging="425"/>
        <w:jc w:val="both"/>
        <w:rPr>
          <w:b/>
        </w:rPr>
      </w:pPr>
    </w:p>
    <w:p w14:paraId="059847E5" w14:textId="31276C8F" w:rsidR="000659C9" w:rsidRDefault="00147328" w:rsidP="004A0528">
      <w:pPr>
        <w:numPr>
          <w:ilvl w:val="1"/>
          <w:numId w:val="2"/>
        </w:numPr>
        <w:pBdr>
          <w:top w:val="nil"/>
          <w:left w:val="nil"/>
          <w:bottom w:val="nil"/>
          <w:right w:val="nil"/>
          <w:between w:val="nil"/>
        </w:pBdr>
        <w:tabs>
          <w:tab w:val="left" w:pos="284"/>
          <w:tab w:val="left" w:pos="426"/>
        </w:tabs>
        <w:spacing w:after="240"/>
        <w:ind w:left="567" w:hanging="425"/>
        <w:jc w:val="both"/>
      </w:pPr>
      <w:sdt>
        <w:sdtPr>
          <w:tag w:val="goog_rdk_67"/>
          <w:id w:val="-976523248"/>
        </w:sdtPr>
        <w:sdtEndPr/>
        <w:sdtContent/>
      </w:sdt>
      <w:r w:rsidR="000659C9">
        <w:t>During the</w:t>
      </w:r>
      <w:r w:rsidR="00C04A51">
        <w:t xml:space="preserve"> initial six months of the</w:t>
      </w:r>
      <w:r w:rsidR="000659C9">
        <w:t xml:space="preserve"> MMPP, the MoF may only terminate </w:t>
      </w:r>
      <w:r w:rsidR="00E20A28">
        <w:t xml:space="preserve">the status of </w:t>
      </w:r>
      <w:r w:rsidR="000659C9">
        <w:t>Market Maker in case of fraud, gross negligence or proven inability</w:t>
      </w:r>
      <w:r w:rsidR="00E20A28">
        <w:t xml:space="preserve"> of the Market Maker</w:t>
      </w:r>
      <w:r w:rsidR="000659C9">
        <w:t xml:space="preserve"> to fulfill the duties pursuant to this MoU.</w:t>
      </w:r>
    </w:p>
    <w:p w14:paraId="3E0AC6FA" w14:textId="082A573E" w:rsidR="000659C9" w:rsidRDefault="000659C9" w:rsidP="004A0528">
      <w:pPr>
        <w:numPr>
          <w:ilvl w:val="1"/>
          <w:numId w:val="2"/>
        </w:numPr>
        <w:pBdr>
          <w:top w:val="nil"/>
          <w:left w:val="nil"/>
          <w:bottom w:val="nil"/>
          <w:right w:val="nil"/>
          <w:between w:val="nil"/>
        </w:pBdr>
        <w:tabs>
          <w:tab w:val="left" w:pos="284"/>
          <w:tab w:val="left" w:pos="426"/>
        </w:tabs>
        <w:spacing w:after="240"/>
        <w:ind w:left="567" w:hanging="425"/>
        <w:jc w:val="both"/>
      </w:pPr>
      <w:r>
        <w:t xml:space="preserve">Should the MMPP be extended beyond the initial </w:t>
      </w:r>
      <w:r w:rsidR="00C04A51">
        <w:t>six</w:t>
      </w:r>
      <w:r>
        <w:t xml:space="preserve">-month period, the MoF may terminate </w:t>
      </w:r>
      <w:r w:rsidR="00E20A28">
        <w:t xml:space="preserve">the status of </w:t>
      </w:r>
      <w:r>
        <w:t>Market Maker</w:t>
      </w:r>
      <w:r w:rsidR="00BD1EE6">
        <w:t xml:space="preserve"> by sending a letter of </w:t>
      </w:r>
      <w:r w:rsidR="00E20A28">
        <w:t>termination</w:t>
      </w:r>
      <w:r>
        <w:t xml:space="preserve"> if all the following conditions are fulfilled:</w:t>
      </w:r>
    </w:p>
    <w:p w14:paraId="3E8033CC" w14:textId="7C1E183A" w:rsidR="000659C9" w:rsidRPr="00D416BA" w:rsidRDefault="000659C9" w:rsidP="004A0528">
      <w:pPr>
        <w:numPr>
          <w:ilvl w:val="2"/>
          <w:numId w:val="2"/>
        </w:numPr>
        <w:pBdr>
          <w:top w:val="nil"/>
          <w:left w:val="nil"/>
          <w:bottom w:val="nil"/>
          <w:right w:val="nil"/>
          <w:between w:val="nil"/>
        </w:pBdr>
        <w:tabs>
          <w:tab w:val="left" w:pos="284"/>
          <w:tab w:val="left" w:pos="426"/>
        </w:tabs>
        <w:spacing w:after="240"/>
        <w:ind w:left="567" w:hanging="425"/>
        <w:jc w:val="both"/>
      </w:pPr>
      <w:r>
        <w:t xml:space="preserve"> </w:t>
      </w:r>
      <w:r>
        <w:rPr>
          <w:color w:val="000000"/>
        </w:rPr>
        <w:t>A</w:t>
      </w:r>
      <w:r w:rsidR="00D9172D" w:rsidRPr="000659C9">
        <w:rPr>
          <w:color w:val="000000"/>
        </w:rPr>
        <w:t xml:space="preserve">t any time or after the regular review and assessment procedure as prescribed in Article 6 of this MoU, the MoF </w:t>
      </w:r>
      <w:r w:rsidRPr="000659C9">
        <w:rPr>
          <w:color w:val="000000"/>
        </w:rPr>
        <w:t xml:space="preserve">establishes </w:t>
      </w:r>
      <w:r w:rsidR="00D9172D" w:rsidRPr="000659C9">
        <w:rPr>
          <w:color w:val="000000"/>
        </w:rPr>
        <w:t xml:space="preserve">that a </w:t>
      </w:r>
      <w:r w:rsidR="00470ECE">
        <w:rPr>
          <w:color w:val="000000"/>
        </w:rPr>
        <w:t>Market Maker</w:t>
      </w:r>
      <w:r w:rsidR="00D9172D" w:rsidRPr="000659C9">
        <w:rPr>
          <w:color w:val="000000"/>
        </w:rPr>
        <w:t xml:space="preserve"> does not </w:t>
      </w:r>
      <w:r>
        <w:rPr>
          <w:color w:val="000000"/>
        </w:rPr>
        <w:t xml:space="preserve">fulfill </w:t>
      </w:r>
      <w:r w:rsidR="00D9172D" w:rsidRPr="00722DE4">
        <w:rPr>
          <w:color w:val="000000"/>
        </w:rPr>
        <w:t xml:space="preserve">its </w:t>
      </w:r>
      <w:r w:rsidR="00F52FAD">
        <w:rPr>
          <w:color w:val="000000"/>
        </w:rPr>
        <w:t>duties pursuant to</w:t>
      </w:r>
      <w:r>
        <w:rPr>
          <w:color w:val="000000"/>
        </w:rPr>
        <w:t xml:space="preserve"> this MoU</w:t>
      </w:r>
      <w:r w:rsidRPr="00722DE4">
        <w:rPr>
          <w:color w:val="000000"/>
        </w:rPr>
        <w:t xml:space="preserve"> </w:t>
      </w:r>
      <w:r w:rsidR="00D9172D" w:rsidRPr="00DE220E">
        <w:rPr>
          <w:color w:val="000000"/>
        </w:rPr>
        <w:t xml:space="preserve">or </w:t>
      </w:r>
      <w:r w:rsidR="00F52FAD">
        <w:rPr>
          <w:color w:val="000000"/>
        </w:rPr>
        <w:t xml:space="preserve">no longer </w:t>
      </w:r>
      <w:r>
        <w:rPr>
          <w:color w:val="000000"/>
        </w:rPr>
        <w:t>fulfill</w:t>
      </w:r>
      <w:r w:rsidR="00F52FAD">
        <w:rPr>
          <w:color w:val="000000"/>
        </w:rPr>
        <w:t>s</w:t>
      </w:r>
      <w:r>
        <w:rPr>
          <w:color w:val="000000"/>
        </w:rPr>
        <w:t xml:space="preserve"> the eligibility criteria </w:t>
      </w:r>
      <w:r w:rsidRPr="000659C9">
        <w:rPr>
          <w:color w:val="000000"/>
        </w:rPr>
        <w:t xml:space="preserve">(in whole or in part) </w:t>
      </w:r>
      <w:r>
        <w:rPr>
          <w:color w:val="000000"/>
        </w:rPr>
        <w:t>of Article 5.1</w:t>
      </w:r>
      <w:r w:rsidR="00F52FAD">
        <w:rPr>
          <w:color w:val="000000"/>
        </w:rPr>
        <w:t xml:space="preserve">; </w:t>
      </w:r>
    </w:p>
    <w:p w14:paraId="574FDDD1" w14:textId="3F635F7C" w:rsidR="000659C9" w:rsidRPr="00D416BA" w:rsidRDefault="00897678" w:rsidP="004A0528">
      <w:pPr>
        <w:numPr>
          <w:ilvl w:val="2"/>
          <w:numId w:val="2"/>
        </w:numPr>
        <w:pBdr>
          <w:top w:val="nil"/>
          <w:left w:val="nil"/>
          <w:bottom w:val="nil"/>
          <w:right w:val="nil"/>
          <w:between w:val="nil"/>
        </w:pBdr>
        <w:tabs>
          <w:tab w:val="left" w:pos="284"/>
          <w:tab w:val="left" w:pos="426"/>
        </w:tabs>
        <w:spacing w:after="240"/>
        <w:ind w:left="567" w:hanging="425"/>
        <w:jc w:val="both"/>
      </w:pPr>
      <w:r>
        <w:rPr>
          <w:color w:val="000000"/>
        </w:rPr>
        <w:t>T</w:t>
      </w:r>
      <w:r w:rsidR="00D9172D" w:rsidRPr="000659C9">
        <w:rPr>
          <w:color w:val="000000"/>
        </w:rPr>
        <w:t xml:space="preserve">he MoF </w:t>
      </w:r>
      <w:r w:rsidR="000659C9">
        <w:rPr>
          <w:color w:val="000000"/>
        </w:rPr>
        <w:t>has</w:t>
      </w:r>
      <w:r w:rsidR="00D9172D" w:rsidRPr="000659C9">
        <w:rPr>
          <w:color w:val="000000"/>
        </w:rPr>
        <w:t xml:space="preserve"> serve</w:t>
      </w:r>
      <w:r w:rsidR="00A076AD">
        <w:rPr>
          <w:color w:val="000000"/>
        </w:rPr>
        <w:t>d</w:t>
      </w:r>
      <w:r w:rsidR="00D9172D" w:rsidRPr="000659C9">
        <w:rPr>
          <w:color w:val="000000"/>
        </w:rPr>
        <w:t xml:space="preserve"> a 3-month written notice</w:t>
      </w:r>
      <w:r w:rsidR="000659C9">
        <w:rPr>
          <w:color w:val="000000"/>
        </w:rPr>
        <w:t xml:space="preserve"> </w:t>
      </w:r>
      <w:r w:rsidR="000659C9" w:rsidRPr="000659C9">
        <w:rPr>
          <w:color w:val="000000"/>
        </w:rPr>
        <w:t>to comply</w:t>
      </w:r>
      <w:r w:rsidR="000659C9">
        <w:rPr>
          <w:color w:val="000000"/>
        </w:rPr>
        <w:t xml:space="preserve"> to the Market Maker in question</w:t>
      </w:r>
      <w:r w:rsidR="00D9172D" w:rsidRPr="00722DE4">
        <w:rPr>
          <w:color w:val="000000"/>
        </w:rPr>
        <w:t xml:space="preserve">. Such notice shall explicitly state the specific </w:t>
      </w:r>
      <w:r w:rsidR="00F52FAD">
        <w:rPr>
          <w:color w:val="000000"/>
        </w:rPr>
        <w:t xml:space="preserve">duties </w:t>
      </w:r>
      <w:r w:rsidR="00D9172D" w:rsidRPr="00722DE4">
        <w:rPr>
          <w:color w:val="000000"/>
        </w:rPr>
        <w:t xml:space="preserve">not fulfilled by the </w:t>
      </w:r>
      <w:r w:rsidR="000659C9">
        <w:rPr>
          <w:color w:val="000000"/>
        </w:rPr>
        <w:t>Market Maker</w:t>
      </w:r>
      <w:r w:rsidR="00D9172D" w:rsidRPr="00722DE4">
        <w:rPr>
          <w:color w:val="000000"/>
        </w:rPr>
        <w:t xml:space="preserve"> and/or the </w:t>
      </w:r>
      <w:r w:rsidR="000659C9">
        <w:rPr>
          <w:color w:val="000000"/>
        </w:rPr>
        <w:t>eligibility</w:t>
      </w:r>
      <w:r w:rsidR="000659C9" w:rsidRPr="00722DE4">
        <w:rPr>
          <w:color w:val="000000"/>
        </w:rPr>
        <w:t xml:space="preserve"> </w:t>
      </w:r>
      <w:r w:rsidR="00D9172D" w:rsidRPr="00DE220E">
        <w:rPr>
          <w:color w:val="000000"/>
        </w:rPr>
        <w:t xml:space="preserve">criteria no longer complied with by the </w:t>
      </w:r>
      <w:r w:rsidR="00470ECE">
        <w:rPr>
          <w:color w:val="000000"/>
        </w:rPr>
        <w:t>Market Maker</w:t>
      </w:r>
      <w:r w:rsidR="00F52FAD">
        <w:rPr>
          <w:color w:val="000000"/>
        </w:rPr>
        <w:t xml:space="preserve">; </w:t>
      </w:r>
    </w:p>
    <w:p w14:paraId="2DFD8A6C" w14:textId="77777777" w:rsidR="00641552" w:rsidRDefault="006AADB5" w:rsidP="004A0528">
      <w:pPr>
        <w:numPr>
          <w:ilvl w:val="2"/>
          <w:numId w:val="2"/>
        </w:numPr>
        <w:pBdr>
          <w:top w:val="nil"/>
          <w:left w:val="nil"/>
          <w:bottom w:val="nil"/>
          <w:right w:val="nil"/>
          <w:between w:val="nil"/>
        </w:pBdr>
        <w:tabs>
          <w:tab w:val="left" w:pos="284"/>
          <w:tab w:val="left" w:pos="426"/>
        </w:tabs>
        <w:spacing w:after="240"/>
        <w:ind w:left="567" w:hanging="425"/>
        <w:jc w:val="both"/>
      </w:pPr>
      <w:r w:rsidRPr="006AADB5">
        <w:rPr>
          <w:color w:val="000000" w:themeColor="text1"/>
        </w:rPr>
        <w:t xml:space="preserve">Notwithstanding the notice to comply, </w:t>
      </w:r>
      <w:r w:rsidR="007C631B">
        <w:rPr>
          <w:color w:val="000000" w:themeColor="text1"/>
        </w:rPr>
        <w:t>after</w:t>
      </w:r>
      <w:r w:rsidRPr="006AADB5">
        <w:rPr>
          <w:color w:val="000000" w:themeColor="text1"/>
        </w:rPr>
        <w:t xml:space="preserve"> the three-month period, the Market Maker</w:t>
      </w:r>
      <w:r w:rsidR="00D9172D" w:rsidRPr="00722DE4">
        <w:rPr>
          <w:color w:val="000000"/>
        </w:rPr>
        <w:t xml:space="preserve"> continues to violate its duties under this MoU or is unable</w:t>
      </w:r>
      <w:r w:rsidR="00D9172D" w:rsidRPr="00DE220E">
        <w:rPr>
          <w:color w:val="000000"/>
        </w:rPr>
        <w:t xml:space="preserve"> to </w:t>
      </w:r>
      <w:r w:rsidRPr="006AADB5">
        <w:rPr>
          <w:color w:val="000000" w:themeColor="text1"/>
        </w:rPr>
        <w:t xml:space="preserve">fulfill </w:t>
      </w:r>
      <w:r w:rsidR="00D9172D" w:rsidRPr="00DE220E">
        <w:rPr>
          <w:color w:val="000000"/>
        </w:rPr>
        <w:t xml:space="preserve">the </w:t>
      </w:r>
      <w:r w:rsidRPr="006AADB5">
        <w:rPr>
          <w:color w:val="000000" w:themeColor="text1"/>
        </w:rPr>
        <w:t xml:space="preserve">eligibility </w:t>
      </w:r>
      <w:r w:rsidR="00D9172D" w:rsidRPr="00DE220E">
        <w:rPr>
          <w:color w:val="000000"/>
        </w:rPr>
        <w:t>criteria</w:t>
      </w:r>
      <w:r w:rsidRPr="006AADB5">
        <w:rPr>
          <w:color w:val="000000" w:themeColor="text1"/>
        </w:rPr>
        <w:t xml:space="preserve">. </w:t>
      </w:r>
    </w:p>
    <w:p w14:paraId="72B40F7F" w14:textId="6252F136" w:rsidR="00EA58C3" w:rsidRPr="00BD1EE6" w:rsidRDefault="006AADB5" w:rsidP="004A0528">
      <w:pPr>
        <w:pStyle w:val="Heading2"/>
        <w:ind w:left="567" w:hanging="425"/>
        <w:jc w:val="both"/>
      </w:pPr>
      <w:r w:rsidRPr="006AADB5">
        <w:rPr>
          <w:rFonts w:cs="Times New Roman"/>
          <w:b w:val="0"/>
          <w:bCs w:val="0"/>
        </w:rPr>
        <w:t xml:space="preserve">The appointment of the Market Maker </w:t>
      </w:r>
      <w:proofErr w:type="gramStart"/>
      <w:r w:rsidRPr="006AADB5">
        <w:rPr>
          <w:rFonts w:cs="Times New Roman"/>
          <w:b w:val="0"/>
          <w:bCs w:val="0"/>
        </w:rPr>
        <w:t>will automatically be terminated</w:t>
      </w:r>
      <w:proofErr w:type="gramEnd"/>
      <w:r w:rsidRPr="006AADB5">
        <w:rPr>
          <w:rFonts w:cs="Times New Roman"/>
          <w:b w:val="0"/>
          <w:bCs w:val="0"/>
        </w:rPr>
        <w:t xml:space="preserve"> if its license is revoked or it is being wound up or liquidated or is under insolvency, bankruptcy or other similar procedure, is subject of criminal investigation or breached regulatory requirements. The MoF shall send a letter of </w:t>
      </w:r>
      <w:r w:rsidR="00E20A28">
        <w:rPr>
          <w:rFonts w:cs="Times New Roman"/>
          <w:b w:val="0"/>
          <w:bCs w:val="0"/>
        </w:rPr>
        <w:t xml:space="preserve">termination </w:t>
      </w:r>
      <w:r w:rsidRPr="006AADB5">
        <w:rPr>
          <w:rFonts w:cs="Times New Roman"/>
          <w:b w:val="0"/>
          <w:bCs w:val="0"/>
        </w:rPr>
        <w:t xml:space="preserve">to the </w:t>
      </w:r>
      <w:r w:rsidR="009F08FA">
        <w:rPr>
          <w:rFonts w:cs="Times New Roman"/>
          <w:b w:val="0"/>
          <w:bCs w:val="0"/>
        </w:rPr>
        <w:t>Market Maker</w:t>
      </w:r>
      <w:r w:rsidRPr="006AADB5">
        <w:rPr>
          <w:rFonts w:cs="Times New Roman"/>
          <w:b w:val="0"/>
          <w:bCs w:val="0"/>
        </w:rPr>
        <w:t xml:space="preserve"> indicating the relevant grounds.</w:t>
      </w:r>
    </w:p>
    <w:p w14:paraId="00C3792C" w14:textId="77777777" w:rsidR="00EA58C3" w:rsidRPr="001776B3" w:rsidRDefault="006AADB5" w:rsidP="004A0528">
      <w:pPr>
        <w:numPr>
          <w:ilvl w:val="1"/>
          <w:numId w:val="2"/>
        </w:numPr>
        <w:pBdr>
          <w:top w:val="nil"/>
          <w:left w:val="nil"/>
          <w:bottom w:val="nil"/>
          <w:right w:val="nil"/>
          <w:between w:val="nil"/>
        </w:pBdr>
        <w:tabs>
          <w:tab w:val="left" w:pos="284"/>
          <w:tab w:val="left" w:pos="426"/>
        </w:tabs>
        <w:spacing w:after="240"/>
        <w:ind w:left="567" w:hanging="425"/>
        <w:jc w:val="both"/>
      </w:pPr>
      <w:r>
        <w:t xml:space="preserve">Should </w:t>
      </w:r>
      <w:r w:rsidRPr="001776B3">
        <w:t>the MMPP be extended beyond the initial six-month period, the</w:t>
      </w:r>
      <w:r w:rsidRPr="001776B3">
        <w:rPr>
          <w:color w:val="000000" w:themeColor="text1"/>
        </w:rPr>
        <w:t xml:space="preserve"> Market Makers may resign subject to a 2-month written notice to the MoF. </w:t>
      </w:r>
    </w:p>
    <w:p w14:paraId="2B488B18" w14:textId="77777777" w:rsidR="00750C5E" w:rsidRPr="001776B3" w:rsidRDefault="006AADB5" w:rsidP="004A0528">
      <w:pPr>
        <w:numPr>
          <w:ilvl w:val="1"/>
          <w:numId w:val="2"/>
        </w:numPr>
        <w:pBdr>
          <w:top w:val="nil"/>
          <w:left w:val="nil"/>
          <w:bottom w:val="nil"/>
          <w:right w:val="nil"/>
          <w:between w:val="nil"/>
        </w:pBdr>
        <w:tabs>
          <w:tab w:val="left" w:pos="284"/>
          <w:tab w:val="left" w:pos="426"/>
        </w:tabs>
        <w:spacing w:after="240"/>
        <w:ind w:left="567" w:hanging="425"/>
        <w:jc w:val="both"/>
      </w:pPr>
      <w:r w:rsidRPr="001776B3">
        <w:rPr>
          <w:color w:val="000000" w:themeColor="text1"/>
        </w:rPr>
        <w:lastRenderedPageBreak/>
        <w:t xml:space="preserve">A </w:t>
      </w:r>
      <w:r w:rsidR="00787918" w:rsidRPr="001776B3">
        <w:rPr>
          <w:color w:val="000000" w:themeColor="text1"/>
        </w:rPr>
        <w:t>Market Maker</w:t>
      </w:r>
      <w:r w:rsidRPr="001776B3">
        <w:rPr>
          <w:color w:val="000000" w:themeColor="text1"/>
        </w:rPr>
        <w:t xml:space="preserve">’s </w:t>
      </w:r>
      <w:r w:rsidR="00E20A28" w:rsidRPr="001776B3">
        <w:rPr>
          <w:color w:val="000000" w:themeColor="text1"/>
        </w:rPr>
        <w:t xml:space="preserve">termination </w:t>
      </w:r>
      <w:r w:rsidRPr="001776B3">
        <w:rPr>
          <w:color w:val="000000" w:themeColor="text1"/>
        </w:rPr>
        <w:t xml:space="preserve">or resignation entail the loss of the right to be reappointed </w:t>
      </w:r>
      <w:r w:rsidR="00E20A28" w:rsidRPr="001776B3">
        <w:rPr>
          <w:color w:val="000000" w:themeColor="text1"/>
        </w:rPr>
        <w:t xml:space="preserve">as a Market Maker </w:t>
      </w:r>
      <w:r w:rsidRPr="001776B3">
        <w:rPr>
          <w:color w:val="000000" w:themeColor="text1"/>
        </w:rPr>
        <w:t xml:space="preserve">in the </w:t>
      </w:r>
      <w:r w:rsidR="00C87234" w:rsidRPr="001776B3">
        <w:rPr>
          <w:color w:val="000000" w:themeColor="text1"/>
        </w:rPr>
        <w:t xml:space="preserve">twelve </w:t>
      </w:r>
      <w:r w:rsidRPr="001776B3">
        <w:rPr>
          <w:color w:val="000000" w:themeColor="text1"/>
        </w:rPr>
        <w:t>following months</w:t>
      </w:r>
      <w:r w:rsidR="00E20A28" w:rsidRPr="001776B3">
        <w:rPr>
          <w:color w:val="000000" w:themeColor="text1"/>
        </w:rPr>
        <w:t xml:space="preserve"> or the right to be appointed as a Primary Dealer if the MMPP is </w:t>
      </w:r>
      <w:r w:rsidR="00E20A28" w:rsidRPr="001776B3">
        <w:rPr>
          <w:color w:val="000000"/>
        </w:rPr>
        <w:t>switched to a fully-fledged Primary Dealers System</w:t>
      </w:r>
      <w:r w:rsidRPr="001776B3">
        <w:rPr>
          <w:color w:val="000000" w:themeColor="text1"/>
        </w:rPr>
        <w:t>.</w:t>
      </w:r>
      <w:r w:rsidR="00750C5E" w:rsidRPr="001776B3">
        <w:t xml:space="preserve"> </w:t>
      </w:r>
    </w:p>
    <w:p w14:paraId="7C546018" w14:textId="77777777" w:rsidR="00EA58C3" w:rsidRDefault="00EA58C3" w:rsidP="004A0528">
      <w:pPr>
        <w:ind w:left="567" w:hanging="425"/>
        <w:jc w:val="both"/>
        <w:rPr>
          <w:b/>
        </w:rPr>
      </w:pPr>
    </w:p>
    <w:p w14:paraId="4BF765AA" w14:textId="77777777" w:rsidR="00586065" w:rsidRDefault="00586065" w:rsidP="004A0528">
      <w:pPr>
        <w:numPr>
          <w:ilvl w:val="0"/>
          <w:numId w:val="2"/>
        </w:numPr>
        <w:pBdr>
          <w:top w:val="nil"/>
          <w:left w:val="nil"/>
          <w:bottom w:val="nil"/>
          <w:right w:val="nil"/>
          <w:between w:val="nil"/>
        </w:pBdr>
        <w:ind w:left="567" w:hanging="425"/>
        <w:jc w:val="both"/>
        <w:rPr>
          <w:b/>
          <w:color w:val="000000"/>
          <w:sz w:val="28"/>
          <w:szCs w:val="28"/>
        </w:rPr>
      </w:pPr>
      <w:r>
        <w:rPr>
          <w:b/>
          <w:color w:val="000000"/>
          <w:sz w:val="28"/>
          <w:szCs w:val="28"/>
        </w:rPr>
        <w:t>Designated Benchmark bonds</w:t>
      </w:r>
    </w:p>
    <w:p w14:paraId="6D0408CA" w14:textId="77777777" w:rsidR="006D67C0" w:rsidRDefault="006D67C0" w:rsidP="004A0528">
      <w:pPr>
        <w:pBdr>
          <w:top w:val="nil"/>
          <w:left w:val="nil"/>
          <w:bottom w:val="nil"/>
          <w:right w:val="nil"/>
          <w:between w:val="nil"/>
        </w:pBdr>
        <w:ind w:left="567" w:hanging="425"/>
        <w:jc w:val="both"/>
        <w:rPr>
          <w:b/>
          <w:color w:val="000000"/>
          <w:sz w:val="28"/>
          <w:szCs w:val="28"/>
        </w:rPr>
      </w:pPr>
    </w:p>
    <w:p w14:paraId="03892F24" w14:textId="6167246F" w:rsidR="0010064D" w:rsidRPr="0010064D" w:rsidRDefault="0010064D" w:rsidP="0010064D">
      <w:pPr>
        <w:numPr>
          <w:ilvl w:val="1"/>
          <w:numId w:val="2"/>
        </w:numPr>
        <w:pBdr>
          <w:top w:val="nil"/>
          <w:left w:val="nil"/>
          <w:bottom w:val="nil"/>
          <w:right w:val="nil"/>
          <w:between w:val="nil"/>
        </w:pBdr>
        <w:spacing w:after="240"/>
        <w:ind w:left="567" w:hanging="425"/>
        <w:jc w:val="both"/>
      </w:pPr>
      <w:proofErr w:type="gramStart"/>
      <w:r w:rsidRPr="0010064D">
        <w:t xml:space="preserve">Under this </w:t>
      </w:r>
      <w:proofErr w:type="spellStart"/>
      <w:r w:rsidRPr="0010064D">
        <w:t>MoU</w:t>
      </w:r>
      <w:proofErr w:type="spellEnd"/>
      <w:r w:rsidRPr="0010064D">
        <w:t xml:space="preserve"> the Designated Benchmark Bond</w:t>
      </w:r>
      <w:r w:rsidR="00C575B1">
        <w:t>s</w:t>
      </w:r>
      <w:r w:rsidRPr="0010064D">
        <w:t xml:space="preserve"> will be the 5-year Treasury Bonds issued after 1st November of 2020; from 1s</w:t>
      </w:r>
      <w:r w:rsidR="00C575B1">
        <w:t>t November of 2022, the 2-year Treasury Bonds which has an</w:t>
      </w:r>
      <w:r w:rsidRPr="0010064D">
        <w:t xml:space="preserve"> </w:t>
      </w:r>
      <w:r w:rsidR="00C575B1">
        <w:t>“</w:t>
      </w:r>
      <w:r w:rsidR="00C575B1" w:rsidRPr="0010064D">
        <w:t>on</w:t>
      </w:r>
      <w:r w:rsidR="00C575B1">
        <w:t>-the-run</w:t>
      </w:r>
      <w:r w:rsidR="00C575B1">
        <w:t xml:space="preserve">” status on that </w:t>
      </w:r>
      <w:r w:rsidRPr="0010064D">
        <w:t>date, and any other 2-year Treasury Bonds issued thereafter; and from 1st January of 2023,</w:t>
      </w:r>
      <w:r w:rsidR="00C575B1">
        <w:t xml:space="preserve"> the</w:t>
      </w:r>
      <w:r w:rsidRPr="0010064D">
        <w:t xml:space="preserve"> 10-year Treasury Bond issued in January 2018.</w:t>
      </w:r>
      <w:proofErr w:type="gramEnd"/>
    </w:p>
    <w:p w14:paraId="6FEF4807" w14:textId="7B4BFA3D" w:rsidR="006D67C0" w:rsidRDefault="006D67C0" w:rsidP="004A0528">
      <w:pPr>
        <w:numPr>
          <w:ilvl w:val="1"/>
          <w:numId w:val="2"/>
        </w:numPr>
        <w:pBdr>
          <w:top w:val="nil"/>
          <w:left w:val="nil"/>
          <w:bottom w:val="nil"/>
          <w:right w:val="nil"/>
          <w:between w:val="nil"/>
        </w:pBdr>
        <w:spacing w:after="240"/>
        <w:ind w:left="567" w:hanging="425"/>
        <w:jc w:val="both"/>
      </w:pPr>
      <w:r w:rsidRPr="000A59F8">
        <w:t>Over time</w:t>
      </w:r>
      <w:r w:rsidR="00D34878">
        <w:t>,</w:t>
      </w:r>
      <w:r w:rsidRPr="000A59F8">
        <w:t xml:space="preserve"> the </w:t>
      </w:r>
      <w:r>
        <w:t>MMWG</w:t>
      </w:r>
      <w:r w:rsidRPr="000A59F8">
        <w:t xml:space="preserve"> may </w:t>
      </w:r>
      <w:r>
        <w:t>designate</w:t>
      </w:r>
      <w:r w:rsidRPr="000A59F8">
        <w:t xml:space="preserve"> a</w:t>
      </w:r>
      <w:r>
        <w:t>s</w:t>
      </w:r>
      <w:r w:rsidRPr="000A59F8">
        <w:t xml:space="preserve"> Benchmark Bond other </w:t>
      </w:r>
      <w:r w:rsidR="00D34878">
        <w:t>D</w:t>
      </w:r>
      <w:r>
        <w:t xml:space="preserve">ebt </w:t>
      </w:r>
      <w:r w:rsidR="00D34878">
        <w:t>S</w:t>
      </w:r>
      <w:r>
        <w:t xml:space="preserve">ecurities </w:t>
      </w:r>
      <w:r w:rsidRPr="000A59F8">
        <w:t xml:space="preserve">with </w:t>
      </w:r>
      <w:proofErr w:type="gramStart"/>
      <w:r>
        <w:t>shorter,</w:t>
      </w:r>
      <w:proofErr w:type="gramEnd"/>
      <w:r>
        <w:t xml:space="preserve"> or longer</w:t>
      </w:r>
      <w:r w:rsidRPr="000A59F8">
        <w:t xml:space="preserve"> tenors</w:t>
      </w:r>
      <w:r>
        <w:t xml:space="preserve"> depending on the decision of the MMWG</w:t>
      </w:r>
      <w:r w:rsidRPr="000A59F8">
        <w:t>.</w:t>
      </w:r>
      <w:r w:rsidR="004A181C">
        <w:t xml:space="preserve"> </w:t>
      </w:r>
    </w:p>
    <w:p w14:paraId="49AB25AF" w14:textId="77777777" w:rsidR="00EA58C3" w:rsidRDefault="006AADB5" w:rsidP="004A0528">
      <w:pPr>
        <w:numPr>
          <w:ilvl w:val="0"/>
          <w:numId w:val="2"/>
        </w:numPr>
        <w:pBdr>
          <w:top w:val="nil"/>
          <w:left w:val="nil"/>
          <w:bottom w:val="nil"/>
          <w:right w:val="nil"/>
          <w:between w:val="nil"/>
        </w:pBdr>
        <w:ind w:left="567" w:hanging="425"/>
        <w:jc w:val="both"/>
        <w:rPr>
          <w:b/>
          <w:bCs/>
          <w:color w:val="000000"/>
          <w:sz w:val="28"/>
          <w:szCs w:val="28"/>
        </w:rPr>
      </w:pPr>
      <w:r w:rsidRPr="006AADB5">
        <w:rPr>
          <w:b/>
          <w:bCs/>
          <w:color w:val="000000" w:themeColor="text1"/>
          <w:sz w:val="28"/>
          <w:szCs w:val="28"/>
        </w:rPr>
        <w:t>Duties of MoF</w:t>
      </w:r>
    </w:p>
    <w:p w14:paraId="45D18F34" w14:textId="77777777" w:rsidR="00EA58C3" w:rsidRDefault="00EA58C3" w:rsidP="004A0528">
      <w:pPr>
        <w:ind w:left="567" w:hanging="425"/>
        <w:jc w:val="both"/>
        <w:rPr>
          <w:b/>
        </w:rPr>
      </w:pPr>
    </w:p>
    <w:p w14:paraId="136F958F" w14:textId="77777777" w:rsidR="00EA58C3" w:rsidRDefault="00D9172D" w:rsidP="004A0528">
      <w:pPr>
        <w:pBdr>
          <w:top w:val="nil"/>
          <w:left w:val="nil"/>
          <w:bottom w:val="nil"/>
          <w:right w:val="nil"/>
          <w:between w:val="nil"/>
        </w:pBdr>
        <w:spacing w:after="240"/>
        <w:ind w:left="567" w:hanging="425"/>
        <w:jc w:val="both"/>
        <w:rPr>
          <w:color w:val="000000"/>
        </w:rPr>
      </w:pPr>
      <w:r>
        <w:rPr>
          <w:color w:val="000000"/>
        </w:rPr>
        <w:t xml:space="preserve">The duties of the MoF are the following: </w:t>
      </w:r>
    </w:p>
    <w:p w14:paraId="3AC9565B" w14:textId="6CCFF3E2" w:rsidR="00EA58C3" w:rsidRDefault="00D9172D" w:rsidP="004A0528">
      <w:pPr>
        <w:numPr>
          <w:ilvl w:val="1"/>
          <w:numId w:val="2"/>
        </w:numPr>
        <w:pBdr>
          <w:top w:val="nil"/>
          <w:left w:val="nil"/>
          <w:bottom w:val="nil"/>
          <w:right w:val="nil"/>
          <w:between w:val="nil"/>
        </w:pBdr>
        <w:spacing w:after="240"/>
        <w:ind w:left="567" w:hanging="425"/>
        <w:jc w:val="both"/>
      </w:pPr>
      <w:r>
        <w:rPr>
          <w:color w:val="000000"/>
        </w:rPr>
        <w:t xml:space="preserve">It shall have a strategy for issuing </w:t>
      </w:r>
      <w:r w:rsidR="00D34878">
        <w:rPr>
          <w:color w:val="000000"/>
        </w:rPr>
        <w:t>Debt S</w:t>
      </w:r>
      <w:r>
        <w:rPr>
          <w:color w:val="000000"/>
        </w:rPr>
        <w:t xml:space="preserve">ecurities: MoF shall accurately plan its debt issuance strategy so as to provide a medium-term horizon for the investment strategy of primary and secondary market agents; </w:t>
      </w:r>
    </w:p>
    <w:p w14:paraId="5902BEDE" w14:textId="05B5D90C" w:rsidR="00EA58C3" w:rsidRPr="00D416BA" w:rsidRDefault="00D9172D" w:rsidP="004A0528">
      <w:pPr>
        <w:numPr>
          <w:ilvl w:val="1"/>
          <w:numId w:val="2"/>
        </w:numPr>
        <w:pBdr>
          <w:top w:val="nil"/>
          <w:left w:val="nil"/>
          <w:bottom w:val="nil"/>
          <w:right w:val="nil"/>
          <w:between w:val="nil"/>
        </w:pBdr>
        <w:spacing w:after="240"/>
        <w:ind w:left="567" w:hanging="425"/>
        <w:jc w:val="both"/>
      </w:pPr>
      <w:r w:rsidRPr="00BD1036">
        <w:rPr>
          <w:color w:val="000000"/>
        </w:rPr>
        <w:t>It shall ensure that a minimum set of attractively designed</w:t>
      </w:r>
      <w:r w:rsidR="00D34878">
        <w:rPr>
          <w:color w:val="000000"/>
        </w:rPr>
        <w:t xml:space="preserve"> Debt S</w:t>
      </w:r>
      <w:r w:rsidRPr="00BD1036">
        <w:rPr>
          <w:color w:val="000000"/>
        </w:rPr>
        <w:t>ecurities are available;</w:t>
      </w:r>
    </w:p>
    <w:p w14:paraId="5961345F" w14:textId="3BE834AA" w:rsidR="00363749" w:rsidRPr="00D416BA" w:rsidRDefault="00363749" w:rsidP="004A0528">
      <w:pPr>
        <w:numPr>
          <w:ilvl w:val="1"/>
          <w:numId w:val="2"/>
        </w:numPr>
        <w:pBdr>
          <w:top w:val="nil"/>
          <w:left w:val="nil"/>
          <w:bottom w:val="nil"/>
          <w:right w:val="nil"/>
          <w:between w:val="nil"/>
        </w:pBdr>
        <w:spacing w:after="240"/>
        <w:ind w:left="567" w:hanging="425"/>
        <w:jc w:val="both"/>
      </w:pPr>
      <w:r>
        <w:rPr>
          <w:color w:val="000000"/>
        </w:rPr>
        <w:t xml:space="preserve">It shall regularly consult with and update Market Makers on its Medium Term Debt </w:t>
      </w:r>
      <w:r w:rsidR="00A1533F">
        <w:rPr>
          <w:color w:val="000000"/>
        </w:rPr>
        <w:t xml:space="preserve">Management </w:t>
      </w:r>
      <w:r>
        <w:rPr>
          <w:color w:val="000000"/>
        </w:rPr>
        <w:t xml:space="preserve">Strategy, its short-term issuance plans, and changes thereof and of the features of the </w:t>
      </w:r>
      <w:r w:rsidR="00D34878">
        <w:rPr>
          <w:color w:val="000000"/>
        </w:rPr>
        <w:t>D</w:t>
      </w:r>
      <w:r>
        <w:rPr>
          <w:color w:val="000000"/>
        </w:rPr>
        <w:t>esignated Benchmark Bonds</w:t>
      </w:r>
      <w:r w:rsidR="00D34878">
        <w:rPr>
          <w:color w:val="000000"/>
        </w:rPr>
        <w:t xml:space="preserve">; </w:t>
      </w:r>
    </w:p>
    <w:p w14:paraId="012305AB" w14:textId="24E6A281" w:rsidR="00B957A7" w:rsidRPr="00D416BA" w:rsidRDefault="00B957A7" w:rsidP="004A0528">
      <w:pPr>
        <w:numPr>
          <w:ilvl w:val="1"/>
          <w:numId w:val="2"/>
        </w:numPr>
        <w:pBdr>
          <w:top w:val="nil"/>
          <w:left w:val="nil"/>
          <w:bottom w:val="nil"/>
          <w:right w:val="nil"/>
          <w:between w:val="nil"/>
        </w:pBdr>
        <w:spacing w:after="240"/>
        <w:ind w:left="567" w:hanging="425"/>
        <w:jc w:val="both"/>
      </w:pPr>
      <w:r>
        <w:rPr>
          <w:color w:val="000000"/>
        </w:rPr>
        <w:t xml:space="preserve">It shall organize auctions of the </w:t>
      </w:r>
      <w:r w:rsidR="00D34878">
        <w:rPr>
          <w:color w:val="000000"/>
        </w:rPr>
        <w:t>D</w:t>
      </w:r>
      <w:r>
        <w:rPr>
          <w:color w:val="000000"/>
        </w:rPr>
        <w:t xml:space="preserve">esignated Benchmark Bonds according to </w:t>
      </w:r>
      <w:proofErr w:type="gramStart"/>
      <w:r>
        <w:rPr>
          <w:color w:val="000000"/>
        </w:rPr>
        <w:t xml:space="preserve">the </w:t>
      </w:r>
      <w:r w:rsidR="00954C59">
        <w:rPr>
          <w:color w:val="000000"/>
        </w:rPr>
        <w:t xml:space="preserve"> applicable</w:t>
      </w:r>
      <w:proofErr w:type="gramEnd"/>
      <w:r w:rsidR="00954C59">
        <w:rPr>
          <w:color w:val="000000"/>
        </w:rPr>
        <w:t xml:space="preserve"> legal framework. </w:t>
      </w:r>
    </w:p>
    <w:p w14:paraId="23CE0508" w14:textId="40248C44" w:rsidR="004969BE" w:rsidRPr="00BD1036" w:rsidRDefault="006AADB5" w:rsidP="004A0528">
      <w:pPr>
        <w:numPr>
          <w:ilvl w:val="1"/>
          <w:numId w:val="2"/>
        </w:numPr>
        <w:pBdr>
          <w:top w:val="nil"/>
          <w:left w:val="nil"/>
          <w:bottom w:val="nil"/>
          <w:right w:val="nil"/>
          <w:between w:val="nil"/>
        </w:pBdr>
        <w:spacing w:after="240"/>
        <w:ind w:left="567" w:hanging="425"/>
        <w:jc w:val="both"/>
      </w:pPr>
      <w:r w:rsidRPr="006AADB5">
        <w:rPr>
          <w:color w:val="000000" w:themeColor="text1"/>
        </w:rPr>
        <w:t xml:space="preserve">The MoF shall target a minimum outstanding amount of the initially </w:t>
      </w:r>
      <w:r w:rsidR="00030BD8">
        <w:rPr>
          <w:color w:val="000000" w:themeColor="text1"/>
        </w:rPr>
        <w:t>D</w:t>
      </w:r>
      <w:r w:rsidRPr="006AADB5">
        <w:rPr>
          <w:color w:val="000000" w:themeColor="text1"/>
        </w:rPr>
        <w:t xml:space="preserve">esignated Benchmark Bond not lower than GEL </w:t>
      </w:r>
      <w:r w:rsidR="004A4361">
        <w:rPr>
          <w:color w:val="000000" w:themeColor="text1"/>
        </w:rPr>
        <w:t>50</w:t>
      </w:r>
      <w:r w:rsidR="004A4361" w:rsidRPr="006AADB5">
        <w:rPr>
          <w:color w:val="000000" w:themeColor="text1"/>
        </w:rPr>
        <w:t xml:space="preserve">0 </w:t>
      </w:r>
      <w:r w:rsidRPr="006AADB5">
        <w:rPr>
          <w:color w:val="000000" w:themeColor="text1"/>
        </w:rPr>
        <w:t xml:space="preserve">million. If additional tenors will be designated as </w:t>
      </w:r>
      <w:r w:rsidR="00030BD8">
        <w:rPr>
          <w:color w:val="000000" w:themeColor="text1"/>
        </w:rPr>
        <w:t>B</w:t>
      </w:r>
      <w:r w:rsidRPr="006AADB5">
        <w:rPr>
          <w:color w:val="000000" w:themeColor="text1"/>
        </w:rPr>
        <w:t xml:space="preserve">enchmark </w:t>
      </w:r>
      <w:r w:rsidR="00030BD8">
        <w:rPr>
          <w:color w:val="000000" w:themeColor="text1"/>
        </w:rPr>
        <w:t>B</w:t>
      </w:r>
      <w:r w:rsidRPr="006AADB5">
        <w:rPr>
          <w:color w:val="000000" w:themeColor="text1"/>
        </w:rPr>
        <w:t xml:space="preserve">onds, the minimum amount to target will be specified for each </w:t>
      </w:r>
      <w:r w:rsidR="00FC0CDC">
        <w:rPr>
          <w:color w:val="000000" w:themeColor="text1"/>
        </w:rPr>
        <w:t xml:space="preserve">additional </w:t>
      </w:r>
      <w:r w:rsidRPr="006AADB5">
        <w:rPr>
          <w:color w:val="000000" w:themeColor="text1"/>
        </w:rPr>
        <w:t>tenor</w:t>
      </w:r>
      <w:r w:rsidR="00AB254E">
        <w:rPr>
          <w:color w:val="000000" w:themeColor="text1"/>
        </w:rPr>
        <w:t>.</w:t>
      </w:r>
      <w:r w:rsidRPr="006AADB5">
        <w:rPr>
          <w:color w:val="000000" w:themeColor="text1"/>
        </w:rPr>
        <w:t xml:space="preserve"> </w:t>
      </w:r>
    </w:p>
    <w:sdt>
      <w:sdtPr>
        <w:tag w:val="goog_rdk_75"/>
        <w:id w:val="-492573300"/>
      </w:sdtPr>
      <w:sdtEndPr/>
      <w:sdtContent>
        <w:p w14:paraId="31A3C971" w14:textId="77777777" w:rsidR="00EA58C3" w:rsidRPr="00BD1036" w:rsidRDefault="00147328" w:rsidP="004A0528">
          <w:pPr>
            <w:numPr>
              <w:ilvl w:val="1"/>
              <w:numId w:val="2"/>
            </w:numPr>
            <w:pBdr>
              <w:top w:val="nil"/>
              <w:left w:val="nil"/>
              <w:bottom w:val="nil"/>
              <w:right w:val="nil"/>
              <w:between w:val="nil"/>
            </w:pBdr>
            <w:spacing w:after="240"/>
            <w:ind w:left="567" w:hanging="425"/>
            <w:jc w:val="both"/>
            <w:rPr>
              <w:rFonts w:eastAsia="Calibri"/>
            </w:rPr>
          </w:pPr>
          <w:sdt>
            <w:sdtPr>
              <w:tag w:val="goog_rdk_74"/>
              <w:id w:val="1704436242"/>
            </w:sdtPr>
            <w:sdtEndPr/>
            <w:sdtContent>
              <w:r w:rsidR="00D9172D" w:rsidRPr="00BD1036">
                <w:rPr>
                  <w:rFonts w:eastAsia="Calibri"/>
                  <w:color w:val="000000"/>
                </w:rPr>
                <w:t xml:space="preserve">It shall commit </w:t>
              </w:r>
              <w:r w:rsidR="00363749">
                <w:rPr>
                  <w:rFonts w:eastAsia="Calibri"/>
                  <w:color w:val="000000"/>
                </w:rPr>
                <w:t xml:space="preserve">to </w:t>
              </w:r>
              <w:r w:rsidR="00D9172D" w:rsidRPr="00BD1036">
                <w:rPr>
                  <w:rFonts w:eastAsia="Calibri"/>
                  <w:color w:val="000000"/>
                </w:rPr>
                <w:t>transparency of the selection process</w:t>
              </w:r>
              <w:r w:rsidR="00B957A7">
                <w:rPr>
                  <w:rFonts w:eastAsia="Calibri"/>
                  <w:color w:val="000000"/>
                </w:rPr>
                <w:t xml:space="preserve"> </w:t>
              </w:r>
              <w:r w:rsidR="00FC0CDC">
                <w:rPr>
                  <w:rFonts w:eastAsia="Calibri"/>
                  <w:color w:val="000000"/>
                </w:rPr>
                <w:t>o</w:t>
              </w:r>
              <w:r w:rsidR="00B957A7">
                <w:rPr>
                  <w:rFonts w:eastAsia="Calibri"/>
                  <w:color w:val="000000"/>
                </w:rPr>
                <w:t>f Market Makers</w:t>
              </w:r>
              <w:r w:rsidR="00D9172D" w:rsidRPr="00BD1036">
                <w:rPr>
                  <w:rFonts w:eastAsia="Calibri"/>
                  <w:color w:val="000000"/>
                </w:rPr>
                <w:t xml:space="preserve">. </w:t>
              </w:r>
            </w:sdtContent>
          </w:sdt>
        </w:p>
      </w:sdtContent>
    </w:sdt>
    <w:sdt>
      <w:sdtPr>
        <w:tag w:val="goog_rdk_77"/>
        <w:id w:val="275683324"/>
      </w:sdtPr>
      <w:sdtEndPr/>
      <w:sdtContent>
        <w:p w14:paraId="7373BD1A" w14:textId="77777777" w:rsidR="00EA58C3" w:rsidRPr="00BD1036" w:rsidRDefault="00147328" w:rsidP="004A0528">
          <w:pPr>
            <w:numPr>
              <w:ilvl w:val="1"/>
              <w:numId w:val="2"/>
            </w:numPr>
            <w:pBdr>
              <w:top w:val="nil"/>
              <w:left w:val="nil"/>
              <w:bottom w:val="nil"/>
              <w:right w:val="nil"/>
              <w:between w:val="nil"/>
            </w:pBdr>
            <w:spacing w:after="240"/>
            <w:ind w:left="567" w:hanging="425"/>
            <w:jc w:val="both"/>
            <w:rPr>
              <w:rFonts w:eastAsia="Calibri"/>
            </w:rPr>
          </w:pPr>
          <w:sdt>
            <w:sdtPr>
              <w:tag w:val="goog_rdk_76"/>
              <w:id w:val="-2135083826"/>
            </w:sdtPr>
            <w:sdtEndPr/>
            <w:sdtContent>
              <w:r w:rsidR="00D9172D" w:rsidRPr="00BD1036">
                <w:rPr>
                  <w:rFonts w:eastAsia="Calibri"/>
                  <w:color w:val="000000"/>
                </w:rPr>
                <w:t>It shall commit</w:t>
              </w:r>
              <w:r w:rsidR="00363749">
                <w:rPr>
                  <w:rFonts w:eastAsia="Calibri"/>
                  <w:color w:val="000000"/>
                </w:rPr>
                <w:t xml:space="preserve"> to</w:t>
              </w:r>
              <w:r w:rsidR="00D9172D" w:rsidRPr="00BD1036">
                <w:rPr>
                  <w:rFonts w:eastAsia="Calibri"/>
                  <w:color w:val="000000"/>
                </w:rPr>
                <w:t xml:space="preserve"> continuous monitoring and unbiased assessment of </w:t>
              </w:r>
              <w:r w:rsidR="00363749">
                <w:rPr>
                  <w:rFonts w:eastAsia="Calibri"/>
                  <w:color w:val="000000"/>
                </w:rPr>
                <w:t>Market Makers</w:t>
              </w:r>
              <w:r w:rsidR="00D9172D" w:rsidRPr="00BD1036">
                <w:rPr>
                  <w:rFonts w:eastAsia="Calibri"/>
                  <w:color w:val="000000"/>
                </w:rPr>
                <w:t xml:space="preserve">. </w:t>
              </w:r>
            </w:sdtContent>
          </w:sdt>
          <w:r w:rsidR="006AADB5" w:rsidRPr="006AADB5">
            <w:rPr>
              <w:rFonts w:eastAsia="Calibri"/>
              <w:color w:val="000000" w:themeColor="text1"/>
            </w:rPr>
            <w:t xml:space="preserve"> </w:t>
          </w:r>
        </w:p>
      </w:sdtContent>
    </w:sdt>
    <w:sdt>
      <w:sdtPr>
        <w:tag w:val="goog_rdk_81"/>
        <w:id w:val="1396083084"/>
      </w:sdtPr>
      <w:sdtEndPr/>
      <w:sdtContent>
        <w:p w14:paraId="3A2A9278" w14:textId="77777777" w:rsidR="00EA58C3" w:rsidRPr="00BD1036" w:rsidRDefault="00147328" w:rsidP="004A0528">
          <w:pPr>
            <w:numPr>
              <w:ilvl w:val="1"/>
              <w:numId w:val="2"/>
            </w:numPr>
            <w:pBdr>
              <w:top w:val="nil"/>
              <w:left w:val="nil"/>
              <w:bottom w:val="nil"/>
              <w:right w:val="nil"/>
              <w:between w:val="nil"/>
            </w:pBdr>
            <w:spacing w:after="240"/>
            <w:ind w:left="567" w:hanging="425"/>
            <w:jc w:val="both"/>
            <w:rPr>
              <w:rFonts w:eastAsia="Calibri"/>
            </w:rPr>
          </w:pPr>
          <w:sdt>
            <w:sdtPr>
              <w:tag w:val="goog_rdk_78"/>
              <w:id w:val="143786785"/>
            </w:sdtPr>
            <w:sdtEndPr/>
            <w:sdtContent>
              <w:r w:rsidR="00D9172D" w:rsidRPr="00BD1036">
                <w:rPr>
                  <w:rFonts w:eastAsia="Calibri"/>
                  <w:color w:val="000000"/>
                </w:rPr>
                <w:t xml:space="preserve">It shall organize regular meetings </w:t>
              </w:r>
              <w:r w:rsidR="00363749">
                <w:rPr>
                  <w:rFonts w:eastAsia="Calibri"/>
                  <w:color w:val="000000"/>
                </w:rPr>
                <w:t xml:space="preserve">of the </w:t>
              </w:r>
              <w:r w:rsidR="00CA1D3F">
                <w:rPr>
                  <w:rFonts w:eastAsia="Calibri"/>
                  <w:color w:val="000000"/>
                </w:rPr>
                <w:t>MMWG</w:t>
              </w:r>
              <w:r w:rsidR="00363749">
                <w:rPr>
                  <w:rFonts w:eastAsia="Calibri"/>
                  <w:color w:val="000000"/>
                </w:rPr>
                <w:t xml:space="preserve"> and regular and </w:t>
              </w:r>
              <w:r w:rsidR="00363749">
                <w:rPr>
                  <w:rFonts w:eastAsia="Calibri"/>
                  <w:i/>
                  <w:iCs/>
                  <w:color w:val="000000"/>
                </w:rPr>
                <w:t xml:space="preserve">ad hoc </w:t>
              </w:r>
              <w:r w:rsidR="00363749">
                <w:rPr>
                  <w:rFonts w:eastAsia="Calibri"/>
                  <w:color w:val="000000"/>
                </w:rPr>
                <w:t>bilateral meetings with Market Makers</w:t>
              </w:r>
              <w:r w:rsidR="00D9172D" w:rsidRPr="00BD1036">
                <w:rPr>
                  <w:rFonts w:eastAsia="Calibri"/>
                  <w:color w:val="000000"/>
                </w:rPr>
                <w:t>.</w:t>
              </w:r>
            </w:sdtContent>
          </w:sdt>
          <w:sdt>
            <w:sdtPr>
              <w:tag w:val="goog_rdk_79"/>
              <w:id w:val="1616166752"/>
              <w:showingPlcHdr/>
            </w:sdtPr>
            <w:sdtEndPr/>
            <w:sdtContent>
              <w:r w:rsidR="00D416BA">
                <w:t xml:space="preserve">     </w:t>
              </w:r>
            </w:sdtContent>
          </w:sdt>
          <w:sdt>
            <w:sdtPr>
              <w:tag w:val="goog_rdk_80"/>
              <w:id w:val="664600583"/>
              <w:showingPlcHdr/>
            </w:sdtPr>
            <w:sdtEndPr/>
            <w:sdtContent>
              <w:r w:rsidR="00D416BA">
                <w:t xml:space="preserve">     </w:t>
              </w:r>
            </w:sdtContent>
          </w:sdt>
          <w:r w:rsidR="006AADB5" w:rsidRPr="006AADB5">
            <w:rPr>
              <w:rFonts w:eastAsia="Calibri"/>
              <w:color w:val="000000" w:themeColor="text1"/>
            </w:rPr>
            <w:t>.</w:t>
          </w:r>
          <w:sdt>
            <w:sdtPr>
              <w:tag w:val="goog_rdk_79"/>
              <w:id w:val="-443307029"/>
              <w:placeholder>
                <w:docPart w:val="DefaultPlaceholder_1081868574"/>
              </w:placeholder>
              <w:showingPlcHdr/>
            </w:sdtPr>
            <w:sdtEndPr/>
            <w:sdtContent/>
          </w:sdt>
          <w:sdt>
            <w:sdtPr>
              <w:tag w:val="goog_rdk_80"/>
              <w:id w:val="-1299528571"/>
              <w:placeholder>
                <w:docPart w:val="DefaultPlaceholder_1081868574"/>
              </w:placeholder>
              <w:showingPlcHdr/>
            </w:sdtPr>
            <w:sdtEndPr/>
            <w:sdtContent/>
          </w:sdt>
        </w:p>
      </w:sdtContent>
    </w:sdt>
    <w:p w14:paraId="0E41E189" w14:textId="77777777" w:rsidR="00EA58C3" w:rsidRDefault="00D9172D" w:rsidP="004A0528">
      <w:pPr>
        <w:numPr>
          <w:ilvl w:val="0"/>
          <w:numId w:val="2"/>
        </w:numPr>
        <w:pBdr>
          <w:top w:val="nil"/>
          <w:left w:val="nil"/>
          <w:bottom w:val="nil"/>
          <w:right w:val="nil"/>
          <w:between w:val="nil"/>
        </w:pBdr>
        <w:ind w:left="567" w:hanging="425"/>
        <w:jc w:val="both"/>
        <w:rPr>
          <w:b/>
          <w:bCs/>
          <w:color w:val="000000"/>
          <w:sz w:val="28"/>
          <w:szCs w:val="28"/>
        </w:rPr>
      </w:pPr>
      <w:r w:rsidRPr="006AADB5">
        <w:rPr>
          <w:b/>
          <w:bCs/>
          <w:color w:val="000000"/>
        </w:rPr>
        <w:lastRenderedPageBreak/>
        <w:t xml:space="preserve"> </w:t>
      </w:r>
      <w:sdt>
        <w:sdtPr>
          <w:tag w:val="goog_rdk_82"/>
          <w:id w:val="373813191"/>
        </w:sdtPr>
        <w:sdtEndPr/>
        <w:sdtContent/>
      </w:sdt>
      <w:sdt>
        <w:sdtPr>
          <w:tag w:val="goog_rdk_83"/>
          <w:id w:val="587122550"/>
        </w:sdtPr>
        <w:sdtEndPr/>
        <w:sdtContent/>
      </w:sdt>
      <w:sdt>
        <w:sdtPr>
          <w:tag w:val="goog_rdk_84"/>
          <w:id w:val="1898548665"/>
        </w:sdtPr>
        <w:sdtEndPr/>
        <w:sdtContent/>
      </w:sdt>
      <w:r w:rsidRPr="006AADB5" w:rsidDel="00B034CC">
        <w:rPr>
          <w:b/>
          <w:bCs/>
          <w:color w:val="000000"/>
          <w:sz w:val="28"/>
          <w:szCs w:val="28"/>
        </w:rPr>
        <w:t xml:space="preserve">Duties of </w:t>
      </w:r>
      <w:r w:rsidRPr="006AADB5">
        <w:rPr>
          <w:b/>
          <w:bCs/>
          <w:color w:val="000000"/>
          <w:sz w:val="28"/>
          <w:szCs w:val="28"/>
        </w:rPr>
        <w:t>Market Makers</w:t>
      </w:r>
      <w:r w:rsidR="006AADB5" w:rsidRPr="006AADB5">
        <w:rPr>
          <w:b/>
          <w:bCs/>
          <w:color w:val="000000" w:themeColor="text1"/>
          <w:sz w:val="28"/>
          <w:szCs w:val="28"/>
        </w:rPr>
        <w:t xml:space="preserve"> </w:t>
      </w:r>
    </w:p>
    <w:p w14:paraId="7F8F9DFA" w14:textId="7288E88E" w:rsidR="00291E33" w:rsidRDefault="00291E33" w:rsidP="004A0528">
      <w:pPr>
        <w:ind w:left="567" w:hanging="425"/>
        <w:jc w:val="both"/>
        <w:rPr>
          <w:b/>
        </w:rPr>
      </w:pPr>
    </w:p>
    <w:p w14:paraId="094E8D8B" w14:textId="7B5E677E" w:rsidR="00291E33" w:rsidRPr="009C1F42" w:rsidRDefault="00291E33" w:rsidP="004A0528">
      <w:pPr>
        <w:ind w:left="567" w:hanging="425"/>
        <w:jc w:val="both"/>
        <w:rPr>
          <w:rFonts w:ascii="Sylfaen" w:hAnsi="Sylfaen"/>
        </w:rPr>
      </w:pPr>
      <w:r w:rsidRPr="009C1F42">
        <w:rPr>
          <w:rFonts w:ascii="Sylfaen" w:hAnsi="Sylfaen"/>
        </w:rPr>
        <w:t xml:space="preserve">The duties of Market Makers are </w:t>
      </w:r>
      <w:r>
        <w:rPr>
          <w:rFonts w:ascii="Sylfaen" w:hAnsi="Sylfaen"/>
        </w:rPr>
        <w:t xml:space="preserve">the </w:t>
      </w:r>
      <w:r w:rsidRPr="009C1F42">
        <w:rPr>
          <w:rFonts w:ascii="Sylfaen" w:hAnsi="Sylfaen"/>
        </w:rPr>
        <w:t xml:space="preserve">following: </w:t>
      </w:r>
    </w:p>
    <w:p w14:paraId="180682F8" w14:textId="6AC1F846" w:rsidR="003F032E" w:rsidRDefault="003F032E" w:rsidP="004A0528">
      <w:pPr>
        <w:numPr>
          <w:ilvl w:val="1"/>
          <w:numId w:val="2"/>
        </w:numPr>
        <w:pBdr>
          <w:top w:val="nil"/>
          <w:left w:val="nil"/>
          <w:bottom w:val="nil"/>
          <w:right w:val="nil"/>
          <w:between w:val="nil"/>
        </w:pBdr>
        <w:tabs>
          <w:tab w:val="left" w:pos="284"/>
          <w:tab w:val="left" w:pos="426"/>
        </w:tabs>
        <w:spacing w:after="240"/>
        <w:ind w:left="567" w:hanging="425"/>
        <w:jc w:val="both"/>
      </w:pPr>
      <w:r w:rsidRPr="003F032E">
        <w:t xml:space="preserve">The Market Maker is obliged to bid </w:t>
      </w:r>
      <w:r w:rsidR="00A60ECF">
        <w:t xml:space="preserve">regularly </w:t>
      </w:r>
      <w:r w:rsidRPr="003F032E">
        <w:t xml:space="preserve">at auctions for initial offering or reopening of the </w:t>
      </w:r>
      <w:r w:rsidR="00C93257">
        <w:t xml:space="preserve">Designated </w:t>
      </w:r>
      <w:r w:rsidRPr="003F032E">
        <w:t xml:space="preserve">Benchmark Bonds, either on his own behalf or for the account of </w:t>
      </w:r>
      <w:r w:rsidR="00030BD8">
        <w:rPr>
          <w:rFonts w:ascii="Sylfaen" w:hAnsi="Sylfaen"/>
        </w:rPr>
        <w:t xml:space="preserve">its </w:t>
      </w:r>
      <w:r w:rsidRPr="003F032E">
        <w:t>clients</w:t>
      </w:r>
      <w:r w:rsidR="00C87234">
        <w:t>.</w:t>
      </w:r>
    </w:p>
    <w:p w14:paraId="4CDB1672" w14:textId="089EFC3C" w:rsidR="003F032E" w:rsidRPr="003F032E" w:rsidRDefault="003F032E" w:rsidP="004A0528">
      <w:pPr>
        <w:numPr>
          <w:ilvl w:val="1"/>
          <w:numId w:val="2"/>
        </w:numPr>
        <w:pBdr>
          <w:top w:val="nil"/>
          <w:left w:val="nil"/>
          <w:bottom w:val="nil"/>
          <w:right w:val="nil"/>
          <w:between w:val="nil"/>
        </w:pBdr>
        <w:tabs>
          <w:tab w:val="left" w:pos="284"/>
          <w:tab w:val="left" w:pos="426"/>
        </w:tabs>
        <w:spacing w:after="240"/>
        <w:ind w:left="567" w:hanging="425"/>
        <w:jc w:val="both"/>
      </w:pPr>
      <w:r w:rsidRPr="003F032E">
        <w:t xml:space="preserve">The Market Maker shall take orders from clients </w:t>
      </w:r>
      <w:r w:rsidR="005C116A" w:rsidRPr="00673E9C">
        <w:t>to the auctio</w:t>
      </w:r>
      <w:r w:rsidR="00A12BDF">
        <w:t>n charging a maximum fee of 0.2</w:t>
      </w:r>
      <w:r w:rsidR="005C116A" w:rsidRPr="00673E9C">
        <w:t xml:space="preserve"> % of the nominal value of the order from the client.</w:t>
      </w:r>
    </w:p>
    <w:p w14:paraId="0BF8EFA7" w14:textId="546BE919" w:rsidR="003F032E" w:rsidRPr="00D416BA" w:rsidRDefault="003F032E" w:rsidP="004A0528">
      <w:pPr>
        <w:numPr>
          <w:ilvl w:val="1"/>
          <w:numId w:val="2"/>
        </w:numPr>
        <w:pBdr>
          <w:top w:val="nil"/>
          <w:left w:val="nil"/>
          <w:bottom w:val="nil"/>
          <w:right w:val="nil"/>
          <w:between w:val="nil"/>
        </w:pBdr>
        <w:tabs>
          <w:tab w:val="left" w:pos="284"/>
          <w:tab w:val="left" w:pos="426"/>
        </w:tabs>
        <w:spacing w:after="240"/>
        <w:ind w:left="567" w:hanging="425"/>
        <w:jc w:val="both"/>
      </w:pPr>
      <w:r w:rsidRPr="003F032E">
        <w:t>The Market Maker shall purchase</w:t>
      </w:r>
      <w:r w:rsidR="00381C9F">
        <w:t xml:space="preserve"> for their own account </w:t>
      </w:r>
      <w:r w:rsidR="00761C1A">
        <w:t>and/</w:t>
      </w:r>
      <w:r w:rsidR="00381C9F">
        <w:t>or on behalf of clients</w:t>
      </w:r>
      <w:r w:rsidR="00722DE4">
        <w:t xml:space="preserve"> a</w:t>
      </w:r>
      <w:r w:rsidRPr="003F032E">
        <w:t xml:space="preserve"> minimum </w:t>
      </w:r>
      <w:r w:rsidR="00966C53">
        <w:rPr>
          <w:rFonts w:asciiTheme="minorHAnsi" w:hAnsiTheme="minorHAnsi"/>
          <w:lang w:val="ka-GE"/>
        </w:rPr>
        <w:t>2</w:t>
      </w:r>
      <w:r w:rsidRPr="00966C53">
        <w:t>%</w:t>
      </w:r>
      <w:r w:rsidRPr="003F032E">
        <w:t xml:space="preserve"> of the</w:t>
      </w:r>
      <w:r>
        <w:t xml:space="preserve"> Designated</w:t>
      </w:r>
      <w:r w:rsidRPr="003F032E">
        <w:t xml:space="preserve"> Benchmark Bonds issued</w:t>
      </w:r>
      <w:r w:rsidR="00722DE4">
        <w:t xml:space="preserve"> at competitive auctions</w:t>
      </w:r>
      <w:r w:rsidRPr="003F032E">
        <w:t xml:space="preserve"> to the market in a 6-month period</w:t>
      </w:r>
      <w:r w:rsidR="00C87234">
        <w:t>.</w:t>
      </w:r>
    </w:p>
    <w:p w14:paraId="680EA425" w14:textId="77777777" w:rsidR="00EA58C3" w:rsidRDefault="006AADB5" w:rsidP="004A0528">
      <w:pPr>
        <w:numPr>
          <w:ilvl w:val="1"/>
          <w:numId w:val="2"/>
        </w:numPr>
        <w:pBdr>
          <w:top w:val="nil"/>
          <w:left w:val="nil"/>
          <w:bottom w:val="nil"/>
          <w:right w:val="nil"/>
          <w:between w:val="nil"/>
        </w:pBdr>
        <w:tabs>
          <w:tab w:val="left" w:pos="284"/>
          <w:tab w:val="left" w:pos="426"/>
        </w:tabs>
        <w:spacing w:after="240"/>
        <w:ind w:left="567" w:hanging="425"/>
        <w:jc w:val="both"/>
      </w:pPr>
      <w:r w:rsidRPr="006AADB5">
        <w:rPr>
          <w:color w:val="000000" w:themeColor="text1"/>
        </w:rPr>
        <w:t xml:space="preserve">The Market Maker shall participate regularly in the secondary market of Designated Benchmark Bonds and of </w:t>
      </w:r>
      <w:r w:rsidR="009E5F3C">
        <w:rPr>
          <w:color w:val="000000" w:themeColor="text1"/>
        </w:rPr>
        <w:t>F</w:t>
      </w:r>
      <w:r w:rsidRPr="006AADB5">
        <w:rPr>
          <w:color w:val="000000" w:themeColor="text1"/>
        </w:rPr>
        <w:t>ormer Designated Benchmark Bonds, acting in accordance with good market practices and ensuring the liquidity, efficiency and regularity of the trading conditions of these securities</w:t>
      </w:r>
      <w:r w:rsidR="00C87234">
        <w:rPr>
          <w:color w:val="000000" w:themeColor="text1"/>
        </w:rPr>
        <w:t>.</w:t>
      </w:r>
      <w:r w:rsidRPr="006AADB5">
        <w:rPr>
          <w:color w:val="000000" w:themeColor="text1"/>
        </w:rPr>
        <w:t xml:space="preserve"> </w:t>
      </w:r>
    </w:p>
    <w:p w14:paraId="14BC0E6A" w14:textId="389DF871" w:rsidR="00251BA1" w:rsidRPr="000A59F8" w:rsidRDefault="006AADB5" w:rsidP="004A0528">
      <w:pPr>
        <w:numPr>
          <w:ilvl w:val="1"/>
          <w:numId w:val="2"/>
        </w:numPr>
        <w:pBdr>
          <w:top w:val="nil"/>
          <w:left w:val="nil"/>
          <w:bottom w:val="nil"/>
          <w:right w:val="nil"/>
          <w:between w:val="nil"/>
        </w:pBdr>
        <w:tabs>
          <w:tab w:val="left" w:pos="284"/>
          <w:tab w:val="left" w:pos="426"/>
        </w:tabs>
        <w:spacing w:after="240"/>
        <w:ind w:left="567" w:hanging="425"/>
        <w:jc w:val="both"/>
      </w:pPr>
      <w:r w:rsidRPr="006AADB5">
        <w:rPr>
          <w:color w:val="000000" w:themeColor="text1"/>
        </w:rPr>
        <w:t xml:space="preserve">The Market Maker shall be ready during normal business hours to quote bid and ask prices/yields for the Designated Benchmark </w:t>
      </w:r>
      <w:r w:rsidR="007C0CAA">
        <w:rPr>
          <w:color w:val="000000" w:themeColor="text1"/>
        </w:rPr>
        <w:t>B</w:t>
      </w:r>
      <w:r w:rsidRPr="006AADB5">
        <w:rPr>
          <w:color w:val="000000" w:themeColor="text1"/>
        </w:rPr>
        <w:t xml:space="preserve">onds and </w:t>
      </w:r>
      <w:r w:rsidR="00A73DE8">
        <w:rPr>
          <w:color w:val="000000" w:themeColor="text1"/>
        </w:rPr>
        <w:t>F</w:t>
      </w:r>
      <w:r w:rsidRPr="006AADB5">
        <w:rPr>
          <w:color w:val="000000" w:themeColor="text1"/>
        </w:rPr>
        <w:t>ormer Designated Benchmark Bonds to clients on demand</w:t>
      </w:r>
      <w:r w:rsidR="00C87234">
        <w:t>.</w:t>
      </w:r>
      <w:sdt>
        <w:sdtPr>
          <w:tag w:val="goog_rdk_95"/>
          <w:id w:val="111174694"/>
          <w:showingPlcHdr/>
        </w:sdtPr>
        <w:sdtEndPr/>
        <w:sdtContent>
          <w:r w:rsidR="00D416BA">
            <w:t xml:space="preserve">     </w:t>
          </w:r>
        </w:sdtContent>
      </w:sdt>
      <w:r w:rsidR="00C33D8B">
        <w:t xml:space="preserve"> </w:t>
      </w:r>
      <w:r>
        <w:t xml:space="preserve">      </w:t>
      </w:r>
    </w:p>
    <w:p w14:paraId="0D81AC5D" w14:textId="27865124" w:rsidR="00251BA1" w:rsidRPr="00D416BA" w:rsidRDefault="002D3729" w:rsidP="004A0528">
      <w:pPr>
        <w:numPr>
          <w:ilvl w:val="1"/>
          <w:numId w:val="2"/>
        </w:numPr>
        <w:pBdr>
          <w:top w:val="nil"/>
          <w:left w:val="nil"/>
          <w:bottom w:val="nil"/>
          <w:right w:val="nil"/>
          <w:between w:val="nil"/>
        </w:pBdr>
        <w:tabs>
          <w:tab w:val="left" w:pos="284"/>
          <w:tab w:val="left" w:pos="426"/>
        </w:tabs>
        <w:spacing w:after="240"/>
        <w:ind w:left="567" w:hanging="425"/>
        <w:jc w:val="both"/>
      </w:pPr>
      <w:r>
        <w:t>The Market Maker shall p</w:t>
      </w:r>
      <w:r w:rsidR="00251BA1" w:rsidRPr="00251BA1">
        <w:t>romote</w:t>
      </w:r>
      <w:r w:rsidR="00251BA1">
        <w:t xml:space="preserve"> actively</w:t>
      </w:r>
      <w:r w:rsidR="00251BA1" w:rsidRPr="00251BA1">
        <w:t xml:space="preserve"> a well-functioning secondary market</w:t>
      </w:r>
      <w:r w:rsidR="00251BA1">
        <w:t xml:space="preserve"> of the </w:t>
      </w:r>
      <w:bookmarkStart w:id="3" w:name="_Hlk41028733"/>
      <w:r w:rsidR="00251BA1">
        <w:t>Designated Benchmark Bonds</w:t>
      </w:r>
      <w:r w:rsidR="00C93257">
        <w:t xml:space="preserve"> and </w:t>
      </w:r>
      <w:r w:rsidR="00EA4E8E">
        <w:t>F</w:t>
      </w:r>
      <w:r w:rsidR="00C93257">
        <w:t>ormer Designated Benchmark Bonds</w:t>
      </w:r>
      <w:r w:rsidR="00251BA1" w:rsidRPr="00251BA1">
        <w:t xml:space="preserve"> </w:t>
      </w:r>
      <w:bookmarkEnd w:id="3"/>
      <w:r w:rsidR="00251BA1" w:rsidRPr="00251BA1">
        <w:t xml:space="preserve">and contribute to creating liquidity in the </w:t>
      </w:r>
      <w:r w:rsidR="00C93257">
        <w:t>market of these</w:t>
      </w:r>
      <w:r w:rsidR="00251BA1" w:rsidRPr="00251BA1">
        <w:t xml:space="preserve"> Bonds by quoting prices as specified in </w:t>
      </w:r>
      <w:r w:rsidR="00FC0CDC">
        <w:t>Article</w:t>
      </w:r>
      <w:r w:rsidR="000A2AB0">
        <w:t xml:space="preserve">s </w:t>
      </w:r>
      <w:r w:rsidR="000A2AB0" w:rsidRPr="000A2AB0">
        <w:t>10.6.1,10.6.2,10.6.3</w:t>
      </w:r>
      <w:r w:rsidR="00FC0CDC">
        <w:t>:</w:t>
      </w:r>
    </w:p>
    <w:p w14:paraId="42BE1392" w14:textId="77777777" w:rsidR="00EA58C3" w:rsidRDefault="006AADB5" w:rsidP="00872D77">
      <w:pPr>
        <w:numPr>
          <w:ilvl w:val="2"/>
          <w:numId w:val="2"/>
        </w:numPr>
        <w:pBdr>
          <w:top w:val="nil"/>
          <w:left w:val="nil"/>
          <w:bottom w:val="nil"/>
          <w:right w:val="nil"/>
          <w:between w:val="nil"/>
        </w:pBdr>
        <w:tabs>
          <w:tab w:val="left" w:pos="284"/>
          <w:tab w:val="left" w:pos="426"/>
        </w:tabs>
        <w:spacing w:after="240"/>
        <w:jc w:val="both"/>
      </w:pPr>
      <w:r w:rsidRPr="006AADB5">
        <w:rPr>
          <w:color w:val="000000" w:themeColor="text1"/>
        </w:rPr>
        <w:t xml:space="preserve">Quote firm/committed two-way prices on Bloomberg Trading Platform during the designated trading session from 15:00 to 16:30 for Designated Benchmark Bonds and </w:t>
      </w:r>
      <w:r w:rsidR="00EA4E8E">
        <w:rPr>
          <w:color w:val="000000" w:themeColor="text1"/>
        </w:rPr>
        <w:t>F</w:t>
      </w:r>
      <w:r w:rsidRPr="006AADB5">
        <w:rPr>
          <w:color w:val="000000" w:themeColor="text1"/>
        </w:rPr>
        <w:t xml:space="preserve">ormer Designated Benchmark Bonds; </w:t>
      </w:r>
    </w:p>
    <w:p w14:paraId="1101B331" w14:textId="43641D7A" w:rsidR="008725B0" w:rsidRPr="00D416BA" w:rsidRDefault="00D9172D" w:rsidP="00872D77">
      <w:pPr>
        <w:numPr>
          <w:ilvl w:val="2"/>
          <w:numId w:val="2"/>
        </w:numPr>
        <w:pBdr>
          <w:top w:val="nil"/>
          <w:left w:val="nil"/>
          <w:bottom w:val="nil"/>
          <w:right w:val="nil"/>
          <w:between w:val="nil"/>
        </w:pBdr>
        <w:tabs>
          <w:tab w:val="left" w:pos="284"/>
          <w:tab w:val="left" w:pos="426"/>
        </w:tabs>
        <w:spacing w:after="240"/>
        <w:jc w:val="both"/>
      </w:pPr>
      <w:r>
        <w:rPr>
          <w:color w:val="000000"/>
        </w:rPr>
        <w:t>Maintain</w:t>
      </w:r>
      <w:r w:rsidR="00492450">
        <w:rPr>
          <w:color w:val="000000"/>
        </w:rPr>
        <w:t xml:space="preserve"> a</w:t>
      </w:r>
      <w:r>
        <w:rPr>
          <w:color w:val="000000"/>
        </w:rPr>
        <w:t xml:space="preserve"> maximum spread of </w:t>
      </w:r>
      <w:r w:rsidR="00FC66C3">
        <w:t>75</w:t>
      </w:r>
      <w:r w:rsidR="00324FC4">
        <w:t xml:space="preserve"> bps</w:t>
      </w:r>
      <w:r w:rsidR="008F2D45">
        <w:rPr>
          <w:color w:val="000000"/>
        </w:rPr>
        <w:t xml:space="preserve"> </w:t>
      </w:r>
      <w:r>
        <w:rPr>
          <w:color w:val="000000"/>
        </w:rPr>
        <w:t xml:space="preserve">between quoted </w:t>
      </w:r>
      <w:bookmarkStart w:id="4" w:name="_Hlk41028983"/>
      <w:r>
        <w:rPr>
          <w:color w:val="000000"/>
        </w:rPr>
        <w:t>bid and ask yields</w:t>
      </w:r>
      <w:r w:rsidR="00492450">
        <w:rPr>
          <w:color w:val="000000"/>
        </w:rPr>
        <w:t xml:space="preserve"> </w:t>
      </w:r>
      <w:bookmarkEnd w:id="4"/>
      <w:r w:rsidR="00492450">
        <w:rPr>
          <w:color w:val="000000"/>
        </w:rPr>
        <w:t>of the Designated Benchmark Bonds;</w:t>
      </w:r>
    </w:p>
    <w:p w14:paraId="0944088A" w14:textId="6F576F1F" w:rsidR="00EA58C3" w:rsidRDefault="006AADB5" w:rsidP="00872D77">
      <w:pPr>
        <w:numPr>
          <w:ilvl w:val="2"/>
          <w:numId w:val="2"/>
        </w:numPr>
        <w:pBdr>
          <w:top w:val="nil"/>
          <w:left w:val="nil"/>
          <w:bottom w:val="nil"/>
          <w:right w:val="nil"/>
          <w:between w:val="nil"/>
        </w:pBdr>
        <w:tabs>
          <w:tab w:val="left" w:pos="284"/>
          <w:tab w:val="left" w:pos="426"/>
        </w:tabs>
        <w:spacing w:after="240"/>
        <w:jc w:val="both"/>
      </w:pPr>
      <w:r w:rsidRPr="006AADB5">
        <w:rPr>
          <w:color w:val="000000" w:themeColor="text1"/>
        </w:rPr>
        <w:t xml:space="preserve">Maintain a maximum spread of </w:t>
      </w:r>
      <w:sdt>
        <w:sdtPr>
          <w:rPr>
            <w:color w:val="000000"/>
          </w:rPr>
          <w:tag w:val="goog_rdk_99"/>
          <w:id w:val="673465039"/>
        </w:sdtPr>
        <w:sdtEndPr/>
        <w:sdtContent>
          <w:r w:rsidR="007C0CAA">
            <w:rPr>
              <w:color w:val="000000"/>
            </w:rPr>
            <w:t>100</w:t>
          </w:r>
          <w:r w:rsidR="008725B0" w:rsidRPr="008725B0">
            <w:rPr>
              <w:color w:val="000000"/>
            </w:rPr>
            <w:t xml:space="preserve"> bps</w:t>
          </w:r>
        </w:sdtContent>
      </w:sdt>
      <w:r w:rsidR="00FC0CDC">
        <w:rPr>
          <w:color w:val="000000" w:themeColor="text1"/>
        </w:rPr>
        <w:t xml:space="preserve"> </w:t>
      </w:r>
      <w:r w:rsidRPr="006AADB5">
        <w:rPr>
          <w:color w:val="000000" w:themeColor="text1"/>
        </w:rPr>
        <w:t xml:space="preserve">between quoted bid and ask yields of the </w:t>
      </w:r>
      <w:r w:rsidR="00A73DE8">
        <w:rPr>
          <w:color w:val="000000" w:themeColor="text1"/>
        </w:rPr>
        <w:t>F</w:t>
      </w:r>
      <w:r w:rsidRPr="006AADB5">
        <w:rPr>
          <w:color w:val="000000" w:themeColor="text1"/>
        </w:rPr>
        <w:t>ormer Designated Benchmark Bonds</w:t>
      </w:r>
      <w:r w:rsidR="007C0CAA">
        <w:rPr>
          <w:color w:val="000000" w:themeColor="text1"/>
        </w:rPr>
        <w:t xml:space="preserve">. </w:t>
      </w:r>
    </w:p>
    <w:p w14:paraId="12085048" w14:textId="324D8F0F" w:rsidR="00EA58C3" w:rsidRPr="00D416BA" w:rsidRDefault="00D9172D" w:rsidP="004A0528">
      <w:pPr>
        <w:numPr>
          <w:ilvl w:val="1"/>
          <w:numId w:val="2"/>
        </w:numPr>
        <w:pBdr>
          <w:top w:val="nil"/>
          <w:left w:val="nil"/>
          <w:bottom w:val="nil"/>
          <w:right w:val="nil"/>
          <w:between w:val="nil"/>
        </w:pBdr>
        <w:tabs>
          <w:tab w:val="left" w:pos="284"/>
          <w:tab w:val="left" w:pos="851"/>
        </w:tabs>
        <w:spacing w:after="240"/>
        <w:ind w:left="567" w:hanging="425"/>
        <w:jc w:val="both"/>
      </w:pPr>
      <w:r>
        <w:rPr>
          <w:color w:val="000000"/>
        </w:rPr>
        <w:t>Automatically enter into the transaction</w:t>
      </w:r>
      <w:r w:rsidR="00492450">
        <w:rPr>
          <w:color w:val="000000"/>
        </w:rPr>
        <w:t xml:space="preserve"> upon request of other Market Makers</w:t>
      </w:r>
      <w:r w:rsidR="0078334E">
        <w:rPr>
          <w:color w:val="000000"/>
        </w:rPr>
        <w:t xml:space="preserve"> and</w:t>
      </w:r>
      <w:r w:rsidR="00A362E0">
        <w:rPr>
          <w:color w:val="000000"/>
        </w:rPr>
        <w:t xml:space="preserve"> NBG</w:t>
      </w:r>
      <w:r w:rsidR="00492450">
        <w:rPr>
          <w:color w:val="000000"/>
        </w:rPr>
        <w:t xml:space="preserve"> and other </w:t>
      </w:r>
      <w:r w:rsidR="005C7072">
        <w:rPr>
          <w:color w:val="000000"/>
        </w:rPr>
        <w:t>Users having access to the same Bloomberg platform</w:t>
      </w:r>
      <w:r w:rsidR="00492450">
        <w:rPr>
          <w:color w:val="000000"/>
        </w:rPr>
        <w:t>, if a bid is hit or an offer is lifted,</w:t>
      </w:r>
      <w:r>
        <w:rPr>
          <w:color w:val="000000"/>
        </w:rPr>
        <w:t xml:space="preserve"> </w:t>
      </w:r>
      <w:r w:rsidR="00492450">
        <w:rPr>
          <w:color w:val="000000"/>
        </w:rPr>
        <w:t xml:space="preserve">at the </w:t>
      </w:r>
      <w:r>
        <w:rPr>
          <w:color w:val="000000"/>
        </w:rPr>
        <w:t>quoted prices</w:t>
      </w:r>
      <w:r w:rsidR="00492450">
        <w:rPr>
          <w:color w:val="000000"/>
        </w:rPr>
        <w:t xml:space="preserve"> for a</w:t>
      </w:r>
      <w:r>
        <w:rPr>
          <w:color w:val="000000"/>
        </w:rPr>
        <w:t xml:space="preserve"> transaction amount </w:t>
      </w:r>
      <w:r w:rsidR="00A12BDF">
        <w:rPr>
          <w:color w:val="000000"/>
        </w:rPr>
        <w:t xml:space="preserve">less </w:t>
      </w:r>
      <w:r w:rsidR="000A2AB0">
        <w:rPr>
          <w:color w:val="000000"/>
        </w:rPr>
        <w:t>than</w:t>
      </w:r>
      <w:r w:rsidR="00492450">
        <w:rPr>
          <w:color w:val="000000"/>
        </w:rPr>
        <w:t xml:space="preserve"> </w:t>
      </w:r>
      <w:r>
        <w:rPr>
          <w:color w:val="000000"/>
        </w:rPr>
        <w:t>GEL</w:t>
      </w:r>
      <w:r w:rsidR="00492450">
        <w:rPr>
          <w:color w:val="000000"/>
        </w:rPr>
        <w:t xml:space="preserve"> </w:t>
      </w:r>
      <w:r w:rsidR="007C0CAA">
        <w:rPr>
          <w:color w:val="000000"/>
        </w:rPr>
        <w:t>500</w:t>
      </w:r>
      <w:r w:rsidR="00872D77">
        <w:rPr>
          <w:color w:val="000000"/>
        </w:rPr>
        <w:t> </w:t>
      </w:r>
      <w:r w:rsidR="007C0CAA">
        <w:rPr>
          <w:color w:val="000000"/>
        </w:rPr>
        <w:t>000</w:t>
      </w:r>
      <w:r w:rsidR="00872D77">
        <w:rPr>
          <w:color w:val="000000"/>
        </w:rPr>
        <w:t xml:space="preserve">, </w:t>
      </w:r>
      <w:r w:rsidR="00C575B1">
        <w:rPr>
          <w:color w:val="000000"/>
        </w:rPr>
        <w:t>p</w:t>
      </w:r>
      <w:r w:rsidR="00872D77" w:rsidRPr="00872D77">
        <w:rPr>
          <w:color w:val="000000"/>
        </w:rPr>
        <w:t xml:space="preserve">rovided that the bank has approved a sufficient trading limit for this </w:t>
      </w:r>
      <w:r w:rsidR="00872D77">
        <w:rPr>
          <w:color w:val="000000"/>
        </w:rPr>
        <w:t>Us</w:t>
      </w:r>
      <w:r w:rsidR="00872D77" w:rsidRPr="00872D77">
        <w:rPr>
          <w:color w:val="000000"/>
        </w:rPr>
        <w:t>er</w:t>
      </w:r>
      <w:r w:rsidR="00492450">
        <w:rPr>
          <w:color w:val="000000"/>
        </w:rPr>
        <w:t xml:space="preserve">. </w:t>
      </w:r>
      <w:r w:rsidR="000A2AB0">
        <w:rPr>
          <w:color w:val="000000"/>
        </w:rPr>
        <w:t>Otherwise</w:t>
      </w:r>
      <w:r w:rsidR="00C575B1">
        <w:rPr>
          <w:color w:val="000000"/>
        </w:rPr>
        <w:t>,</w:t>
      </w:r>
      <w:r w:rsidR="000A2AB0">
        <w:rPr>
          <w:color w:val="000000"/>
        </w:rPr>
        <w:t xml:space="preserve"> </w:t>
      </w:r>
      <w:r w:rsidR="00492450">
        <w:rPr>
          <w:color w:val="000000"/>
        </w:rPr>
        <w:t>the Market Maker is entitled to revise the price</w:t>
      </w:r>
      <w:r w:rsidR="004C7B88">
        <w:rPr>
          <w:rFonts w:asciiTheme="minorHAnsi" w:hAnsiTheme="minorHAnsi"/>
          <w:color w:val="000000"/>
          <w:lang w:val="ka-GE"/>
        </w:rPr>
        <w:t>.</w:t>
      </w:r>
      <w:r w:rsidR="00C87234">
        <w:rPr>
          <w:color w:val="000000"/>
        </w:rPr>
        <w:t xml:space="preserve"> </w:t>
      </w:r>
      <w:r>
        <w:rPr>
          <w:color w:val="000000"/>
        </w:rPr>
        <w:t xml:space="preserve"> </w:t>
      </w:r>
    </w:p>
    <w:p w14:paraId="63FC8BD5" w14:textId="77777777" w:rsidR="00492450" w:rsidRPr="00D416BA" w:rsidRDefault="00492450" w:rsidP="004A0528">
      <w:pPr>
        <w:numPr>
          <w:ilvl w:val="1"/>
          <w:numId w:val="2"/>
        </w:numPr>
        <w:pBdr>
          <w:top w:val="nil"/>
          <w:left w:val="nil"/>
          <w:bottom w:val="nil"/>
          <w:right w:val="nil"/>
          <w:between w:val="nil"/>
        </w:pBdr>
        <w:tabs>
          <w:tab w:val="left" w:pos="284"/>
          <w:tab w:val="left" w:pos="851"/>
        </w:tabs>
        <w:spacing w:after="240"/>
        <w:ind w:left="567" w:hanging="425"/>
        <w:jc w:val="both"/>
      </w:pPr>
      <w:r>
        <w:rPr>
          <w:color w:val="000000"/>
        </w:rPr>
        <w:lastRenderedPageBreak/>
        <w:t xml:space="preserve">Be ready to </w:t>
      </w:r>
      <w:r w:rsidR="00F57B45">
        <w:rPr>
          <w:color w:val="000000"/>
        </w:rPr>
        <w:t xml:space="preserve">quote prices and </w:t>
      </w:r>
      <w:r>
        <w:rPr>
          <w:color w:val="000000"/>
        </w:rPr>
        <w:t xml:space="preserve">enter into transactions with additional </w:t>
      </w:r>
      <w:r w:rsidR="008725B0">
        <w:rPr>
          <w:color w:val="000000"/>
        </w:rPr>
        <w:t xml:space="preserve">retail and </w:t>
      </w:r>
      <w:r>
        <w:rPr>
          <w:color w:val="000000"/>
        </w:rPr>
        <w:t xml:space="preserve">wholesale clients at quotes </w:t>
      </w:r>
      <w:proofErr w:type="gramStart"/>
      <w:r w:rsidR="008940CF">
        <w:rPr>
          <w:color w:val="000000"/>
        </w:rPr>
        <w:t xml:space="preserve">substantially </w:t>
      </w:r>
      <w:r>
        <w:rPr>
          <w:color w:val="000000"/>
        </w:rPr>
        <w:t>equivalent</w:t>
      </w:r>
      <w:proofErr w:type="gramEnd"/>
      <w:r>
        <w:rPr>
          <w:color w:val="000000"/>
        </w:rPr>
        <w:t xml:space="preserve"> to those quoted in Bloomberg to other Market Makers during the designated trading session</w:t>
      </w:r>
      <w:r w:rsidR="00C87234">
        <w:rPr>
          <w:color w:val="000000"/>
        </w:rPr>
        <w:t xml:space="preserve">. </w:t>
      </w:r>
    </w:p>
    <w:p w14:paraId="6A8D54A0" w14:textId="31DAAAA5" w:rsidR="008725B0" w:rsidRPr="00D416BA" w:rsidRDefault="008725B0" w:rsidP="004A0528">
      <w:pPr>
        <w:numPr>
          <w:ilvl w:val="1"/>
          <w:numId w:val="2"/>
        </w:numPr>
        <w:pBdr>
          <w:top w:val="nil"/>
          <w:left w:val="nil"/>
          <w:bottom w:val="nil"/>
          <w:right w:val="nil"/>
          <w:between w:val="nil"/>
        </w:pBdr>
        <w:tabs>
          <w:tab w:val="left" w:pos="284"/>
          <w:tab w:val="left" w:pos="851"/>
        </w:tabs>
        <w:spacing w:after="240"/>
        <w:ind w:left="567" w:hanging="425"/>
        <w:jc w:val="both"/>
      </w:pPr>
      <w:r>
        <w:rPr>
          <w:color w:val="000000"/>
        </w:rPr>
        <w:t>For the purpose of article 10.</w:t>
      </w:r>
      <w:r w:rsidR="00414E81">
        <w:rPr>
          <w:color w:val="000000"/>
        </w:rPr>
        <w:t>8</w:t>
      </w:r>
      <w:r>
        <w:rPr>
          <w:color w:val="000000"/>
        </w:rPr>
        <w:t xml:space="preserve"> </w:t>
      </w:r>
      <w:r w:rsidR="004C7B88">
        <w:rPr>
          <w:rFonts w:ascii="Sylfaen" w:hAnsi="Sylfaen"/>
          <w:color w:val="000000"/>
        </w:rPr>
        <w:t>and</w:t>
      </w:r>
      <w:r w:rsidR="002D2789">
        <w:rPr>
          <w:rFonts w:ascii="Sylfaen" w:hAnsi="Sylfaen"/>
          <w:color w:val="000000"/>
        </w:rPr>
        <w:t xml:space="preserve"> within</w:t>
      </w:r>
      <w:r w:rsidR="004C7B88">
        <w:rPr>
          <w:rFonts w:ascii="Sylfaen" w:hAnsi="Sylfaen"/>
          <w:color w:val="000000"/>
        </w:rPr>
        <w:t xml:space="preserve"> the scope of the rule</w:t>
      </w:r>
      <w:r w:rsidR="002D2789">
        <w:rPr>
          <w:rFonts w:ascii="Sylfaen" w:hAnsi="Sylfaen"/>
          <w:color w:val="000000"/>
        </w:rPr>
        <w:t>s</w:t>
      </w:r>
      <w:r w:rsidR="004C7B88">
        <w:rPr>
          <w:rFonts w:ascii="Sylfaen" w:hAnsi="Sylfaen"/>
          <w:color w:val="000000"/>
        </w:rPr>
        <w:t xml:space="preserve"> defined in article 10.7</w:t>
      </w:r>
      <w:r w:rsidR="002D2789">
        <w:rPr>
          <w:rFonts w:ascii="Sylfaen" w:hAnsi="Sylfaen"/>
          <w:color w:val="000000"/>
        </w:rPr>
        <w:t>,</w:t>
      </w:r>
      <w:r w:rsidR="004C7B88">
        <w:rPr>
          <w:rFonts w:ascii="Sylfaen" w:hAnsi="Sylfaen"/>
          <w:color w:val="000000"/>
        </w:rPr>
        <w:t xml:space="preserve"> </w:t>
      </w:r>
      <w:r>
        <w:rPr>
          <w:color w:val="000000"/>
        </w:rPr>
        <w:t xml:space="preserve">quotes based on spread between </w:t>
      </w:r>
      <w:proofErr w:type="gramStart"/>
      <w:r w:rsidRPr="008725B0">
        <w:rPr>
          <w:color w:val="000000"/>
        </w:rPr>
        <w:t>bid</w:t>
      </w:r>
      <w:proofErr w:type="gramEnd"/>
      <w:r w:rsidRPr="008725B0">
        <w:rPr>
          <w:color w:val="000000"/>
        </w:rPr>
        <w:t xml:space="preserve"> and ask yields</w:t>
      </w:r>
      <w:r>
        <w:rPr>
          <w:color w:val="000000"/>
        </w:rPr>
        <w:t xml:space="preserve"> </w:t>
      </w:r>
      <w:r w:rsidR="002D2789">
        <w:rPr>
          <w:color w:val="000000"/>
        </w:rPr>
        <w:t xml:space="preserve">shall </w:t>
      </w:r>
      <w:r>
        <w:rPr>
          <w:color w:val="000000"/>
        </w:rPr>
        <w:t>not</w:t>
      </w:r>
      <w:r w:rsidR="002D2789">
        <w:rPr>
          <w:color w:val="000000"/>
        </w:rPr>
        <w:t xml:space="preserve"> be</w:t>
      </w:r>
      <w:r>
        <w:rPr>
          <w:color w:val="000000"/>
        </w:rPr>
        <w:t xml:space="preserve"> significantly higher than those pursuant to Articles 10.</w:t>
      </w:r>
      <w:r w:rsidR="00414E81">
        <w:rPr>
          <w:color w:val="000000"/>
        </w:rPr>
        <w:t>6</w:t>
      </w:r>
      <w:r w:rsidR="00C87234">
        <w:rPr>
          <w:color w:val="000000"/>
        </w:rPr>
        <w:t>.</w:t>
      </w:r>
    </w:p>
    <w:p w14:paraId="4AF46DB1" w14:textId="77777777" w:rsidR="00BC0549" w:rsidRPr="00D416BA" w:rsidRDefault="006AADB5" w:rsidP="004A0528">
      <w:pPr>
        <w:numPr>
          <w:ilvl w:val="1"/>
          <w:numId w:val="2"/>
        </w:numPr>
        <w:pBdr>
          <w:top w:val="nil"/>
          <w:left w:val="nil"/>
          <w:bottom w:val="nil"/>
          <w:right w:val="nil"/>
          <w:between w:val="nil"/>
        </w:pBdr>
        <w:tabs>
          <w:tab w:val="left" w:pos="851"/>
        </w:tabs>
        <w:spacing w:after="240"/>
        <w:ind w:left="567" w:hanging="425"/>
        <w:jc w:val="both"/>
        <w:rPr>
          <w:color w:val="000000"/>
        </w:rPr>
      </w:pPr>
      <w:r w:rsidRPr="00D416BA">
        <w:rPr>
          <w:color w:val="000000" w:themeColor="text1"/>
        </w:rPr>
        <w:t xml:space="preserve">The Market Maker undertakes to allocate sufficient personnel and other resources to facilitate a high standard of work quality and commitment to </w:t>
      </w:r>
      <w:r w:rsidR="006258DF">
        <w:rPr>
          <w:color w:val="000000" w:themeColor="text1"/>
        </w:rPr>
        <w:t xml:space="preserve">Designated </w:t>
      </w:r>
      <w:r w:rsidRPr="00D416BA">
        <w:rPr>
          <w:color w:val="000000" w:themeColor="text1"/>
        </w:rPr>
        <w:t xml:space="preserve">Benchmark Bond trading. </w:t>
      </w:r>
    </w:p>
    <w:p w14:paraId="1E210AE6" w14:textId="76393EB9" w:rsidR="008940CF" w:rsidRPr="000A59F8" w:rsidRDefault="00D9172D" w:rsidP="004A0528">
      <w:pPr>
        <w:numPr>
          <w:ilvl w:val="1"/>
          <w:numId w:val="2"/>
        </w:numPr>
        <w:pBdr>
          <w:top w:val="nil"/>
          <w:left w:val="nil"/>
          <w:bottom w:val="nil"/>
          <w:right w:val="nil"/>
          <w:between w:val="nil"/>
        </w:pBdr>
        <w:tabs>
          <w:tab w:val="left" w:pos="851"/>
        </w:tabs>
        <w:spacing w:after="240"/>
        <w:ind w:left="567" w:hanging="425"/>
        <w:jc w:val="both"/>
      </w:pPr>
      <w:r>
        <w:rPr>
          <w:color w:val="000000"/>
        </w:rPr>
        <w:t>Actively engage in promoting</w:t>
      </w:r>
      <w:r w:rsidR="008940CF">
        <w:rPr>
          <w:color w:val="000000"/>
        </w:rPr>
        <w:t xml:space="preserve"> the Designated Benchmark Bonds and</w:t>
      </w:r>
      <w:r>
        <w:rPr>
          <w:color w:val="000000"/>
        </w:rPr>
        <w:t xml:space="preserve"> </w:t>
      </w:r>
      <w:r w:rsidR="006258DF">
        <w:rPr>
          <w:color w:val="000000"/>
        </w:rPr>
        <w:t>D</w:t>
      </w:r>
      <w:r>
        <w:rPr>
          <w:color w:val="000000"/>
        </w:rPr>
        <w:t xml:space="preserve">ebt </w:t>
      </w:r>
      <w:r w:rsidR="006258DF">
        <w:rPr>
          <w:color w:val="000000"/>
        </w:rPr>
        <w:t>S</w:t>
      </w:r>
      <w:r>
        <w:rPr>
          <w:color w:val="000000"/>
        </w:rPr>
        <w:t xml:space="preserve">ecurities </w:t>
      </w:r>
      <w:r w:rsidR="008940CF">
        <w:rPr>
          <w:color w:val="000000"/>
        </w:rPr>
        <w:t xml:space="preserve">via a well-planned </w:t>
      </w:r>
      <w:r>
        <w:rPr>
          <w:color w:val="000000"/>
        </w:rPr>
        <w:t>market development effo</w:t>
      </w:r>
      <w:r w:rsidR="006C4AD3">
        <w:rPr>
          <w:color w:val="000000"/>
        </w:rPr>
        <w:t>rt (e.g. by roadshows, meeting</w:t>
      </w:r>
      <w:r>
        <w:rPr>
          <w:color w:val="000000"/>
        </w:rPr>
        <w:t>s with the clients, establishing business relationships, etc.)</w:t>
      </w:r>
      <w:r w:rsidR="008940CF">
        <w:rPr>
          <w:color w:val="000000"/>
        </w:rPr>
        <w:t xml:space="preserve"> to be possibly coordinated with the MoF</w:t>
      </w:r>
      <w:r w:rsidR="00414E81">
        <w:rPr>
          <w:color w:val="000000"/>
        </w:rPr>
        <w:t xml:space="preserve"> and NBG</w:t>
      </w:r>
      <w:r w:rsidR="00C87234">
        <w:rPr>
          <w:color w:val="000000"/>
        </w:rPr>
        <w:t>.</w:t>
      </w:r>
    </w:p>
    <w:p w14:paraId="74ABED19" w14:textId="2CD1394F" w:rsidR="008940CF" w:rsidRDefault="008940CF" w:rsidP="004A0528">
      <w:pPr>
        <w:numPr>
          <w:ilvl w:val="1"/>
          <w:numId w:val="2"/>
        </w:numPr>
        <w:pBdr>
          <w:top w:val="nil"/>
          <w:left w:val="nil"/>
          <w:bottom w:val="nil"/>
          <w:right w:val="nil"/>
          <w:between w:val="nil"/>
        </w:pBdr>
        <w:tabs>
          <w:tab w:val="left" w:pos="284"/>
          <w:tab w:val="left" w:pos="851"/>
        </w:tabs>
        <w:spacing w:after="240"/>
        <w:ind w:left="567" w:hanging="425"/>
        <w:jc w:val="both"/>
      </w:pPr>
      <w:r w:rsidRPr="008940CF">
        <w:t xml:space="preserve">The Market Maker shall regularly report trading in the secondary market for the </w:t>
      </w:r>
      <w:r>
        <w:t xml:space="preserve">Designated </w:t>
      </w:r>
      <w:r w:rsidRPr="008940CF">
        <w:t>Benchmark Bonds</w:t>
      </w:r>
      <w:r w:rsidR="00B37A65">
        <w:t xml:space="preserve"> </w:t>
      </w:r>
      <w:r w:rsidR="00B37A65">
        <w:rPr>
          <w:color w:val="000000"/>
        </w:rPr>
        <w:t xml:space="preserve">as determined by </w:t>
      </w:r>
      <w:r w:rsidR="0050347D" w:rsidRPr="00023B62">
        <w:rPr>
          <w:color w:val="000000"/>
        </w:rPr>
        <w:t xml:space="preserve">Appendix </w:t>
      </w:r>
      <w:r w:rsidR="00FD300B">
        <w:rPr>
          <w:color w:val="000000"/>
        </w:rPr>
        <w:t>3</w:t>
      </w:r>
      <w:r w:rsidR="0050347D">
        <w:rPr>
          <w:color w:val="000000"/>
        </w:rPr>
        <w:t xml:space="preserve"> </w:t>
      </w:r>
      <w:r w:rsidR="00B37A65">
        <w:rPr>
          <w:color w:val="000000"/>
        </w:rPr>
        <w:t>of this MoU, to provide MoF and</w:t>
      </w:r>
      <w:sdt>
        <w:sdtPr>
          <w:tag w:val="goog_rdk_108"/>
          <w:id w:val="1523966710"/>
          <w:showingPlcHdr/>
        </w:sdtPr>
        <w:sdtEndPr/>
        <w:sdtContent>
          <w:r w:rsidR="00B37A65">
            <w:t xml:space="preserve">     </w:t>
          </w:r>
        </w:sdtContent>
      </w:sdt>
      <w:r w:rsidR="00B37A65">
        <w:rPr>
          <w:color w:val="000000"/>
        </w:rPr>
        <w:t xml:space="preserve"> NBG with the data and give its consent to publish such data </w:t>
      </w:r>
      <w:r w:rsidR="00554459">
        <w:rPr>
          <w:color w:val="000000"/>
        </w:rPr>
        <w:t>in aggregated form without nam</w:t>
      </w:r>
      <w:r w:rsidR="00862E72">
        <w:rPr>
          <w:color w:val="000000"/>
        </w:rPr>
        <w:t>ing clients</w:t>
      </w:r>
      <w:r w:rsidR="00554459">
        <w:rPr>
          <w:color w:val="000000"/>
        </w:rPr>
        <w:t xml:space="preserve"> </w:t>
      </w:r>
      <w:r w:rsidR="00B37A65">
        <w:rPr>
          <w:color w:val="000000"/>
        </w:rPr>
        <w:t>if required by MoF and/or NBG</w:t>
      </w:r>
      <w:r w:rsidRPr="008940CF">
        <w:t xml:space="preserve"> using the form specified by the M</w:t>
      </w:r>
      <w:r>
        <w:t>o</w:t>
      </w:r>
      <w:r w:rsidRPr="008940CF">
        <w:t>F</w:t>
      </w:r>
      <w:r w:rsidR="00C87234">
        <w:t>.</w:t>
      </w:r>
      <w:r w:rsidR="00B37A65">
        <w:t xml:space="preserve"> </w:t>
      </w:r>
    </w:p>
    <w:p w14:paraId="02B3C63B" w14:textId="0D282D21" w:rsidR="008940CF" w:rsidRDefault="008940CF" w:rsidP="004A0528">
      <w:pPr>
        <w:numPr>
          <w:ilvl w:val="1"/>
          <w:numId w:val="2"/>
        </w:numPr>
        <w:pBdr>
          <w:top w:val="nil"/>
          <w:left w:val="nil"/>
          <w:bottom w:val="nil"/>
          <w:right w:val="nil"/>
          <w:between w:val="nil"/>
        </w:pBdr>
        <w:tabs>
          <w:tab w:val="left" w:pos="284"/>
          <w:tab w:val="left" w:pos="851"/>
        </w:tabs>
        <w:spacing w:after="240"/>
        <w:ind w:left="567" w:hanging="425"/>
        <w:jc w:val="both"/>
      </w:pPr>
      <w:r w:rsidRPr="000A59F8">
        <w:t xml:space="preserve">The Market Maker shall analyze the market for </w:t>
      </w:r>
      <w:r w:rsidR="006258DF">
        <w:t>Debt S</w:t>
      </w:r>
      <w:r w:rsidRPr="000A59F8">
        <w:t>ecurities and on an ongoing basis</w:t>
      </w:r>
      <w:r>
        <w:t xml:space="preserve"> via the MMWG and/or in bilateral meetings</w:t>
      </w:r>
      <w:r w:rsidRPr="000A59F8">
        <w:t xml:space="preserve"> inform the M</w:t>
      </w:r>
      <w:r>
        <w:t>o</w:t>
      </w:r>
      <w:r w:rsidRPr="000A59F8">
        <w:t>F</w:t>
      </w:r>
      <w:r w:rsidR="00E41E39">
        <w:t xml:space="preserve"> and NBG</w:t>
      </w:r>
      <w:r w:rsidRPr="000A59F8">
        <w:t xml:space="preserve"> of market conditions and recommend measures that may improve market liquidity</w:t>
      </w:r>
      <w:r w:rsidR="00BB2E31">
        <w:t xml:space="preserve"> and advance </w:t>
      </w:r>
      <w:r w:rsidR="00842D52">
        <w:t>market development.</w:t>
      </w:r>
      <w:r w:rsidR="00C87234">
        <w:t xml:space="preserve"> </w:t>
      </w:r>
    </w:p>
    <w:p w14:paraId="45C87982" w14:textId="77777777" w:rsidR="00B37A65" w:rsidRDefault="00B37A65" w:rsidP="004A0528">
      <w:pPr>
        <w:numPr>
          <w:ilvl w:val="1"/>
          <w:numId w:val="2"/>
        </w:numPr>
        <w:pBdr>
          <w:top w:val="nil"/>
          <w:left w:val="nil"/>
          <w:bottom w:val="nil"/>
          <w:right w:val="nil"/>
          <w:between w:val="nil"/>
        </w:pBdr>
        <w:tabs>
          <w:tab w:val="left" w:pos="284"/>
          <w:tab w:val="left" w:pos="851"/>
        </w:tabs>
        <w:spacing w:after="240"/>
        <w:ind w:left="567" w:hanging="425"/>
        <w:jc w:val="both"/>
      </w:pPr>
      <w:r>
        <w:t xml:space="preserve">Participate in the MMWG meetings </w:t>
      </w:r>
      <w:r w:rsidR="00AC6930">
        <w:t>as well as in the bilateral meetings as called by the MoF or NBG</w:t>
      </w:r>
      <w:r w:rsidR="00414E81">
        <w:t>.</w:t>
      </w:r>
    </w:p>
    <w:p w14:paraId="36EA5349" w14:textId="61B6D769" w:rsidR="00032AFE" w:rsidRDefault="00673E9C" w:rsidP="004A0528">
      <w:pPr>
        <w:numPr>
          <w:ilvl w:val="1"/>
          <w:numId w:val="2"/>
        </w:numPr>
        <w:pBdr>
          <w:top w:val="nil"/>
          <w:left w:val="nil"/>
          <w:bottom w:val="nil"/>
          <w:right w:val="nil"/>
          <w:between w:val="nil"/>
        </w:pBdr>
        <w:tabs>
          <w:tab w:val="left" w:pos="284"/>
          <w:tab w:val="left" w:pos="851"/>
        </w:tabs>
        <w:spacing w:after="240"/>
        <w:ind w:left="567" w:hanging="425"/>
        <w:jc w:val="both"/>
      </w:pPr>
      <w:r>
        <w:t xml:space="preserve">Hold minimum 50% of Designated Benchmark Bonds and Former Designated Benchmark Bonds in the Available for Sale Portfolio; </w:t>
      </w:r>
      <w:r w:rsidR="006AADB5">
        <w:t xml:space="preserve">Hold a sufficient amount of </w:t>
      </w:r>
      <w:r w:rsidR="006258DF">
        <w:t>Debt S</w:t>
      </w:r>
      <w:r w:rsidR="006AADB5">
        <w:t>ecurities in the Available for Sale Portfolio in order to fulfill clients demand</w:t>
      </w:r>
      <w:r>
        <w:t xml:space="preserve">. </w:t>
      </w:r>
    </w:p>
    <w:p w14:paraId="5689E6F1" w14:textId="37EA4292" w:rsidR="00AC6930" w:rsidRDefault="00032AFE" w:rsidP="004A0528">
      <w:pPr>
        <w:numPr>
          <w:ilvl w:val="1"/>
          <w:numId w:val="2"/>
        </w:numPr>
        <w:pBdr>
          <w:top w:val="nil"/>
          <w:left w:val="nil"/>
          <w:bottom w:val="nil"/>
          <w:right w:val="nil"/>
          <w:between w:val="nil"/>
        </w:pBdr>
        <w:tabs>
          <w:tab w:val="left" w:pos="284"/>
          <w:tab w:val="left" w:pos="851"/>
        </w:tabs>
        <w:spacing w:after="240"/>
        <w:ind w:left="567" w:hanging="425"/>
        <w:jc w:val="both"/>
      </w:pPr>
      <w:r>
        <w:t xml:space="preserve">Should the amount held pursuant Article 10.15 turn out to be insufficient, the </w:t>
      </w:r>
      <w:r w:rsidR="00F25CBF">
        <w:rPr>
          <w:rFonts w:ascii="Sylfaen" w:hAnsi="Sylfaen"/>
        </w:rPr>
        <w:t xml:space="preserve">MOF and </w:t>
      </w:r>
      <w:r w:rsidR="000C4A9E">
        <w:t>NBG</w:t>
      </w:r>
      <w:r>
        <w:t xml:space="preserve"> may set</w:t>
      </w:r>
      <w:r w:rsidR="006258DF">
        <w:t>/modify</w:t>
      </w:r>
      <w:r>
        <w:t xml:space="preserve"> a minimum share of the </w:t>
      </w:r>
      <w:r w:rsidR="006258DF">
        <w:rPr>
          <w:rFonts w:ascii="Sylfaen" w:hAnsi="Sylfaen"/>
        </w:rPr>
        <w:t xml:space="preserve">Debt </w:t>
      </w:r>
      <w:r w:rsidR="006258DF">
        <w:t>S</w:t>
      </w:r>
      <w:r>
        <w:t xml:space="preserve">ecurities to be held in the Available for Sale Portfolio differentiating between </w:t>
      </w:r>
      <w:r w:rsidR="006258DF">
        <w:t>D</w:t>
      </w:r>
      <w:r>
        <w:t xml:space="preserve">esignated </w:t>
      </w:r>
      <w:r w:rsidR="006258DF">
        <w:t>B</w:t>
      </w:r>
      <w:r>
        <w:t xml:space="preserve">enchmark </w:t>
      </w:r>
      <w:r w:rsidR="006258DF">
        <w:t>B</w:t>
      </w:r>
      <w:r>
        <w:t xml:space="preserve">onds, </w:t>
      </w:r>
      <w:r w:rsidR="00A73DE8">
        <w:t>F</w:t>
      </w:r>
      <w:r>
        <w:t xml:space="preserve">ormer </w:t>
      </w:r>
      <w:r w:rsidR="00A73DE8">
        <w:t>D</w:t>
      </w:r>
      <w:r>
        <w:t xml:space="preserve">esignated </w:t>
      </w:r>
      <w:r w:rsidR="00A73DE8">
        <w:t>B</w:t>
      </w:r>
      <w:r>
        <w:t xml:space="preserve">enchmark </w:t>
      </w:r>
      <w:r w:rsidR="00A73DE8">
        <w:t>B</w:t>
      </w:r>
      <w:r>
        <w:t xml:space="preserve">onds and other </w:t>
      </w:r>
      <w:r w:rsidR="00A73DE8">
        <w:t>Debt Securities</w:t>
      </w:r>
      <w:r>
        <w:t xml:space="preserve">. </w:t>
      </w:r>
      <w:bookmarkStart w:id="5" w:name="_Hlk40984035"/>
      <w:bookmarkEnd w:id="5"/>
    </w:p>
    <w:p w14:paraId="036D9A13" w14:textId="34EF4171" w:rsidR="00EB085B" w:rsidRPr="00EB085B" w:rsidRDefault="00EB085B" w:rsidP="004A0528">
      <w:pPr>
        <w:numPr>
          <w:ilvl w:val="1"/>
          <w:numId w:val="2"/>
        </w:numPr>
        <w:pBdr>
          <w:top w:val="nil"/>
          <w:left w:val="nil"/>
          <w:bottom w:val="nil"/>
          <w:right w:val="nil"/>
          <w:between w:val="nil"/>
        </w:pBdr>
        <w:tabs>
          <w:tab w:val="left" w:pos="284"/>
          <w:tab w:val="left" w:pos="851"/>
        </w:tabs>
        <w:spacing w:after="240"/>
        <w:ind w:left="567" w:hanging="425"/>
        <w:jc w:val="both"/>
      </w:pPr>
      <w:r w:rsidRPr="00EB085B">
        <w:t xml:space="preserve">A Market Maker shall ensure that </w:t>
      </w:r>
      <w:r>
        <w:t>their</w:t>
      </w:r>
      <w:r w:rsidRPr="00EB085B">
        <w:t xml:space="preserve"> employees engaged in carrying out functions as a Market Maker operate independently of, and do not share information with employees </w:t>
      </w:r>
      <w:r w:rsidR="007F23A7">
        <w:t xml:space="preserve">carrying out functions that </w:t>
      </w:r>
      <w:r w:rsidRPr="00EB085B">
        <w:t>involv</w:t>
      </w:r>
      <w:r w:rsidR="007F23A7">
        <w:t xml:space="preserve">e </w:t>
      </w:r>
      <w:r w:rsidR="002039D2">
        <w:t>Debt S</w:t>
      </w:r>
      <w:r w:rsidRPr="00EB085B">
        <w:t xml:space="preserve">ecurities by operating a strict </w:t>
      </w:r>
      <w:r w:rsidRPr="00EB085B">
        <w:lastRenderedPageBreak/>
        <w:t>separation by way of 'Chinese Walls' between the</w:t>
      </w:r>
      <w:r w:rsidR="007F23A7">
        <w:t xml:space="preserve"> employees</w:t>
      </w:r>
      <w:r w:rsidR="008F2D45">
        <w:t xml:space="preserve"> </w:t>
      </w:r>
      <w:r w:rsidR="008725B0">
        <w:t xml:space="preserve">involved in </w:t>
      </w:r>
      <w:r w:rsidR="002039D2">
        <w:t>p</w:t>
      </w:r>
      <w:r w:rsidR="008725B0">
        <w:t>roprietary trading</w:t>
      </w:r>
      <w:r w:rsidR="00350B17">
        <w:t xml:space="preserve"> and </w:t>
      </w:r>
      <w:r w:rsidR="008F2D45">
        <w:t>clients’</w:t>
      </w:r>
      <w:r w:rsidR="00350B17">
        <w:t xml:space="preserve"> relationship management</w:t>
      </w:r>
      <w:r w:rsidR="00E41E39">
        <w:t xml:space="preserve"> and advisory</w:t>
      </w:r>
      <w:r w:rsidRPr="00EB085B">
        <w:t>.</w:t>
      </w:r>
    </w:p>
    <w:p w14:paraId="1EBC7B4F" w14:textId="77777777" w:rsidR="00EA58C3" w:rsidRPr="00D416BA" w:rsidRDefault="00D9172D" w:rsidP="004A0528">
      <w:pPr>
        <w:numPr>
          <w:ilvl w:val="1"/>
          <w:numId w:val="2"/>
        </w:numPr>
        <w:pBdr>
          <w:top w:val="nil"/>
          <w:left w:val="nil"/>
          <w:bottom w:val="nil"/>
          <w:right w:val="nil"/>
          <w:between w:val="nil"/>
        </w:pBdr>
        <w:tabs>
          <w:tab w:val="left" w:pos="284"/>
          <w:tab w:val="left" w:pos="851"/>
        </w:tabs>
        <w:spacing w:after="240"/>
        <w:ind w:left="567" w:hanging="425"/>
        <w:jc w:val="both"/>
      </w:pPr>
      <w:r>
        <w:rPr>
          <w:color w:val="000000"/>
        </w:rPr>
        <w:t xml:space="preserve">Be at all times in compliance with applicable laws, regulatory requirements, rules, statutes and orders. It includes the obligation of the </w:t>
      </w:r>
      <w:r w:rsidR="00602E3D">
        <w:rPr>
          <w:color w:val="000000"/>
        </w:rPr>
        <w:t>Market Maker</w:t>
      </w:r>
      <w:r>
        <w:rPr>
          <w:color w:val="000000"/>
        </w:rPr>
        <w:t xml:space="preserve"> to have proper procedures in place to ensure that the operations performed on behalf of clients and for their own account are strictly segregated between each other. </w:t>
      </w:r>
    </w:p>
    <w:p w14:paraId="3FD34636" w14:textId="6E69274A" w:rsidR="008725B0" w:rsidRPr="00BF6A7C" w:rsidRDefault="008725B0" w:rsidP="004A0528">
      <w:pPr>
        <w:numPr>
          <w:ilvl w:val="1"/>
          <w:numId w:val="2"/>
        </w:numPr>
        <w:pBdr>
          <w:top w:val="nil"/>
          <w:left w:val="nil"/>
          <w:bottom w:val="nil"/>
          <w:right w:val="nil"/>
          <w:between w:val="nil"/>
        </w:pBdr>
        <w:tabs>
          <w:tab w:val="left" w:pos="284"/>
          <w:tab w:val="left" w:pos="851"/>
        </w:tabs>
        <w:spacing w:after="240"/>
        <w:ind w:left="567" w:hanging="425"/>
        <w:jc w:val="both"/>
      </w:pPr>
      <w:r>
        <w:rPr>
          <w:color w:val="000000"/>
        </w:rPr>
        <w:t xml:space="preserve">Be at all times in compliance with the </w:t>
      </w:r>
      <w:r w:rsidR="00DE0C32">
        <w:rPr>
          <w:color w:val="000000"/>
        </w:rPr>
        <w:t xml:space="preserve">eligibility </w:t>
      </w:r>
      <w:r>
        <w:rPr>
          <w:color w:val="000000"/>
        </w:rPr>
        <w:t xml:space="preserve">criteria prescribed in Article 5.1 of this MoU. </w:t>
      </w:r>
    </w:p>
    <w:p w14:paraId="27396E85" w14:textId="77777777" w:rsidR="008725B0" w:rsidRDefault="006AADB5" w:rsidP="004A0528">
      <w:pPr>
        <w:numPr>
          <w:ilvl w:val="1"/>
          <w:numId w:val="2"/>
        </w:numPr>
        <w:pBdr>
          <w:top w:val="nil"/>
          <w:left w:val="nil"/>
          <w:bottom w:val="nil"/>
          <w:right w:val="nil"/>
          <w:between w:val="nil"/>
        </w:pBdr>
        <w:tabs>
          <w:tab w:val="left" w:pos="284"/>
          <w:tab w:val="left" w:pos="851"/>
        </w:tabs>
        <w:spacing w:after="240"/>
        <w:ind w:left="567" w:hanging="425"/>
        <w:jc w:val="both"/>
      </w:pPr>
      <w:r w:rsidRPr="006AADB5">
        <w:rPr>
          <w:color w:val="000000" w:themeColor="text1"/>
        </w:rPr>
        <w:t xml:space="preserve">Be open for auditing and inspection, if required by MoF and/or NBG. </w:t>
      </w:r>
    </w:p>
    <w:p w14:paraId="6151A32E" w14:textId="77777777" w:rsidR="00EA58C3" w:rsidRDefault="00D9172D" w:rsidP="004A0528">
      <w:pPr>
        <w:numPr>
          <w:ilvl w:val="0"/>
          <w:numId w:val="2"/>
        </w:numPr>
        <w:pBdr>
          <w:top w:val="nil"/>
          <w:left w:val="nil"/>
          <w:bottom w:val="nil"/>
          <w:right w:val="nil"/>
          <w:between w:val="nil"/>
        </w:pBdr>
        <w:ind w:left="567" w:hanging="425"/>
        <w:jc w:val="both"/>
        <w:rPr>
          <w:b/>
          <w:bCs/>
          <w:color w:val="000000"/>
          <w:sz w:val="28"/>
          <w:szCs w:val="28"/>
        </w:rPr>
      </w:pPr>
      <w:r w:rsidRPr="006AADB5">
        <w:rPr>
          <w:b/>
          <w:bCs/>
          <w:color w:val="000000"/>
          <w:sz w:val="28"/>
          <w:szCs w:val="28"/>
        </w:rPr>
        <w:t xml:space="preserve"> Privileges of </w:t>
      </w:r>
      <w:r w:rsidR="008E3F92">
        <w:rPr>
          <w:b/>
          <w:bCs/>
          <w:color w:val="000000" w:themeColor="text1"/>
          <w:sz w:val="28"/>
          <w:szCs w:val="28"/>
        </w:rPr>
        <w:t>Market Makers</w:t>
      </w:r>
    </w:p>
    <w:p w14:paraId="13EE04C3" w14:textId="77777777" w:rsidR="00EA58C3" w:rsidRDefault="00EA58C3" w:rsidP="004A0528">
      <w:pPr>
        <w:ind w:left="567" w:hanging="425"/>
        <w:jc w:val="both"/>
        <w:rPr>
          <w:b/>
          <w:highlight w:val="yellow"/>
        </w:rPr>
      </w:pPr>
    </w:p>
    <w:p w14:paraId="2D3979A5" w14:textId="77777777" w:rsidR="00EA58C3" w:rsidRDefault="00D9172D" w:rsidP="004A0528">
      <w:pPr>
        <w:pBdr>
          <w:top w:val="nil"/>
          <w:left w:val="nil"/>
          <w:bottom w:val="nil"/>
          <w:right w:val="nil"/>
          <w:between w:val="nil"/>
        </w:pBdr>
        <w:spacing w:after="240"/>
        <w:ind w:left="567" w:hanging="425"/>
        <w:jc w:val="both"/>
        <w:rPr>
          <w:b/>
          <w:color w:val="000000"/>
        </w:rPr>
      </w:pPr>
      <w:r>
        <w:rPr>
          <w:color w:val="000000"/>
        </w:rPr>
        <w:t xml:space="preserve">The </w:t>
      </w:r>
      <w:r w:rsidR="00B034CC">
        <w:rPr>
          <w:color w:val="000000"/>
        </w:rPr>
        <w:t>Market Maker</w:t>
      </w:r>
      <w:r>
        <w:rPr>
          <w:color w:val="000000"/>
        </w:rPr>
        <w:t>s shall have the following p</w:t>
      </w:r>
      <w:sdt>
        <w:sdtPr>
          <w:tag w:val="goog_rdk_110"/>
          <w:id w:val="-2071725680"/>
        </w:sdtPr>
        <w:sdtEndPr/>
        <w:sdtContent/>
      </w:sdt>
      <w:r>
        <w:rPr>
          <w:color w:val="000000"/>
        </w:rPr>
        <w:t>rivileges:</w:t>
      </w:r>
    </w:p>
    <w:p w14:paraId="10FC6964" w14:textId="77777777" w:rsidR="00EA58C3" w:rsidRDefault="00D9172D" w:rsidP="004A0528">
      <w:pPr>
        <w:numPr>
          <w:ilvl w:val="1"/>
          <w:numId w:val="2"/>
        </w:numPr>
        <w:pBdr>
          <w:top w:val="nil"/>
          <w:left w:val="nil"/>
          <w:bottom w:val="nil"/>
          <w:right w:val="nil"/>
          <w:between w:val="nil"/>
        </w:pBdr>
        <w:spacing w:after="240"/>
        <w:ind w:left="567" w:hanging="425"/>
        <w:jc w:val="both"/>
      </w:pPr>
      <w:r>
        <w:rPr>
          <w:color w:val="000000"/>
        </w:rPr>
        <w:t>The right to use the title of “</w:t>
      </w:r>
      <w:r w:rsidR="00EB085B">
        <w:rPr>
          <w:color w:val="000000"/>
        </w:rPr>
        <w:t>Market Maker</w:t>
      </w:r>
      <w:r>
        <w:rPr>
          <w:color w:val="000000"/>
        </w:rPr>
        <w:t xml:space="preserve"> for </w:t>
      </w:r>
      <w:r w:rsidR="006C19C5">
        <w:rPr>
          <w:color w:val="000000"/>
        </w:rPr>
        <w:t xml:space="preserve">Republic of </w:t>
      </w:r>
      <w:r>
        <w:rPr>
          <w:color w:val="000000"/>
        </w:rPr>
        <w:t>Georgia”;</w:t>
      </w:r>
    </w:p>
    <w:p w14:paraId="3E63C884" w14:textId="77777777" w:rsidR="00EA58C3" w:rsidRDefault="00D9172D" w:rsidP="004A0528">
      <w:pPr>
        <w:numPr>
          <w:ilvl w:val="1"/>
          <w:numId w:val="2"/>
        </w:numPr>
        <w:pBdr>
          <w:top w:val="nil"/>
          <w:left w:val="nil"/>
          <w:bottom w:val="nil"/>
          <w:right w:val="nil"/>
          <w:between w:val="nil"/>
        </w:pBdr>
        <w:spacing w:after="240"/>
        <w:ind w:left="567" w:hanging="425"/>
        <w:jc w:val="both"/>
      </w:pPr>
      <w:r>
        <w:rPr>
          <w:color w:val="000000"/>
        </w:rPr>
        <w:t xml:space="preserve">Exclusive access to the following facilities provided by MoF and if applicable subject to the contractual arrangements between MoF and </w:t>
      </w:r>
      <w:r w:rsidR="00B034CC">
        <w:rPr>
          <w:color w:val="000000"/>
        </w:rPr>
        <w:t>Market Makers</w:t>
      </w:r>
      <w:r>
        <w:rPr>
          <w:color w:val="000000"/>
        </w:rPr>
        <w:t>:</w:t>
      </w:r>
    </w:p>
    <w:p w14:paraId="151049B8" w14:textId="531546CE" w:rsidR="00EA58C3" w:rsidRDefault="00D9172D" w:rsidP="004A0528">
      <w:pPr>
        <w:numPr>
          <w:ilvl w:val="1"/>
          <w:numId w:val="2"/>
        </w:numPr>
        <w:pBdr>
          <w:top w:val="nil"/>
          <w:left w:val="nil"/>
          <w:bottom w:val="nil"/>
          <w:right w:val="nil"/>
          <w:between w:val="nil"/>
        </w:pBdr>
        <w:tabs>
          <w:tab w:val="left" w:pos="284"/>
          <w:tab w:val="left" w:pos="426"/>
        </w:tabs>
        <w:spacing w:after="240"/>
        <w:ind w:left="567" w:hanging="425"/>
        <w:jc w:val="both"/>
      </w:pPr>
      <w:r>
        <w:rPr>
          <w:color w:val="000000"/>
        </w:rPr>
        <w:t xml:space="preserve">Primary </w:t>
      </w:r>
      <w:r w:rsidR="00DC12F1">
        <w:rPr>
          <w:color w:val="000000"/>
        </w:rPr>
        <w:t>A</w:t>
      </w:r>
      <w:r>
        <w:rPr>
          <w:color w:val="000000"/>
        </w:rPr>
        <w:t xml:space="preserve">uctions of </w:t>
      </w:r>
      <w:r w:rsidR="00B034CC">
        <w:rPr>
          <w:color w:val="000000"/>
        </w:rPr>
        <w:t>Designated Benchmark bonds</w:t>
      </w:r>
      <w:r>
        <w:rPr>
          <w:color w:val="000000"/>
        </w:rPr>
        <w:t xml:space="preserve">. </w:t>
      </w:r>
      <w:r w:rsidR="004311FE">
        <w:rPr>
          <w:color w:val="000000"/>
        </w:rPr>
        <w:t>Market Makers</w:t>
      </w:r>
      <w:r>
        <w:rPr>
          <w:color w:val="000000"/>
        </w:rPr>
        <w:t xml:space="preserve"> will be able to submit bids on their own and on behalf of their clients;</w:t>
      </w:r>
    </w:p>
    <w:p w14:paraId="7D47F25E" w14:textId="77777777" w:rsidR="00EA58C3" w:rsidRPr="00D416BA" w:rsidRDefault="00D9172D" w:rsidP="004A0528">
      <w:pPr>
        <w:numPr>
          <w:ilvl w:val="1"/>
          <w:numId w:val="2"/>
        </w:numPr>
        <w:pBdr>
          <w:top w:val="nil"/>
          <w:left w:val="nil"/>
          <w:bottom w:val="nil"/>
          <w:right w:val="nil"/>
          <w:between w:val="nil"/>
        </w:pBdr>
        <w:tabs>
          <w:tab w:val="left" w:pos="284"/>
          <w:tab w:val="left" w:pos="426"/>
        </w:tabs>
        <w:spacing w:after="240"/>
        <w:ind w:left="567" w:hanging="425"/>
        <w:jc w:val="both"/>
      </w:pPr>
      <w:r>
        <w:rPr>
          <w:color w:val="000000"/>
        </w:rPr>
        <w:t>Buy</w:t>
      </w:r>
      <w:r w:rsidR="008146EE">
        <w:rPr>
          <w:color w:val="000000"/>
        </w:rPr>
        <w:t>-</w:t>
      </w:r>
      <w:r>
        <w:rPr>
          <w:color w:val="000000"/>
        </w:rPr>
        <w:t xml:space="preserve">Back operations; </w:t>
      </w:r>
    </w:p>
    <w:p w14:paraId="3E37F6E7" w14:textId="0A2A6152" w:rsidR="00954C59" w:rsidRDefault="006AADB5" w:rsidP="004A0528">
      <w:pPr>
        <w:numPr>
          <w:ilvl w:val="1"/>
          <w:numId w:val="2"/>
        </w:numPr>
        <w:pBdr>
          <w:top w:val="nil"/>
          <w:left w:val="nil"/>
          <w:bottom w:val="nil"/>
          <w:right w:val="nil"/>
          <w:between w:val="nil"/>
        </w:pBdr>
        <w:tabs>
          <w:tab w:val="left" w:pos="284"/>
          <w:tab w:val="left" w:pos="426"/>
        </w:tabs>
        <w:spacing w:after="240"/>
        <w:ind w:left="567" w:hanging="425"/>
        <w:jc w:val="both"/>
      </w:pPr>
      <w:r w:rsidRPr="007F0029">
        <w:rPr>
          <w:color w:val="000000" w:themeColor="text1"/>
        </w:rPr>
        <w:t xml:space="preserve">NBG secondary market outright operations on </w:t>
      </w:r>
      <w:r w:rsidR="00DC12F1" w:rsidRPr="007F0029">
        <w:rPr>
          <w:color w:val="000000" w:themeColor="text1"/>
        </w:rPr>
        <w:t>D</w:t>
      </w:r>
      <w:r w:rsidRPr="007F0029">
        <w:rPr>
          <w:color w:val="000000" w:themeColor="text1"/>
        </w:rPr>
        <w:t xml:space="preserve">ebt </w:t>
      </w:r>
      <w:r w:rsidR="00DC12F1" w:rsidRPr="007F0029">
        <w:rPr>
          <w:color w:val="000000" w:themeColor="text1"/>
        </w:rPr>
        <w:t>S</w:t>
      </w:r>
      <w:r w:rsidRPr="007F0029">
        <w:rPr>
          <w:color w:val="000000" w:themeColor="text1"/>
        </w:rPr>
        <w:t>ecurities</w:t>
      </w:r>
      <w:r w:rsidR="00DC12F1" w:rsidRPr="007F0029">
        <w:rPr>
          <w:color w:val="000000" w:themeColor="text1"/>
        </w:rPr>
        <w:t xml:space="preserve">. </w:t>
      </w:r>
    </w:p>
    <w:p w14:paraId="07472103" w14:textId="0B2C9DAF" w:rsidR="007F0029" w:rsidRPr="007F0029" w:rsidRDefault="007F0029" w:rsidP="004A0528">
      <w:pPr>
        <w:numPr>
          <w:ilvl w:val="1"/>
          <w:numId w:val="2"/>
        </w:numPr>
        <w:pBdr>
          <w:top w:val="nil"/>
          <w:left w:val="nil"/>
          <w:bottom w:val="nil"/>
          <w:right w:val="nil"/>
          <w:between w:val="nil"/>
        </w:pBdr>
        <w:ind w:left="567" w:hanging="425"/>
        <w:jc w:val="both"/>
        <w:rPr>
          <w:b/>
          <w:sz w:val="28"/>
          <w:szCs w:val="28"/>
        </w:rPr>
      </w:pPr>
      <w:r>
        <w:t>By the decision of the MOF and NBG additional operational facilities may be offered to the Market Makers</w:t>
      </w:r>
      <w:r>
        <w:rPr>
          <w:rFonts w:ascii="Sylfaen" w:hAnsi="Sylfaen"/>
          <w:lang w:val="ka-GE"/>
        </w:rPr>
        <w:t>.</w:t>
      </w:r>
    </w:p>
    <w:p w14:paraId="181B32E1" w14:textId="58531B32" w:rsidR="00EA58C3" w:rsidRDefault="00D72CA1" w:rsidP="004A0528">
      <w:pPr>
        <w:numPr>
          <w:ilvl w:val="1"/>
          <w:numId w:val="2"/>
        </w:numPr>
        <w:pBdr>
          <w:top w:val="nil"/>
          <w:left w:val="nil"/>
          <w:bottom w:val="nil"/>
          <w:right w:val="nil"/>
          <w:between w:val="nil"/>
        </w:pBdr>
        <w:ind w:left="567" w:hanging="425"/>
        <w:jc w:val="both"/>
        <w:rPr>
          <w:b/>
          <w:sz w:val="28"/>
          <w:szCs w:val="28"/>
        </w:rPr>
      </w:pPr>
      <w:r>
        <w:rPr>
          <w:color w:val="000000"/>
        </w:rPr>
        <w:t>Successful bidders at the auction have the right to request</w:t>
      </w:r>
      <w:r w:rsidR="00D9172D">
        <w:rPr>
          <w:color w:val="000000"/>
        </w:rPr>
        <w:t xml:space="preserve"> </w:t>
      </w:r>
      <w:r>
        <w:rPr>
          <w:color w:val="000000"/>
        </w:rPr>
        <w:t>a non</w:t>
      </w:r>
      <w:r w:rsidR="0099074A">
        <w:rPr>
          <w:color w:val="000000"/>
        </w:rPr>
        <w:t>-</w:t>
      </w:r>
      <w:r>
        <w:rPr>
          <w:color w:val="000000"/>
        </w:rPr>
        <w:t xml:space="preserve">competitive allocation of the Designated Benchmark Bonds for an amount </w:t>
      </w:r>
      <w:r w:rsidR="00D9090F">
        <w:rPr>
          <w:color w:val="000000"/>
        </w:rPr>
        <w:t xml:space="preserve">up to </w:t>
      </w:r>
      <w:r w:rsidR="00D9172D">
        <w:rPr>
          <w:color w:val="000000"/>
        </w:rPr>
        <w:t xml:space="preserve">10 percent of </w:t>
      </w:r>
      <w:sdt>
        <w:sdtPr>
          <w:tag w:val="goog_rdk_118"/>
          <w:id w:val="-492104253"/>
        </w:sdtPr>
        <w:sdtEndPr/>
        <w:sdtContent>
          <w:r w:rsidR="00D9172D">
            <w:rPr>
              <w:color w:val="000000"/>
            </w:rPr>
            <w:t>the successful bids</w:t>
          </w:r>
          <w:r w:rsidR="00350B17">
            <w:rPr>
              <w:color w:val="000000"/>
            </w:rPr>
            <w:t xml:space="preserve"> of each Market Maker</w:t>
          </w:r>
          <w:r w:rsidR="00BD1036">
            <w:rPr>
              <w:color w:val="000000"/>
            </w:rPr>
            <w:t>.</w:t>
          </w:r>
          <w:r w:rsidR="00D9172D">
            <w:rPr>
              <w:color w:val="000000"/>
            </w:rPr>
            <w:t xml:space="preserve"> </w:t>
          </w:r>
        </w:sdtContent>
      </w:sdt>
      <w:sdt>
        <w:sdtPr>
          <w:tag w:val="goog_rdk_119"/>
          <w:id w:val="513815301"/>
          <w:showingPlcHdr/>
        </w:sdtPr>
        <w:sdtEndPr/>
        <w:sdtContent>
          <w:r w:rsidR="00D416BA">
            <w:t xml:space="preserve">     </w:t>
          </w:r>
        </w:sdtContent>
      </w:sdt>
      <w:sdt>
        <w:sdtPr>
          <w:tag w:val="goog_rdk_120"/>
          <w:id w:val="-1611112428"/>
          <w:showingPlcHdr/>
        </w:sdtPr>
        <w:sdtEndPr/>
        <w:sdtContent>
          <w:r w:rsidR="00D416BA">
            <w:t xml:space="preserve">     </w:t>
          </w:r>
        </w:sdtContent>
      </w:sdt>
      <w:r w:rsidR="00C33D8B">
        <w:rPr>
          <w:b/>
          <w:sz w:val="28"/>
          <w:szCs w:val="28"/>
        </w:rPr>
        <w:t xml:space="preserve"> </w:t>
      </w:r>
    </w:p>
    <w:p w14:paraId="667BA47F" w14:textId="24A64BE8" w:rsidR="00B034CC" w:rsidRPr="00D416BA" w:rsidRDefault="006AADB5" w:rsidP="004A0528">
      <w:pPr>
        <w:numPr>
          <w:ilvl w:val="1"/>
          <w:numId w:val="2"/>
        </w:numPr>
        <w:pBdr>
          <w:top w:val="nil"/>
          <w:left w:val="nil"/>
          <w:bottom w:val="nil"/>
          <w:right w:val="nil"/>
          <w:between w:val="nil"/>
        </w:pBdr>
        <w:ind w:left="567" w:hanging="425"/>
        <w:jc w:val="both"/>
      </w:pPr>
      <w:r>
        <w:t>The non</w:t>
      </w:r>
      <w:r w:rsidR="0099074A">
        <w:t>-</w:t>
      </w:r>
      <w:r>
        <w:t>competitive allocation pursuant to Articles 11.</w:t>
      </w:r>
      <w:r w:rsidR="00587EB2">
        <w:t xml:space="preserve">4 </w:t>
      </w:r>
      <w:r>
        <w:t xml:space="preserve">may be requested by Market Makers until </w:t>
      </w:r>
      <w:r w:rsidR="0047235F">
        <w:t>13:00</w:t>
      </w:r>
      <w:r>
        <w:t xml:space="preserve"> of the business day following the auction date</w:t>
      </w:r>
      <w:r w:rsidR="00DE0C32">
        <w:t xml:space="preserve">. </w:t>
      </w:r>
    </w:p>
    <w:p w14:paraId="30629645" w14:textId="77777777" w:rsidR="00EA58C3" w:rsidRDefault="00EA58C3" w:rsidP="004A0528">
      <w:pPr>
        <w:ind w:left="567" w:hanging="425"/>
        <w:jc w:val="both"/>
        <w:rPr>
          <w:b/>
          <w:sz w:val="28"/>
          <w:szCs w:val="28"/>
        </w:rPr>
      </w:pPr>
    </w:p>
    <w:p w14:paraId="512BB1C1" w14:textId="77777777" w:rsidR="00D15346" w:rsidRDefault="00D9172D" w:rsidP="004A0528">
      <w:pPr>
        <w:numPr>
          <w:ilvl w:val="0"/>
          <w:numId w:val="2"/>
        </w:numPr>
        <w:pBdr>
          <w:top w:val="nil"/>
          <w:left w:val="nil"/>
          <w:bottom w:val="nil"/>
          <w:right w:val="nil"/>
          <w:between w:val="nil"/>
        </w:pBdr>
        <w:ind w:left="567" w:hanging="425"/>
        <w:jc w:val="both"/>
        <w:rPr>
          <w:b/>
          <w:color w:val="000000"/>
          <w:sz w:val="28"/>
          <w:szCs w:val="28"/>
        </w:rPr>
      </w:pPr>
      <w:r>
        <w:rPr>
          <w:rFonts w:ascii="Calibri" w:eastAsia="Calibri" w:hAnsi="Calibri" w:cs="Calibri"/>
          <w:b/>
          <w:color w:val="000000"/>
          <w:sz w:val="28"/>
          <w:szCs w:val="28"/>
        </w:rPr>
        <w:t xml:space="preserve"> </w:t>
      </w:r>
      <w:sdt>
        <w:sdtPr>
          <w:tag w:val="goog_rdk_121"/>
          <w:id w:val="764340942"/>
          <w:showingPlcHdr/>
        </w:sdtPr>
        <w:sdtEndPr/>
        <w:sdtContent>
          <w:r w:rsidR="00D416BA">
            <w:t xml:space="preserve">     </w:t>
          </w:r>
        </w:sdtContent>
      </w:sdt>
      <w:bookmarkStart w:id="6" w:name="_Hlk40989335"/>
      <w:r w:rsidR="00D15346">
        <w:rPr>
          <w:b/>
          <w:color w:val="000000"/>
          <w:sz w:val="28"/>
          <w:szCs w:val="28"/>
        </w:rPr>
        <w:t>Market Makers Working Group</w:t>
      </w:r>
      <w:bookmarkEnd w:id="6"/>
    </w:p>
    <w:p w14:paraId="144F070B" w14:textId="48F7087C" w:rsidR="00D15346" w:rsidRDefault="00D15346" w:rsidP="004A0528">
      <w:pPr>
        <w:numPr>
          <w:ilvl w:val="1"/>
          <w:numId w:val="2"/>
        </w:numPr>
        <w:pBdr>
          <w:top w:val="nil"/>
          <w:left w:val="nil"/>
          <w:bottom w:val="nil"/>
          <w:right w:val="nil"/>
          <w:between w:val="nil"/>
        </w:pBdr>
        <w:ind w:left="567" w:hanging="425"/>
        <w:jc w:val="both"/>
      </w:pPr>
      <w:r w:rsidRPr="000A59F8">
        <w:t>The M</w:t>
      </w:r>
      <w:r>
        <w:t>o</w:t>
      </w:r>
      <w:r w:rsidRPr="000A59F8">
        <w:t>F</w:t>
      </w:r>
      <w:r>
        <w:t>, the NBG</w:t>
      </w:r>
      <w:r w:rsidRPr="000A59F8">
        <w:t xml:space="preserve"> and the Market Makers form a </w:t>
      </w:r>
      <w:r>
        <w:t>working group</w:t>
      </w:r>
      <w:r w:rsidRPr="000A59F8">
        <w:t xml:space="preserve"> for the purpose of promoting the smooth operation of the </w:t>
      </w:r>
      <w:r w:rsidR="00DE0C32">
        <w:t>Debt Securities</w:t>
      </w:r>
      <w:r w:rsidRPr="000A59F8">
        <w:t xml:space="preserve"> market and to provide a forum for the exchange of information and resolution of problems.</w:t>
      </w:r>
      <w:r>
        <w:t xml:space="preserve"> </w:t>
      </w:r>
      <w:r w:rsidR="008F2D45" w:rsidRPr="000A59F8">
        <w:t>The representative</w:t>
      </w:r>
      <w:r w:rsidRPr="000A59F8">
        <w:t xml:space="preserve"> </w:t>
      </w:r>
      <w:r w:rsidR="00DE0C32">
        <w:t xml:space="preserve">of the MoF </w:t>
      </w:r>
      <w:r w:rsidRPr="000A59F8">
        <w:t>shall act as chai</w:t>
      </w:r>
      <w:r>
        <w:t xml:space="preserve">rperson of the </w:t>
      </w:r>
      <w:r w:rsidR="00DE0C32">
        <w:t>MMWP</w:t>
      </w:r>
      <w:r>
        <w:t>.</w:t>
      </w:r>
    </w:p>
    <w:p w14:paraId="36CDE0E0" w14:textId="49A9EA5C" w:rsidR="00D15346" w:rsidRDefault="00D15346" w:rsidP="004A0528">
      <w:pPr>
        <w:numPr>
          <w:ilvl w:val="1"/>
          <w:numId w:val="2"/>
        </w:numPr>
        <w:pBdr>
          <w:top w:val="nil"/>
          <w:left w:val="nil"/>
          <w:bottom w:val="nil"/>
          <w:right w:val="nil"/>
          <w:between w:val="nil"/>
        </w:pBdr>
        <w:ind w:left="567" w:hanging="425"/>
        <w:jc w:val="both"/>
      </w:pPr>
      <w:r w:rsidRPr="00D15346">
        <w:lastRenderedPageBreak/>
        <w:t xml:space="preserve">Each </w:t>
      </w:r>
      <w:r w:rsidR="00DE0C32">
        <w:t>P</w:t>
      </w:r>
      <w:r w:rsidRPr="00D15346">
        <w:t xml:space="preserve">arty to the </w:t>
      </w:r>
      <w:r w:rsidR="00B957A7">
        <w:t>MoU</w:t>
      </w:r>
      <w:r w:rsidRPr="00D15346">
        <w:t xml:space="preserve"> shall appoint one member to represent it </w:t>
      </w:r>
      <w:r w:rsidR="00DE0C32">
        <w:t>i</w:t>
      </w:r>
      <w:r w:rsidRPr="00D15346">
        <w:t xml:space="preserve">n the </w:t>
      </w:r>
      <w:r w:rsidR="00DE0C32">
        <w:t>MMWG</w:t>
      </w:r>
      <w:r w:rsidRPr="00D15346">
        <w:t>. In the event</w:t>
      </w:r>
      <w:r w:rsidR="007F0029">
        <w:rPr>
          <w:rFonts w:ascii="Sylfaen" w:hAnsi="Sylfaen"/>
          <w:lang w:val="ka-GE"/>
        </w:rPr>
        <w:t>,</w:t>
      </w:r>
      <w:r w:rsidRPr="00D15346">
        <w:t xml:space="preserve"> that a regular member is unable to attend a</w:t>
      </w:r>
      <w:r w:rsidR="00DE0C32">
        <w:t>n MMWG</w:t>
      </w:r>
      <w:r w:rsidR="00E41A5E">
        <w:t xml:space="preserve"> </w:t>
      </w:r>
      <w:r w:rsidRPr="00D15346">
        <w:t>meeting, the concerned party may be represented by a specifically authorized alternate member</w:t>
      </w:r>
      <w:r>
        <w:t>.</w:t>
      </w:r>
    </w:p>
    <w:p w14:paraId="1338CDD7" w14:textId="77777777" w:rsidR="00D15346" w:rsidRDefault="00B957A7" w:rsidP="004A0528">
      <w:pPr>
        <w:numPr>
          <w:ilvl w:val="1"/>
          <w:numId w:val="2"/>
        </w:numPr>
        <w:pBdr>
          <w:top w:val="nil"/>
          <w:left w:val="nil"/>
          <w:bottom w:val="nil"/>
          <w:right w:val="nil"/>
          <w:between w:val="nil"/>
        </w:pBdr>
        <w:ind w:left="567" w:hanging="425"/>
        <w:jc w:val="both"/>
      </w:pPr>
      <w:r>
        <w:t>MMWG</w:t>
      </w:r>
      <w:r w:rsidR="00D15346" w:rsidRPr="00D15346">
        <w:t xml:space="preserve"> shall be called at the initiative of the chairperson once a month. An unscheduled meeting for the purpose of considering a specified matter may be called at the request of at least half of the members.</w:t>
      </w:r>
    </w:p>
    <w:p w14:paraId="053D6A21" w14:textId="77777777" w:rsidR="001215EA" w:rsidRDefault="001215EA" w:rsidP="004A0528">
      <w:pPr>
        <w:pBdr>
          <w:top w:val="nil"/>
          <w:left w:val="nil"/>
          <w:bottom w:val="nil"/>
          <w:right w:val="nil"/>
          <w:between w:val="nil"/>
        </w:pBdr>
        <w:ind w:left="567" w:hanging="425"/>
        <w:jc w:val="both"/>
      </w:pPr>
    </w:p>
    <w:p w14:paraId="201D303C" w14:textId="77777777" w:rsidR="001215EA" w:rsidRDefault="001215EA" w:rsidP="004A0528">
      <w:pPr>
        <w:ind w:left="567" w:hanging="425"/>
      </w:pPr>
    </w:p>
    <w:p w14:paraId="1AD022C6" w14:textId="77777777" w:rsidR="001215EA" w:rsidRPr="00D416BA" w:rsidRDefault="00A362E0" w:rsidP="004A0528">
      <w:pPr>
        <w:numPr>
          <w:ilvl w:val="0"/>
          <w:numId w:val="2"/>
        </w:numPr>
        <w:pBdr>
          <w:top w:val="nil"/>
          <w:left w:val="nil"/>
          <w:bottom w:val="nil"/>
          <w:right w:val="nil"/>
          <w:between w:val="nil"/>
        </w:pBdr>
        <w:ind w:left="567" w:hanging="425"/>
        <w:jc w:val="both"/>
        <w:rPr>
          <w:b/>
          <w:bCs/>
          <w:sz w:val="28"/>
          <w:szCs w:val="28"/>
        </w:rPr>
      </w:pPr>
      <w:r>
        <w:rPr>
          <w:b/>
          <w:bCs/>
          <w:sz w:val="28"/>
          <w:szCs w:val="28"/>
        </w:rPr>
        <w:t>Daily Fixing</w:t>
      </w:r>
    </w:p>
    <w:p w14:paraId="3DD2C984" w14:textId="60AD325B" w:rsidR="001215EA" w:rsidRDefault="001215EA" w:rsidP="004A0528">
      <w:pPr>
        <w:numPr>
          <w:ilvl w:val="1"/>
          <w:numId w:val="2"/>
        </w:numPr>
        <w:pBdr>
          <w:top w:val="nil"/>
          <w:left w:val="nil"/>
          <w:bottom w:val="nil"/>
          <w:right w:val="nil"/>
          <w:between w:val="nil"/>
        </w:pBdr>
        <w:ind w:left="567" w:hanging="425"/>
        <w:jc w:val="both"/>
      </w:pPr>
      <w:r>
        <w:t>To enhance market transparency</w:t>
      </w:r>
      <w:r w:rsidR="00A362E0">
        <w:t xml:space="preserve"> of the </w:t>
      </w:r>
      <w:r w:rsidR="00DE0C32">
        <w:t>Debt S</w:t>
      </w:r>
      <w:r w:rsidR="00A362E0">
        <w:t>ecurities market</w:t>
      </w:r>
      <w:r>
        <w:t xml:space="preserve"> the NBG will conduct a daily fixing procedure of Designated Benchmark </w:t>
      </w:r>
      <w:r w:rsidR="00964048">
        <w:t>B</w:t>
      </w:r>
      <w:r>
        <w:t>onds</w:t>
      </w:r>
      <w:r w:rsidR="00B957A7">
        <w:t xml:space="preserve"> and of the </w:t>
      </w:r>
      <w:r w:rsidR="00875711">
        <w:t>F</w:t>
      </w:r>
      <w:r w:rsidR="00B957A7">
        <w:t xml:space="preserve">ormer Designated Benchmark </w:t>
      </w:r>
      <w:r w:rsidR="00964048">
        <w:t>B</w:t>
      </w:r>
      <w:r w:rsidR="00B957A7">
        <w:t>onds</w:t>
      </w:r>
      <w:r w:rsidR="007A09F1">
        <w:t>.</w:t>
      </w:r>
    </w:p>
    <w:p w14:paraId="5A89A0A6" w14:textId="0C9025E0" w:rsidR="001215EA" w:rsidRDefault="001215EA" w:rsidP="004A0528">
      <w:pPr>
        <w:numPr>
          <w:ilvl w:val="1"/>
          <w:numId w:val="2"/>
        </w:numPr>
        <w:pBdr>
          <w:top w:val="nil"/>
          <w:left w:val="nil"/>
          <w:bottom w:val="nil"/>
          <w:right w:val="nil"/>
          <w:between w:val="nil"/>
        </w:pBdr>
        <w:ind w:left="567" w:hanging="425"/>
        <w:jc w:val="both"/>
      </w:pPr>
      <w:r w:rsidRPr="000A59F8">
        <w:t xml:space="preserve">The benchmark fixing takes place by taking a snapshot of the quotations of the Market Makers at any point in time during the </w:t>
      </w:r>
      <w:r w:rsidR="00BC0549">
        <w:t>daily trading session</w:t>
      </w:r>
      <w:r w:rsidRPr="000A59F8">
        <w:t xml:space="preserve"> and calculating the average yield </w:t>
      </w:r>
      <w:proofErr w:type="gramStart"/>
      <w:r>
        <w:t>on the basis of</w:t>
      </w:r>
      <w:proofErr w:type="gramEnd"/>
      <w:r>
        <w:t xml:space="preserve"> the mid-yield of the individual quotations. </w:t>
      </w:r>
      <w:r w:rsidR="00DE0C32">
        <w:t>S</w:t>
      </w:r>
      <w:r w:rsidRPr="00D416BA">
        <w:t>pecial arrangements in case of technical issues</w:t>
      </w:r>
      <w:r w:rsidR="00766FC7">
        <w:t xml:space="preserve"> </w:t>
      </w:r>
      <w:proofErr w:type="gramStart"/>
      <w:r w:rsidR="00766FC7">
        <w:t>is provided</w:t>
      </w:r>
      <w:proofErr w:type="gramEnd"/>
      <w:r w:rsidR="00766FC7">
        <w:t xml:space="preserve"> in Appendix </w:t>
      </w:r>
      <w:r w:rsidR="00A167B5">
        <w:t>2</w:t>
      </w:r>
      <w:r w:rsidRPr="00D416BA">
        <w:t xml:space="preserve">. </w:t>
      </w:r>
    </w:p>
    <w:p w14:paraId="6CE4D605" w14:textId="77777777" w:rsidR="00771394" w:rsidRDefault="001215EA" w:rsidP="004A0528">
      <w:pPr>
        <w:numPr>
          <w:ilvl w:val="1"/>
          <w:numId w:val="2"/>
        </w:numPr>
        <w:pBdr>
          <w:top w:val="nil"/>
          <w:left w:val="nil"/>
          <w:bottom w:val="nil"/>
          <w:right w:val="nil"/>
          <w:between w:val="nil"/>
        </w:pBdr>
        <w:ind w:left="567" w:hanging="425"/>
        <w:jc w:val="both"/>
      </w:pPr>
      <w:r>
        <w:t xml:space="preserve">The NBG </w:t>
      </w:r>
      <w:r w:rsidR="001C5B96">
        <w:t xml:space="preserve">and MoF </w:t>
      </w:r>
      <w:r>
        <w:t xml:space="preserve">shall publish the daily benchmark yield fixing together with the individual quotes without </w:t>
      </w:r>
      <w:r w:rsidR="007A09F1">
        <w:t>naming individual institutions</w:t>
      </w:r>
      <w:r>
        <w:t xml:space="preserve"> on </w:t>
      </w:r>
      <w:r w:rsidR="001C5B96">
        <w:t>their</w:t>
      </w:r>
      <w:r>
        <w:t xml:space="preserve"> website</w:t>
      </w:r>
      <w:r w:rsidR="00243FEA">
        <w:t>s</w:t>
      </w:r>
      <w:r>
        <w:t xml:space="preserve"> daily by close of business.</w:t>
      </w:r>
    </w:p>
    <w:p w14:paraId="21F3763A" w14:textId="77777777" w:rsidR="001215EA" w:rsidRPr="000A59F8" w:rsidRDefault="00771394" w:rsidP="004A0528">
      <w:pPr>
        <w:numPr>
          <w:ilvl w:val="1"/>
          <w:numId w:val="2"/>
        </w:numPr>
        <w:pBdr>
          <w:top w:val="nil"/>
          <w:left w:val="nil"/>
          <w:bottom w:val="nil"/>
          <w:right w:val="nil"/>
          <w:between w:val="nil"/>
        </w:pBdr>
        <w:ind w:left="567" w:hanging="425"/>
        <w:jc w:val="both"/>
      </w:pPr>
      <w:r>
        <w:t xml:space="preserve">Over time, </w:t>
      </w:r>
      <w:r w:rsidR="0019572A">
        <w:t xml:space="preserve">NBG may use the daily fixing quotes to publish a government reference yield curve interpolating among the available quotes. </w:t>
      </w:r>
      <w:r w:rsidR="001215EA">
        <w:t xml:space="preserve"> </w:t>
      </w:r>
    </w:p>
    <w:p w14:paraId="140B6504" w14:textId="77777777" w:rsidR="00D15346" w:rsidRDefault="006AADB5" w:rsidP="004A0528">
      <w:pPr>
        <w:ind w:left="567" w:hanging="425"/>
        <w:rPr>
          <w:b/>
          <w:color w:val="000000"/>
          <w:sz w:val="28"/>
          <w:szCs w:val="28"/>
        </w:rPr>
      </w:pPr>
      <w:r>
        <w:t xml:space="preserve">. </w:t>
      </w:r>
    </w:p>
    <w:p w14:paraId="142F0B0B" w14:textId="77777777" w:rsidR="0019572A" w:rsidRPr="00D416BA" w:rsidRDefault="006AADB5" w:rsidP="004A0528">
      <w:pPr>
        <w:numPr>
          <w:ilvl w:val="0"/>
          <w:numId w:val="2"/>
        </w:numPr>
        <w:pBdr>
          <w:top w:val="nil"/>
          <w:left w:val="nil"/>
          <w:bottom w:val="nil"/>
          <w:right w:val="nil"/>
          <w:between w:val="nil"/>
        </w:pBdr>
        <w:ind w:left="567" w:hanging="425"/>
        <w:jc w:val="both"/>
        <w:rPr>
          <w:b/>
          <w:bCs/>
          <w:color w:val="000000"/>
          <w:sz w:val="28"/>
          <w:szCs w:val="28"/>
        </w:rPr>
      </w:pPr>
      <w:r w:rsidRPr="006AADB5">
        <w:rPr>
          <w:b/>
          <w:bCs/>
          <w:color w:val="000000" w:themeColor="text1"/>
          <w:sz w:val="28"/>
          <w:szCs w:val="28"/>
        </w:rPr>
        <w:t>Sharing of Information and Reporting</w:t>
      </w:r>
    </w:p>
    <w:p w14:paraId="6BC76E80" w14:textId="77777777" w:rsidR="00EA58C3" w:rsidRDefault="006AADB5" w:rsidP="004A0528">
      <w:pPr>
        <w:pBdr>
          <w:top w:val="nil"/>
          <w:left w:val="nil"/>
          <w:bottom w:val="nil"/>
          <w:right w:val="nil"/>
          <w:between w:val="nil"/>
        </w:pBdr>
        <w:ind w:left="567" w:hanging="425"/>
        <w:jc w:val="both"/>
        <w:rPr>
          <w:b/>
          <w:bCs/>
          <w:color w:val="000000"/>
          <w:sz w:val="28"/>
          <w:szCs w:val="28"/>
        </w:rPr>
      </w:pPr>
      <w:r w:rsidRPr="006AADB5">
        <w:rPr>
          <w:b/>
          <w:bCs/>
          <w:color w:val="000000" w:themeColor="text1"/>
          <w:sz w:val="28"/>
          <w:szCs w:val="28"/>
        </w:rPr>
        <w:t xml:space="preserve"> </w:t>
      </w:r>
    </w:p>
    <w:p w14:paraId="5CE7059B" w14:textId="71905C78" w:rsidR="009A445E" w:rsidRPr="00D416BA" w:rsidRDefault="00DE220E" w:rsidP="004A0528">
      <w:pPr>
        <w:numPr>
          <w:ilvl w:val="1"/>
          <w:numId w:val="2"/>
        </w:numPr>
        <w:pBdr>
          <w:top w:val="nil"/>
          <w:left w:val="nil"/>
          <w:bottom w:val="nil"/>
          <w:right w:val="nil"/>
          <w:between w:val="nil"/>
        </w:pBdr>
        <w:ind w:left="567" w:hanging="425"/>
        <w:jc w:val="both"/>
      </w:pPr>
      <w:r>
        <w:rPr>
          <w:color w:val="000000"/>
        </w:rPr>
        <w:t>Market Makers</w:t>
      </w:r>
      <w:r w:rsidR="00D9172D">
        <w:rPr>
          <w:color w:val="000000"/>
        </w:rPr>
        <w:t xml:space="preserve"> undertake to report </w:t>
      </w:r>
      <w:r>
        <w:rPr>
          <w:color w:val="000000"/>
        </w:rPr>
        <w:t xml:space="preserve">all </w:t>
      </w:r>
      <w:r w:rsidR="0017619F">
        <w:rPr>
          <w:color w:val="000000"/>
        </w:rPr>
        <w:t xml:space="preserve">outright and repo </w:t>
      </w:r>
      <w:r w:rsidR="004A34C2">
        <w:rPr>
          <w:color w:val="000000"/>
        </w:rPr>
        <w:t xml:space="preserve">or reverse repo </w:t>
      </w:r>
      <w:r>
        <w:rPr>
          <w:color w:val="000000"/>
        </w:rPr>
        <w:t xml:space="preserve">transactions in </w:t>
      </w:r>
      <w:r w:rsidR="00DE0C32">
        <w:rPr>
          <w:color w:val="000000"/>
        </w:rPr>
        <w:t>Debt S</w:t>
      </w:r>
      <w:r>
        <w:rPr>
          <w:color w:val="000000"/>
        </w:rPr>
        <w:t>ecurities</w:t>
      </w:r>
      <w:r w:rsidR="00D9172D">
        <w:rPr>
          <w:color w:val="000000"/>
        </w:rPr>
        <w:t xml:space="preserve"> in the secondary market. </w:t>
      </w:r>
      <w:r w:rsidR="009A445E">
        <w:rPr>
          <w:color w:val="000000"/>
        </w:rPr>
        <w:t>A list of report</w:t>
      </w:r>
      <w:r w:rsidR="005C189F">
        <w:rPr>
          <w:color w:val="000000"/>
        </w:rPr>
        <w:t>s</w:t>
      </w:r>
      <w:r w:rsidR="009A445E">
        <w:rPr>
          <w:color w:val="000000"/>
        </w:rPr>
        <w:t xml:space="preserve"> and their conte</w:t>
      </w:r>
      <w:r w:rsidR="00486FBB">
        <w:rPr>
          <w:rFonts w:ascii="Sylfaen" w:hAnsi="Sylfaen"/>
          <w:color w:val="000000"/>
        </w:rPr>
        <w:t>nt</w:t>
      </w:r>
      <w:r w:rsidR="009A445E">
        <w:rPr>
          <w:color w:val="000000"/>
        </w:rPr>
        <w:t xml:space="preserve"> is provided in Appendix </w:t>
      </w:r>
      <w:r w:rsidR="00A167B5">
        <w:rPr>
          <w:color w:val="000000"/>
        </w:rPr>
        <w:t>3</w:t>
      </w:r>
      <w:r w:rsidR="009A445E">
        <w:rPr>
          <w:color w:val="000000"/>
        </w:rPr>
        <w:t>.</w:t>
      </w:r>
    </w:p>
    <w:p w14:paraId="0F8F9994" w14:textId="2A46457C" w:rsidR="00DE220E" w:rsidRPr="00D416BA" w:rsidRDefault="00DE220E" w:rsidP="004A0528">
      <w:pPr>
        <w:numPr>
          <w:ilvl w:val="1"/>
          <w:numId w:val="2"/>
        </w:numPr>
        <w:pBdr>
          <w:top w:val="nil"/>
          <w:left w:val="nil"/>
          <w:bottom w:val="nil"/>
          <w:right w:val="nil"/>
          <w:between w:val="nil"/>
        </w:pBdr>
        <w:ind w:left="567" w:hanging="425"/>
        <w:jc w:val="both"/>
      </w:pPr>
      <w:r>
        <w:t xml:space="preserve">Reports shall be submitted in the format as specified </w:t>
      </w:r>
      <w:r w:rsidR="00DE0C32">
        <w:t xml:space="preserve">by </w:t>
      </w:r>
      <w:r>
        <w:t xml:space="preserve">MoF </w:t>
      </w:r>
      <w:r w:rsidR="00C83098">
        <w:t>or</w:t>
      </w:r>
      <w:r>
        <w:t xml:space="preserve"> the NBG.</w:t>
      </w:r>
    </w:p>
    <w:p w14:paraId="13038EF9" w14:textId="6FD91B87" w:rsidR="00EA58C3" w:rsidRPr="00E216F2" w:rsidRDefault="00A26F70" w:rsidP="004A0528">
      <w:pPr>
        <w:numPr>
          <w:ilvl w:val="1"/>
          <w:numId w:val="2"/>
        </w:numPr>
        <w:pBdr>
          <w:top w:val="nil"/>
          <w:left w:val="nil"/>
          <w:bottom w:val="nil"/>
          <w:right w:val="nil"/>
          <w:between w:val="nil"/>
        </w:pBdr>
        <w:ind w:left="567" w:hanging="425"/>
        <w:jc w:val="both"/>
      </w:pPr>
      <w:r>
        <w:rPr>
          <w:color w:val="000000"/>
        </w:rPr>
        <w:t>Market Makers shall stand ready to provide additional information</w:t>
      </w:r>
      <w:r w:rsidR="009A445E">
        <w:rPr>
          <w:color w:val="000000"/>
        </w:rPr>
        <w:t xml:space="preserve"> </w:t>
      </w:r>
      <w:r>
        <w:rPr>
          <w:color w:val="000000"/>
        </w:rPr>
        <w:t>on request of MoF and NBG</w:t>
      </w:r>
      <w:r w:rsidR="00D9172D">
        <w:rPr>
          <w:color w:val="000000"/>
        </w:rPr>
        <w:t>.</w:t>
      </w:r>
    </w:p>
    <w:p w14:paraId="0A908F85" w14:textId="77777777" w:rsidR="00E216F2" w:rsidRPr="00D416BA" w:rsidRDefault="00E216F2" w:rsidP="004A0528">
      <w:pPr>
        <w:pStyle w:val="Heading1"/>
        <w:numPr>
          <w:ilvl w:val="0"/>
          <w:numId w:val="0"/>
        </w:numPr>
        <w:ind w:left="567" w:hanging="425"/>
        <w:jc w:val="left"/>
      </w:pPr>
    </w:p>
    <w:p w14:paraId="66DEA978" w14:textId="77777777" w:rsidR="00E216F2" w:rsidRPr="00E216F2" w:rsidRDefault="00D9172D" w:rsidP="004A0528">
      <w:pPr>
        <w:numPr>
          <w:ilvl w:val="0"/>
          <w:numId w:val="2"/>
        </w:numPr>
        <w:pBdr>
          <w:top w:val="nil"/>
          <w:left w:val="nil"/>
          <w:bottom w:val="nil"/>
          <w:right w:val="nil"/>
          <w:between w:val="nil"/>
        </w:pBdr>
        <w:spacing w:after="240"/>
        <w:ind w:left="567" w:hanging="425"/>
        <w:jc w:val="both"/>
        <w:rPr>
          <w:b/>
          <w:bCs/>
          <w:color w:val="000000"/>
          <w:sz w:val="28"/>
          <w:szCs w:val="28"/>
        </w:rPr>
      </w:pPr>
      <w:r w:rsidRPr="006AADB5">
        <w:rPr>
          <w:rFonts w:ascii="Calibri" w:eastAsia="Calibri" w:hAnsi="Calibri" w:cs="Calibri"/>
          <w:b/>
          <w:bCs/>
          <w:color w:val="000000"/>
          <w:sz w:val="28"/>
          <w:szCs w:val="28"/>
        </w:rPr>
        <w:t xml:space="preserve"> </w:t>
      </w:r>
      <w:r w:rsidR="00E216F2">
        <w:rPr>
          <w:rFonts w:eastAsia="Calibri"/>
          <w:b/>
          <w:bCs/>
          <w:color w:val="000000"/>
          <w:sz w:val="28"/>
          <w:szCs w:val="28"/>
        </w:rPr>
        <w:t xml:space="preserve">Amendments </w:t>
      </w:r>
      <w:r w:rsidR="00DE0C32">
        <w:rPr>
          <w:rFonts w:eastAsia="Calibri"/>
          <w:b/>
          <w:bCs/>
          <w:color w:val="000000"/>
          <w:sz w:val="28"/>
          <w:szCs w:val="28"/>
        </w:rPr>
        <w:t xml:space="preserve">and Termination </w:t>
      </w:r>
    </w:p>
    <w:p w14:paraId="07185DBA" w14:textId="017243CB" w:rsidR="00FC27D9" w:rsidRPr="00FC27D9" w:rsidRDefault="00FC27D9" w:rsidP="004A0528">
      <w:pPr>
        <w:numPr>
          <w:ilvl w:val="1"/>
          <w:numId w:val="2"/>
        </w:numPr>
        <w:pBdr>
          <w:top w:val="nil"/>
          <w:left w:val="nil"/>
          <w:bottom w:val="nil"/>
          <w:right w:val="nil"/>
          <w:between w:val="nil"/>
        </w:pBdr>
        <w:ind w:left="567" w:hanging="425"/>
        <w:jc w:val="both"/>
      </w:pPr>
      <w:r w:rsidRPr="00BE1BC1">
        <w:rPr>
          <w:color w:val="000000"/>
        </w:rPr>
        <w:t xml:space="preserve">This </w:t>
      </w:r>
      <w:r>
        <w:rPr>
          <w:color w:val="000000"/>
        </w:rPr>
        <w:t>MoU</w:t>
      </w:r>
      <w:r w:rsidRPr="00BE1BC1">
        <w:rPr>
          <w:color w:val="000000"/>
        </w:rPr>
        <w:t xml:space="preserve"> </w:t>
      </w:r>
      <w:proofErr w:type="gramStart"/>
      <w:r w:rsidRPr="00BE1BC1">
        <w:rPr>
          <w:color w:val="000000"/>
        </w:rPr>
        <w:t>may be amended</w:t>
      </w:r>
      <w:proofErr w:type="gramEnd"/>
      <w:r w:rsidRPr="00BE1BC1">
        <w:rPr>
          <w:color w:val="000000"/>
        </w:rPr>
        <w:t xml:space="preserve"> if so agreed by the </w:t>
      </w:r>
      <w:r>
        <w:rPr>
          <w:color w:val="000000"/>
        </w:rPr>
        <w:t>P</w:t>
      </w:r>
      <w:r w:rsidRPr="00BE1BC1">
        <w:rPr>
          <w:color w:val="000000"/>
        </w:rPr>
        <w:t>arties.</w:t>
      </w:r>
    </w:p>
    <w:p w14:paraId="4CD06915" w14:textId="77777777" w:rsidR="00E216F2" w:rsidRPr="00DE0C32" w:rsidRDefault="00E216F2" w:rsidP="004A0528">
      <w:pPr>
        <w:numPr>
          <w:ilvl w:val="1"/>
          <w:numId w:val="2"/>
        </w:numPr>
        <w:pBdr>
          <w:top w:val="nil"/>
          <w:left w:val="nil"/>
          <w:bottom w:val="nil"/>
          <w:right w:val="nil"/>
          <w:between w:val="nil"/>
        </w:pBdr>
        <w:ind w:left="567" w:hanging="425"/>
        <w:jc w:val="both"/>
      </w:pPr>
      <w:r w:rsidRPr="006AADB5">
        <w:rPr>
          <w:color w:val="000000" w:themeColor="text1"/>
        </w:rPr>
        <w:t xml:space="preserve">New </w:t>
      </w:r>
      <w:r>
        <w:rPr>
          <w:rFonts w:ascii="Sylfaen" w:hAnsi="Sylfaen"/>
          <w:color w:val="000000" w:themeColor="text1"/>
        </w:rPr>
        <w:t xml:space="preserve">duties and privileges </w:t>
      </w:r>
      <w:r w:rsidRPr="006AADB5">
        <w:rPr>
          <w:color w:val="000000" w:themeColor="text1"/>
        </w:rPr>
        <w:t xml:space="preserve">for Market Makers may be added </w:t>
      </w:r>
      <w:r>
        <w:rPr>
          <w:color w:val="000000" w:themeColor="text1"/>
        </w:rPr>
        <w:t xml:space="preserve">or existing </w:t>
      </w:r>
      <w:r w:rsidR="00FC27D9">
        <w:rPr>
          <w:color w:val="000000" w:themeColor="text1"/>
        </w:rPr>
        <w:t xml:space="preserve">duties and privileges </w:t>
      </w:r>
      <w:r>
        <w:rPr>
          <w:color w:val="000000" w:themeColor="text1"/>
        </w:rPr>
        <w:t xml:space="preserve">may be revised </w:t>
      </w:r>
      <w:r w:rsidRPr="006AADB5">
        <w:rPr>
          <w:color w:val="000000" w:themeColor="text1"/>
        </w:rPr>
        <w:t xml:space="preserve">by mutual agreement reached in the </w:t>
      </w:r>
      <w:r w:rsidR="00FC27D9">
        <w:rPr>
          <w:color w:val="000000" w:themeColor="text1"/>
        </w:rPr>
        <w:t>MMWG</w:t>
      </w:r>
      <w:r w:rsidRPr="006AADB5">
        <w:rPr>
          <w:color w:val="000000" w:themeColor="text1"/>
        </w:rPr>
        <w:t>.</w:t>
      </w:r>
    </w:p>
    <w:p w14:paraId="5631A745" w14:textId="3ED9C39D" w:rsidR="00BF567C" w:rsidRDefault="00BF567C" w:rsidP="004A0528">
      <w:pPr>
        <w:numPr>
          <w:ilvl w:val="1"/>
          <w:numId w:val="2"/>
        </w:numPr>
        <w:pBdr>
          <w:top w:val="nil"/>
          <w:left w:val="nil"/>
          <w:bottom w:val="nil"/>
          <w:right w:val="nil"/>
          <w:between w:val="nil"/>
        </w:pBdr>
        <w:ind w:left="567" w:hanging="425"/>
        <w:jc w:val="both"/>
        <w:rPr>
          <w:color w:val="000000"/>
        </w:rPr>
      </w:pPr>
      <w:r w:rsidRPr="00FC27D9">
        <w:rPr>
          <w:color w:val="000000"/>
        </w:rPr>
        <w:t xml:space="preserve">Technical aspects relating to trading in the secondary markets in Article 10 may be amended by the decision of the </w:t>
      </w:r>
      <w:r w:rsidRPr="00C041AD">
        <w:rPr>
          <w:color w:val="000000"/>
        </w:rPr>
        <w:t xml:space="preserve">MMWG. Such amendments shall require approval of at least </w:t>
      </w:r>
      <w:r w:rsidRPr="001776B3">
        <w:rPr>
          <w:color w:val="000000"/>
        </w:rPr>
        <w:t xml:space="preserve">two-thirds of the </w:t>
      </w:r>
      <w:r w:rsidR="00FC27D9" w:rsidRPr="001776B3">
        <w:rPr>
          <w:color w:val="000000"/>
        </w:rPr>
        <w:t>M</w:t>
      </w:r>
      <w:r w:rsidRPr="001776B3">
        <w:rPr>
          <w:color w:val="000000"/>
        </w:rPr>
        <w:t xml:space="preserve">arket </w:t>
      </w:r>
      <w:r w:rsidR="00FC27D9" w:rsidRPr="001776B3">
        <w:rPr>
          <w:color w:val="000000"/>
        </w:rPr>
        <w:t>M</w:t>
      </w:r>
      <w:r w:rsidRPr="001776B3">
        <w:rPr>
          <w:color w:val="000000"/>
        </w:rPr>
        <w:t>akers</w:t>
      </w:r>
      <w:r w:rsidR="00AA17CC">
        <w:rPr>
          <w:color w:val="000000"/>
        </w:rPr>
        <w:t>,</w:t>
      </w:r>
      <w:r w:rsidR="00943964" w:rsidRPr="001776B3">
        <w:rPr>
          <w:color w:val="000000"/>
        </w:rPr>
        <w:t xml:space="preserve"> </w:t>
      </w:r>
      <w:r w:rsidRPr="001776B3">
        <w:rPr>
          <w:color w:val="000000"/>
        </w:rPr>
        <w:t>the MoF</w:t>
      </w:r>
      <w:r w:rsidR="00AA17CC">
        <w:rPr>
          <w:color w:val="000000"/>
        </w:rPr>
        <w:t xml:space="preserve"> and NBG.</w:t>
      </w:r>
      <w:r w:rsidR="00750C5E">
        <w:rPr>
          <w:color w:val="000000"/>
        </w:rPr>
        <w:t xml:space="preserve"> T</w:t>
      </w:r>
      <w:r w:rsidRPr="00C041AD">
        <w:rPr>
          <w:color w:val="000000"/>
        </w:rPr>
        <w:t xml:space="preserve">he proposal to make such an amendment must be included in the announcement of the MMWG meeting. </w:t>
      </w:r>
      <w:r w:rsidRPr="00BE1BC1">
        <w:rPr>
          <w:color w:val="000000"/>
        </w:rPr>
        <w:t xml:space="preserve">Excerpts </w:t>
      </w:r>
      <w:r w:rsidRPr="00BE1BC1">
        <w:rPr>
          <w:color w:val="000000"/>
        </w:rPr>
        <w:lastRenderedPageBreak/>
        <w:t xml:space="preserve">of the minutes of all meetings in which such amendments are approved shall be attached to this </w:t>
      </w:r>
      <w:r w:rsidR="00FC27D9">
        <w:rPr>
          <w:color w:val="000000"/>
        </w:rPr>
        <w:t>MoU</w:t>
      </w:r>
      <w:r w:rsidRPr="00BE1BC1">
        <w:rPr>
          <w:color w:val="000000"/>
        </w:rPr>
        <w:t>.</w:t>
      </w:r>
    </w:p>
    <w:p w14:paraId="49EAEB31" w14:textId="2DBACA9C" w:rsidR="00DE0C32" w:rsidRPr="00D416BA" w:rsidRDefault="00DE0C32" w:rsidP="004A0528">
      <w:pPr>
        <w:numPr>
          <w:ilvl w:val="1"/>
          <w:numId w:val="2"/>
        </w:numPr>
        <w:pBdr>
          <w:top w:val="nil"/>
          <w:left w:val="nil"/>
          <w:bottom w:val="nil"/>
          <w:right w:val="nil"/>
          <w:between w:val="nil"/>
        </w:pBdr>
        <w:ind w:left="567" w:hanging="425"/>
        <w:jc w:val="both"/>
      </w:pPr>
      <w:r>
        <w:rPr>
          <w:color w:val="000000"/>
        </w:rPr>
        <w:t xml:space="preserve">The MoF may change the eligibility criteria </w:t>
      </w:r>
      <w:r w:rsidR="00FC27D9">
        <w:rPr>
          <w:color w:val="000000"/>
        </w:rPr>
        <w:t xml:space="preserve">of the Market Makers </w:t>
      </w:r>
      <w:r>
        <w:rPr>
          <w:color w:val="000000"/>
        </w:rPr>
        <w:t xml:space="preserve">from time to time, having a binding effect upon the Market Makers. The Market Makers will be notified at least </w:t>
      </w:r>
      <w:r w:rsidR="00766FC7">
        <w:rPr>
          <w:color w:val="000000"/>
        </w:rPr>
        <w:t>3</w:t>
      </w:r>
      <w:r>
        <w:rPr>
          <w:color w:val="000000"/>
        </w:rPr>
        <w:t xml:space="preserve"> months in advance of any such change.</w:t>
      </w:r>
    </w:p>
    <w:p w14:paraId="544D8A92" w14:textId="71FB83A2" w:rsidR="00DE0C32" w:rsidRPr="00C041AD" w:rsidRDefault="00DE0C32" w:rsidP="004A0528">
      <w:pPr>
        <w:numPr>
          <w:ilvl w:val="1"/>
          <w:numId w:val="2"/>
        </w:numPr>
        <w:pBdr>
          <w:top w:val="nil"/>
          <w:left w:val="nil"/>
          <w:bottom w:val="nil"/>
          <w:right w:val="nil"/>
          <w:between w:val="nil"/>
        </w:pBdr>
        <w:ind w:left="567" w:hanging="425"/>
        <w:jc w:val="both"/>
      </w:pPr>
      <w:r>
        <w:rPr>
          <w:color w:val="000000"/>
        </w:rPr>
        <w:t xml:space="preserve">No change in the eligibility criteria will take place in the first 6 months after this MoU </w:t>
      </w:r>
      <w:r w:rsidR="00FC27D9">
        <w:rPr>
          <w:color w:val="000000"/>
        </w:rPr>
        <w:t>enters into force</w:t>
      </w:r>
      <w:r>
        <w:rPr>
          <w:color w:val="000000"/>
        </w:rPr>
        <w:t>.</w:t>
      </w:r>
    </w:p>
    <w:p w14:paraId="3DC9DFBA" w14:textId="7701FEA1" w:rsidR="00C041AD" w:rsidRDefault="00C041AD" w:rsidP="004A0528">
      <w:pPr>
        <w:numPr>
          <w:ilvl w:val="1"/>
          <w:numId w:val="2"/>
        </w:numPr>
        <w:pBdr>
          <w:top w:val="nil"/>
          <w:left w:val="nil"/>
          <w:bottom w:val="nil"/>
          <w:right w:val="nil"/>
          <w:between w:val="nil"/>
        </w:pBdr>
        <w:ind w:left="567" w:hanging="425"/>
        <w:jc w:val="both"/>
      </w:pPr>
      <w:r w:rsidRPr="006AADB5">
        <w:rPr>
          <w:color w:val="000000" w:themeColor="text1"/>
        </w:rPr>
        <w:t xml:space="preserve">The </w:t>
      </w:r>
      <w:r>
        <w:rPr>
          <w:color w:val="000000" w:themeColor="text1"/>
        </w:rPr>
        <w:t xml:space="preserve">list of the </w:t>
      </w:r>
      <w:r w:rsidRPr="006AADB5">
        <w:rPr>
          <w:color w:val="000000" w:themeColor="text1"/>
        </w:rPr>
        <w:t>reports</w:t>
      </w:r>
      <w:r>
        <w:rPr>
          <w:color w:val="000000" w:themeColor="text1"/>
        </w:rPr>
        <w:t xml:space="preserve"> and their content provided</w:t>
      </w:r>
      <w:r w:rsidR="00766FC7">
        <w:rPr>
          <w:color w:val="000000" w:themeColor="text1"/>
        </w:rPr>
        <w:t xml:space="preserve"> in Appendix </w:t>
      </w:r>
      <w:r w:rsidR="0010732B">
        <w:rPr>
          <w:color w:val="000000" w:themeColor="text1"/>
        </w:rPr>
        <w:t>3</w:t>
      </w:r>
      <w:r w:rsidRPr="006AADB5">
        <w:rPr>
          <w:color w:val="000000" w:themeColor="text1"/>
        </w:rPr>
        <w:t xml:space="preserve"> can be </w:t>
      </w:r>
      <w:r>
        <w:rPr>
          <w:color w:val="000000" w:themeColor="text1"/>
        </w:rPr>
        <w:t>amended</w:t>
      </w:r>
      <w:r w:rsidRPr="006AADB5">
        <w:rPr>
          <w:color w:val="000000" w:themeColor="text1"/>
        </w:rPr>
        <w:t xml:space="preserve"> from time to time by the MoF providing sufficient advance notice to Market Makers.  </w:t>
      </w:r>
    </w:p>
    <w:p w14:paraId="0498B080" w14:textId="77777777" w:rsidR="00DE0C32" w:rsidRPr="00D416BA" w:rsidRDefault="00DE0C32" w:rsidP="004A0528">
      <w:pPr>
        <w:numPr>
          <w:ilvl w:val="1"/>
          <w:numId w:val="2"/>
        </w:numPr>
        <w:pBdr>
          <w:top w:val="nil"/>
          <w:left w:val="nil"/>
          <w:bottom w:val="nil"/>
          <w:right w:val="nil"/>
          <w:between w:val="nil"/>
        </w:pBdr>
        <w:ind w:left="567" w:hanging="425"/>
        <w:jc w:val="both"/>
      </w:pPr>
      <w:r w:rsidRPr="006AADB5">
        <w:rPr>
          <w:color w:val="000000" w:themeColor="text1"/>
        </w:rPr>
        <w:t xml:space="preserve">The MoF may terminate the </w:t>
      </w:r>
      <w:r w:rsidR="00C041AD">
        <w:rPr>
          <w:color w:val="000000" w:themeColor="text1"/>
        </w:rPr>
        <w:t>MoU</w:t>
      </w:r>
      <w:r w:rsidRPr="006AADB5">
        <w:rPr>
          <w:color w:val="000000" w:themeColor="text1"/>
        </w:rPr>
        <w:t xml:space="preserve"> any time. </w:t>
      </w:r>
    </w:p>
    <w:p w14:paraId="70B7CE60" w14:textId="77777777" w:rsidR="00BF567C" w:rsidRDefault="00BF567C" w:rsidP="004A0528">
      <w:pPr>
        <w:pBdr>
          <w:top w:val="nil"/>
          <w:left w:val="nil"/>
          <w:bottom w:val="nil"/>
          <w:right w:val="nil"/>
          <w:between w:val="nil"/>
        </w:pBdr>
        <w:ind w:left="567" w:hanging="425"/>
        <w:jc w:val="both"/>
      </w:pPr>
    </w:p>
    <w:p w14:paraId="56753BB3" w14:textId="77777777" w:rsidR="00E216F2" w:rsidRPr="00E216F2" w:rsidRDefault="00E216F2" w:rsidP="004A0528">
      <w:pPr>
        <w:pBdr>
          <w:top w:val="nil"/>
          <w:left w:val="nil"/>
          <w:bottom w:val="nil"/>
          <w:right w:val="nil"/>
          <w:between w:val="nil"/>
        </w:pBdr>
        <w:spacing w:after="240"/>
        <w:ind w:left="567" w:hanging="425"/>
        <w:jc w:val="both"/>
        <w:rPr>
          <w:b/>
          <w:bCs/>
          <w:color w:val="000000"/>
          <w:sz w:val="28"/>
          <w:szCs w:val="28"/>
        </w:rPr>
      </w:pPr>
    </w:p>
    <w:p w14:paraId="6A80218F" w14:textId="77777777" w:rsidR="00EA58C3" w:rsidRDefault="00D9172D" w:rsidP="004A0528">
      <w:pPr>
        <w:numPr>
          <w:ilvl w:val="0"/>
          <w:numId w:val="2"/>
        </w:numPr>
        <w:pBdr>
          <w:top w:val="nil"/>
          <w:left w:val="nil"/>
          <w:bottom w:val="nil"/>
          <w:right w:val="nil"/>
          <w:between w:val="nil"/>
        </w:pBdr>
        <w:spacing w:after="240"/>
        <w:ind w:left="567" w:hanging="425"/>
        <w:jc w:val="both"/>
        <w:rPr>
          <w:b/>
          <w:bCs/>
          <w:color w:val="000000"/>
          <w:sz w:val="28"/>
          <w:szCs w:val="28"/>
        </w:rPr>
      </w:pPr>
      <w:r w:rsidRPr="006AADB5">
        <w:rPr>
          <w:b/>
          <w:bCs/>
          <w:color w:val="000000"/>
          <w:sz w:val="28"/>
          <w:szCs w:val="28"/>
        </w:rPr>
        <w:t>Miscellaneou</w:t>
      </w:r>
      <w:sdt>
        <w:sdtPr>
          <w:tag w:val="goog_rdk_157"/>
          <w:id w:val="-1294828461"/>
        </w:sdtPr>
        <w:sdtEndPr/>
        <w:sdtContent/>
      </w:sdt>
      <w:sdt>
        <w:sdtPr>
          <w:tag w:val="goog_rdk_158"/>
          <w:id w:val="-650981881"/>
        </w:sdtPr>
        <w:sdtEndPr/>
        <w:sdtContent/>
      </w:sdt>
      <w:r w:rsidR="006AADB5" w:rsidRPr="006AADB5">
        <w:rPr>
          <w:b/>
          <w:bCs/>
          <w:color w:val="000000" w:themeColor="text1"/>
          <w:sz w:val="28"/>
          <w:szCs w:val="28"/>
        </w:rPr>
        <w:t xml:space="preserve">s  </w:t>
      </w:r>
    </w:p>
    <w:p w14:paraId="0E515FF1" w14:textId="27A5A6B0" w:rsidR="002F63BD" w:rsidRDefault="00CE2848" w:rsidP="004A0528">
      <w:pPr>
        <w:numPr>
          <w:ilvl w:val="1"/>
          <w:numId w:val="2"/>
        </w:numPr>
        <w:pBdr>
          <w:top w:val="nil"/>
          <w:left w:val="nil"/>
          <w:bottom w:val="nil"/>
          <w:right w:val="nil"/>
          <w:between w:val="nil"/>
        </w:pBdr>
        <w:spacing w:after="240"/>
        <w:ind w:left="567" w:hanging="425"/>
        <w:jc w:val="both"/>
      </w:pPr>
      <w:r w:rsidRPr="00CE2848">
        <w:t>All information received by a Party from the other Party will be treated confidentially unless otherwise stated in this M</w:t>
      </w:r>
      <w:r w:rsidR="00F76FAE">
        <w:t>o</w:t>
      </w:r>
      <w:r w:rsidRPr="00CE2848">
        <w:t xml:space="preserve">U or agreed between the </w:t>
      </w:r>
      <w:r w:rsidR="00C041AD">
        <w:t>P</w:t>
      </w:r>
      <w:r w:rsidRPr="00CE2848">
        <w:t>arties or as required by any applicable law or regulation or a binding decision by a court or by a competent authority</w:t>
      </w:r>
      <w:r w:rsidR="00DE0C32">
        <w:t>.</w:t>
      </w:r>
    </w:p>
    <w:p w14:paraId="0FC01625" w14:textId="48DE68AE" w:rsidR="00F954C3" w:rsidRDefault="00F954C3" w:rsidP="004A0528">
      <w:pPr>
        <w:numPr>
          <w:ilvl w:val="1"/>
          <w:numId w:val="2"/>
        </w:numPr>
        <w:pBdr>
          <w:top w:val="nil"/>
          <w:left w:val="nil"/>
          <w:bottom w:val="nil"/>
          <w:right w:val="nil"/>
          <w:between w:val="nil"/>
        </w:pBdr>
        <w:spacing w:after="240"/>
        <w:ind w:left="567" w:hanging="425"/>
        <w:jc w:val="both"/>
      </w:pPr>
      <w:r>
        <w:t xml:space="preserve">This MoU </w:t>
      </w:r>
      <w:r w:rsidR="00995231">
        <w:rPr>
          <w:rFonts w:ascii="Sylfaen" w:hAnsi="Sylfaen"/>
        </w:rPr>
        <w:t xml:space="preserve">is signed with each Financial Institution in </w:t>
      </w:r>
      <w:r w:rsidR="00340337">
        <w:rPr>
          <w:rFonts w:ascii="Sylfaen" w:hAnsi="Sylfaen"/>
        </w:rPr>
        <w:t>three</w:t>
      </w:r>
      <w:r w:rsidR="00995231">
        <w:rPr>
          <w:rFonts w:ascii="Sylfaen" w:hAnsi="Sylfaen"/>
        </w:rPr>
        <w:t xml:space="preserve"> identical copies.</w:t>
      </w:r>
      <w:r>
        <w:t xml:space="preserve"> </w:t>
      </w:r>
      <w:r w:rsidR="00995231">
        <w:t xml:space="preserve">One of these copy together with </w:t>
      </w:r>
      <w:r>
        <w:t xml:space="preserve">any amendments executed in accordance with Article 15 shall be kept at the MoF </w:t>
      </w:r>
      <w:r w:rsidR="00995231">
        <w:t>that</w:t>
      </w:r>
      <w:r>
        <w:t xml:space="preserve"> is obliged to provide certified copies to the Parties upon request</w:t>
      </w:r>
      <w:r w:rsidR="00995231">
        <w:t xml:space="preserve">; the </w:t>
      </w:r>
      <w:r w:rsidR="009F7A07">
        <w:t>second of this signed MoU shall be kept at NBG and the third</w:t>
      </w:r>
      <w:r w:rsidR="00995231">
        <w:t xml:space="preserve"> copy</w:t>
      </w:r>
      <w:r w:rsidR="009F7A07">
        <w:t xml:space="preserve"> </w:t>
      </w:r>
      <w:r w:rsidR="00995231">
        <w:t xml:space="preserve">at </w:t>
      </w:r>
      <w:r w:rsidR="00995231">
        <w:rPr>
          <w:rFonts w:ascii="Sylfaen" w:hAnsi="Sylfaen"/>
        </w:rPr>
        <w:t>signatory</w:t>
      </w:r>
      <w:r w:rsidR="00995231">
        <w:t xml:space="preserve"> Financial Institution. </w:t>
      </w:r>
    </w:p>
    <w:p w14:paraId="429FFBA6" w14:textId="77777777" w:rsidR="00436721" w:rsidRDefault="00436721" w:rsidP="004A0528">
      <w:pPr>
        <w:numPr>
          <w:ilvl w:val="1"/>
          <w:numId w:val="2"/>
        </w:numPr>
        <w:pBdr>
          <w:top w:val="nil"/>
          <w:left w:val="nil"/>
          <w:bottom w:val="nil"/>
          <w:right w:val="nil"/>
          <w:between w:val="nil"/>
        </w:pBdr>
        <w:spacing w:after="240"/>
        <w:ind w:left="567" w:hanging="425"/>
        <w:jc w:val="both"/>
      </w:pPr>
      <w:r>
        <w:t>This MoU shall be executed in Georgian and English</w:t>
      </w:r>
      <w:r>
        <w:rPr>
          <w:rFonts w:asciiTheme="minorHAnsi" w:hAnsiTheme="minorHAnsi"/>
          <w:lang w:val="ka-GE"/>
        </w:rPr>
        <w:t>.</w:t>
      </w:r>
      <w:r>
        <w:t xml:space="preserve"> In case of any discrepancy, Georgian version shall prevail. </w:t>
      </w:r>
    </w:p>
    <w:p w14:paraId="1762C158" w14:textId="77777777" w:rsidR="00436721" w:rsidRDefault="00436721" w:rsidP="004A0528">
      <w:pPr>
        <w:pBdr>
          <w:top w:val="nil"/>
          <w:left w:val="nil"/>
          <w:bottom w:val="nil"/>
          <w:right w:val="nil"/>
          <w:between w:val="nil"/>
        </w:pBdr>
        <w:spacing w:after="240"/>
        <w:ind w:left="567" w:hanging="425"/>
        <w:jc w:val="both"/>
      </w:pPr>
    </w:p>
    <w:p w14:paraId="3E20028F" w14:textId="109A1675" w:rsidR="000F7E0B" w:rsidRDefault="000F7E0B" w:rsidP="004A0528">
      <w:pPr>
        <w:ind w:left="567" w:hanging="425"/>
      </w:pPr>
      <w:r>
        <w:br w:type="page"/>
      </w:r>
    </w:p>
    <w:p w14:paraId="025C412D" w14:textId="77777777" w:rsidR="002F63BD" w:rsidRDefault="002F63BD" w:rsidP="004A0528">
      <w:pPr>
        <w:pBdr>
          <w:top w:val="nil"/>
          <w:left w:val="nil"/>
          <w:bottom w:val="nil"/>
          <w:right w:val="nil"/>
          <w:between w:val="nil"/>
        </w:pBdr>
        <w:spacing w:after="240"/>
        <w:ind w:left="567" w:hanging="425"/>
        <w:jc w:val="both"/>
      </w:pPr>
    </w:p>
    <w:bookmarkStart w:id="7" w:name="_Hlk52548198"/>
    <w:p w14:paraId="73E132C2" w14:textId="3C97DC6E" w:rsidR="002F63BD" w:rsidRDefault="002F63BD" w:rsidP="004A0528">
      <w:pPr>
        <w:pBdr>
          <w:top w:val="nil"/>
          <w:left w:val="nil"/>
          <w:bottom w:val="nil"/>
          <w:right w:val="nil"/>
          <w:between w:val="nil"/>
        </w:pBdr>
        <w:spacing w:after="240"/>
        <w:ind w:left="567" w:hanging="425"/>
        <w:jc w:val="both"/>
      </w:pPr>
      <w:r>
        <w:rPr>
          <w:noProof/>
          <w:lang w:val="ka-GE" w:eastAsia="ka-GE"/>
        </w:rPr>
        <mc:AlternateContent>
          <mc:Choice Requires="wps">
            <w:drawing>
              <wp:anchor distT="45720" distB="45720" distL="114300" distR="114300" simplePos="0" relativeHeight="251676672" behindDoc="0" locked="0" layoutInCell="1" allowOverlap="1" wp14:anchorId="3016F287" wp14:editId="361A2FCE">
                <wp:simplePos x="0" y="0"/>
                <wp:positionH relativeFrom="column">
                  <wp:posOffset>3421380</wp:posOffset>
                </wp:positionH>
                <wp:positionV relativeFrom="paragraph">
                  <wp:posOffset>151130</wp:posOffset>
                </wp:positionV>
                <wp:extent cx="236093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1BDAF45" w14:textId="086D8B21" w:rsidR="002F63BD" w:rsidRDefault="000D6307" w:rsidP="000F7E0B">
                            <w:pPr>
                              <w:jc w:val="center"/>
                            </w:pPr>
                            <w:r>
                              <w:t>National Bank of Georgia</w:t>
                            </w:r>
                          </w:p>
                          <w:p w14:paraId="44F9E3FA" w14:textId="77777777" w:rsidR="002F63BD" w:rsidRDefault="002F63BD" w:rsidP="000F7E0B">
                            <w:pPr>
                              <w:pBdr>
                                <w:bottom w:val="single" w:sz="6" w:space="1" w:color="auto"/>
                              </w:pBdr>
                              <w:jc w:val="center"/>
                            </w:pPr>
                          </w:p>
                          <w:p w14:paraId="41ABB59A" w14:textId="77777777" w:rsidR="002F63BD" w:rsidRDefault="002F63BD" w:rsidP="000F7E0B">
                            <w:pPr>
                              <w:jc w:val="center"/>
                            </w:pPr>
                          </w:p>
                          <w:p w14:paraId="7362AF3B" w14:textId="35DE5CD3" w:rsidR="002F63BD" w:rsidRDefault="002F63BD" w:rsidP="000F7E0B">
                            <w:pPr>
                              <w:jc w:val="center"/>
                            </w:pPr>
                            <w:r>
                              <w:t>Koba Gvenetadze</w:t>
                            </w:r>
                          </w:p>
                          <w:p w14:paraId="2BE965EB" w14:textId="3CC896E6" w:rsidR="002F63BD" w:rsidRDefault="002F63BD" w:rsidP="000F7E0B">
                            <w:pPr>
                              <w:jc w:val="center"/>
                            </w:pPr>
                            <w:r>
                              <w:t>Govern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016F287" id="_x0000_t202" coordsize="21600,21600" o:spt="202" path="m,l,21600r21600,l21600,xe">
                <v:stroke joinstyle="miter"/>
                <v:path gradientshapeok="t" o:connecttype="rect"/>
              </v:shapetype>
              <v:shape id="Text Box 2" o:spid="_x0000_s1026" type="#_x0000_t202" style="position:absolute;left:0;text-align:left;margin-left:269.4pt;margin-top:11.9pt;width:185.9pt;height:110.6pt;z-index:2516766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" stroked="f">
                <v:textbox style="mso-fit-shape-to-text:t">
                  <w:txbxContent>
                    <w:p w14:paraId="61BDAF45" w14:textId="086D8B21" w:rsidR="002F63BD" w:rsidRDefault="000D6307" w:rsidP="000F7E0B">
                      <w:pPr>
                        <w:jc w:val="center"/>
                      </w:pPr>
                      <w:r>
                        <w:t>National Bank of Georgia</w:t>
                      </w:r>
                    </w:p>
                    <w:p w14:paraId="44F9E3FA" w14:textId="77777777" w:rsidR="002F63BD" w:rsidRDefault="002F63BD" w:rsidP="000F7E0B">
                      <w:pPr>
                        <w:pBdr>
                          <w:bottom w:val="single" w:sz="6" w:space="1" w:color="auto"/>
                        </w:pBdr>
                        <w:jc w:val="center"/>
                      </w:pPr>
                    </w:p>
                    <w:p w14:paraId="41ABB59A" w14:textId="77777777" w:rsidR="002F63BD" w:rsidRDefault="002F63BD" w:rsidP="000F7E0B">
                      <w:pPr>
                        <w:jc w:val="center"/>
                      </w:pPr>
                    </w:p>
                    <w:p w14:paraId="7362AF3B" w14:textId="35DE5CD3" w:rsidR="002F63BD" w:rsidRDefault="002F63BD" w:rsidP="000F7E0B">
                      <w:pPr>
                        <w:jc w:val="center"/>
                      </w:pPr>
                      <w:r>
                        <w:t>Koba Gvenetadze</w:t>
                      </w:r>
                    </w:p>
                    <w:p w14:paraId="2BE965EB" w14:textId="3CC896E6" w:rsidR="002F63BD" w:rsidRDefault="002F63BD" w:rsidP="000F7E0B">
                      <w:pPr>
                        <w:jc w:val="center"/>
                      </w:pPr>
                      <w:r>
                        <w:t>Governor</w:t>
                      </w:r>
                    </w:p>
                  </w:txbxContent>
                </v:textbox>
                <w10:wrap type="square"/>
              </v:shape>
            </w:pict>
          </mc:Fallback>
        </mc:AlternateContent>
      </w:r>
      <w:r>
        <w:rPr>
          <w:noProof/>
          <w:lang w:val="ka-GE" w:eastAsia="ka-GE"/>
        </w:rPr>
        <mc:AlternateContent>
          <mc:Choice Requires="wps">
            <w:drawing>
              <wp:anchor distT="45720" distB="45720" distL="114300" distR="114300" simplePos="0" relativeHeight="251674624" behindDoc="0" locked="0" layoutInCell="1" allowOverlap="1" wp14:anchorId="3874C14E" wp14:editId="726AEAEE">
                <wp:simplePos x="0" y="0"/>
                <wp:positionH relativeFrom="column">
                  <wp:posOffset>-228600</wp:posOffset>
                </wp:positionH>
                <wp:positionV relativeFrom="paragraph">
                  <wp:posOffset>15240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6D4FAF3" w14:textId="15CCEAD6" w:rsidR="002F63BD" w:rsidRDefault="000D6307" w:rsidP="000F7E0B">
                            <w:pPr>
                              <w:jc w:val="center"/>
                            </w:pPr>
                            <w:r>
                              <w:t>Ministry of Finance of Georgia</w:t>
                            </w:r>
                          </w:p>
                          <w:p w14:paraId="5199283A" w14:textId="7BA92830" w:rsidR="002F63BD" w:rsidRDefault="002F63BD" w:rsidP="000F7E0B">
                            <w:pPr>
                              <w:pBdr>
                                <w:bottom w:val="single" w:sz="6" w:space="1" w:color="auto"/>
                              </w:pBdr>
                              <w:jc w:val="center"/>
                            </w:pPr>
                          </w:p>
                          <w:p w14:paraId="0C796ABD" w14:textId="290082BE" w:rsidR="002F63BD" w:rsidRDefault="002F63BD" w:rsidP="000F7E0B">
                            <w:pPr>
                              <w:jc w:val="center"/>
                            </w:pPr>
                          </w:p>
                          <w:p w14:paraId="13A481B4" w14:textId="16EA533E" w:rsidR="002F63BD" w:rsidRDefault="00872D77" w:rsidP="000F7E0B">
                            <w:pPr>
                              <w:jc w:val="center"/>
                            </w:pPr>
                            <w:proofErr w:type="spellStart"/>
                            <w:r>
                              <w:t>Lasha</w:t>
                            </w:r>
                            <w:proofErr w:type="spellEnd"/>
                            <w:r>
                              <w:t xml:space="preserve"> </w:t>
                            </w:r>
                            <w:proofErr w:type="spellStart"/>
                            <w:r>
                              <w:t>Khutsishvili</w:t>
                            </w:r>
                            <w:proofErr w:type="spellEnd"/>
                          </w:p>
                          <w:p w14:paraId="5F5BECB4" w14:textId="43AFD304" w:rsidR="002F63BD" w:rsidRDefault="002F63BD" w:rsidP="000F7E0B">
                            <w:pPr>
                              <w:jc w:val="center"/>
                            </w:pPr>
                            <w:r>
                              <w:t>Minister of Finance of Georgi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874C14E" id="_x0000_t202" coordsize="21600,21600" o:spt="202" path="m,l,21600r21600,l21600,xe">
                <v:stroke joinstyle="miter"/>
                <v:path gradientshapeok="t" o:connecttype="rect"/>
              </v:shapetype>
              <v:shape id="_x0000_s1027" type="#_x0000_t202" style="position:absolute;left:0;text-align:left;margin-left:-18pt;margin-top:12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" stroked="f">
                <v:textbox style="mso-fit-shape-to-text:t">
                  <w:txbxContent>
                    <w:p w14:paraId="26D4FAF3" w14:textId="15CCEAD6" w:rsidR="002F63BD" w:rsidRDefault="000D6307" w:rsidP="000F7E0B">
                      <w:pPr>
                        <w:jc w:val="center"/>
                      </w:pPr>
                      <w:r>
                        <w:t>Ministry of Finance of Georgia</w:t>
                      </w:r>
                    </w:p>
                    <w:p w14:paraId="5199283A" w14:textId="7BA92830" w:rsidR="002F63BD" w:rsidRDefault="002F63BD" w:rsidP="000F7E0B">
                      <w:pPr>
                        <w:pBdr>
                          <w:bottom w:val="single" w:sz="6" w:space="1" w:color="auto"/>
                        </w:pBdr>
                        <w:jc w:val="center"/>
                      </w:pPr>
                    </w:p>
                    <w:p w14:paraId="0C796ABD" w14:textId="290082BE" w:rsidR="002F63BD" w:rsidRDefault="002F63BD" w:rsidP="000F7E0B">
                      <w:pPr>
                        <w:jc w:val="center"/>
                      </w:pPr>
                    </w:p>
                    <w:p w14:paraId="13A481B4" w14:textId="16EA533E" w:rsidR="002F63BD" w:rsidRDefault="00872D77" w:rsidP="000F7E0B">
                      <w:pPr>
                        <w:jc w:val="center"/>
                      </w:pPr>
                      <w:r>
                        <w:t xml:space="preserve">Lasha </w:t>
                      </w:r>
                      <w:proofErr w:type="spellStart"/>
                      <w:r>
                        <w:t>Khutsishvili</w:t>
                      </w:r>
                      <w:proofErr w:type="spellEnd"/>
                    </w:p>
                    <w:p w14:paraId="5F5BECB4" w14:textId="43AFD304" w:rsidR="002F63BD" w:rsidRDefault="002F63BD" w:rsidP="000F7E0B">
                      <w:pPr>
                        <w:jc w:val="center"/>
                      </w:pPr>
                      <w:r>
                        <w:t>Minister of Finance of Georgia</w:t>
                      </w:r>
                    </w:p>
                  </w:txbxContent>
                </v:textbox>
                <w10:wrap type="square"/>
              </v:shape>
            </w:pict>
          </mc:Fallback>
        </mc:AlternateContent>
      </w:r>
    </w:p>
    <w:bookmarkEnd w:id="7"/>
    <w:p w14:paraId="50A150FC" w14:textId="28F037C3" w:rsidR="0064009F" w:rsidRDefault="002F63BD" w:rsidP="004A0528">
      <w:pPr>
        <w:pStyle w:val="Heading1"/>
        <w:numPr>
          <w:ilvl w:val="0"/>
          <w:numId w:val="0"/>
        </w:numPr>
        <w:ind w:left="567" w:hanging="425"/>
        <w:jc w:val="left"/>
      </w:pPr>
      <w:r>
        <w:rPr>
          <w:noProof/>
          <w:lang w:val="ka-GE" w:eastAsia="ka-GE"/>
        </w:rPr>
        <mc:AlternateContent>
          <mc:Choice Requires="wps">
            <w:drawing>
              <wp:anchor distT="45720" distB="45720" distL="114300" distR="114300" simplePos="0" relativeHeight="251678720" behindDoc="0" locked="0" layoutInCell="1" allowOverlap="1" wp14:anchorId="115CF8F1" wp14:editId="3D56C483">
                <wp:simplePos x="0" y="0"/>
                <wp:positionH relativeFrom="margin">
                  <wp:align>center</wp:align>
                </wp:positionH>
                <wp:positionV relativeFrom="paragraph">
                  <wp:posOffset>2480310</wp:posOffset>
                </wp:positionV>
                <wp:extent cx="2360930" cy="140462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48C1648" w14:textId="06FF1958" w:rsidR="002F63BD" w:rsidRPr="00843050" w:rsidRDefault="000D6307" w:rsidP="000F7E0B">
                            <w:pPr>
                              <w:jc w:val="center"/>
                              <w:rPr>
                                <w:highlight w:val="yellow"/>
                              </w:rPr>
                            </w:pPr>
                            <w:r w:rsidRPr="00843050">
                              <w:rPr>
                                <w:highlight w:val="yellow"/>
                              </w:rPr>
                              <w:t>Financial Institution</w:t>
                            </w:r>
                          </w:p>
                          <w:p w14:paraId="1D3FA06D" w14:textId="77777777" w:rsidR="002F63BD" w:rsidRPr="00843050" w:rsidRDefault="002F63BD" w:rsidP="000F7E0B">
                            <w:pPr>
                              <w:pBdr>
                                <w:bottom w:val="single" w:sz="6" w:space="1" w:color="auto"/>
                              </w:pBdr>
                              <w:jc w:val="center"/>
                              <w:rPr>
                                <w:highlight w:val="yellow"/>
                              </w:rPr>
                            </w:pPr>
                          </w:p>
                          <w:p w14:paraId="2CFA2807" w14:textId="77777777" w:rsidR="002F63BD" w:rsidRPr="00843050" w:rsidRDefault="002F63BD" w:rsidP="000F7E0B">
                            <w:pPr>
                              <w:jc w:val="center"/>
                              <w:rPr>
                                <w:highlight w:val="yellow"/>
                              </w:rPr>
                            </w:pPr>
                          </w:p>
                          <w:p w14:paraId="13DE5163" w14:textId="2C2FB034" w:rsidR="002F63BD" w:rsidRPr="006D79E7" w:rsidRDefault="000D6307" w:rsidP="000F7E0B">
                            <w:pPr>
                              <w:jc w:val="center"/>
                            </w:pPr>
                            <w:r w:rsidRPr="00843050">
                              <w:rPr>
                                <w:highlight w:val="yellow"/>
                              </w:rPr>
                              <w:t>Name</w:t>
                            </w:r>
                          </w:p>
                          <w:p w14:paraId="52E50952" w14:textId="075FD42C" w:rsidR="002F63BD" w:rsidRDefault="000D6307" w:rsidP="000F7E0B">
                            <w:pPr>
                              <w:jc w:val="center"/>
                            </w:pPr>
                            <w:r w:rsidRPr="00843050">
                              <w:rPr>
                                <w:highlight w:val="yellow"/>
                              </w:rPr>
                              <w:t>Titl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15CF8F1" id="_x0000_t202" coordsize="21600,21600" o:spt="202" path="m,l,21600r21600,l21600,xe">
                <v:stroke joinstyle="miter"/>
                <v:path gradientshapeok="t" o:connecttype="rect"/>
              </v:shapetype>
              <v:shape id="Text Box 3" o:spid="_x0000_s1028" type="#_x0000_t202" style="position:absolute;left:0;text-align:left;margin-left:0;margin-top:195.3pt;width:185.9pt;height:110.6pt;z-index:25167872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" stroked="f">
                <v:textbox style="mso-fit-shape-to-text:t">
                  <w:txbxContent>
                    <w:p w14:paraId="548C1648" w14:textId="06FF1958" w:rsidR="002F63BD" w:rsidRPr="00843050" w:rsidRDefault="000D6307" w:rsidP="000F7E0B">
                      <w:pPr>
                        <w:jc w:val="center"/>
                        <w:rPr>
                          <w:highlight w:val="yellow"/>
                        </w:rPr>
                      </w:pPr>
                      <w:r w:rsidRPr="00843050">
                        <w:rPr>
                          <w:highlight w:val="yellow"/>
                        </w:rPr>
                        <w:t>Financial Institution</w:t>
                      </w:r>
                    </w:p>
                    <w:p w14:paraId="1D3FA06D" w14:textId="77777777" w:rsidR="002F63BD" w:rsidRPr="00843050" w:rsidRDefault="002F63BD" w:rsidP="000F7E0B">
                      <w:pPr>
                        <w:pBdr>
                          <w:bottom w:val="single" w:sz="6" w:space="1" w:color="auto"/>
                        </w:pBdr>
                        <w:jc w:val="center"/>
                        <w:rPr>
                          <w:highlight w:val="yellow"/>
                        </w:rPr>
                      </w:pPr>
                    </w:p>
                    <w:p w14:paraId="2CFA2807" w14:textId="77777777" w:rsidR="002F63BD" w:rsidRPr="00843050" w:rsidRDefault="002F63BD" w:rsidP="000F7E0B">
                      <w:pPr>
                        <w:jc w:val="center"/>
                        <w:rPr>
                          <w:highlight w:val="yellow"/>
                        </w:rPr>
                      </w:pPr>
                    </w:p>
                    <w:p w14:paraId="13DE5163" w14:textId="2C2FB034" w:rsidR="002F63BD" w:rsidRPr="006D79E7" w:rsidRDefault="000D6307" w:rsidP="000F7E0B">
                      <w:pPr>
                        <w:jc w:val="center"/>
                      </w:pPr>
                      <w:r w:rsidRPr="00843050">
                        <w:rPr>
                          <w:highlight w:val="yellow"/>
                        </w:rPr>
                        <w:t>Name</w:t>
                      </w:r>
                    </w:p>
                    <w:p w14:paraId="52E50952" w14:textId="075FD42C" w:rsidR="002F63BD" w:rsidRDefault="000D6307" w:rsidP="000F7E0B">
                      <w:pPr>
                        <w:jc w:val="center"/>
                      </w:pPr>
                      <w:r w:rsidRPr="00843050">
                        <w:rPr>
                          <w:highlight w:val="yellow"/>
                        </w:rPr>
                        <w:t>Title</w:t>
                      </w:r>
                    </w:p>
                  </w:txbxContent>
                </v:textbox>
                <w10:wrap type="square" anchorx="margin"/>
              </v:shape>
            </w:pict>
          </mc:Fallback>
        </mc:AlternateContent>
      </w:r>
      <w:r w:rsidR="0064009F">
        <w:br w:type="page"/>
      </w:r>
    </w:p>
    <w:p w14:paraId="097813E7" w14:textId="34B2026B" w:rsidR="00A167B5" w:rsidRPr="00422F2C" w:rsidRDefault="00C82D1B" w:rsidP="004A0528">
      <w:pPr>
        <w:pBdr>
          <w:top w:val="nil"/>
          <w:left w:val="nil"/>
          <w:bottom w:val="nil"/>
          <w:right w:val="nil"/>
          <w:between w:val="nil"/>
        </w:pBdr>
        <w:spacing w:after="240"/>
        <w:ind w:left="567" w:hanging="425"/>
        <w:jc w:val="both"/>
        <w:rPr>
          <w:b/>
          <w:bCs/>
        </w:rPr>
      </w:pPr>
      <w:r>
        <w:rPr>
          <w:noProof/>
          <w:lang w:val="ka-GE" w:eastAsia="ka-GE"/>
        </w:rPr>
        <w:lastRenderedPageBreak/>
        <w:drawing>
          <wp:anchor distT="0" distB="0" distL="114300" distR="114300" simplePos="0" relativeHeight="251672576" behindDoc="1" locked="0" layoutInCell="1" allowOverlap="1" wp14:anchorId="26E65AD7" wp14:editId="29FA11F4">
            <wp:simplePos x="0" y="0"/>
            <wp:positionH relativeFrom="column">
              <wp:posOffset>-93287</wp:posOffset>
            </wp:positionH>
            <wp:positionV relativeFrom="paragraph">
              <wp:posOffset>353060</wp:posOffset>
            </wp:positionV>
            <wp:extent cx="2994660" cy="789305"/>
            <wp:effectExtent l="0" t="0" r="0" b="0"/>
            <wp:wrapTight wrapText="bothSides">
              <wp:wrapPolygon edited="0">
                <wp:start x="0" y="0"/>
                <wp:lineTo x="0" y="20853"/>
                <wp:lineTo x="21435" y="20853"/>
                <wp:lineTo x="214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94660" cy="789305"/>
                    </a:xfrm>
                    <a:prstGeom prst="rect">
                      <a:avLst/>
                    </a:prstGeom>
                  </pic:spPr>
                </pic:pic>
              </a:graphicData>
            </a:graphic>
          </wp:anchor>
        </w:drawing>
      </w:r>
      <w:r w:rsidR="00A167B5" w:rsidRPr="00422F2C">
        <w:rPr>
          <w:b/>
          <w:bCs/>
        </w:rPr>
        <w:t>Appendix 1: Application Form</w:t>
      </w:r>
    </w:p>
    <w:p w14:paraId="5EA037A5" w14:textId="05CD6BEC" w:rsidR="00A167B5" w:rsidRPr="00555F99" w:rsidRDefault="00A167B5" w:rsidP="004A0528">
      <w:pPr>
        <w:ind w:left="567" w:hanging="425"/>
      </w:pPr>
      <w:r>
        <w:rPr>
          <w:noProof/>
          <w:lang w:val="ka-GE" w:eastAsia="ka-GE"/>
        </w:rPr>
        <mc:AlternateContent>
          <mc:Choice Requires="wps">
            <w:drawing>
              <wp:anchor distT="0" distB="0" distL="114300" distR="114300" simplePos="0" relativeHeight="251666432" behindDoc="0" locked="0" layoutInCell="1" allowOverlap="1" wp14:anchorId="2DEEBC1D" wp14:editId="44CA5B77">
                <wp:simplePos x="0" y="0"/>
                <wp:positionH relativeFrom="margin">
                  <wp:posOffset>4561782</wp:posOffset>
                </wp:positionH>
                <wp:positionV relativeFrom="paragraph">
                  <wp:posOffset>142875</wp:posOffset>
                </wp:positionV>
                <wp:extent cx="1504950" cy="590550"/>
                <wp:effectExtent l="0" t="0" r="0" b="0"/>
                <wp:wrapNone/>
                <wp:docPr id="5" name="Text Box 5"/>
                <wp:cNvGraphicFramePr/>
                <a:graphic xmlns:a="http://schemas.openxmlformats.org/drawingml/2006/main">
                  <a:graphicData uri="http://schemas.microsoft.com/office/word/2010/wordprocessingShape">
                    <wps:wsp>
                      <wps:cNvSpPr txBox="1"/>
                      <wps:spPr>
                        <a:xfrm>
                          <a:off x="0" y="0"/>
                          <a:ext cx="1504950" cy="590550"/>
                        </a:xfrm>
                        <a:prstGeom prst="rect">
                          <a:avLst/>
                        </a:prstGeom>
                        <a:solidFill>
                          <a:schemeClr val="lt1"/>
                        </a:solidFill>
                        <a:ln w="6350">
                          <a:noFill/>
                        </a:ln>
                      </wps:spPr>
                      <wps:txbx>
                        <w:txbxContent>
                          <w:p w14:paraId="7CA291E0" w14:textId="77777777" w:rsidR="00A167B5" w:rsidRPr="00082126" w:rsidRDefault="00A167B5" w:rsidP="00A167B5">
                            <w:pPr>
                              <w:jc w:val="right"/>
                            </w:pPr>
                            <w:r w:rsidRPr="00555F99">
                              <w:rPr>
                                <w:lang w:val="ka-GE"/>
                              </w:rPr>
                              <w:t>16</w:t>
                            </w:r>
                            <w:r>
                              <w:t xml:space="preserve"> Gorgasali Str.</w:t>
                            </w:r>
                            <w:r>
                              <w:rPr>
                                <w:rFonts w:ascii="Sylfaen" w:hAnsi="Sylfaen"/>
                                <w:lang w:val="ka-GE"/>
                              </w:rPr>
                              <w:t xml:space="preserve"> </w:t>
                            </w:r>
                            <w:r w:rsidRPr="00555F99">
                              <w:rPr>
                                <w:lang w:val="ka-GE"/>
                              </w:rPr>
                              <w:t>0105</w:t>
                            </w:r>
                            <w:r>
                              <w:t xml:space="preserve"> Tbili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DEEBC1D" id="Text Box 5" o:spid="_x0000_s1029" type="#_x0000_t202" style="position:absolute;left:0;text-align:left;margin-left:359.2pt;margin-top:11.25pt;width:118.5pt;height:46.5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" fillcolor="white [3201]" stroked="f" strokeweight=".5pt">
                <v:textbox>
                  <w:txbxContent>
                    <w:p w14:paraId="7CA291E0" w14:textId="77777777" w:rsidR="00A167B5" w:rsidRPr="00082126" w:rsidRDefault="00A167B5" w:rsidP="00A167B5">
                      <w:pPr>
                        <w:jc w:val="right"/>
                      </w:pPr>
                      <w:r w:rsidRPr="00555F99">
                        <w:rPr>
                          <w:lang w:val="ka-GE"/>
                        </w:rPr>
                        <w:t>16</w:t>
                      </w:r>
                      <w:r>
                        <w:t xml:space="preserve"> </w:t>
                      </w:r>
                      <w:r>
                        <w:t>Gorgasali Str.</w:t>
                      </w:r>
                      <w:r>
                        <w:rPr>
                          <w:rFonts w:ascii="Sylfaen" w:hAnsi="Sylfaen"/>
                          <w:lang w:val="ka-GE"/>
                        </w:rPr>
                        <w:t xml:space="preserve"> </w:t>
                      </w:r>
                      <w:r w:rsidRPr="00555F99">
                        <w:rPr>
                          <w:lang w:val="ka-GE"/>
                        </w:rPr>
                        <w:t>0105</w:t>
                      </w:r>
                      <w:r>
                        <w:t xml:space="preserve"> Tbilisi</w:t>
                      </w:r>
                    </w:p>
                  </w:txbxContent>
                </v:textbox>
                <w10:wrap anchorx="margin"/>
              </v:shape>
            </w:pict>
          </mc:Fallback>
        </mc:AlternateContent>
      </w:r>
      <w:r w:rsidR="00C82D1B" w:rsidRPr="00C82D1B">
        <w:rPr>
          <w:noProof/>
        </w:rPr>
        <w:t xml:space="preserve"> </w:t>
      </w:r>
    </w:p>
    <w:p w14:paraId="43838DA8" w14:textId="6D762630" w:rsidR="00A167B5" w:rsidRDefault="00A167B5" w:rsidP="004A0528">
      <w:pPr>
        <w:ind w:left="567" w:hanging="425"/>
      </w:pPr>
    </w:p>
    <w:p w14:paraId="28DE4245" w14:textId="41863770" w:rsidR="00A167B5" w:rsidRDefault="00A167B5" w:rsidP="004A0528">
      <w:pPr>
        <w:ind w:left="567" w:hanging="425"/>
      </w:pPr>
    </w:p>
    <w:p w14:paraId="55098C38" w14:textId="0CCCE4AE" w:rsidR="00C82D1B" w:rsidRDefault="00C82D1B" w:rsidP="004A0528">
      <w:pPr>
        <w:ind w:left="567" w:hanging="425"/>
      </w:pPr>
    </w:p>
    <w:p w14:paraId="2B6D8F99" w14:textId="252AB6C0" w:rsidR="00C82D1B" w:rsidRDefault="00C82D1B" w:rsidP="004A0528">
      <w:pPr>
        <w:ind w:left="567" w:hanging="425"/>
      </w:pPr>
    </w:p>
    <w:p w14:paraId="72B1B93E" w14:textId="271C6308" w:rsidR="00C82D1B" w:rsidRDefault="00C82D1B" w:rsidP="004A0528">
      <w:pPr>
        <w:ind w:left="567" w:hanging="425"/>
      </w:pPr>
    </w:p>
    <w:p w14:paraId="070FE5C7" w14:textId="77777777" w:rsidR="00C82D1B" w:rsidRPr="00555F99" w:rsidRDefault="00C82D1B" w:rsidP="004A0528">
      <w:pPr>
        <w:ind w:left="567" w:hanging="425"/>
      </w:pPr>
    </w:p>
    <w:p w14:paraId="71A11B8B" w14:textId="35485EF6" w:rsidR="00A167B5" w:rsidRPr="005925BF" w:rsidRDefault="00C82D1B" w:rsidP="004A0528">
      <w:pPr>
        <w:ind w:left="567" w:hanging="425"/>
      </w:pPr>
      <w:r>
        <w:rPr>
          <w:noProof/>
          <w:lang w:val="ka-GE" w:eastAsia="ka-GE"/>
        </w:rPr>
        <mc:AlternateContent>
          <mc:Choice Requires="wps">
            <w:drawing>
              <wp:anchor distT="0" distB="0" distL="114300" distR="114300" simplePos="0" relativeHeight="251667456" behindDoc="0" locked="0" layoutInCell="1" allowOverlap="1" wp14:anchorId="19A6E750" wp14:editId="346FD68A">
                <wp:simplePos x="0" y="0"/>
                <wp:positionH relativeFrom="margin">
                  <wp:align>left</wp:align>
                </wp:positionH>
                <wp:positionV relativeFrom="paragraph">
                  <wp:posOffset>156210</wp:posOffset>
                </wp:positionV>
                <wp:extent cx="6165273" cy="665018"/>
                <wp:effectExtent l="0" t="0" r="6985" b="1905"/>
                <wp:wrapNone/>
                <wp:docPr id="6" name="Text Box 6"/>
                <wp:cNvGraphicFramePr/>
                <a:graphic xmlns:a="http://schemas.openxmlformats.org/drawingml/2006/main">
                  <a:graphicData uri="http://schemas.microsoft.com/office/word/2010/wordprocessingShape">
                    <wps:wsp>
                      <wps:cNvSpPr txBox="1"/>
                      <wps:spPr>
                        <a:xfrm>
                          <a:off x="0" y="0"/>
                          <a:ext cx="6165273" cy="665018"/>
                        </a:xfrm>
                        <a:prstGeom prst="rect">
                          <a:avLst/>
                        </a:prstGeom>
                        <a:solidFill>
                          <a:schemeClr val="lt1"/>
                        </a:solidFill>
                        <a:ln w="6350">
                          <a:noFill/>
                        </a:ln>
                      </wps:spPr>
                      <wps:txbx>
                        <w:txbxContent>
                          <w:p w14:paraId="76300F78" w14:textId="11E75B90" w:rsidR="00A167B5" w:rsidRDefault="00A167B5" w:rsidP="00A167B5">
                            <w:pPr>
                              <w:jc w:val="center"/>
                              <w:rPr>
                                <w:b/>
                                <w:bCs/>
                                <w:spacing w:val="4"/>
                                <w:sz w:val="28"/>
                                <w:szCs w:val="28"/>
                              </w:rPr>
                            </w:pPr>
                            <w:r>
                              <w:rPr>
                                <w:b/>
                                <w:bCs/>
                                <w:spacing w:val="4"/>
                                <w:sz w:val="28"/>
                                <w:szCs w:val="28"/>
                              </w:rPr>
                              <w:t xml:space="preserve">Application to be recognized as a Primary Dealer in Debt Securities of the Republic of Georgia </w:t>
                            </w:r>
                          </w:p>
                          <w:p w14:paraId="73B04CBF" w14:textId="3C45B42B" w:rsidR="00C82D1B" w:rsidRDefault="00C82D1B" w:rsidP="00A167B5">
                            <w:pPr>
                              <w:jc w:val="center"/>
                              <w:rPr>
                                <w:b/>
                                <w:bCs/>
                                <w:spacing w:val="4"/>
                                <w:sz w:val="28"/>
                                <w:szCs w:val="28"/>
                              </w:rPr>
                            </w:pPr>
                          </w:p>
                          <w:p w14:paraId="591DA08C" w14:textId="36FB1E48" w:rsidR="00C82D1B" w:rsidRDefault="00C82D1B" w:rsidP="00A167B5">
                            <w:pPr>
                              <w:jc w:val="center"/>
                              <w:rPr>
                                <w:b/>
                                <w:bCs/>
                                <w:spacing w:val="4"/>
                                <w:sz w:val="28"/>
                                <w:szCs w:val="28"/>
                              </w:rPr>
                            </w:pPr>
                          </w:p>
                          <w:p w14:paraId="5AC5808E" w14:textId="77777777" w:rsidR="00C82D1B" w:rsidRPr="00082126" w:rsidRDefault="00C82D1B" w:rsidP="00A167B5">
                            <w:pPr>
                              <w:jc w:val="center"/>
                              <w:rPr>
                                <w:b/>
                                <w:bCs/>
                                <w:spacing w:val="4"/>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A6E750" id="Text Box 6" o:spid="_x0000_s1030" type="#_x0000_t202" style="position:absolute;left:0;text-align:left;margin-left:0;margin-top:12.3pt;width:485.45pt;height:52.3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" fillcolor="white [3201]" stroked="f" strokeweight=".5pt">
                <v:textbox>
                  <w:txbxContent>
                    <w:p w14:paraId="76300F78" w14:textId="11E75B90" w:rsidR="00A167B5" w:rsidRDefault="00A167B5" w:rsidP="00A167B5">
                      <w:pPr>
                        <w:jc w:val="center"/>
                        <w:rPr>
                          <w:b/>
                          <w:bCs/>
                          <w:spacing w:val="4"/>
                          <w:sz w:val="28"/>
                          <w:szCs w:val="28"/>
                        </w:rPr>
                      </w:pPr>
                      <w:r>
                        <w:rPr>
                          <w:b/>
                          <w:bCs/>
                          <w:spacing w:val="4"/>
                          <w:sz w:val="28"/>
                          <w:szCs w:val="28"/>
                        </w:rPr>
                        <w:t xml:space="preserve">Application to be recognized as a Primary Dealer in Debt Securities of the Republic of Georgia </w:t>
                      </w:r>
                    </w:p>
                    <w:p w14:paraId="73B04CBF" w14:textId="3C45B42B" w:rsidR="00C82D1B" w:rsidRDefault="00C82D1B" w:rsidP="00A167B5">
                      <w:pPr>
                        <w:jc w:val="center"/>
                        <w:rPr>
                          <w:b/>
                          <w:bCs/>
                          <w:spacing w:val="4"/>
                          <w:sz w:val="28"/>
                          <w:szCs w:val="28"/>
                        </w:rPr>
                      </w:pPr>
                    </w:p>
                    <w:p w14:paraId="591DA08C" w14:textId="36FB1E48" w:rsidR="00C82D1B" w:rsidRDefault="00C82D1B" w:rsidP="00A167B5">
                      <w:pPr>
                        <w:jc w:val="center"/>
                        <w:rPr>
                          <w:b/>
                          <w:bCs/>
                          <w:spacing w:val="4"/>
                          <w:sz w:val="28"/>
                          <w:szCs w:val="28"/>
                        </w:rPr>
                      </w:pPr>
                    </w:p>
                    <w:p w14:paraId="5AC5808E" w14:textId="77777777" w:rsidR="00C82D1B" w:rsidRPr="00082126" w:rsidRDefault="00C82D1B" w:rsidP="00A167B5">
                      <w:pPr>
                        <w:jc w:val="center"/>
                        <w:rPr>
                          <w:b/>
                          <w:bCs/>
                          <w:spacing w:val="4"/>
                          <w:sz w:val="28"/>
                          <w:szCs w:val="28"/>
                        </w:rPr>
                      </w:pPr>
                    </w:p>
                  </w:txbxContent>
                </v:textbox>
                <w10:wrap anchorx="margin"/>
              </v:shape>
            </w:pict>
          </mc:Fallback>
        </mc:AlternateContent>
      </w:r>
    </w:p>
    <w:p w14:paraId="4CAA9277" w14:textId="4967FC57" w:rsidR="00A167B5" w:rsidRPr="005925BF" w:rsidRDefault="00A167B5" w:rsidP="004A0528">
      <w:pPr>
        <w:ind w:left="567" w:hanging="425"/>
      </w:pPr>
    </w:p>
    <w:p w14:paraId="46C1B985" w14:textId="5024AB52" w:rsidR="00A167B5" w:rsidRDefault="00A167B5" w:rsidP="004A0528">
      <w:pPr>
        <w:ind w:left="567" w:hanging="425"/>
      </w:pPr>
    </w:p>
    <w:p w14:paraId="10F6F870" w14:textId="77777777" w:rsidR="00A167B5" w:rsidRDefault="00A167B5" w:rsidP="004A0528">
      <w:pPr>
        <w:ind w:left="567" w:hanging="425"/>
      </w:pPr>
    </w:p>
    <w:p w14:paraId="6DA5A159" w14:textId="07EEBBCB" w:rsidR="00A167B5" w:rsidRDefault="00A167B5" w:rsidP="004A0528">
      <w:pPr>
        <w:ind w:left="567" w:hanging="425"/>
      </w:pPr>
    </w:p>
    <w:p w14:paraId="6CA70C92" w14:textId="77777777" w:rsidR="00C82D1B" w:rsidRPr="005925BF" w:rsidRDefault="00C82D1B" w:rsidP="004A0528">
      <w:pPr>
        <w:ind w:left="567" w:hanging="425"/>
      </w:pPr>
    </w:p>
    <w:p w14:paraId="062BCA2C" w14:textId="77777777" w:rsidR="00A167B5" w:rsidRPr="003D2CCD" w:rsidRDefault="00A167B5" w:rsidP="004A0528">
      <w:pPr>
        <w:ind w:left="567" w:hanging="425"/>
      </w:pPr>
      <w:r>
        <w:t>Name of Financial Institution:</w:t>
      </w:r>
    </w:p>
    <w:p w14:paraId="58F7B0C1" w14:textId="77777777" w:rsidR="00A167B5" w:rsidRPr="003D2CCD" w:rsidRDefault="00A167B5" w:rsidP="004A0528">
      <w:pPr>
        <w:ind w:left="567" w:hanging="425"/>
      </w:pPr>
      <w:r>
        <w:t xml:space="preserve">Address: </w:t>
      </w:r>
    </w:p>
    <w:p w14:paraId="3144D3DA" w14:textId="77777777" w:rsidR="00A167B5" w:rsidRPr="003D2CCD" w:rsidRDefault="00A167B5" w:rsidP="004A0528">
      <w:pPr>
        <w:ind w:left="567" w:hanging="425"/>
        <w:rPr>
          <w:rFonts w:ascii="Sylfaen" w:hAnsi="Sylfaen"/>
        </w:rPr>
      </w:pPr>
      <w:r>
        <w:t>Identification Number:</w:t>
      </w:r>
    </w:p>
    <w:p w14:paraId="38800FB6" w14:textId="77777777" w:rsidR="00A167B5" w:rsidRPr="005925BF" w:rsidRDefault="00A167B5" w:rsidP="004A0528">
      <w:pPr>
        <w:ind w:left="567" w:hanging="425"/>
        <w:rPr>
          <w:rFonts w:ascii="Sylfaen" w:hAnsi="Sylfaen"/>
          <w:lang w:val="ka-GE"/>
        </w:rPr>
      </w:pPr>
    </w:p>
    <w:p w14:paraId="23E797D4" w14:textId="77777777" w:rsidR="00A167B5" w:rsidRPr="00546F86" w:rsidRDefault="00A167B5" w:rsidP="004A0528">
      <w:pPr>
        <w:ind w:left="567" w:hanging="425"/>
      </w:pPr>
      <w:r>
        <w:rPr>
          <w:rFonts w:ascii="Sylfaen" w:hAnsi="Sylfaen" w:cs="Sylfaen"/>
        </w:rPr>
        <w:t xml:space="preserve">Name of Authorized Representative Person: </w:t>
      </w:r>
    </w:p>
    <w:p w14:paraId="06B86A46" w14:textId="77777777" w:rsidR="00A167B5" w:rsidRPr="003D2CCD" w:rsidRDefault="00A167B5" w:rsidP="004A0528">
      <w:pPr>
        <w:ind w:left="567" w:hanging="425"/>
      </w:pPr>
      <w:r>
        <w:rPr>
          <w:rFonts w:ascii="Sylfaen" w:hAnsi="Sylfaen"/>
        </w:rPr>
        <w:t>Title</w:t>
      </w:r>
      <w:r>
        <w:t xml:space="preserve">: </w:t>
      </w:r>
    </w:p>
    <w:p w14:paraId="6BD1B321" w14:textId="77777777" w:rsidR="00A167B5" w:rsidRPr="003D2CCD" w:rsidRDefault="00A167B5" w:rsidP="004A0528">
      <w:pPr>
        <w:ind w:left="567" w:hanging="425"/>
      </w:pPr>
      <w:r w:rsidRPr="003D2CCD">
        <w:t xml:space="preserve">Phone: </w:t>
      </w:r>
    </w:p>
    <w:p w14:paraId="66D1DF90" w14:textId="77777777" w:rsidR="00A167B5" w:rsidRPr="00924D4F" w:rsidRDefault="00A167B5" w:rsidP="004A0528">
      <w:pPr>
        <w:ind w:left="567" w:hanging="425"/>
        <w:rPr>
          <w:rFonts w:asciiTheme="minorHAnsi" w:hAnsiTheme="minorHAnsi"/>
          <w:lang w:val="ka-GE"/>
        </w:rPr>
      </w:pPr>
      <w:r>
        <w:t>E-mail:</w:t>
      </w:r>
    </w:p>
    <w:p w14:paraId="1C7A8AC8" w14:textId="77777777" w:rsidR="00A167B5" w:rsidRPr="005925BF" w:rsidRDefault="00A167B5" w:rsidP="004A0528">
      <w:pPr>
        <w:ind w:left="567" w:hanging="425"/>
        <w:rPr>
          <w:lang w:val="ka-GE"/>
        </w:rPr>
      </w:pPr>
    </w:p>
    <w:p w14:paraId="242ACA9D" w14:textId="77777777" w:rsidR="00A167B5" w:rsidRDefault="00A167B5" w:rsidP="004A0528">
      <w:pPr>
        <w:ind w:left="567" w:hanging="425"/>
        <w:rPr>
          <w:rFonts w:ascii="Sylfaen" w:hAnsi="Sylfaen"/>
          <w:lang w:val="ka-GE"/>
        </w:rPr>
      </w:pPr>
    </w:p>
    <w:p w14:paraId="18ABA61B" w14:textId="77777777" w:rsidR="00A167B5" w:rsidRPr="005925BF" w:rsidRDefault="00A167B5" w:rsidP="004A0528">
      <w:pPr>
        <w:ind w:left="567" w:hanging="425"/>
        <w:rPr>
          <w:rFonts w:ascii="Sylfaen" w:hAnsi="Sylfaen"/>
          <w:lang w:val="ka-GE"/>
        </w:rPr>
      </w:pPr>
    </w:p>
    <w:p w14:paraId="0C100EB6" w14:textId="77777777" w:rsidR="00A167B5" w:rsidRPr="005925BF" w:rsidRDefault="00A167B5" w:rsidP="004A0528">
      <w:pPr>
        <w:ind w:left="567" w:hanging="425"/>
        <w:rPr>
          <w:lang w:val="ka-GE"/>
        </w:rPr>
      </w:pPr>
    </w:p>
    <w:p w14:paraId="5F1118BC" w14:textId="77777777" w:rsidR="00A167B5" w:rsidRPr="00D01DCE" w:rsidRDefault="00A167B5" w:rsidP="004A0528">
      <w:pPr>
        <w:ind w:left="567" w:hanging="425"/>
        <w:jc w:val="both"/>
        <w:rPr>
          <w:rFonts w:asciiTheme="minorHAnsi" w:hAnsiTheme="minorHAnsi"/>
          <w:color w:val="000000"/>
        </w:rPr>
      </w:pPr>
      <w:r w:rsidRPr="005925BF">
        <w:rPr>
          <w:noProof/>
          <w:lang w:val="ka-GE" w:eastAsia="ka-GE"/>
        </w:rPr>
        <mc:AlternateContent>
          <mc:Choice Requires="wps">
            <w:drawing>
              <wp:anchor distT="0" distB="0" distL="114300" distR="114300" simplePos="0" relativeHeight="251668480" behindDoc="0" locked="0" layoutInCell="1" allowOverlap="1" wp14:anchorId="539EC57E" wp14:editId="0D0B565B">
                <wp:simplePos x="0" y="0"/>
                <wp:positionH relativeFrom="margin">
                  <wp:posOffset>3922818</wp:posOffset>
                </wp:positionH>
                <wp:positionV relativeFrom="paragraph">
                  <wp:posOffset>275590</wp:posOffset>
                </wp:positionV>
                <wp:extent cx="1209675" cy="302260"/>
                <wp:effectExtent l="0" t="0" r="9525" b="2540"/>
                <wp:wrapNone/>
                <wp:docPr id="8" name="Text Box 8"/>
                <wp:cNvGraphicFramePr/>
                <a:graphic xmlns:a="http://schemas.openxmlformats.org/drawingml/2006/main">
                  <a:graphicData uri="http://schemas.microsoft.com/office/word/2010/wordprocessingShape">
                    <wps:wsp>
                      <wps:cNvSpPr txBox="1"/>
                      <wps:spPr>
                        <a:xfrm>
                          <a:off x="0" y="0"/>
                          <a:ext cx="1209675" cy="302260"/>
                        </a:xfrm>
                        <a:prstGeom prst="rect">
                          <a:avLst/>
                        </a:prstGeom>
                        <a:solidFill>
                          <a:schemeClr val="lt1"/>
                        </a:solidFill>
                        <a:ln w="6350">
                          <a:noFill/>
                        </a:ln>
                      </wps:spPr>
                      <wps:txbx>
                        <w:txbxContent>
                          <w:p w14:paraId="06637B19" w14:textId="77777777" w:rsidR="00A167B5" w:rsidRPr="00082126" w:rsidRDefault="00A167B5" w:rsidP="00A167B5">
                            <w: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9EC57E" id="Text Box 8" o:spid="_x0000_s1031" type="#_x0000_t202" style="position:absolute;left:0;text-align:left;margin-left:308.9pt;margin-top:21.7pt;width:95.25pt;height:23.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" fillcolor="white [3201]" stroked="f" strokeweight=".5pt">
                <v:textbox>
                  <w:txbxContent>
                    <w:p w14:paraId="06637B19" w14:textId="77777777" w:rsidR="00A167B5" w:rsidRPr="00082126" w:rsidRDefault="00A167B5" w:rsidP="00A167B5">
                      <w:r>
                        <w:t>Signature</w:t>
                      </w:r>
                    </w:p>
                  </w:txbxContent>
                </v:textbox>
                <w10:wrap anchorx="margin"/>
              </v:shape>
            </w:pict>
          </mc:Fallback>
        </mc:AlternateContent>
      </w:r>
      <w:r>
        <w:rPr>
          <w:noProof/>
          <w:lang w:val="ka-GE" w:eastAsia="ka-GE"/>
        </w:rPr>
        <mc:AlternateContent>
          <mc:Choice Requires="wps">
            <w:drawing>
              <wp:anchor distT="0" distB="0" distL="114300" distR="114300" simplePos="0" relativeHeight="251671552" behindDoc="0" locked="0" layoutInCell="1" allowOverlap="1" wp14:anchorId="06FCA3E6" wp14:editId="252862EE">
                <wp:simplePos x="0" y="0"/>
                <wp:positionH relativeFrom="column">
                  <wp:posOffset>4023783</wp:posOffset>
                </wp:positionH>
                <wp:positionV relativeFrom="paragraph">
                  <wp:posOffset>528955</wp:posOffset>
                </wp:positionV>
                <wp:extent cx="1840230" cy="281940"/>
                <wp:effectExtent l="0" t="0" r="7620" b="3810"/>
                <wp:wrapNone/>
                <wp:docPr id="12" name="Rectangle 12"/>
                <wp:cNvGraphicFramePr/>
                <a:graphic xmlns:a="http://schemas.openxmlformats.org/drawingml/2006/main">
                  <a:graphicData uri="http://schemas.microsoft.com/office/word/2010/wordprocessingShape">
                    <wps:wsp>
                      <wps:cNvSpPr/>
                      <wps:spPr>
                        <a:xfrm>
                          <a:off x="0" y="0"/>
                          <a:ext cx="1840230" cy="281940"/>
                        </a:xfrm>
                        <a:prstGeom prst="rect">
                          <a:avLst/>
                        </a:prstGeom>
                        <a:solidFill>
                          <a:schemeClr val="bg1">
                            <a:lumMod val="95000"/>
                          </a:schemeClr>
                        </a:solidFill>
                        <a:ln>
                          <a:noFill/>
                        </a:ln>
                        <a:effectLst>
                          <a:innerShdw blurRad="50800">
                            <a:prstClr val="black">
                              <a:alpha val="65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DC6C78B" w14:textId="77777777" w:rsidR="00A167B5" w:rsidRPr="00E76313" w:rsidRDefault="00A167B5" w:rsidP="00A167B5">
                            <w:pPr>
                              <w:jc w:val="center"/>
                              <w:rPr>
                                <w:color w:val="262626" w:themeColor="text1" w:themeTint="D9"/>
                                <w:lang w:val="ka-G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6FCA3E6" id="Rectangle 12" o:spid="_x0000_s1032" style="position:absolute;left:0;text-align:left;margin-left:316.85pt;margin-top:41.65pt;width:144.9pt;height:22.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" fillcolor="#f2f2f2 [3052]" stroked="f" strokeweight="1pt">
                <v:textbox>
                  <w:txbxContent>
                    <w:p w14:paraId="1DC6C78B" w14:textId="77777777" w:rsidR="00A167B5" w:rsidRPr="00E76313" w:rsidRDefault="00A167B5" w:rsidP="00A167B5">
                      <w:pPr>
                        <w:jc w:val="center"/>
                        <w:rPr>
                          <w:color w:val="262626" w:themeColor="text1" w:themeTint="D9"/>
                          <w:lang w:val="ka-GE"/>
                        </w:rPr>
                      </w:pPr>
                    </w:p>
                  </w:txbxContent>
                </v:textbox>
              </v:rect>
            </w:pict>
          </mc:Fallback>
        </mc:AlternateContent>
      </w:r>
      <w:r>
        <w:rPr>
          <w:noProof/>
          <w:lang w:val="ka-GE" w:eastAsia="ka-GE"/>
        </w:rPr>
        <mc:AlternateContent>
          <mc:Choice Requires="wps">
            <w:drawing>
              <wp:anchor distT="0" distB="0" distL="114300" distR="114300" simplePos="0" relativeHeight="251670528" behindDoc="0" locked="0" layoutInCell="1" allowOverlap="1" wp14:anchorId="19681D07" wp14:editId="4A2E63D8">
                <wp:simplePos x="0" y="0"/>
                <wp:positionH relativeFrom="column">
                  <wp:posOffset>23446</wp:posOffset>
                </wp:positionH>
                <wp:positionV relativeFrom="paragraph">
                  <wp:posOffset>529492</wp:posOffset>
                </wp:positionV>
                <wp:extent cx="1869831" cy="281940"/>
                <wp:effectExtent l="0" t="0" r="0" b="3810"/>
                <wp:wrapNone/>
                <wp:docPr id="13" name="Rectangle 13"/>
                <wp:cNvGraphicFramePr/>
                <a:graphic xmlns:a="http://schemas.openxmlformats.org/drawingml/2006/main">
                  <a:graphicData uri="http://schemas.microsoft.com/office/word/2010/wordprocessingShape">
                    <wps:wsp>
                      <wps:cNvSpPr/>
                      <wps:spPr>
                        <a:xfrm>
                          <a:off x="0" y="0"/>
                          <a:ext cx="1869831" cy="281940"/>
                        </a:xfrm>
                        <a:prstGeom prst="rect">
                          <a:avLst/>
                        </a:prstGeom>
                        <a:solidFill>
                          <a:schemeClr val="bg1">
                            <a:lumMod val="95000"/>
                          </a:schemeClr>
                        </a:solidFill>
                        <a:ln>
                          <a:noFill/>
                        </a:ln>
                        <a:effectLst>
                          <a:innerShdw blurRad="50800">
                            <a:prstClr val="black">
                              <a:alpha val="65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E27AC73" w14:textId="77777777" w:rsidR="00A167B5" w:rsidRPr="00E76313" w:rsidRDefault="00A167B5" w:rsidP="00A167B5">
                            <w:pPr>
                              <w:jc w:val="center"/>
                              <w:rPr>
                                <w:color w:val="262626" w:themeColor="text1" w:themeTint="D9"/>
                                <w:lang w:val="ka-G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681D07" id="Rectangle 13" o:spid="_x0000_s1033" style="position:absolute;left:0;text-align:left;margin-left:1.85pt;margin-top:41.7pt;width:147.25pt;height:22.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" fillcolor="#f2f2f2 [3052]" stroked="f" strokeweight="1pt">
                <v:textbox>
                  <w:txbxContent>
                    <w:p w14:paraId="0E27AC73" w14:textId="77777777" w:rsidR="00A167B5" w:rsidRPr="00E76313" w:rsidRDefault="00A167B5" w:rsidP="00A167B5">
                      <w:pPr>
                        <w:jc w:val="center"/>
                        <w:rPr>
                          <w:color w:val="262626" w:themeColor="text1" w:themeTint="D9"/>
                          <w:lang w:val="ka-GE"/>
                        </w:rPr>
                      </w:pPr>
                    </w:p>
                  </w:txbxContent>
                </v:textbox>
              </v:rect>
            </w:pict>
          </mc:Fallback>
        </mc:AlternateContent>
      </w:r>
      <w:r w:rsidRPr="005925BF">
        <w:rPr>
          <w:noProof/>
          <w:lang w:val="ka-GE" w:eastAsia="ka-GE"/>
        </w:rPr>
        <mc:AlternateContent>
          <mc:Choice Requires="wps">
            <w:drawing>
              <wp:anchor distT="0" distB="0" distL="114300" distR="114300" simplePos="0" relativeHeight="251669504" behindDoc="0" locked="0" layoutInCell="1" allowOverlap="1" wp14:anchorId="70B92830" wp14:editId="0A47A7A9">
                <wp:simplePos x="0" y="0"/>
                <wp:positionH relativeFrom="margin">
                  <wp:posOffset>-76835</wp:posOffset>
                </wp:positionH>
                <wp:positionV relativeFrom="paragraph">
                  <wp:posOffset>271731</wp:posOffset>
                </wp:positionV>
                <wp:extent cx="1863969" cy="647700"/>
                <wp:effectExtent l="0" t="0" r="3175" b="0"/>
                <wp:wrapNone/>
                <wp:docPr id="14" name="Text Box 14"/>
                <wp:cNvGraphicFramePr/>
                <a:graphic xmlns:a="http://schemas.openxmlformats.org/drawingml/2006/main">
                  <a:graphicData uri="http://schemas.microsoft.com/office/word/2010/wordprocessingShape">
                    <wps:wsp>
                      <wps:cNvSpPr txBox="1"/>
                      <wps:spPr>
                        <a:xfrm>
                          <a:off x="0" y="0"/>
                          <a:ext cx="1863969" cy="647700"/>
                        </a:xfrm>
                        <a:prstGeom prst="rect">
                          <a:avLst/>
                        </a:prstGeom>
                        <a:solidFill>
                          <a:schemeClr val="lt1"/>
                        </a:solidFill>
                        <a:ln w="6350">
                          <a:noFill/>
                        </a:ln>
                      </wps:spPr>
                      <wps:txbx>
                        <w:txbxContent>
                          <w:p w14:paraId="1FAF8404" w14:textId="77777777" w:rsidR="00A167B5" w:rsidRPr="00D01DCE" w:rsidRDefault="00A167B5" w:rsidP="00A167B5">
                            <w:r>
                              <w:t>Date</w:t>
                            </w:r>
                            <w:r w:rsidRPr="00D01DCE">
                              <w:t xml:space="preserve"> of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B92830" id="Text Box 14" o:spid="_x0000_s1034" type="#_x0000_t202" style="position:absolute;left:0;text-align:left;margin-left:-6.05pt;margin-top:21.4pt;width:146.75pt;height:51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" fillcolor="white [3201]" stroked="f" strokeweight=".5pt">
                <v:textbox>
                  <w:txbxContent>
                    <w:p w14:paraId="1FAF8404" w14:textId="77777777" w:rsidR="00A167B5" w:rsidRPr="00D01DCE" w:rsidRDefault="00A167B5" w:rsidP="00A167B5">
                      <w:r>
                        <w:t>Date</w:t>
                      </w:r>
                      <w:r w:rsidRPr="00D01DCE">
                        <w:t xml:space="preserve"> of Application</w:t>
                      </w:r>
                    </w:p>
                  </w:txbxContent>
                </v:textbox>
                <w10:wrap anchorx="margin"/>
              </v:shape>
            </w:pict>
          </mc:Fallback>
        </mc:AlternateContent>
      </w:r>
    </w:p>
    <w:p w14:paraId="4EC36B8C" w14:textId="77777777" w:rsidR="00A167B5" w:rsidRDefault="00A167B5" w:rsidP="004A0528">
      <w:pPr>
        <w:ind w:left="567" w:hanging="425"/>
        <w:rPr>
          <w:rStyle w:val="IntenseEmphasis"/>
          <w:i w:val="0"/>
          <w:iCs w:val="0"/>
          <w:color w:val="000000" w:themeColor="text1"/>
        </w:rPr>
      </w:pPr>
      <w:r>
        <w:rPr>
          <w:rStyle w:val="IntenseEmphasis"/>
          <w:i w:val="0"/>
          <w:iCs w:val="0"/>
          <w:color w:val="000000" w:themeColor="text1"/>
        </w:rPr>
        <w:br w:type="page"/>
      </w:r>
    </w:p>
    <w:p w14:paraId="2427C1FB" w14:textId="6C16B23F" w:rsidR="0064009F" w:rsidRPr="00D416BA" w:rsidRDefault="0064009F" w:rsidP="004A0528">
      <w:pPr>
        <w:tabs>
          <w:tab w:val="left" w:pos="284"/>
        </w:tabs>
        <w:ind w:left="567" w:hanging="425"/>
        <w:rPr>
          <w:rStyle w:val="IntenseEmphasis"/>
          <w:i w:val="0"/>
          <w:iCs w:val="0"/>
          <w:color w:val="000000" w:themeColor="text1"/>
        </w:rPr>
      </w:pPr>
      <w:r w:rsidRPr="00D416BA">
        <w:rPr>
          <w:rStyle w:val="IntenseEmphasis"/>
          <w:i w:val="0"/>
          <w:iCs w:val="0"/>
          <w:color w:val="000000" w:themeColor="text1"/>
        </w:rPr>
        <w:lastRenderedPageBreak/>
        <w:t xml:space="preserve">Appendix </w:t>
      </w:r>
      <w:r w:rsidR="00A167B5">
        <w:rPr>
          <w:rStyle w:val="IntenseEmphasis"/>
          <w:i w:val="0"/>
          <w:iCs w:val="0"/>
          <w:color w:val="000000" w:themeColor="text1"/>
        </w:rPr>
        <w:t>2</w:t>
      </w:r>
      <w:r w:rsidRPr="00D416BA">
        <w:rPr>
          <w:rStyle w:val="IntenseEmphasis"/>
          <w:i w:val="0"/>
          <w:iCs w:val="0"/>
          <w:color w:val="000000" w:themeColor="text1"/>
        </w:rPr>
        <w:t xml:space="preserve">. Technical </w:t>
      </w:r>
      <w:r w:rsidR="00583F53">
        <w:rPr>
          <w:rStyle w:val="IntenseEmphasis"/>
          <w:i w:val="0"/>
          <w:iCs w:val="0"/>
          <w:color w:val="000000" w:themeColor="text1"/>
        </w:rPr>
        <w:t>I</w:t>
      </w:r>
      <w:r w:rsidRPr="00D416BA">
        <w:rPr>
          <w:rStyle w:val="IntenseEmphasis"/>
          <w:i w:val="0"/>
          <w:iCs w:val="0"/>
          <w:color w:val="000000" w:themeColor="text1"/>
        </w:rPr>
        <w:t xml:space="preserve">ssues during </w:t>
      </w:r>
      <w:r w:rsidR="00583F53">
        <w:rPr>
          <w:rStyle w:val="IntenseEmphasis"/>
          <w:i w:val="0"/>
          <w:iCs w:val="0"/>
          <w:color w:val="000000" w:themeColor="text1"/>
        </w:rPr>
        <w:t>B</w:t>
      </w:r>
      <w:r w:rsidRPr="00D416BA">
        <w:rPr>
          <w:rStyle w:val="IntenseEmphasis"/>
          <w:i w:val="0"/>
          <w:iCs w:val="0"/>
          <w:color w:val="000000" w:themeColor="text1"/>
        </w:rPr>
        <w:t xml:space="preserve">enchmark </w:t>
      </w:r>
      <w:r w:rsidR="00583F53">
        <w:rPr>
          <w:rStyle w:val="IntenseEmphasis"/>
          <w:i w:val="0"/>
          <w:iCs w:val="0"/>
          <w:color w:val="000000" w:themeColor="text1"/>
        </w:rPr>
        <w:t>F</w:t>
      </w:r>
      <w:r w:rsidRPr="00D416BA">
        <w:rPr>
          <w:rStyle w:val="IntenseEmphasis"/>
          <w:i w:val="0"/>
          <w:iCs w:val="0"/>
          <w:color w:val="000000" w:themeColor="text1"/>
        </w:rPr>
        <w:t>ixing</w:t>
      </w:r>
    </w:p>
    <w:p w14:paraId="2449742E" w14:textId="77777777" w:rsidR="0064009F" w:rsidRPr="00D416BA" w:rsidRDefault="0064009F" w:rsidP="004A0528">
      <w:pPr>
        <w:ind w:left="567" w:hanging="425"/>
        <w:jc w:val="both"/>
        <w:rPr>
          <w:color w:val="000000" w:themeColor="text1"/>
        </w:rPr>
      </w:pPr>
      <w:proofErr w:type="gramStart"/>
      <w:r w:rsidRPr="00D416BA">
        <w:rPr>
          <w:color w:val="000000" w:themeColor="text1"/>
        </w:rPr>
        <w:t>(</w:t>
      </w:r>
      <w:proofErr w:type="spellStart"/>
      <w:r w:rsidRPr="00D416BA">
        <w:rPr>
          <w:color w:val="000000" w:themeColor="text1"/>
        </w:rPr>
        <w:t>i</w:t>
      </w:r>
      <w:proofErr w:type="spellEnd"/>
      <w:r w:rsidRPr="00D416BA">
        <w:rPr>
          <w:color w:val="000000" w:themeColor="text1"/>
        </w:rPr>
        <w:t>) In the event of a technical issue</w:t>
      </w:r>
      <w:proofErr w:type="gramEnd"/>
      <w:r w:rsidRPr="00D416BA">
        <w:rPr>
          <w:color w:val="000000" w:themeColor="text1"/>
        </w:rPr>
        <w:t xml:space="preserve"> the Market Maker shall report it immediately to the NBG;</w:t>
      </w:r>
    </w:p>
    <w:p w14:paraId="30FAD2D1" w14:textId="7C00A0A1" w:rsidR="0064009F" w:rsidRPr="00D416BA" w:rsidRDefault="0064009F" w:rsidP="004A0528">
      <w:pPr>
        <w:ind w:left="567" w:hanging="425"/>
        <w:jc w:val="both"/>
        <w:rPr>
          <w:color w:val="000000" w:themeColor="text1"/>
        </w:rPr>
      </w:pPr>
      <w:r w:rsidRPr="00D416BA">
        <w:rPr>
          <w:color w:val="000000" w:themeColor="text1"/>
        </w:rPr>
        <w:t xml:space="preserve">(ii) </w:t>
      </w:r>
      <w:r w:rsidR="00587EB2">
        <w:rPr>
          <w:color w:val="000000" w:themeColor="text1"/>
        </w:rPr>
        <w:t>If request</w:t>
      </w:r>
      <w:r w:rsidR="00587EB2">
        <w:rPr>
          <w:rFonts w:ascii="Sylfaen" w:hAnsi="Sylfaen"/>
          <w:color w:val="000000" w:themeColor="text1"/>
        </w:rPr>
        <w:t>ed</w:t>
      </w:r>
      <w:r w:rsidR="00587EB2">
        <w:rPr>
          <w:color w:val="000000" w:themeColor="text1"/>
        </w:rPr>
        <w:t>, t</w:t>
      </w:r>
      <w:r w:rsidRPr="00D416BA">
        <w:rPr>
          <w:color w:val="000000" w:themeColor="text1"/>
        </w:rPr>
        <w:t xml:space="preserve">he Market Maker shall send their bid-offer quote to the e-mail address of the </w:t>
      </w:r>
      <w:r w:rsidRPr="00943964">
        <w:rPr>
          <w:color w:val="000000" w:themeColor="text1"/>
        </w:rPr>
        <w:t xml:space="preserve">NBG </w:t>
      </w:r>
      <w:r w:rsidR="009C1F42" w:rsidRPr="009C1F42">
        <w:rPr>
          <w:color w:val="000000" w:themeColor="text1"/>
        </w:rPr>
        <w:t xml:space="preserve">(Monetary.Operations@nbg.gov.ge) </w:t>
      </w:r>
      <w:r w:rsidR="00B0075E">
        <w:rPr>
          <w:color w:val="000000" w:themeColor="text1"/>
        </w:rPr>
        <w:t>and the MoF</w:t>
      </w:r>
      <w:r w:rsidR="00036AAC">
        <w:rPr>
          <w:color w:val="000000" w:themeColor="text1"/>
        </w:rPr>
        <w:t xml:space="preserve"> </w:t>
      </w:r>
      <w:r w:rsidR="009C1F42" w:rsidRPr="009C1F42">
        <w:rPr>
          <w:color w:val="000000" w:themeColor="text1"/>
        </w:rPr>
        <w:t>(</w:t>
      </w:r>
      <w:hyperlink r:id="rId13" w:history="1">
        <w:r w:rsidR="009C1F42" w:rsidRPr="009C1F42">
          <w:rPr>
            <w:color w:val="000000" w:themeColor="text1"/>
          </w:rPr>
          <w:t>FO@mof.ge</w:t>
        </w:r>
      </w:hyperlink>
      <w:r w:rsidR="009C1F42" w:rsidRPr="009C1F42">
        <w:rPr>
          <w:color w:val="000000" w:themeColor="text1"/>
        </w:rPr>
        <w:t xml:space="preserve">) </w:t>
      </w:r>
      <w:r w:rsidR="00B0075E" w:rsidRPr="00D416BA">
        <w:rPr>
          <w:color w:val="000000" w:themeColor="text1"/>
        </w:rPr>
        <w:t>for the fixing</w:t>
      </w:r>
      <w:r w:rsidR="00B0075E">
        <w:rPr>
          <w:color w:val="000000" w:themeColor="text1"/>
        </w:rPr>
        <w:t>.</w:t>
      </w:r>
    </w:p>
    <w:p w14:paraId="2176680E" w14:textId="0069C5EB" w:rsidR="0064009F" w:rsidRPr="00D416BA" w:rsidRDefault="0064009F" w:rsidP="004A0528">
      <w:pPr>
        <w:ind w:left="567" w:hanging="425"/>
        <w:jc w:val="both"/>
        <w:rPr>
          <w:color w:val="000000" w:themeColor="text1"/>
        </w:rPr>
      </w:pPr>
      <w:r w:rsidRPr="00D416BA">
        <w:rPr>
          <w:color w:val="000000" w:themeColor="text1"/>
        </w:rPr>
        <w:t xml:space="preserve">(iii) </w:t>
      </w:r>
      <w:r w:rsidR="00036AAC">
        <w:rPr>
          <w:color w:val="000000" w:themeColor="text1"/>
        </w:rPr>
        <w:t>T</w:t>
      </w:r>
      <w:r w:rsidRPr="00D416BA">
        <w:rPr>
          <w:color w:val="000000" w:themeColor="text1"/>
        </w:rPr>
        <w:t>he quote shall be binding for the Market Maker during the fixing period.</w:t>
      </w:r>
    </w:p>
    <w:p w14:paraId="5682A98A" w14:textId="74DA861C" w:rsidR="0064009F" w:rsidRPr="00D416BA" w:rsidRDefault="0064009F" w:rsidP="004A0528">
      <w:pPr>
        <w:ind w:left="567" w:hanging="425"/>
        <w:jc w:val="both"/>
        <w:rPr>
          <w:color w:val="000000" w:themeColor="text1"/>
        </w:rPr>
      </w:pPr>
      <w:r w:rsidRPr="00D416BA">
        <w:rPr>
          <w:color w:val="000000" w:themeColor="text1"/>
        </w:rPr>
        <w:t xml:space="preserve">(iv) </w:t>
      </w:r>
      <w:r w:rsidR="00036AAC">
        <w:rPr>
          <w:color w:val="000000" w:themeColor="text1"/>
        </w:rPr>
        <w:t>T</w:t>
      </w:r>
      <w:r w:rsidRPr="00D416BA">
        <w:rPr>
          <w:color w:val="000000" w:themeColor="text1"/>
        </w:rPr>
        <w:t>his quote shall be taken into consideration when the snapshot of the benchmark quotes is taken.</w:t>
      </w:r>
    </w:p>
    <w:p w14:paraId="6DAF05C5" w14:textId="7E57D3C9" w:rsidR="0064009F" w:rsidRPr="00D416BA" w:rsidRDefault="0064009F" w:rsidP="004A0528">
      <w:pPr>
        <w:ind w:left="567" w:hanging="425"/>
        <w:jc w:val="both"/>
        <w:rPr>
          <w:color w:val="000000" w:themeColor="text1"/>
        </w:rPr>
      </w:pPr>
      <w:r w:rsidRPr="00D416BA">
        <w:rPr>
          <w:color w:val="000000" w:themeColor="text1"/>
        </w:rPr>
        <w:t xml:space="preserve">(v) </w:t>
      </w:r>
      <w:r w:rsidR="00036AAC">
        <w:rPr>
          <w:color w:val="000000" w:themeColor="text1"/>
        </w:rPr>
        <w:t>I</w:t>
      </w:r>
      <w:r w:rsidRPr="00D416BA">
        <w:rPr>
          <w:color w:val="000000" w:themeColor="text1"/>
        </w:rPr>
        <w:t xml:space="preserve">f due to a wider technical failure more than one Market Makers experience technical difficulties, bid-offer quotes shall be submitted via e-mail and the benchmark fixing shall take place using these quotes and the quotations on the </w:t>
      </w:r>
      <w:r w:rsidR="009F439F">
        <w:rPr>
          <w:color w:val="000000" w:themeColor="text1"/>
        </w:rPr>
        <w:t>Bloomberg</w:t>
      </w:r>
      <w:r w:rsidRPr="00D416BA">
        <w:rPr>
          <w:color w:val="000000" w:themeColor="text1"/>
        </w:rPr>
        <w:t xml:space="preserve"> system to establish the benchmark yield.</w:t>
      </w:r>
    </w:p>
    <w:p w14:paraId="6E7D5352" w14:textId="550FE1BB" w:rsidR="0064009F" w:rsidRPr="00D416BA" w:rsidRDefault="0064009F" w:rsidP="004A0528">
      <w:pPr>
        <w:ind w:left="567" w:hanging="425"/>
        <w:jc w:val="both"/>
        <w:rPr>
          <w:color w:val="000000" w:themeColor="text1"/>
        </w:rPr>
      </w:pPr>
      <w:r w:rsidRPr="00D416BA">
        <w:rPr>
          <w:color w:val="000000" w:themeColor="text1"/>
        </w:rPr>
        <w:t xml:space="preserve">(vi) </w:t>
      </w:r>
      <w:r w:rsidR="00036AAC">
        <w:rPr>
          <w:color w:val="000000" w:themeColor="text1"/>
        </w:rPr>
        <w:t>I</w:t>
      </w:r>
      <w:r w:rsidRPr="00D416BA">
        <w:rPr>
          <w:color w:val="000000" w:themeColor="text1"/>
        </w:rPr>
        <w:t xml:space="preserve">n case of frequent technical issues, the </w:t>
      </w:r>
      <w:r w:rsidR="00036AAC">
        <w:rPr>
          <w:color w:val="000000" w:themeColor="text1"/>
        </w:rPr>
        <w:t>MMWG</w:t>
      </w:r>
      <w:r w:rsidRPr="00D416BA">
        <w:rPr>
          <w:color w:val="000000" w:themeColor="text1"/>
        </w:rPr>
        <w:t xml:space="preserve"> will meet to discuss and propose revision to the benchmark fixing process.</w:t>
      </w:r>
    </w:p>
    <w:p w14:paraId="58F25B43" w14:textId="77777777" w:rsidR="001215EA" w:rsidRDefault="001215EA" w:rsidP="004A0528">
      <w:pPr>
        <w:pStyle w:val="Heading1"/>
        <w:numPr>
          <w:ilvl w:val="0"/>
          <w:numId w:val="0"/>
        </w:numPr>
        <w:ind w:left="567" w:hanging="425"/>
        <w:jc w:val="left"/>
      </w:pPr>
    </w:p>
    <w:p w14:paraId="64A3F786" w14:textId="77777777" w:rsidR="001215EA" w:rsidRPr="001215EA" w:rsidRDefault="001215EA" w:rsidP="004A0528">
      <w:pPr>
        <w:ind w:left="567" w:hanging="425"/>
      </w:pPr>
    </w:p>
    <w:p w14:paraId="015BB5E3" w14:textId="77777777" w:rsidR="009A445E" w:rsidRDefault="009A445E" w:rsidP="004A0528">
      <w:pPr>
        <w:pBdr>
          <w:top w:val="nil"/>
          <w:left w:val="nil"/>
          <w:bottom w:val="nil"/>
          <w:right w:val="nil"/>
          <w:between w:val="nil"/>
        </w:pBdr>
        <w:spacing w:after="240"/>
        <w:ind w:left="567" w:hanging="425"/>
        <w:jc w:val="both"/>
        <w:rPr>
          <w:color w:val="000000"/>
        </w:rPr>
      </w:pPr>
      <w:r>
        <w:rPr>
          <w:color w:val="000000"/>
        </w:rPr>
        <w:br w:type="page"/>
      </w:r>
    </w:p>
    <w:p w14:paraId="365D6FA7" w14:textId="7ACB1FA2" w:rsidR="009A445E" w:rsidRPr="009A445E" w:rsidRDefault="009A445E" w:rsidP="004A0528">
      <w:pPr>
        <w:pBdr>
          <w:top w:val="nil"/>
          <w:left w:val="nil"/>
          <w:bottom w:val="nil"/>
          <w:right w:val="nil"/>
          <w:between w:val="nil"/>
        </w:pBdr>
        <w:spacing w:after="240"/>
        <w:ind w:left="567" w:hanging="425"/>
        <w:jc w:val="both"/>
        <w:rPr>
          <w:b/>
          <w:bCs/>
          <w:color w:val="000000"/>
        </w:rPr>
      </w:pPr>
      <w:r w:rsidRPr="00D416BA">
        <w:rPr>
          <w:rStyle w:val="IntenseEmphasis"/>
          <w:i w:val="0"/>
          <w:iCs w:val="0"/>
          <w:color w:val="000000" w:themeColor="text1"/>
        </w:rPr>
        <w:lastRenderedPageBreak/>
        <w:t xml:space="preserve">Appendix </w:t>
      </w:r>
      <w:r w:rsidR="00A167B5">
        <w:rPr>
          <w:rStyle w:val="IntenseEmphasis"/>
          <w:i w:val="0"/>
          <w:iCs w:val="0"/>
          <w:color w:val="000000" w:themeColor="text1"/>
        </w:rPr>
        <w:t>3</w:t>
      </w:r>
      <w:r w:rsidRPr="00D416BA">
        <w:rPr>
          <w:rStyle w:val="IntenseEmphasis"/>
          <w:i w:val="0"/>
          <w:iCs w:val="0"/>
          <w:color w:val="000000" w:themeColor="text1"/>
        </w:rPr>
        <w:t xml:space="preserve">: List of </w:t>
      </w:r>
      <w:r w:rsidR="00583F53">
        <w:rPr>
          <w:rStyle w:val="IntenseEmphasis"/>
          <w:i w:val="0"/>
          <w:iCs w:val="0"/>
          <w:color w:val="000000" w:themeColor="text1"/>
        </w:rPr>
        <w:t>R</w:t>
      </w:r>
      <w:r w:rsidRPr="00D416BA">
        <w:rPr>
          <w:rStyle w:val="IntenseEmphasis"/>
          <w:i w:val="0"/>
          <w:iCs w:val="0"/>
          <w:color w:val="000000" w:themeColor="text1"/>
        </w:rPr>
        <w:t>eports</w:t>
      </w:r>
      <w:r w:rsidR="00B0075E">
        <w:rPr>
          <w:rStyle w:val="FootnoteReference"/>
          <w:b/>
          <w:bCs/>
          <w:color w:val="000000" w:themeColor="text1"/>
        </w:rPr>
        <w:footnoteReference w:id="1"/>
      </w:r>
    </w:p>
    <w:p w14:paraId="39911743" w14:textId="55AFDE47" w:rsidR="009A445E" w:rsidRDefault="009A445E" w:rsidP="004A0528">
      <w:pPr>
        <w:pBdr>
          <w:top w:val="nil"/>
          <w:left w:val="nil"/>
          <w:bottom w:val="nil"/>
          <w:right w:val="nil"/>
          <w:between w:val="nil"/>
        </w:pBdr>
        <w:spacing w:after="240"/>
        <w:ind w:left="567" w:hanging="425"/>
        <w:jc w:val="both"/>
      </w:pPr>
      <w:r>
        <w:rPr>
          <w:b/>
          <w:color w:val="000000"/>
        </w:rPr>
        <w:t>Weekly transaction report</w:t>
      </w:r>
      <w:r>
        <w:rPr>
          <w:color w:val="000000"/>
        </w:rPr>
        <w:t xml:space="preserve"> which shall include</w:t>
      </w:r>
      <w:r w:rsidR="008973C2">
        <w:rPr>
          <w:color w:val="000000"/>
        </w:rPr>
        <w:t xml:space="preserve"> the following information</w:t>
      </w:r>
      <w:r w:rsidR="003619EE">
        <w:rPr>
          <w:color w:val="000000"/>
        </w:rPr>
        <w:t xml:space="preserve"> on transactions</w:t>
      </w:r>
      <w:r w:rsidR="008973C2">
        <w:rPr>
          <w:color w:val="000000"/>
        </w:rPr>
        <w:t xml:space="preserve">: trade date, settlement date, execution date, </w:t>
      </w:r>
      <w:r>
        <w:rPr>
          <w:color w:val="000000"/>
        </w:rPr>
        <w:t xml:space="preserve"> </w:t>
      </w:r>
      <w:r w:rsidR="008973C2">
        <w:rPr>
          <w:color w:val="000000"/>
        </w:rPr>
        <w:t xml:space="preserve">client group (retail, bank, corporation, other credit institution, other financial institution), </w:t>
      </w:r>
      <w:r w:rsidR="003619EE" w:rsidRPr="003619EE">
        <w:rPr>
          <w:color w:val="000000"/>
        </w:rPr>
        <w:t>holds/does not hold Primary Dealer status</w:t>
      </w:r>
      <w:r w:rsidR="003619EE">
        <w:rPr>
          <w:color w:val="000000"/>
        </w:rPr>
        <w:t>,</w:t>
      </w:r>
      <w:r w:rsidR="008973C2">
        <w:rPr>
          <w:color w:val="000000"/>
        </w:rPr>
        <w:t xml:space="preserve"> resident/nonresident, client unique identifier, ISIN,   bought/sold, counterpart, </w:t>
      </w:r>
      <w:r w:rsidR="00587EB2">
        <w:rPr>
          <w:color w:val="000000"/>
        </w:rPr>
        <w:t>special code to identify transaction</w:t>
      </w:r>
      <w:r w:rsidR="008973C2">
        <w:rPr>
          <w:color w:val="000000"/>
        </w:rPr>
        <w:t xml:space="preserve">, nominal value, </w:t>
      </w:r>
      <w:r w:rsidR="00587EB2">
        <w:rPr>
          <w:color w:val="000000"/>
        </w:rPr>
        <w:t xml:space="preserve">denomination currency, </w:t>
      </w:r>
      <w:r w:rsidR="008973C2">
        <w:rPr>
          <w:color w:val="000000"/>
        </w:rPr>
        <w:t xml:space="preserve">settlement value, </w:t>
      </w:r>
      <w:r w:rsidR="00587EB2">
        <w:rPr>
          <w:color w:val="000000"/>
        </w:rPr>
        <w:t xml:space="preserve">settlement currency, </w:t>
      </w:r>
      <w:r w:rsidR="008973C2">
        <w:rPr>
          <w:color w:val="000000"/>
        </w:rPr>
        <w:t>clean pri</w:t>
      </w:r>
      <w:r w:rsidR="00587EB2">
        <w:rPr>
          <w:color w:val="000000"/>
        </w:rPr>
        <w:t>c</w:t>
      </w:r>
      <w:r w:rsidR="008973C2">
        <w:rPr>
          <w:color w:val="000000"/>
        </w:rPr>
        <w:t xml:space="preserve">e, yield, status; </w:t>
      </w:r>
    </w:p>
    <w:p w14:paraId="0E36301F" w14:textId="38F6634C" w:rsidR="009A445E" w:rsidRDefault="009A445E" w:rsidP="004A0528">
      <w:pPr>
        <w:pBdr>
          <w:top w:val="nil"/>
          <w:left w:val="nil"/>
          <w:bottom w:val="nil"/>
          <w:right w:val="nil"/>
          <w:between w:val="nil"/>
        </w:pBdr>
        <w:spacing w:after="240"/>
        <w:ind w:left="567" w:hanging="425"/>
        <w:jc w:val="both"/>
        <w:rPr>
          <w:color w:val="000000"/>
        </w:rPr>
      </w:pPr>
      <w:r>
        <w:rPr>
          <w:b/>
          <w:color w:val="000000"/>
        </w:rPr>
        <w:t>Weekly clients holding report</w:t>
      </w:r>
      <w:r>
        <w:rPr>
          <w:color w:val="000000"/>
        </w:rPr>
        <w:t xml:space="preserve"> which shall include</w:t>
      </w:r>
      <w:r w:rsidR="003619EE">
        <w:rPr>
          <w:color w:val="000000"/>
        </w:rPr>
        <w:t xml:space="preserve"> the following</w:t>
      </w:r>
      <w:r>
        <w:rPr>
          <w:color w:val="000000"/>
        </w:rPr>
        <w:t xml:space="preserve"> information for each client</w:t>
      </w:r>
      <w:r w:rsidR="00C3352A">
        <w:rPr>
          <w:color w:val="000000"/>
        </w:rPr>
        <w:t>’s</w:t>
      </w:r>
      <w:r>
        <w:rPr>
          <w:color w:val="000000"/>
        </w:rPr>
        <w:t xml:space="preserve"> holding custody accounts</w:t>
      </w:r>
      <w:r w:rsidR="003619EE">
        <w:rPr>
          <w:color w:val="000000"/>
        </w:rPr>
        <w:t>:</w:t>
      </w:r>
      <w:r>
        <w:rPr>
          <w:color w:val="000000"/>
        </w:rPr>
        <w:t xml:space="preserve"> </w:t>
      </w:r>
      <w:r w:rsidR="003619EE">
        <w:rPr>
          <w:color w:val="000000"/>
        </w:rPr>
        <w:t xml:space="preserve">client group (retail, bank, corporation, other credit institution, other financial institution), </w:t>
      </w:r>
      <w:r w:rsidR="003619EE" w:rsidRPr="003619EE">
        <w:rPr>
          <w:color w:val="000000"/>
        </w:rPr>
        <w:t>holds/does not hold Primary Dealer status</w:t>
      </w:r>
      <w:r w:rsidR="003619EE">
        <w:rPr>
          <w:color w:val="000000"/>
        </w:rPr>
        <w:t xml:space="preserve">, resident/nonresident, client unique identifier, ISIN, nominal value </w:t>
      </w:r>
      <w:r>
        <w:rPr>
          <w:color w:val="000000"/>
        </w:rPr>
        <w:t>(how much of each single ISIN held by investors);</w:t>
      </w:r>
    </w:p>
    <w:p w14:paraId="1ACF6505" w14:textId="1F1012BB" w:rsidR="00264D44" w:rsidRDefault="00264D44" w:rsidP="004A0528">
      <w:pPr>
        <w:pBdr>
          <w:top w:val="nil"/>
          <w:left w:val="nil"/>
          <w:bottom w:val="nil"/>
          <w:right w:val="nil"/>
          <w:between w:val="nil"/>
        </w:pBdr>
        <w:spacing w:after="240"/>
        <w:ind w:left="567" w:hanging="425"/>
        <w:jc w:val="both"/>
        <w:rPr>
          <w:color w:val="000000"/>
        </w:rPr>
      </w:pPr>
      <w:r w:rsidRPr="00264D44">
        <w:rPr>
          <w:b/>
          <w:color w:val="000000"/>
        </w:rPr>
        <w:t>Weekly Primary Dealer’s holding report</w:t>
      </w:r>
      <w:r w:rsidRPr="00264D44">
        <w:rPr>
          <w:color w:val="000000"/>
        </w:rPr>
        <w:t xml:space="preserve"> which shall include information for Primary Dealer’s holding custody account with the </w:t>
      </w:r>
      <w:r w:rsidR="003619EE">
        <w:rPr>
          <w:color w:val="000000"/>
        </w:rPr>
        <w:t>nominal value</w:t>
      </w:r>
      <w:r w:rsidRPr="00264D44">
        <w:rPr>
          <w:color w:val="000000"/>
        </w:rPr>
        <w:t xml:space="preserve"> held per ISIN (how much of each single ISIN the Primary Dealer holds);</w:t>
      </w:r>
    </w:p>
    <w:p w14:paraId="4FE0D360" w14:textId="78AEC2AF" w:rsidR="00226E70" w:rsidRDefault="00147328" w:rsidP="004A0528">
      <w:pPr>
        <w:pBdr>
          <w:top w:val="nil"/>
          <w:left w:val="nil"/>
          <w:bottom w:val="nil"/>
          <w:right w:val="nil"/>
          <w:between w:val="nil"/>
        </w:pBdr>
        <w:spacing w:after="240"/>
        <w:ind w:left="567" w:hanging="425"/>
        <w:jc w:val="both"/>
        <w:rPr>
          <w:color w:val="000000"/>
        </w:rPr>
      </w:pPr>
      <w:sdt>
        <w:sdtPr>
          <w:tag w:val="goog_rdk_140"/>
          <w:id w:val="-932518212"/>
        </w:sdtPr>
        <w:sdtEndPr/>
        <w:sdtContent>
          <w:sdt>
            <w:sdtPr>
              <w:tag w:val="goog_rdk_141"/>
              <w:id w:val="592745893"/>
            </w:sdtPr>
            <w:sdtEndPr/>
            <w:sdtContent>
              <w:r w:rsidR="00226E70" w:rsidRPr="00C33D8B">
                <w:rPr>
                  <w:b/>
                </w:rPr>
                <w:t>weekly repo transaction report</w:t>
              </w:r>
              <w:r w:rsidR="003619EE">
                <w:rPr>
                  <w:b/>
                </w:rPr>
                <w:t xml:space="preserve"> </w:t>
              </w:r>
              <w:r w:rsidR="003619EE">
                <w:rPr>
                  <w:color w:val="000000"/>
                </w:rPr>
                <w:t>which shall include the following information on repo transactions</w:t>
              </w:r>
              <w:r w:rsidR="00226E70" w:rsidRPr="00AB638E">
                <w:t>:</w:t>
              </w:r>
            </w:sdtContent>
          </w:sdt>
          <w:sdt>
            <w:sdtPr>
              <w:tag w:val="goog_rdk_142"/>
              <w:id w:val="1179320933"/>
            </w:sdtPr>
            <w:sdtEndPr/>
            <w:sdtContent>
              <w:r w:rsidR="003619EE">
                <w:t xml:space="preserve"> </w:t>
              </w:r>
              <w:r w:rsidR="003619EE">
                <w:rPr>
                  <w:color w:val="000000"/>
                </w:rPr>
                <w:t xml:space="preserve">trade date, settlement date, execution date,  maturity date, </w:t>
              </w:r>
              <w:r w:rsidR="003619EE" w:rsidRPr="003619EE">
                <w:rPr>
                  <w:color w:val="000000"/>
                </w:rPr>
                <w:t xml:space="preserve">maturity, </w:t>
              </w:r>
              <w:r w:rsidR="003619EE">
                <w:rPr>
                  <w:color w:val="000000"/>
                </w:rPr>
                <w:t xml:space="preserve">ISIN, nominal value, repo amount (First Leg), </w:t>
              </w:r>
              <w:r w:rsidR="00587EB2">
                <w:rPr>
                  <w:color w:val="000000"/>
                </w:rPr>
                <w:t xml:space="preserve">currency, </w:t>
              </w:r>
              <w:r w:rsidR="003619EE">
                <w:rPr>
                  <w:color w:val="000000"/>
                </w:rPr>
                <w:t xml:space="preserve">yield, client group (retail, bank, corporation, other credit institution, other financial institution), </w:t>
              </w:r>
              <w:r w:rsidR="003619EE" w:rsidRPr="003619EE">
                <w:rPr>
                  <w:color w:val="000000"/>
                </w:rPr>
                <w:t>holds/does not hold Primary Dealer status</w:t>
              </w:r>
              <w:r w:rsidR="003619EE">
                <w:rPr>
                  <w:color w:val="000000"/>
                </w:rPr>
                <w:t>, resident/nonresident, client unique identifier, bought/sold, counterpart,</w:t>
              </w:r>
              <w:r w:rsidR="00226E70" w:rsidRPr="00AB638E">
                <w:t xml:space="preserve"> special code to identify repo transactions</w:t>
              </w:r>
              <w:r w:rsidR="003619EE">
                <w:t>,</w:t>
              </w:r>
              <w:r w:rsidR="00226E70" w:rsidRPr="00AB638E">
                <w:t xml:space="preserve"> </w:t>
              </w:r>
              <w:r w:rsidR="00E347F3">
                <w:t xml:space="preserve">status, </w:t>
              </w:r>
              <w:r w:rsidR="00226E70" w:rsidRPr="00AB638E">
                <w:t>concluded to finance the banks own security holdings or lending to finance clients' purchases of security</w:t>
              </w:r>
              <w:r w:rsidR="00226E70">
                <w:t>;</w:t>
              </w:r>
            </w:sdtContent>
          </w:sdt>
        </w:sdtContent>
      </w:sdt>
    </w:p>
    <w:p w14:paraId="7F19F9F7" w14:textId="62D406A6" w:rsidR="00226E70" w:rsidRDefault="00226E70" w:rsidP="004A0528">
      <w:pPr>
        <w:pBdr>
          <w:top w:val="nil"/>
          <w:left w:val="nil"/>
          <w:bottom w:val="nil"/>
          <w:right w:val="nil"/>
          <w:between w:val="nil"/>
        </w:pBdr>
        <w:spacing w:after="240"/>
        <w:ind w:left="567" w:hanging="425"/>
        <w:jc w:val="both"/>
      </w:pPr>
    </w:p>
    <w:p w14:paraId="22976EBF" w14:textId="77777777" w:rsidR="00226E70" w:rsidRDefault="00226E70" w:rsidP="004A0528">
      <w:pPr>
        <w:pBdr>
          <w:top w:val="nil"/>
          <w:left w:val="nil"/>
          <w:bottom w:val="nil"/>
          <w:right w:val="nil"/>
          <w:between w:val="nil"/>
        </w:pBdr>
        <w:spacing w:after="240"/>
        <w:ind w:left="567" w:hanging="425"/>
        <w:jc w:val="both"/>
      </w:pPr>
    </w:p>
    <w:sectPr w:rsidR="00226E70">
      <w:headerReference w:type="default" r:id="rId14"/>
      <w:headerReference w:type="first" r:id="rId15"/>
      <w:pgSz w:w="12240" w:h="15840"/>
      <w:pgMar w:top="1440" w:right="144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E72F7" w14:textId="77777777" w:rsidR="00147328" w:rsidRDefault="00147328">
      <w:pPr>
        <w:spacing w:line="240" w:lineRule="auto"/>
      </w:pPr>
      <w:r>
        <w:separator/>
      </w:r>
    </w:p>
  </w:endnote>
  <w:endnote w:type="continuationSeparator" w:id="0">
    <w:p w14:paraId="07CE7467" w14:textId="77777777" w:rsidR="00147328" w:rsidRDefault="001473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D89F46" w14:textId="77777777" w:rsidR="00147328" w:rsidRDefault="00147328">
      <w:pPr>
        <w:spacing w:line="240" w:lineRule="auto"/>
      </w:pPr>
      <w:r>
        <w:separator/>
      </w:r>
    </w:p>
  </w:footnote>
  <w:footnote w:type="continuationSeparator" w:id="0">
    <w:p w14:paraId="1A8764B7" w14:textId="77777777" w:rsidR="00147328" w:rsidRDefault="00147328">
      <w:pPr>
        <w:spacing w:line="240" w:lineRule="auto"/>
      </w:pPr>
      <w:r>
        <w:continuationSeparator/>
      </w:r>
    </w:p>
  </w:footnote>
  <w:footnote w:id="1">
    <w:p w14:paraId="5D89724D" w14:textId="573D2224" w:rsidR="00B0075E" w:rsidRPr="009C1F42" w:rsidRDefault="00B0075E">
      <w:pPr>
        <w:pStyle w:val="FootnoteText"/>
        <w:rPr>
          <w:color w:val="000000" w:themeColor="text1"/>
          <w:highlight w:val="yellow"/>
        </w:rPr>
      </w:pPr>
      <w:r w:rsidRPr="009C1F42">
        <w:rPr>
          <w:rStyle w:val="FootnoteReference"/>
        </w:rPr>
        <w:footnoteRef/>
      </w:r>
      <w:r w:rsidRPr="009C1F42">
        <w:t xml:space="preserve"> </w:t>
      </w:r>
      <w:r w:rsidRPr="009C1F42">
        <w:rPr>
          <w:color w:val="000000" w:themeColor="text1"/>
        </w:rPr>
        <w:t xml:space="preserve">Market Maker shall send reports to the e-mail address of </w:t>
      </w:r>
      <w:r w:rsidR="00EF499E" w:rsidRPr="009C1F42">
        <w:rPr>
          <w:color w:val="000000" w:themeColor="text1"/>
        </w:rPr>
        <w:t>the MoF (</w:t>
      </w:r>
      <w:hyperlink r:id="rId1" w:history="1">
        <w:r w:rsidR="00EF499E" w:rsidRPr="00753ADA">
          <w:rPr>
            <w:rStyle w:val="Hyperlink"/>
          </w:rPr>
          <w:t>FO@mof.ge</w:t>
        </w:r>
      </w:hyperlink>
      <w:r w:rsidR="00EF499E" w:rsidRPr="009C1F42">
        <w:rPr>
          <w:color w:val="000000" w:themeColor="text1"/>
        </w:rPr>
        <w:t>)</w:t>
      </w:r>
      <w:r w:rsidR="00EF499E">
        <w:rPr>
          <w:color w:val="000000" w:themeColor="text1"/>
        </w:rPr>
        <w:t xml:space="preserve"> and </w:t>
      </w:r>
      <w:r w:rsidRPr="009C1F42">
        <w:rPr>
          <w:color w:val="000000" w:themeColor="text1"/>
        </w:rPr>
        <w:t xml:space="preserve">the NBG </w:t>
      </w:r>
      <w:bookmarkStart w:id="8" w:name="_Hlk53077615"/>
      <w:r w:rsidR="009C1F42" w:rsidRPr="009C1F42">
        <w:rPr>
          <w:color w:val="000000" w:themeColor="text1"/>
        </w:rPr>
        <w:t>(</w:t>
      </w:r>
      <w:hyperlink r:id="rId2" w:history="1">
        <w:r w:rsidR="00EF499E" w:rsidRPr="00753ADA">
          <w:rPr>
            <w:rStyle w:val="Hyperlink"/>
          </w:rPr>
          <w:t>Monetary.Operations@nbg.gov.ge</w:t>
        </w:r>
      </w:hyperlink>
      <w:r w:rsidR="009C1F42" w:rsidRPr="009C1F42">
        <w:rPr>
          <w:color w:val="000000" w:themeColor="text1"/>
        </w:rPr>
        <w:t>)</w:t>
      </w:r>
      <w:bookmarkEnd w:id="8"/>
      <w:r w:rsidR="00EF499E">
        <w:rPr>
          <w:color w:val="000000" w:themeColor="text1"/>
        </w:rPr>
        <w:t>.</w:t>
      </w:r>
      <w:r w:rsidRPr="009C1F42">
        <w:rPr>
          <w:color w:val="000000" w:themeColor="text1"/>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20881" w14:textId="44B40498" w:rsidR="005A1C9F" w:rsidRDefault="005A1C9F">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90020C">
      <w:rPr>
        <w:noProof/>
        <w:color w:val="000000"/>
      </w:rPr>
      <w:t>17</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28EF4" w14:textId="77777777" w:rsidR="005A1C9F" w:rsidRDefault="005A1C9F">
    <w:pPr>
      <w:pBdr>
        <w:top w:val="nil"/>
        <w:left w:val="nil"/>
        <w:bottom w:val="nil"/>
        <w:right w:val="nil"/>
        <w:between w:val="nil"/>
      </w:pBdr>
      <w:tabs>
        <w:tab w:val="center" w:pos="4320"/>
        <w:tab w:val="right" w:pos="8640"/>
      </w:tabs>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41F78"/>
    <w:multiLevelType w:val="multilevel"/>
    <w:tmpl w:val="D3C6E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B765BF3"/>
    <w:multiLevelType w:val="multilevel"/>
    <w:tmpl w:val="8878D5C8"/>
    <w:lvl w:ilvl="0">
      <w:start w:val="16"/>
      <w:numFmt w:val="decimal"/>
      <w:lvlText w:val="%1."/>
      <w:lvlJc w:val="left"/>
      <w:pPr>
        <w:ind w:left="444" w:hanging="444"/>
      </w:pPr>
      <w:rPr>
        <w:rFonts w:hint="default"/>
      </w:rPr>
    </w:lvl>
    <w:lvl w:ilvl="1">
      <w:start w:val="1"/>
      <w:numFmt w:val="decimal"/>
      <w:lvlText w:val="%1.%2."/>
      <w:lvlJc w:val="left"/>
      <w:pPr>
        <w:ind w:left="1524" w:hanging="444"/>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0ED253A3"/>
    <w:multiLevelType w:val="multilevel"/>
    <w:tmpl w:val="C6182C82"/>
    <w:lvl w:ilvl="0">
      <w:start w:val="1"/>
      <w:numFmt w:val="decimal"/>
      <w:pStyle w:val="Heading1"/>
      <w:lvlText w:val="%1."/>
      <w:lvlJc w:val="left"/>
      <w:pPr>
        <w:ind w:left="720" w:hanging="360"/>
      </w:pPr>
    </w:lvl>
    <w:lvl w:ilvl="1">
      <w:start w:val="1"/>
      <w:numFmt w:val="decimal"/>
      <w:pStyle w:val="Heading2"/>
      <w:lvlText w:val="%1.%2."/>
      <w:lvlJc w:val="left"/>
      <w:pPr>
        <w:ind w:left="720" w:hanging="360"/>
      </w:pPr>
      <w:rPr>
        <w:rFonts w:ascii="Times New Roman" w:eastAsia="Times New Roman" w:hAnsi="Times New Roman" w:cs="Times New Roman"/>
        <w:b w:val="0"/>
      </w:rPr>
    </w:lvl>
    <w:lvl w:ilvl="2">
      <w:start w:val="1"/>
      <w:numFmt w:val="decimal"/>
      <w:lvlText w:val="%1.%2.%3."/>
      <w:lvlJc w:val="left"/>
      <w:pPr>
        <w:ind w:left="1080" w:hanging="720"/>
      </w:pPr>
      <w:rPr>
        <w:rFonts w:ascii="Times New Roman" w:eastAsia="Times New Roman" w:hAnsi="Times New Roman" w:cs="Times New Roman"/>
        <w:b w:val="0"/>
      </w:rPr>
    </w:lvl>
    <w:lvl w:ilvl="3">
      <w:start w:val="1"/>
      <w:numFmt w:val="decimal"/>
      <w:lvlText w:val="%1.%2.%3.%4."/>
      <w:lvlJc w:val="left"/>
      <w:pPr>
        <w:ind w:left="1080" w:hanging="720"/>
      </w:pPr>
      <w:rPr>
        <w:rFonts w:ascii="Calibri" w:eastAsia="Calibri" w:hAnsi="Calibri" w:cs="Calibri"/>
        <w:b/>
      </w:rPr>
    </w:lvl>
    <w:lvl w:ilvl="4">
      <w:start w:val="1"/>
      <w:numFmt w:val="decimal"/>
      <w:lvlText w:val="%1.%2.%3.%4.%5."/>
      <w:lvlJc w:val="left"/>
      <w:pPr>
        <w:ind w:left="1440" w:hanging="1080"/>
      </w:pPr>
      <w:rPr>
        <w:rFonts w:ascii="Calibri" w:eastAsia="Calibri" w:hAnsi="Calibri" w:cs="Calibri"/>
        <w:b/>
      </w:rPr>
    </w:lvl>
    <w:lvl w:ilvl="5">
      <w:start w:val="1"/>
      <w:numFmt w:val="decimal"/>
      <w:lvlText w:val="%1.%2.%3.%4.%5.%6."/>
      <w:lvlJc w:val="left"/>
      <w:pPr>
        <w:ind w:left="1440" w:hanging="1080"/>
      </w:pPr>
      <w:rPr>
        <w:rFonts w:ascii="Calibri" w:eastAsia="Calibri" w:hAnsi="Calibri" w:cs="Calibri"/>
        <w:b/>
      </w:rPr>
    </w:lvl>
    <w:lvl w:ilvl="6">
      <w:start w:val="1"/>
      <w:numFmt w:val="decimal"/>
      <w:lvlText w:val="%1.%2.%3.%4.%5.%6.%7."/>
      <w:lvlJc w:val="left"/>
      <w:pPr>
        <w:ind w:left="1800" w:hanging="1440"/>
      </w:pPr>
      <w:rPr>
        <w:rFonts w:ascii="Calibri" w:eastAsia="Calibri" w:hAnsi="Calibri" w:cs="Calibri"/>
        <w:b/>
      </w:rPr>
    </w:lvl>
    <w:lvl w:ilvl="7">
      <w:start w:val="1"/>
      <w:numFmt w:val="decimal"/>
      <w:lvlText w:val="%1.%2.%3.%4.%5.%6.%7.%8."/>
      <w:lvlJc w:val="left"/>
      <w:pPr>
        <w:ind w:left="1800" w:hanging="1440"/>
      </w:pPr>
      <w:rPr>
        <w:rFonts w:ascii="Calibri" w:eastAsia="Calibri" w:hAnsi="Calibri" w:cs="Calibri"/>
        <w:b/>
      </w:rPr>
    </w:lvl>
    <w:lvl w:ilvl="8">
      <w:start w:val="1"/>
      <w:numFmt w:val="decimal"/>
      <w:lvlText w:val="%1.%2.%3.%4.%5.%6.%7.%8.%9."/>
      <w:lvlJc w:val="left"/>
      <w:pPr>
        <w:ind w:left="2160" w:hanging="1800"/>
      </w:pPr>
      <w:rPr>
        <w:rFonts w:ascii="Calibri" w:eastAsia="Calibri" w:hAnsi="Calibri" w:cs="Calibri"/>
        <w:b/>
      </w:rPr>
    </w:lvl>
  </w:abstractNum>
  <w:abstractNum w:abstractNumId="3" w15:restartNumberingAfterBreak="0">
    <w:nsid w:val="345274D1"/>
    <w:multiLevelType w:val="hybridMultilevel"/>
    <w:tmpl w:val="79425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1E2643"/>
    <w:multiLevelType w:val="hybridMultilevel"/>
    <w:tmpl w:val="8E20E9A2"/>
    <w:lvl w:ilvl="0" w:tplc="C6262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9F7039"/>
    <w:multiLevelType w:val="multilevel"/>
    <w:tmpl w:val="2E1AEA9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7ABE150F"/>
    <w:multiLevelType w:val="hybridMultilevel"/>
    <w:tmpl w:val="9ECEB7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6"/>
  </w:num>
  <w:num w:numId="12">
    <w:abstractNumId w:val="4"/>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SwMDE0tzQ3MLc0tDBS0lEKTi0uzszPAykwrAUA5cm1dSwAAAA="/>
  </w:docVars>
  <w:rsids>
    <w:rsidRoot w:val="00EA58C3"/>
    <w:rsid w:val="00011A61"/>
    <w:rsid w:val="000123EA"/>
    <w:rsid w:val="0001677A"/>
    <w:rsid w:val="00021DB3"/>
    <w:rsid w:val="000229FF"/>
    <w:rsid w:val="0002340A"/>
    <w:rsid w:val="00023B62"/>
    <w:rsid w:val="00025E1E"/>
    <w:rsid w:val="00030BD8"/>
    <w:rsid w:val="00032AFE"/>
    <w:rsid w:val="00036AAC"/>
    <w:rsid w:val="00045A8F"/>
    <w:rsid w:val="00046AFD"/>
    <w:rsid w:val="000531EF"/>
    <w:rsid w:val="00056D22"/>
    <w:rsid w:val="00060A79"/>
    <w:rsid w:val="000659C9"/>
    <w:rsid w:val="000662D8"/>
    <w:rsid w:val="000727CC"/>
    <w:rsid w:val="000760D8"/>
    <w:rsid w:val="00082126"/>
    <w:rsid w:val="000877A3"/>
    <w:rsid w:val="00094C7E"/>
    <w:rsid w:val="000968F4"/>
    <w:rsid w:val="000A256E"/>
    <w:rsid w:val="000A2AB0"/>
    <w:rsid w:val="000A3DCB"/>
    <w:rsid w:val="000A6E04"/>
    <w:rsid w:val="000C0C2D"/>
    <w:rsid w:val="000C4A9E"/>
    <w:rsid w:val="000C6C1A"/>
    <w:rsid w:val="000D3033"/>
    <w:rsid w:val="000D53F4"/>
    <w:rsid w:val="000D6307"/>
    <w:rsid w:val="000D7BE1"/>
    <w:rsid w:val="000E13C7"/>
    <w:rsid w:val="000E3BF6"/>
    <w:rsid w:val="000E58C5"/>
    <w:rsid w:val="000E78A4"/>
    <w:rsid w:val="000F1E19"/>
    <w:rsid w:val="000F7E0B"/>
    <w:rsid w:val="00100262"/>
    <w:rsid w:val="0010064D"/>
    <w:rsid w:val="00102FAF"/>
    <w:rsid w:val="00103BF2"/>
    <w:rsid w:val="0010732B"/>
    <w:rsid w:val="00107C74"/>
    <w:rsid w:val="0011067C"/>
    <w:rsid w:val="001117E2"/>
    <w:rsid w:val="00115540"/>
    <w:rsid w:val="001215EA"/>
    <w:rsid w:val="0012181F"/>
    <w:rsid w:val="001245C4"/>
    <w:rsid w:val="001319DA"/>
    <w:rsid w:val="00133D4D"/>
    <w:rsid w:val="001359FC"/>
    <w:rsid w:val="00142341"/>
    <w:rsid w:val="00146D3E"/>
    <w:rsid w:val="00147328"/>
    <w:rsid w:val="00150E0E"/>
    <w:rsid w:val="00156402"/>
    <w:rsid w:val="0017619F"/>
    <w:rsid w:val="001776B3"/>
    <w:rsid w:val="001829A4"/>
    <w:rsid w:val="00183175"/>
    <w:rsid w:val="00185772"/>
    <w:rsid w:val="0019572A"/>
    <w:rsid w:val="001978B5"/>
    <w:rsid w:val="001A07A4"/>
    <w:rsid w:val="001A2BE3"/>
    <w:rsid w:val="001C2CD6"/>
    <w:rsid w:val="001C5B96"/>
    <w:rsid w:val="001C6F36"/>
    <w:rsid w:val="001C7B4F"/>
    <w:rsid w:val="001C7ED6"/>
    <w:rsid w:val="001D3903"/>
    <w:rsid w:val="001D5174"/>
    <w:rsid w:val="001D76B5"/>
    <w:rsid w:val="001E486F"/>
    <w:rsid w:val="001E7DFC"/>
    <w:rsid w:val="001F0A5C"/>
    <w:rsid w:val="001F49F1"/>
    <w:rsid w:val="001F4DAD"/>
    <w:rsid w:val="002039D2"/>
    <w:rsid w:val="00213763"/>
    <w:rsid w:val="00216C56"/>
    <w:rsid w:val="00226E70"/>
    <w:rsid w:val="002278CD"/>
    <w:rsid w:val="00227B8F"/>
    <w:rsid w:val="00227FB1"/>
    <w:rsid w:val="00233769"/>
    <w:rsid w:val="00243FEA"/>
    <w:rsid w:val="00244A99"/>
    <w:rsid w:val="0024516F"/>
    <w:rsid w:val="00251BA1"/>
    <w:rsid w:val="0025479D"/>
    <w:rsid w:val="00263028"/>
    <w:rsid w:val="00264D44"/>
    <w:rsid w:val="00266840"/>
    <w:rsid w:val="00266D16"/>
    <w:rsid w:val="002672E8"/>
    <w:rsid w:val="002816EB"/>
    <w:rsid w:val="00291E33"/>
    <w:rsid w:val="00292076"/>
    <w:rsid w:val="00294629"/>
    <w:rsid w:val="00295959"/>
    <w:rsid w:val="0029606E"/>
    <w:rsid w:val="002B2947"/>
    <w:rsid w:val="002B7061"/>
    <w:rsid w:val="002B7548"/>
    <w:rsid w:val="002B7932"/>
    <w:rsid w:val="002C2A9B"/>
    <w:rsid w:val="002C3660"/>
    <w:rsid w:val="002C5437"/>
    <w:rsid w:val="002C742E"/>
    <w:rsid w:val="002C7E2E"/>
    <w:rsid w:val="002D2789"/>
    <w:rsid w:val="002D3729"/>
    <w:rsid w:val="002D4253"/>
    <w:rsid w:val="002E349A"/>
    <w:rsid w:val="002E6850"/>
    <w:rsid w:val="002E72EF"/>
    <w:rsid w:val="002F152B"/>
    <w:rsid w:val="002F52E7"/>
    <w:rsid w:val="002F63BD"/>
    <w:rsid w:val="002F6694"/>
    <w:rsid w:val="0030039F"/>
    <w:rsid w:val="00302C28"/>
    <w:rsid w:val="003046B3"/>
    <w:rsid w:val="00307FE8"/>
    <w:rsid w:val="0031635D"/>
    <w:rsid w:val="00317756"/>
    <w:rsid w:val="00323A30"/>
    <w:rsid w:val="00323AF3"/>
    <w:rsid w:val="00324FC4"/>
    <w:rsid w:val="00340337"/>
    <w:rsid w:val="003478FC"/>
    <w:rsid w:val="00350B17"/>
    <w:rsid w:val="00355EE8"/>
    <w:rsid w:val="00356A33"/>
    <w:rsid w:val="003619EE"/>
    <w:rsid w:val="00363749"/>
    <w:rsid w:val="0036727F"/>
    <w:rsid w:val="00370E08"/>
    <w:rsid w:val="003810C1"/>
    <w:rsid w:val="00381C9F"/>
    <w:rsid w:val="003826B8"/>
    <w:rsid w:val="0038539B"/>
    <w:rsid w:val="00393BBB"/>
    <w:rsid w:val="003A39F7"/>
    <w:rsid w:val="003C52A6"/>
    <w:rsid w:val="003D2CCD"/>
    <w:rsid w:val="003D4682"/>
    <w:rsid w:val="003D6110"/>
    <w:rsid w:val="003D6E20"/>
    <w:rsid w:val="003E116C"/>
    <w:rsid w:val="003E435D"/>
    <w:rsid w:val="003F032E"/>
    <w:rsid w:val="003F13C6"/>
    <w:rsid w:val="003F4364"/>
    <w:rsid w:val="003F4F43"/>
    <w:rsid w:val="003F5B07"/>
    <w:rsid w:val="003F6C13"/>
    <w:rsid w:val="00402389"/>
    <w:rsid w:val="00403128"/>
    <w:rsid w:val="00404063"/>
    <w:rsid w:val="004044CD"/>
    <w:rsid w:val="00404939"/>
    <w:rsid w:val="00413105"/>
    <w:rsid w:val="00414E81"/>
    <w:rsid w:val="00422F2C"/>
    <w:rsid w:val="00424704"/>
    <w:rsid w:val="004311FE"/>
    <w:rsid w:val="00431B7B"/>
    <w:rsid w:val="00436721"/>
    <w:rsid w:val="0043736C"/>
    <w:rsid w:val="0045493C"/>
    <w:rsid w:val="00456D15"/>
    <w:rsid w:val="00462DE1"/>
    <w:rsid w:val="00467677"/>
    <w:rsid w:val="00470380"/>
    <w:rsid w:val="00470ECE"/>
    <w:rsid w:val="0047235F"/>
    <w:rsid w:val="004829B5"/>
    <w:rsid w:val="0048424C"/>
    <w:rsid w:val="004852DF"/>
    <w:rsid w:val="00486FBB"/>
    <w:rsid w:val="00491A55"/>
    <w:rsid w:val="00492450"/>
    <w:rsid w:val="004969BE"/>
    <w:rsid w:val="004A0528"/>
    <w:rsid w:val="004A0F6D"/>
    <w:rsid w:val="004A181C"/>
    <w:rsid w:val="004A34C2"/>
    <w:rsid w:val="004A4361"/>
    <w:rsid w:val="004B0011"/>
    <w:rsid w:val="004B0C79"/>
    <w:rsid w:val="004C5787"/>
    <w:rsid w:val="004C7B88"/>
    <w:rsid w:val="004D4C89"/>
    <w:rsid w:val="004E2F59"/>
    <w:rsid w:val="004E6158"/>
    <w:rsid w:val="004F0EBB"/>
    <w:rsid w:val="004F4BBD"/>
    <w:rsid w:val="005006C9"/>
    <w:rsid w:val="0050347D"/>
    <w:rsid w:val="0050405B"/>
    <w:rsid w:val="005047DE"/>
    <w:rsid w:val="00514705"/>
    <w:rsid w:val="00514954"/>
    <w:rsid w:val="005201D6"/>
    <w:rsid w:val="0052247C"/>
    <w:rsid w:val="0052664F"/>
    <w:rsid w:val="00544564"/>
    <w:rsid w:val="00547037"/>
    <w:rsid w:val="00554459"/>
    <w:rsid w:val="005547C0"/>
    <w:rsid w:val="00555E2A"/>
    <w:rsid w:val="005706F1"/>
    <w:rsid w:val="005730F8"/>
    <w:rsid w:val="00576BE1"/>
    <w:rsid w:val="005774FE"/>
    <w:rsid w:val="0057771F"/>
    <w:rsid w:val="00583F53"/>
    <w:rsid w:val="005840A1"/>
    <w:rsid w:val="00585783"/>
    <w:rsid w:val="00586065"/>
    <w:rsid w:val="00587EB2"/>
    <w:rsid w:val="0059014F"/>
    <w:rsid w:val="00590411"/>
    <w:rsid w:val="00593AF7"/>
    <w:rsid w:val="005A0184"/>
    <w:rsid w:val="005A10E2"/>
    <w:rsid w:val="005A1C9F"/>
    <w:rsid w:val="005A4EF0"/>
    <w:rsid w:val="005C116A"/>
    <w:rsid w:val="005C189F"/>
    <w:rsid w:val="005C25A6"/>
    <w:rsid w:val="005C7072"/>
    <w:rsid w:val="005D279C"/>
    <w:rsid w:val="005D3389"/>
    <w:rsid w:val="005D7BE7"/>
    <w:rsid w:val="005E46C1"/>
    <w:rsid w:val="005F2061"/>
    <w:rsid w:val="005F26F4"/>
    <w:rsid w:val="005F358E"/>
    <w:rsid w:val="00602E3D"/>
    <w:rsid w:val="00612571"/>
    <w:rsid w:val="006258DF"/>
    <w:rsid w:val="00626A5D"/>
    <w:rsid w:val="0063346E"/>
    <w:rsid w:val="006342D9"/>
    <w:rsid w:val="00636A5C"/>
    <w:rsid w:val="006378CD"/>
    <w:rsid w:val="0064009F"/>
    <w:rsid w:val="00641552"/>
    <w:rsid w:val="006460C2"/>
    <w:rsid w:val="006524CA"/>
    <w:rsid w:val="00653230"/>
    <w:rsid w:val="00653D40"/>
    <w:rsid w:val="0065614C"/>
    <w:rsid w:val="006629D0"/>
    <w:rsid w:val="00671D74"/>
    <w:rsid w:val="0067249A"/>
    <w:rsid w:val="00673E9C"/>
    <w:rsid w:val="00676123"/>
    <w:rsid w:val="00676FB6"/>
    <w:rsid w:val="00680920"/>
    <w:rsid w:val="006871FB"/>
    <w:rsid w:val="00693617"/>
    <w:rsid w:val="006A2917"/>
    <w:rsid w:val="006A3741"/>
    <w:rsid w:val="006A3F85"/>
    <w:rsid w:val="006AADB5"/>
    <w:rsid w:val="006B1800"/>
    <w:rsid w:val="006C19C5"/>
    <w:rsid w:val="006C2938"/>
    <w:rsid w:val="006C49E4"/>
    <w:rsid w:val="006C4AD3"/>
    <w:rsid w:val="006D0A7C"/>
    <w:rsid w:val="006D20F5"/>
    <w:rsid w:val="006D5809"/>
    <w:rsid w:val="006D667C"/>
    <w:rsid w:val="006D67C0"/>
    <w:rsid w:val="006D79E7"/>
    <w:rsid w:val="006E5D82"/>
    <w:rsid w:val="006E736F"/>
    <w:rsid w:val="006F36D7"/>
    <w:rsid w:val="006F5368"/>
    <w:rsid w:val="00704B15"/>
    <w:rsid w:val="00705007"/>
    <w:rsid w:val="00714232"/>
    <w:rsid w:val="00715023"/>
    <w:rsid w:val="00722DE4"/>
    <w:rsid w:val="00724A88"/>
    <w:rsid w:val="0072693F"/>
    <w:rsid w:val="007314B3"/>
    <w:rsid w:val="00750C5E"/>
    <w:rsid w:val="007522C0"/>
    <w:rsid w:val="007537F2"/>
    <w:rsid w:val="00754C2F"/>
    <w:rsid w:val="007604BD"/>
    <w:rsid w:val="00761C1A"/>
    <w:rsid w:val="00762DA1"/>
    <w:rsid w:val="007656B4"/>
    <w:rsid w:val="007660BD"/>
    <w:rsid w:val="00766FC7"/>
    <w:rsid w:val="00771394"/>
    <w:rsid w:val="00781435"/>
    <w:rsid w:val="0078334E"/>
    <w:rsid w:val="007865C6"/>
    <w:rsid w:val="00786F36"/>
    <w:rsid w:val="00787918"/>
    <w:rsid w:val="00795497"/>
    <w:rsid w:val="007A09F1"/>
    <w:rsid w:val="007A1BB5"/>
    <w:rsid w:val="007A1D11"/>
    <w:rsid w:val="007C0CAA"/>
    <w:rsid w:val="007C631B"/>
    <w:rsid w:val="007D19DA"/>
    <w:rsid w:val="007D42BE"/>
    <w:rsid w:val="007E2569"/>
    <w:rsid w:val="007F0029"/>
    <w:rsid w:val="007F23A7"/>
    <w:rsid w:val="007F5937"/>
    <w:rsid w:val="0080166B"/>
    <w:rsid w:val="00803BB6"/>
    <w:rsid w:val="00806DB2"/>
    <w:rsid w:val="00814642"/>
    <w:rsid w:val="008146EE"/>
    <w:rsid w:val="008208E2"/>
    <w:rsid w:val="00824496"/>
    <w:rsid w:val="008265C2"/>
    <w:rsid w:val="00826678"/>
    <w:rsid w:val="00827D61"/>
    <w:rsid w:val="00833F8E"/>
    <w:rsid w:val="00837D59"/>
    <w:rsid w:val="00842D52"/>
    <w:rsid w:val="00843050"/>
    <w:rsid w:val="0084494D"/>
    <w:rsid w:val="00844F3E"/>
    <w:rsid w:val="0084664D"/>
    <w:rsid w:val="0085137A"/>
    <w:rsid w:val="00862E72"/>
    <w:rsid w:val="00863553"/>
    <w:rsid w:val="008725B0"/>
    <w:rsid w:val="00872D77"/>
    <w:rsid w:val="00875711"/>
    <w:rsid w:val="00881560"/>
    <w:rsid w:val="00881CFE"/>
    <w:rsid w:val="008823C9"/>
    <w:rsid w:val="00884CBD"/>
    <w:rsid w:val="0088764F"/>
    <w:rsid w:val="008914D7"/>
    <w:rsid w:val="008940CF"/>
    <w:rsid w:val="00894BE1"/>
    <w:rsid w:val="0089503E"/>
    <w:rsid w:val="008973C2"/>
    <w:rsid w:val="00897678"/>
    <w:rsid w:val="00897BD5"/>
    <w:rsid w:val="008A097F"/>
    <w:rsid w:val="008A22CE"/>
    <w:rsid w:val="008A4B8C"/>
    <w:rsid w:val="008A709D"/>
    <w:rsid w:val="008A7A1C"/>
    <w:rsid w:val="008B1281"/>
    <w:rsid w:val="008B1C4D"/>
    <w:rsid w:val="008B507E"/>
    <w:rsid w:val="008B59B4"/>
    <w:rsid w:val="008C0117"/>
    <w:rsid w:val="008C5C3E"/>
    <w:rsid w:val="008D3F36"/>
    <w:rsid w:val="008D570E"/>
    <w:rsid w:val="008D7631"/>
    <w:rsid w:val="008D7C94"/>
    <w:rsid w:val="008E078D"/>
    <w:rsid w:val="008E3AEA"/>
    <w:rsid w:val="008E3B95"/>
    <w:rsid w:val="008E3F92"/>
    <w:rsid w:val="008E6D0D"/>
    <w:rsid w:val="008F2D45"/>
    <w:rsid w:val="008F5E70"/>
    <w:rsid w:val="0090020C"/>
    <w:rsid w:val="00905510"/>
    <w:rsid w:val="009072EB"/>
    <w:rsid w:val="009078BB"/>
    <w:rsid w:val="0091334C"/>
    <w:rsid w:val="00922160"/>
    <w:rsid w:val="009235EE"/>
    <w:rsid w:val="00924D4F"/>
    <w:rsid w:val="00932062"/>
    <w:rsid w:val="00943964"/>
    <w:rsid w:val="00946582"/>
    <w:rsid w:val="0095055D"/>
    <w:rsid w:val="00954C59"/>
    <w:rsid w:val="00964048"/>
    <w:rsid w:val="00966261"/>
    <w:rsid w:val="00966C53"/>
    <w:rsid w:val="009724C9"/>
    <w:rsid w:val="00976044"/>
    <w:rsid w:val="009776AC"/>
    <w:rsid w:val="0099074A"/>
    <w:rsid w:val="00995231"/>
    <w:rsid w:val="00997B26"/>
    <w:rsid w:val="009A207E"/>
    <w:rsid w:val="009A296B"/>
    <w:rsid w:val="009A3281"/>
    <w:rsid w:val="009A3D74"/>
    <w:rsid w:val="009A445E"/>
    <w:rsid w:val="009A4904"/>
    <w:rsid w:val="009A52E2"/>
    <w:rsid w:val="009A686E"/>
    <w:rsid w:val="009B3443"/>
    <w:rsid w:val="009B6AA8"/>
    <w:rsid w:val="009C1F42"/>
    <w:rsid w:val="009C6B28"/>
    <w:rsid w:val="009C6F91"/>
    <w:rsid w:val="009D375A"/>
    <w:rsid w:val="009E4B4D"/>
    <w:rsid w:val="009E5F3C"/>
    <w:rsid w:val="009F08FA"/>
    <w:rsid w:val="009F4173"/>
    <w:rsid w:val="009F439F"/>
    <w:rsid w:val="009F45E5"/>
    <w:rsid w:val="009F4AE6"/>
    <w:rsid w:val="009F7A07"/>
    <w:rsid w:val="00A03708"/>
    <w:rsid w:val="00A0542F"/>
    <w:rsid w:val="00A076AD"/>
    <w:rsid w:val="00A12BDF"/>
    <w:rsid w:val="00A14376"/>
    <w:rsid w:val="00A1533F"/>
    <w:rsid w:val="00A167B5"/>
    <w:rsid w:val="00A179B9"/>
    <w:rsid w:val="00A26F70"/>
    <w:rsid w:val="00A301E6"/>
    <w:rsid w:val="00A304FF"/>
    <w:rsid w:val="00A30D5D"/>
    <w:rsid w:val="00A34B54"/>
    <w:rsid w:val="00A362E0"/>
    <w:rsid w:val="00A40FFF"/>
    <w:rsid w:val="00A42E57"/>
    <w:rsid w:val="00A50D3B"/>
    <w:rsid w:val="00A55D15"/>
    <w:rsid w:val="00A569CD"/>
    <w:rsid w:val="00A60C6C"/>
    <w:rsid w:val="00A60ECF"/>
    <w:rsid w:val="00A645E2"/>
    <w:rsid w:val="00A71DA3"/>
    <w:rsid w:val="00A73195"/>
    <w:rsid w:val="00A73303"/>
    <w:rsid w:val="00A73322"/>
    <w:rsid w:val="00A73DE8"/>
    <w:rsid w:val="00A76E2B"/>
    <w:rsid w:val="00A925C9"/>
    <w:rsid w:val="00A94473"/>
    <w:rsid w:val="00A94C9C"/>
    <w:rsid w:val="00A94E0E"/>
    <w:rsid w:val="00A94FE1"/>
    <w:rsid w:val="00A95B02"/>
    <w:rsid w:val="00A978AB"/>
    <w:rsid w:val="00AA17CC"/>
    <w:rsid w:val="00AA1C04"/>
    <w:rsid w:val="00AA59FF"/>
    <w:rsid w:val="00AA7E8D"/>
    <w:rsid w:val="00AB2534"/>
    <w:rsid w:val="00AB254E"/>
    <w:rsid w:val="00AB51E2"/>
    <w:rsid w:val="00AB638E"/>
    <w:rsid w:val="00AC499A"/>
    <w:rsid w:val="00AC57D2"/>
    <w:rsid w:val="00AC5E40"/>
    <w:rsid w:val="00AC6930"/>
    <w:rsid w:val="00AD795B"/>
    <w:rsid w:val="00AD7EAC"/>
    <w:rsid w:val="00AE4ED5"/>
    <w:rsid w:val="00AF2FB0"/>
    <w:rsid w:val="00B0075E"/>
    <w:rsid w:val="00B02C4C"/>
    <w:rsid w:val="00B034CC"/>
    <w:rsid w:val="00B07360"/>
    <w:rsid w:val="00B1460A"/>
    <w:rsid w:val="00B25ABA"/>
    <w:rsid w:val="00B26845"/>
    <w:rsid w:val="00B26A40"/>
    <w:rsid w:val="00B31A82"/>
    <w:rsid w:val="00B34F38"/>
    <w:rsid w:val="00B35781"/>
    <w:rsid w:val="00B37A65"/>
    <w:rsid w:val="00B41644"/>
    <w:rsid w:val="00B44399"/>
    <w:rsid w:val="00B45247"/>
    <w:rsid w:val="00B46C68"/>
    <w:rsid w:val="00B47D72"/>
    <w:rsid w:val="00B53E44"/>
    <w:rsid w:val="00B57A1A"/>
    <w:rsid w:val="00B63F55"/>
    <w:rsid w:val="00B664AC"/>
    <w:rsid w:val="00B71B55"/>
    <w:rsid w:val="00B7519F"/>
    <w:rsid w:val="00B93A48"/>
    <w:rsid w:val="00B957A7"/>
    <w:rsid w:val="00BA7BD8"/>
    <w:rsid w:val="00BB0A9F"/>
    <w:rsid w:val="00BB0AE5"/>
    <w:rsid w:val="00BB25C5"/>
    <w:rsid w:val="00BB2E31"/>
    <w:rsid w:val="00BB3A87"/>
    <w:rsid w:val="00BB6A21"/>
    <w:rsid w:val="00BB6E9F"/>
    <w:rsid w:val="00BB777E"/>
    <w:rsid w:val="00BC0549"/>
    <w:rsid w:val="00BC2685"/>
    <w:rsid w:val="00BC777F"/>
    <w:rsid w:val="00BD0DD9"/>
    <w:rsid w:val="00BD1036"/>
    <w:rsid w:val="00BD1EE6"/>
    <w:rsid w:val="00BD4CDB"/>
    <w:rsid w:val="00BE0D14"/>
    <w:rsid w:val="00BE1BC1"/>
    <w:rsid w:val="00BE4DA7"/>
    <w:rsid w:val="00BE5422"/>
    <w:rsid w:val="00BE6814"/>
    <w:rsid w:val="00BE7AA3"/>
    <w:rsid w:val="00BF24B1"/>
    <w:rsid w:val="00BF567C"/>
    <w:rsid w:val="00C00C70"/>
    <w:rsid w:val="00C041AD"/>
    <w:rsid w:val="00C04A51"/>
    <w:rsid w:val="00C06B9A"/>
    <w:rsid w:val="00C149B9"/>
    <w:rsid w:val="00C16797"/>
    <w:rsid w:val="00C2217B"/>
    <w:rsid w:val="00C22F1B"/>
    <w:rsid w:val="00C2732D"/>
    <w:rsid w:val="00C27543"/>
    <w:rsid w:val="00C275D7"/>
    <w:rsid w:val="00C278DF"/>
    <w:rsid w:val="00C3352A"/>
    <w:rsid w:val="00C33D8B"/>
    <w:rsid w:val="00C35C7C"/>
    <w:rsid w:val="00C428BF"/>
    <w:rsid w:val="00C575B1"/>
    <w:rsid w:val="00C65662"/>
    <w:rsid w:val="00C66390"/>
    <w:rsid w:val="00C71184"/>
    <w:rsid w:val="00C7691D"/>
    <w:rsid w:val="00C777FC"/>
    <w:rsid w:val="00C80ABC"/>
    <w:rsid w:val="00C82D1B"/>
    <w:rsid w:val="00C83098"/>
    <w:rsid w:val="00C830DD"/>
    <w:rsid w:val="00C87234"/>
    <w:rsid w:val="00C87A26"/>
    <w:rsid w:val="00C921E9"/>
    <w:rsid w:val="00C93257"/>
    <w:rsid w:val="00CA1A50"/>
    <w:rsid w:val="00CA1D3F"/>
    <w:rsid w:val="00CB1D40"/>
    <w:rsid w:val="00CB4C6B"/>
    <w:rsid w:val="00CC29F2"/>
    <w:rsid w:val="00CD1966"/>
    <w:rsid w:val="00CE2848"/>
    <w:rsid w:val="00CF270C"/>
    <w:rsid w:val="00CF3189"/>
    <w:rsid w:val="00CF4FFF"/>
    <w:rsid w:val="00CF5044"/>
    <w:rsid w:val="00D01DCE"/>
    <w:rsid w:val="00D026E7"/>
    <w:rsid w:val="00D02F40"/>
    <w:rsid w:val="00D03039"/>
    <w:rsid w:val="00D15346"/>
    <w:rsid w:val="00D212FA"/>
    <w:rsid w:val="00D24AEA"/>
    <w:rsid w:val="00D26D09"/>
    <w:rsid w:val="00D26D6C"/>
    <w:rsid w:val="00D314D6"/>
    <w:rsid w:val="00D319CC"/>
    <w:rsid w:val="00D34878"/>
    <w:rsid w:val="00D3499B"/>
    <w:rsid w:val="00D35AFC"/>
    <w:rsid w:val="00D416BA"/>
    <w:rsid w:val="00D61967"/>
    <w:rsid w:val="00D72CA1"/>
    <w:rsid w:val="00D731F4"/>
    <w:rsid w:val="00D76DC1"/>
    <w:rsid w:val="00D83EFE"/>
    <w:rsid w:val="00D85E3D"/>
    <w:rsid w:val="00D9090F"/>
    <w:rsid w:val="00D9172D"/>
    <w:rsid w:val="00D931D8"/>
    <w:rsid w:val="00D94F06"/>
    <w:rsid w:val="00DA2BBD"/>
    <w:rsid w:val="00DA450F"/>
    <w:rsid w:val="00DB2B17"/>
    <w:rsid w:val="00DC12F1"/>
    <w:rsid w:val="00DD1620"/>
    <w:rsid w:val="00DD4B12"/>
    <w:rsid w:val="00DE0C32"/>
    <w:rsid w:val="00DE173A"/>
    <w:rsid w:val="00DE220E"/>
    <w:rsid w:val="00DE292E"/>
    <w:rsid w:val="00DE7795"/>
    <w:rsid w:val="00DF22AE"/>
    <w:rsid w:val="00E002FA"/>
    <w:rsid w:val="00E0033E"/>
    <w:rsid w:val="00E00E76"/>
    <w:rsid w:val="00E0119B"/>
    <w:rsid w:val="00E15C83"/>
    <w:rsid w:val="00E17AE1"/>
    <w:rsid w:val="00E20A28"/>
    <w:rsid w:val="00E216F2"/>
    <w:rsid w:val="00E23CA9"/>
    <w:rsid w:val="00E30042"/>
    <w:rsid w:val="00E304DD"/>
    <w:rsid w:val="00E347F3"/>
    <w:rsid w:val="00E358C3"/>
    <w:rsid w:val="00E41A5E"/>
    <w:rsid w:val="00E41E39"/>
    <w:rsid w:val="00E527A1"/>
    <w:rsid w:val="00E53F4F"/>
    <w:rsid w:val="00E5613E"/>
    <w:rsid w:val="00E6618F"/>
    <w:rsid w:val="00E75D14"/>
    <w:rsid w:val="00E76588"/>
    <w:rsid w:val="00E778E8"/>
    <w:rsid w:val="00E82A6C"/>
    <w:rsid w:val="00E83EA4"/>
    <w:rsid w:val="00E84FBA"/>
    <w:rsid w:val="00E917F0"/>
    <w:rsid w:val="00E91990"/>
    <w:rsid w:val="00E96F8F"/>
    <w:rsid w:val="00EA4E8E"/>
    <w:rsid w:val="00EA58C3"/>
    <w:rsid w:val="00EA79BF"/>
    <w:rsid w:val="00EB085B"/>
    <w:rsid w:val="00EB0B86"/>
    <w:rsid w:val="00EB1B08"/>
    <w:rsid w:val="00EB24D8"/>
    <w:rsid w:val="00EC6A54"/>
    <w:rsid w:val="00ED0865"/>
    <w:rsid w:val="00ED3867"/>
    <w:rsid w:val="00ED4533"/>
    <w:rsid w:val="00ED6FB7"/>
    <w:rsid w:val="00EE4D65"/>
    <w:rsid w:val="00EF00C4"/>
    <w:rsid w:val="00EF499E"/>
    <w:rsid w:val="00EF5F97"/>
    <w:rsid w:val="00EF62A1"/>
    <w:rsid w:val="00F0082A"/>
    <w:rsid w:val="00F038F0"/>
    <w:rsid w:val="00F03EE4"/>
    <w:rsid w:val="00F040CA"/>
    <w:rsid w:val="00F0502E"/>
    <w:rsid w:val="00F165A9"/>
    <w:rsid w:val="00F16F82"/>
    <w:rsid w:val="00F21B14"/>
    <w:rsid w:val="00F25CBF"/>
    <w:rsid w:val="00F27455"/>
    <w:rsid w:val="00F30546"/>
    <w:rsid w:val="00F40015"/>
    <w:rsid w:val="00F430BB"/>
    <w:rsid w:val="00F44E58"/>
    <w:rsid w:val="00F52FAD"/>
    <w:rsid w:val="00F57B45"/>
    <w:rsid w:val="00F6351D"/>
    <w:rsid w:val="00F64B9B"/>
    <w:rsid w:val="00F66CB0"/>
    <w:rsid w:val="00F70301"/>
    <w:rsid w:val="00F7600B"/>
    <w:rsid w:val="00F76FAE"/>
    <w:rsid w:val="00F772B3"/>
    <w:rsid w:val="00F83203"/>
    <w:rsid w:val="00F954C3"/>
    <w:rsid w:val="00F9684E"/>
    <w:rsid w:val="00F96A7D"/>
    <w:rsid w:val="00FA571B"/>
    <w:rsid w:val="00FA780C"/>
    <w:rsid w:val="00FB2E7E"/>
    <w:rsid w:val="00FC0CDC"/>
    <w:rsid w:val="00FC27D9"/>
    <w:rsid w:val="00FC5809"/>
    <w:rsid w:val="00FC66C3"/>
    <w:rsid w:val="00FC6938"/>
    <w:rsid w:val="00FC6EC7"/>
    <w:rsid w:val="00FD09BF"/>
    <w:rsid w:val="00FD300B"/>
    <w:rsid w:val="00FE186D"/>
    <w:rsid w:val="00FE690E"/>
    <w:rsid w:val="00FF2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B4F34"/>
  <w15:docId w15:val="{7465EA33-2854-419E-B57A-455EA92EC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spacing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DEB"/>
  </w:style>
  <w:style w:type="paragraph" w:styleId="Heading1">
    <w:name w:val="heading 1"/>
    <w:basedOn w:val="Normal"/>
    <w:next w:val="Normal"/>
    <w:link w:val="Heading1Char"/>
    <w:uiPriority w:val="3"/>
    <w:qFormat/>
    <w:rsid w:val="008A3DEB"/>
    <w:pPr>
      <w:keepNext/>
      <w:numPr>
        <w:numId w:val="2"/>
      </w:numPr>
      <w:spacing w:after="240"/>
      <w:jc w:val="center"/>
      <w:outlineLvl w:val="0"/>
    </w:pPr>
    <w:rPr>
      <w:rFonts w:cs="Arial"/>
      <w:b/>
      <w:bCs/>
      <w:smallCaps/>
      <w:kern w:val="28"/>
      <w:szCs w:val="32"/>
    </w:rPr>
  </w:style>
  <w:style w:type="paragraph" w:styleId="Heading2">
    <w:name w:val="heading 2"/>
    <w:basedOn w:val="Normal"/>
    <w:next w:val="Normal"/>
    <w:link w:val="Heading2Char"/>
    <w:uiPriority w:val="4"/>
    <w:qFormat/>
    <w:rsid w:val="008A3DEB"/>
    <w:pPr>
      <w:keepNext/>
      <w:numPr>
        <w:ilvl w:val="1"/>
        <w:numId w:val="2"/>
      </w:numPr>
      <w:spacing w:after="240"/>
      <w:jc w:val="center"/>
      <w:outlineLvl w:val="1"/>
    </w:pPr>
    <w:rPr>
      <w:rFonts w:cs="Arial"/>
      <w:b/>
      <w:bCs/>
      <w:iCs/>
      <w:szCs w:val="28"/>
    </w:rPr>
  </w:style>
  <w:style w:type="paragraph" w:styleId="Heading3">
    <w:name w:val="heading 3"/>
    <w:basedOn w:val="Normal"/>
    <w:next w:val="Normal"/>
    <w:link w:val="Heading3Char"/>
    <w:uiPriority w:val="5"/>
    <w:qFormat/>
    <w:rsid w:val="008A3DEB"/>
    <w:pPr>
      <w:keepNext/>
      <w:spacing w:after="240"/>
      <w:outlineLvl w:val="2"/>
    </w:pPr>
    <w:rPr>
      <w:rFonts w:cs="Arial"/>
      <w:b/>
      <w:bCs/>
      <w:szCs w:val="26"/>
    </w:rPr>
  </w:style>
  <w:style w:type="paragraph" w:styleId="Heading4">
    <w:name w:val="heading 4"/>
    <w:basedOn w:val="Normal"/>
    <w:next w:val="Normal"/>
    <w:link w:val="Heading4Char"/>
    <w:uiPriority w:val="6"/>
    <w:qFormat/>
    <w:rsid w:val="008A3DEB"/>
    <w:pPr>
      <w:keepNext/>
      <w:spacing w:after="240"/>
      <w:outlineLvl w:val="3"/>
    </w:pPr>
    <w:rPr>
      <w:b/>
      <w:bCs/>
      <w:i/>
      <w:szCs w:val="28"/>
    </w:rPr>
  </w:style>
  <w:style w:type="paragraph" w:styleId="Heading5">
    <w:name w:val="heading 5"/>
    <w:basedOn w:val="Normal"/>
    <w:next w:val="Normal"/>
    <w:link w:val="Heading5Char"/>
    <w:uiPriority w:val="7"/>
    <w:qFormat/>
    <w:rsid w:val="008A3DEB"/>
    <w:pPr>
      <w:keepNext/>
      <w:spacing w:after="240"/>
      <w:outlineLvl w:val="4"/>
    </w:pPr>
    <w:rPr>
      <w:bCs/>
      <w:i/>
      <w:iCs/>
      <w:szCs w:val="26"/>
    </w:rPr>
  </w:style>
  <w:style w:type="paragraph" w:styleId="Heading6">
    <w:name w:val="heading 6"/>
    <w:basedOn w:val="Normal"/>
    <w:next w:val="Normal"/>
    <w:link w:val="Heading6Char"/>
    <w:uiPriority w:val="8"/>
    <w:rsid w:val="008A3DEB"/>
    <w:pPr>
      <w:outlineLvl w:val="5"/>
    </w:pPr>
    <w:rPr>
      <w:bCs/>
      <w:szCs w:val="22"/>
    </w:rPr>
  </w:style>
  <w:style w:type="paragraph" w:styleId="Heading7">
    <w:name w:val="heading 7"/>
    <w:basedOn w:val="Normal"/>
    <w:next w:val="Normal"/>
    <w:link w:val="Heading7Char"/>
    <w:uiPriority w:val="8"/>
    <w:rsid w:val="008A3DEB"/>
    <w:pPr>
      <w:outlineLvl w:val="6"/>
    </w:pPr>
  </w:style>
  <w:style w:type="paragraph" w:styleId="Heading8">
    <w:name w:val="heading 8"/>
    <w:basedOn w:val="Normal"/>
    <w:next w:val="Normal"/>
    <w:link w:val="Heading8Char"/>
    <w:uiPriority w:val="8"/>
    <w:rsid w:val="008A3DEB"/>
    <w:pPr>
      <w:outlineLvl w:val="7"/>
    </w:pPr>
    <w:rPr>
      <w:iCs/>
    </w:rPr>
  </w:style>
  <w:style w:type="paragraph" w:styleId="Heading9">
    <w:name w:val="heading 9"/>
    <w:basedOn w:val="Normal"/>
    <w:next w:val="Normal"/>
    <w:link w:val="Heading9Char"/>
    <w:uiPriority w:val="8"/>
    <w:rsid w:val="008A3DEB"/>
    <w:p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8"/>
    <w:rsid w:val="008A3DEB"/>
    <w:pPr>
      <w:spacing w:before="240" w:after="60"/>
      <w:jc w:val="center"/>
      <w:outlineLvl w:val="0"/>
    </w:pPr>
    <w:rPr>
      <w:rFonts w:ascii="Arial" w:hAnsi="Arial" w:cs="Arial"/>
      <w:b/>
      <w:bCs/>
      <w:kern w:val="28"/>
      <w:sz w:val="32"/>
      <w:szCs w:val="32"/>
    </w:rPr>
  </w:style>
  <w:style w:type="paragraph" w:customStyle="1" w:styleId="Appendix">
    <w:name w:val="Appendix"/>
    <w:basedOn w:val="Normal"/>
    <w:uiPriority w:val="8"/>
    <w:qFormat/>
    <w:rsid w:val="008A3DEB"/>
    <w:pPr>
      <w:jc w:val="center"/>
    </w:pPr>
    <w:rPr>
      <w:b/>
    </w:rPr>
  </w:style>
  <w:style w:type="paragraph" w:styleId="BodyText">
    <w:name w:val="Body Text"/>
    <w:basedOn w:val="Normal"/>
    <w:link w:val="BodyTextChar"/>
    <w:uiPriority w:val="8"/>
    <w:rsid w:val="008A3DEB"/>
    <w:pPr>
      <w:spacing w:after="120"/>
    </w:pPr>
  </w:style>
  <w:style w:type="character" w:customStyle="1" w:styleId="BodyTextChar">
    <w:name w:val="Body Text Char"/>
    <w:basedOn w:val="DefaultParagraphFont"/>
    <w:link w:val="BodyText"/>
    <w:uiPriority w:val="8"/>
    <w:rsid w:val="008A3DEB"/>
    <w:rPr>
      <w:rFonts w:ascii="Times New Roman" w:hAnsi="Times New Roman" w:cs="Times New Roman"/>
      <w:sz w:val="24"/>
      <w:szCs w:val="24"/>
    </w:rPr>
  </w:style>
  <w:style w:type="paragraph" w:styleId="Footer">
    <w:name w:val="footer"/>
    <w:basedOn w:val="Normal"/>
    <w:link w:val="FooterChar"/>
    <w:uiPriority w:val="8"/>
    <w:rsid w:val="008A3DEB"/>
    <w:pPr>
      <w:tabs>
        <w:tab w:val="center" w:pos="4320"/>
        <w:tab w:val="right" w:pos="8640"/>
      </w:tabs>
    </w:pPr>
  </w:style>
  <w:style w:type="character" w:customStyle="1" w:styleId="FooterChar">
    <w:name w:val="Footer Char"/>
    <w:basedOn w:val="DefaultParagraphFont"/>
    <w:link w:val="Footer"/>
    <w:uiPriority w:val="8"/>
    <w:rsid w:val="008A3DEB"/>
    <w:rPr>
      <w:rFonts w:ascii="Times New Roman" w:hAnsi="Times New Roman" w:cs="Times New Roman"/>
      <w:sz w:val="24"/>
      <w:szCs w:val="24"/>
    </w:rPr>
  </w:style>
  <w:style w:type="character" w:styleId="FootnoteReference">
    <w:name w:val="footnote reference"/>
    <w:basedOn w:val="DefaultParagraphFont"/>
    <w:uiPriority w:val="8"/>
    <w:rsid w:val="008A3DEB"/>
    <w:rPr>
      <w:sz w:val="20"/>
      <w:vertAlign w:val="superscript"/>
    </w:rPr>
  </w:style>
  <w:style w:type="paragraph" w:styleId="FootnoteText">
    <w:name w:val="footnote text"/>
    <w:basedOn w:val="Normal"/>
    <w:link w:val="FootnoteTextChar"/>
    <w:uiPriority w:val="8"/>
    <w:rsid w:val="008A3DEB"/>
    <w:pPr>
      <w:spacing w:after="200"/>
    </w:pPr>
    <w:rPr>
      <w:sz w:val="20"/>
      <w:szCs w:val="20"/>
    </w:rPr>
  </w:style>
  <w:style w:type="character" w:customStyle="1" w:styleId="FootnoteTextChar">
    <w:name w:val="Footnote Text Char"/>
    <w:basedOn w:val="DefaultParagraphFont"/>
    <w:link w:val="FootnoteText"/>
    <w:uiPriority w:val="8"/>
    <w:rsid w:val="008A3DEB"/>
    <w:rPr>
      <w:rFonts w:ascii="Times New Roman" w:hAnsi="Times New Roman" w:cs="Times New Roman"/>
      <w:sz w:val="20"/>
      <w:szCs w:val="20"/>
    </w:rPr>
  </w:style>
  <w:style w:type="paragraph" w:styleId="Header">
    <w:name w:val="header"/>
    <w:basedOn w:val="Normal"/>
    <w:link w:val="HeaderChar"/>
    <w:uiPriority w:val="99"/>
    <w:rsid w:val="008A3DEB"/>
    <w:pPr>
      <w:tabs>
        <w:tab w:val="center" w:pos="4320"/>
        <w:tab w:val="right" w:pos="8640"/>
      </w:tabs>
    </w:pPr>
  </w:style>
  <w:style w:type="character" w:customStyle="1" w:styleId="HeaderChar">
    <w:name w:val="Header Char"/>
    <w:basedOn w:val="DefaultParagraphFont"/>
    <w:link w:val="Header"/>
    <w:uiPriority w:val="99"/>
    <w:rsid w:val="008A3DEB"/>
    <w:rPr>
      <w:rFonts w:ascii="Times New Roman" w:hAnsi="Times New Roman" w:cs="Times New Roman"/>
      <w:sz w:val="24"/>
      <w:szCs w:val="24"/>
    </w:rPr>
  </w:style>
  <w:style w:type="character" w:customStyle="1" w:styleId="Heading1Char">
    <w:name w:val="Heading 1 Char"/>
    <w:basedOn w:val="DefaultParagraphFont"/>
    <w:link w:val="Heading1"/>
    <w:uiPriority w:val="3"/>
    <w:rsid w:val="008A3DEB"/>
    <w:rPr>
      <w:rFonts w:ascii="Times New Roman" w:hAnsi="Times New Roman" w:cs="Arial"/>
      <w:b/>
      <w:bCs/>
      <w:smallCaps/>
      <w:kern w:val="28"/>
      <w:sz w:val="24"/>
      <w:szCs w:val="32"/>
    </w:rPr>
  </w:style>
  <w:style w:type="character" w:customStyle="1" w:styleId="Heading2Char">
    <w:name w:val="Heading 2 Char"/>
    <w:basedOn w:val="DefaultParagraphFont"/>
    <w:link w:val="Heading2"/>
    <w:uiPriority w:val="4"/>
    <w:rsid w:val="008A3DEB"/>
    <w:rPr>
      <w:rFonts w:ascii="Times New Roman" w:hAnsi="Times New Roman" w:cs="Arial"/>
      <w:b/>
      <w:bCs/>
      <w:iCs/>
      <w:sz w:val="24"/>
      <w:szCs w:val="28"/>
    </w:rPr>
  </w:style>
  <w:style w:type="character" w:customStyle="1" w:styleId="Heading3Char">
    <w:name w:val="Heading 3 Char"/>
    <w:basedOn w:val="DefaultParagraphFont"/>
    <w:link w:val="Heading3"/>
    <w:uiPriority w:val="5"/>
    <w:rsid w:val="008A3DEB"/>
    <w:rPr>
      <w:rFonts w:ascii="Times New Roman" w:hAnsi="Times New Roman" w:cs="Arial"/>
      <w:b/>
      <w:bCs/>
      <w:sz w:val="24"/>
      <w:szCs w:val="26"/>
    </w:rPr>
  </w:style>
  <w:style w:type="character" w:customStyle="1" w:styleId="Heading4Char">
    <w:name w:val="Heading 4 Char"/>
    <w:basedOn w:val="DefaultParagraphFont"/>
    <w:link w:val="Heading4"/>
    <w:uiPriority w:val="6"/>
    <w:rsid w:val="008A3DEB"/>
    <w:rPr>
      <w:rFonts w:ascii="Times New Roman" w:hAnsi="Times New Roman" w:cs="Times New Roman"/>
      <w:b/>
      <w:bCs/>
      <w:i/>
      <w:sz w:val="24"/>
      <w:szCs w:val="28"/>
    </w:rPr>
  </w:style>
  <w:style w:type="character" w:customStyle="1" w:styleId="Heading5Char">
    <w:name w:val="Heading 5 Char"/>
    <w:basedOn w:val="DefaultParagraphFont"/>
    <w:link w:val="Heading5"/>
    <w:uiPriority w:val="7"/>
    <w:rsid w:val="008A3DEB"/>
    <w:rPr>
      <w:rFonts w:ascii="Times New Roman" w:hAnsi="Times New Roman" w:cs="Times New Roman"/>
      <w:bCs/>
      <w:i/>
      <w:iCs/>
      <w:sz w:val="24"/>
      <w:szCs w:val="26"/>
    </w:rPr>
  </w:style>
  <w:style w:type="character" w:customStyle="1" w:styleId="Heading6Char">
    <w:name w:val="Heading 6 Char"/>
    <w:basedOn w:val="DefaultParagraphFont"/>
    <w:link w:val="Heading6"/>
    <w:uiPriority w:val="8"/>
    <w:rsid w:val="008A3DEB"/>
    <w:rPr>
      <w:rFonts w:ascii="Times New Roman" w:hAnsi="Times New Roman" w:cs="Times New Roman"/>
      <w:bCs/>
      <w:sz w:val="24"/>
    </w:rPr>
  </w:style>
  <w:style w:type="character" w:customStyle="1" w:styleId="Heading7Char">
    <w:name w:val="Heading 7 Char"/>
    <w:basedOn w:val="DefaultParagraphFont"/>
    <w:link w:val="Heading7"/>
    <w:uiPriority w:val="8"/>
    <w:rsid w:val="008A3DEB"/>
    <w:rPr>
      <w:rFonts w:ascii="Times New Roman" w:hAnsi="Times New Roman" w:cs="Times New Roman"/>
      <w:sz w:val="24"/>
      <w:szCs w:val="24"/>
    </w:rPr>
  </w:style>
  <w:style w:type="character" w:customStyle="1" w:styleId="Heading8Char">
    <w:name w:val="Heading 8 Char"/>
    <w:basedOn w:val="DefaultParagraphFont"/>
    <w:link w:val="Heading8"/>
    <w:uiPriority w:val="8"/>
    <w:rsid w:val="008A3DEB"/>
    <w:rPr>
      <w:rFonts w:ascii="Times New Roman" w:hAnsi="Times New Roman" w:cs="Times New Roman"/>
      <w:iCs/>
      <w:sz w:val="24"/>
      <w:szCs w:val="24"/>
    </w:rPr>
  </w:style>
  <w:style w:type="character" w:customStyle="1" w:styleId="Heading9Char">
    <w:name w:val="Heading 9 Char"/>
    <w:basedOn w:val="DefaultParagraphFont"/>
    <w:link w:val="Heading9"/>
    <w:uiPriority w:val="8"/>
    <w:rsid w:val="008A3DEB"/>
    <w:rPr>
      <w:rFonts w:ascii="Times New Roman" w:hAnsi="Times New Roman" w:cs="Arial"/>
      <w:sz w:val="24"/>
    </w:rPr>
  </w:style>
  <w:style w:type="paragraph" w:customStyle="1" w:styleId="Indent">
    <w:name w:val="Indent"/>
    <w:basedOn w:val="Normal"/>
    <w:uiPriority w:val="8"/>
    <w:qFormat/>
    <w:rsid w:val="008A3DEB"/>
    <w:pPr>
      <w:ind w:left="720" w:hanging="720"/>
    </w:pPr>
  </w:style>
  <w:style w:type="paragraph" w:styleId="Index1">
    <w:name w:val="index 1"/>
    <w:basedOn w:val="Normal"/>
    <w:next w:val="Normal"/>
    <w:uiPriority w:val="8"/>
    <w:rsid w:val="008A3DEB"/>
    <w:pPr>
      <w:ind w:left="240" w:hanging="240"/>
    </w:pPr>
  </w:style>
  <w:style w:type="paragraph" w:styleId="Index2">
    <w:name w:val="index 2"/>
    <w:basedOn w:val="Normal"/>
    <w:next w:val="Normal"/>
    <w:uiPriority w:val="8"/>
    <w:rsid w:val="008A3DEB"/>
    <w:pPr>
      <w:ind w:left="480" w:hanging="240"/>
    </w:pPr>
  </w:style>
  <w:style w:type="paragraph" w:styleId="Index3">
    <w:name w:val="index 3"/>
    <w:basedOn w:val="Normal"/>
    <w:next w:val="Normal"/>
    <w:uiPriority w:val="8"/>
    <w:rsid w:val="008A3DEB"/>
    <w:pPr>
      <w:ind w:left="720" w:hanging="240"/>
    </w:pPr>
  </w:style>
  <w:style w:type="paragraph" w:styleId="Index4">
    <w:name w:val="index 4"/>
    <w:basedOn w:val="Normal"/>
    <w:next w:val="Normal"/>
    <w:uiPriority w:val="8"/>
    <w:rsid w:val="008A3DEB"/>
    <w:pPr>
      <w:ind w:left="960" w:hanging="240"/>
    </w:pPr>
  </w:style>
  <w:style w:type="paragraph" w:styleId="Index5">
    <w:name w:val="index 5"/>
    <w:basedOn w:val="Normal"/>
    <w:next w:val="Normal"/>
    <w:uiPriority w:val="8"/>
    <w:rsid w:val="008A3DEB"/>
    <w:pPr>
      <w:ind w:left="1200" w:hanging="240"/>
    </w:pPr>
  </w:style>
  <w:style w:type="paragraph" w:styleId="Index6">
    <w:name w:val="index 6"/>
    <w:basedOn w:val="Normal"/>
    <w:next w:val="Normal"/>
    <w:uiPriority w:val="8"/>
    <w:rsid w:val="008A3DEB"/>
    <w:pPr>
      <w:ind w:left="1440" w:hanging="240"/>
    </w:pPr>
  </w:style>
  <w:style w:type="paragraph" w:styleId="Index7">
    <w:name w:val="index 7"/>
    <w:basedOn w:val="Normal"/>
    <w:next w:val="Normal"/>
    <w:uiPriority w:val="8"/>
    <w:rsid w:val="008A3DEB"/>
    <w:pPr>
      <w:ind w:left="1680" w:hanging="240"/>
    </w:pPr>
  </w:style>
  <w:style w:type="paragraph" w:styleId="Index8">
    <w:name w:val="index 8"/>
    <w:basedOn w:val="Normal"/>
    <w:next w:val="Normal"/>
    <w:uiPriority w:val="8"/>
    <w:rsid w:val="008A3DEB"/>
    <w:pPr>
      <w:ind w:left="1920" w:hanging="240"/>
    </w:pPr>
  </w:style>
  <w:style w:type="paragraph" w:styleId="Index9">
    <w:name w:val="index 9"/>
    <w:basedOn w:val="Normal"/>
    <w:next w:val="Normal"/>
    <w:uiPriority w:val="8"/>
    <w:rsid w:val="008A3DEB"/>
    <w:pPr>
      <w:ind w:left="2160" w:hanging="240"/>
    </w:pPr>
  </w:style>
  <w:style w:type="paragraph" w:styleId="ListBullet">
    <w:name w:val="List Bullet"/>
    <w:basedOn w:val="Normal"/>
    <w:uiPriority w:val="2"/>
    <w:qFormat/>
    <w:rsid w:val="008A3DEB"/>
    <w:pPr>
      <w:numPr>
        <w:numId w:val="3"/>
      </w:numPr>
      <w:spacing w:after="240"/>
    </w:pPr>
  </w:style>
  <w:style w:type="paragraph" w:styleId="ListBullet2">
    <w:name w:val="List Bullet 2"/>
    <w:basedOn w:val="Normal"/>
    <w:uiPriority w:val="8"/>
    <w:rsid w:val="008A3DEB"/>
    <w:pPr>
      <w:tabs>
        <w:tab w:val="num" w:pos="720"/>
      </w:tabs>
      <w:ind w:left="720" w:hanging="720"/>
    </w:pPr>
  </w:style>
  <w:style w:type="paragraph" w:styleId="ListBullet3">
    <w:name w:val="List Bullet 3"/>
    <w:basedOn w:val="Normal"/>
    <w:uiPriority w:val="8"/>
    <w:rsid w:val="008A3DEB"/>
    <w:pPr>
      <w:tabs>
        <w:tab w:val="num" w:pos="720"/>
      </w:tabs>
      <w:ind w:left="720" w:hanging="720"/>
    </w:pPr>
  </w:style>
  <w:style w:type="paragraph" w:styleId="ListBullet4">
    <w:name w:val="List Bullet 4"/>
    <w:basedOn w:val="Normal"/>
    <w:uiPriority w:val="8"/>
    <w:rsid w:val="008A3DEB"/>
    <w:pPr>
      <w:tabs>
        <w:tab w:val="num" w:pos="720"/>
      </w:tabs>
      <w:ind w:left="720" w:hanging="720"/>
    </w:pPr>
  </w:style>
  <w:style w:type="paragraph" w:styleId="ListBullet5">
    <w:name w:val="List Bullet 5"/>
    <w:basedOn w:val="Normal"/>
    <w:uiPriority w:val="8"/>
    <w:rsid w:val="008A3DEB"/>
    <w:pPr>
      <w:tabs>
        <w:tab w:val="num" w:pos="720"/>
      </w:tabs>
      <w:ind w:left="720" w:hanging="720"/>
    </w:pPr>
  </w:style>
  <w:style w:type="paragraph" w:styleId="ListNumber">
    <w:name w:val="List Number"/>
    <w:basedOn w:val="Normal"/>
    <w:uiPriority w:val="8"/>
    <w:rsid w:val="008A3DEB"/>
    <w:pPr>
      <w:tabs>
        <w:tab w:val="num" w:pos="720"/>
      </w:tabs>
      <w:ind w:left="720" w:hanging="720"/>
      <w:contextualSpacing/>
    </w:pPr>
  </w:style>
  <w:style w:type="paragraph" w:styleId="ListParagraph">
    <w:name w:val="List Paragraph"/>
    <w:basedOn w:val="Normal"/>
    <w:uiPriority w:val="34"/>
    <w:qFormat/>
    <w:rsid w:val="008A3DEB"/>
    <w:pPr>
      <w:ind w:left="720"/>
      <w:contextualSpacing/>
    </w:pPr>
  </w:style>
  <w:style w:type="paragraph" w:customStyle="1" w:styleId="ParagraphNumbering">
    <w:name w:val="Paragraph Numbering"/>
    <w:basedOn w:val="Normal"/>
    <w:uiPriority w:val="1"/>
    <w:qFormat/>
    <w:rsid w:val="008A3DEB"/>
    <w:pPr>
      <w:tabs>
        <w:tab w:val="num" w:pos="720"/>
      </w:tabs>
      <w:spacing w:after="240"/>
      <w:ind w:left="720" w:hanging="720"/>
    </w:pPr>
  </w:style>
  <w:style w:type="character" w:customStyle="1" w:styleId="TitleChar">
    <w:name w:val="Title Char"/>
    <w:basedOn w:val="DefaultParagraphFont"/>
    <w:link w:val="Title"/>
    <w:uiPriority w:val="8"/>
    <w:rsid w:val="008A3DEB"/>
    <w:rPr>
      <w:rFonts w:ascii="Arial" w:hAnsi="Arial" w:cs="Arial"/>
      <w:b/>
      <w:bCs/>
      <w:kern w:val="28"/>
      <w:sz w:val="32"/>
      <w:szCs w:val="32"/>
    </w:rPr>
  </w:style>
  <w:style w:type="paragraph" w:styleId="TOC1">
    <w:name w:val="toc 1"/>
    <w:basedOn w:val="Normal"/>
    <w:next w:val="Normal"/>
    <w:uiPriority w:val="8"/>
    <w:rsid w:val="008A3DEB"/>
  </w:style>
  <w:style w:type="paragraph" w:styleId="TOC2">
    <w:name w:val="toc 2"/>
    <w:basedOn w:val="Normal"/>
    <w:next w:val="Normal"/>
    <w:uiPriority w:val="8"/>
    <w:rsid w:val="008A3DEB"/>
    <w:pPr>
      <w:ind w:left="240"/>
    </w:pPr>
  </w:style>
  <w:style w:type="paragraph" w:styleId="TOC3">
    <w:name w:val="toc 3"/>
    <w:basedOn w:val="Normal"/>
    <w:next w:val="Normal"/>
    <w:uiPriority w:val="8"/>
    <w:rsid w:val="008A3DEB"/>
    <w:pPr>
      <w:ind w:left="480"/>
    </w:pPr>
  </w:style>
  <w:style w:type="paragraph" w:styleId="TOC4">
    <w:name w:val="toc 4"/>
    <w:basedOn w:val="Normal"/>
    <w:next w:val="Normal"/>
    <w:uiPriority w:val="8"/>
    <w:rsid w:val="008A3DEB"/>
    <w:pPr>
      <w:ind w:left="720"/>
    </w:pPr>
  </w:style>
  <w:style w:type="paragraph" w:styleId="TOC5">
    <w:name w:val="toc 5"/>
    <w:basedOn w:val="Normal"/>
    <w:next w:val="Normal"/>
    <w:uiPriority w:val="8"/>
    <w:rsid w:val="008A3DEB"/>
    <w:pPr>
      <w:ind w:left="960"/>
    </w:pPr>
  </w:style>
  <w:style w:type="paragraph" w:styleId="TOC6">
    <w:name w:val="toc 6"/>
    <w:basedOn w:val="Normal"/>
    <w:next w:val="Normal"/>
    <w:uiPriority w:val="8"/>
    <w:rsid w:val="008A3DEB"/>
    <w:pPr>
      <w:ind w:left="1200"/>
    </w:pPr>
  </w:style>
  <w:style w:type="paragraph" w:styleId="TOC7">
    <w:name w:val="toc 7"/>
    <w:basedOn w:val="Normal"/>
    <w:next w:val="Normal"/>
    <w:uiPriority w:val="8"/>
    <w:rsid w:val="008A3DEB"/>
    <w:pPr>
      <w:ind w:left="1440"/>
    </w:pPr>
  </w:style>
  <w:style w:type="paragraph" w:styleId="TOC8">
    <w:name w:val="toc 8"/>
    <w:basedOn w:val="Normal"/>
    <w:next w:val="Normal"/>
    <w:uiPriority w:val="8"/>
    <w:rsid w:val="008A3DEB"/>
    <w:pPr>
      <w:ind w:left="1680"/>
    </w:pPr>
  </w:style>
  <w:style w:type="paragraph" w:styleId="TOC9">
    <w:name w:val="toc 9"/>
    <w:basedOn w:val="Normal"/>
    <w:next w:val="Normal"/>
    <w:uiPriority w:val="8"/>
    <w:rsid w:val="008A3DEB"/>
    <w:pPr>
      <w:ind w:left="1920"/>
    </w:pPr>
  </w:style>
  <w:style w:type="paragraph" w:customStyle="1" w:styleId="UnNumberedHeading1">
    <w:name w:val="UnNumbered Heading 1"/>
    <w:basedOn w:val="Normal"/>
    <w:next w:val="Normal"/>
    <w:uiPriority w:val="8"/>
    <w:rsid w:val="008A3DEB"/>
    <w:pPr>
      <w:jc w:val="center"/>
    </w:pPr>
    <w:rPr>
      <w:b/>
      <w:smallCaps/>
    </w:rPr>
  </w:style>
  <w:style w:type="character" w:styleId="PageNumber">
    <w:name w:val="page number"/>
    <w:basedOn w:val="DefaultParagraphFont"/>
    <w:uiPriority w:val="99"/>
    <w:semiHidden/>
    <w:unhideWhenUsed/>
    <w:rsid w:val="005F722E"/>
  </w:style>
  <w:style w:type="character" w:styleId="CommentReference">
    <w:name w:val="annotation reference"/>
    <w:basedOn w:val="DefaultParagraphFont"/>
    <w:uiPriority w:val="99"/>
    <w:semiHidden/>
    <w:unhideWhenUsed/>
    <w:rsid w:val="004B0D80"/>
    <w:rPr>
      <w:sz w:val="16"/>
      <w:szCs w:val="16"/>
    </w:rPr>
  </w:style>
  <w:style w:type="paragraph" w:styleId="CommentText">
    <w:name w:val="annotation text"/>
    <w:basedOn w:val="Normal"/>
    <w:link w:val="CommentTextChar"/>
    <w:uiPriority w:val="99"/>
    <w:unhideWhenUsed/>
    <w:rsid w:val="004B0D80"/>
    <w:pPr>
      <w:spacing w:line="240" w:lineRule="auto"/>
    </w:pPr>
    <w:rPr>
      <w:sz w:val="20"/>
      <w:szCs w:val="20"/>
    </w:rPr>
  </w:style>
  <w:style w:type="character" w:customStyle="1" w:styleId="CommentTextChar">
    <w:name w:val="Comment Text Char"/>
    <w:basedOn w:val="DefaultParagraphFont"/>
    <w:link w:val="CommentText"/>
    <w:uiPriority w:val="99"/>
    <w:rsid w:val="004B0D8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0D80"/>
    <w:rPr>
      <w:b/>
      <w:bCs/>
    </w:rPr>
  </w:style>
  <w:style w:type="character" w:customStyle="1" w:styleId="CommentSubjectChar">
    <w:name w:val="Comment Subject Char"/>
    <w:basedOn w:val="CommentTextChar"/>
    <w:link w:val="CommentSubject"/>
    <w:uiPriority w:val="99"/>
    <w:semiHidden/>
    <w:rsid w:val="004B0D8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B0D8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0D80"/>
    <w:rPr>
      <w:rFonts w:ascii="Segoe UI" w:hAnsi="Segoe UI" w:cs="Segoe UI"/>
      <w:sz w:val="18"/>
      <w:szCs w:val="18"/>
    </w:rPr>
  </w:style>
  <w:style w:type="table" w:styleId="TableGrid">
    <w:name w:val="Table Grid"/>
    <w:basedOn w:val="TableNormal"/>
    <w:uiPriority w:val="59"/>
    <w:rsid w:val="007B1D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C75AC"/>
    <w:pPr>
      <w:spacing w:line="240" w:lineRule="auto"/>
    </w:pPr>
  </w:style>
  <w:style w:type="character" w:styleId="Hyperlink">
    <w:name w:val="Hyperlink"/>
    <w:basedOn w:val="DefaultParagraphFont"/>
    <w:uiPriority w:val="99"/>
    <w:unhideWhenUsed/>
    <w:rsid w:val="008A0F61"/>
    <w:rPr>
      <w:color w:val="0000FF"/>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IntenseEmphasis">
    <w:name w:val="Intense Emphasis"/>
    <w:basedOn w:val="DefaultParagraphFont"/>
    <w:uiPriority w:val="21"/>
    <w:qFormat/>
    <w:rsid w:val="00D15346"/>
    <w:rPr>
      <w:b/>
      <w:bCs/>
      <w:i/>
      <w:iCs/>
      <w:color w:val="4472C4" w:themeColor="accent1"/>
    </w:rPr>
  </w:style>
  <w:style w:type="character" w:customStyle="1" w:styleId="allowtextselection">
    <w:name w:val="allowtextselection"/>
    <w:basedOn w:val="DefaultParagraphFont"/>
    <w:rsid w:val="00B0075E"/>
  </w:style>
  <w:style w:type="character" w:customStyle="1" w:styleId="UnresolvedMention">
    <w:name w:val="Unresolved Mention"/>
    <w:basedOn w:val="DefaultParagraphFont"/>
    <w:uiPriority w:val="99"/>
    <w:semiHidden/>
    <w:unhideWhenUsed/>
    <w:rsid w:val="009C1F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O@mof.g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mailto:Monetary.Operations@nbg.gov.ge" TargetMode="External"/><Relationship Id="rId1" Type="http://schemas.openxmlformats.org/officeDocument/2006/relationships/hyperlink" Target="mailto:FO@mof.g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831485DC-0F1E-4543-B8F4-25AD09DC9413}"/>
      </w:docPartPr>
      <w:docPartBody>
        <w:p w:rsidR="003043E5" w:rsidRDefault="003043E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hyphenationZone w:val="141"/>
  <w:characterSpacingControl w:val="doNotCompress"/>
  <w:compat>
    <w:useFELayout/>
    <w:compatSetting w:name="compatibilityMode" w:uri="http://schemas.microsoft.com/office/word" w:val="12"/>
  </w:compat>
  <w:rsids>
    <w:rsidRoot w:val="003043E5"/>
    <w:rsid w:val="00016D1F"/>
    <w:rsid w:val="000C7AA3"/>
    <w:rsid w:val="000D7222"/>
    <w:rsid w:val="00134AAB"/>
    <w:rsid w:val="001438BE"/>
    <w:rsid w:val="00155817"/>
    <w:rsid w:val="00174F7B"/>
    <w:rsid w:val="00196C46"/>
    <w:rsid w:val="001A015E"/>
    <w:rsid w:val="001B0C84"/>
    <w:rsid w:val="001E7A63"/>
    <w:rsid w:val="00273878"/>
    <w:rsid w:val="002C2495"/>
    <w:rsid w:val="003043E5"/>
    <w:rsid w:val="00360B50"/>
    <w:rsid w:val="00382F67"/>
    <w:rsid w:val="003E620F"/>
    <w:rsid w:val="003F02B6"/>
    <w:rsid w:val="0049370C"/>
    <w:rsid w:val="004A0C0E"/>
    <w:rsid w:val="004A27EE"/>
    <w:rsid w:val="004A5FF5"/>
    <w:rsid w:val="004E6D1A"/>
    <w:rsid w:val="00553B0B"/>
    <w:rsid w:val="00562EB2"/>
    <w:rsid w:val="00686610"/>
    <w:rsid w:val="006B6F24"/>
    <w:rsid w:val="0071066E"/>
    <w:rsid w:val="00724CE7"/>
    <w:rsid w:val="007B33BF"/>
    <w:rsid w:val="008A6125"/>
    <w:rsid w:val="008C251B"/>
    <w:rsid w:val="008D4A71"/>
    <w:rsid w:val="00917287"/>
    <w:rsid w:val="0092424A"/>
    <w:rsid w:val="00952140"/>
    <w:rsid w:val="009532CF"/>
    <w:rsid w:val="00994CEC"/>
    <w:rsid w:val="009A135F"/>
    <w:rsid w:val="00A152D8"/>
    <w:rsid w:val="00A80330"/>
    <w:rsid w:val="00A85A65"/>
    <w:rsid w:val="00AB7FC9"/>
    <w:rsid w:val="00AC0FF8"/>
    <w:rsid w:val="00AC107D"/>
    <w:rsid w:val="00AF27B0"/>
    <w:rsid w:val="00B115EB"/>
    <w:rsid w:val="00B55714"/>
    <w:rsid w:val="00BD1E2A"/>
    <w:rsid w:val="00C716D8"/>
    <w:rsid w:val="00CA053E"/>
    <w:rsid w:val="00CB6607"/>
    <w:rsid w:val="00D12C81"/>
    <w:rsid w:val="00DA12A9"/>
    <w:rsid w:val="00DF5139"/>
    <w:rsid w:val="00E07CBD"/>
    <w:rsid w:val="00F374B4"/>
    <w:rsid w:val="00F44136"/>
    <w:rsid w:val="00F4632E"/>
    <w:rsid w:val="00F5596A"/>
    <w:rsid w:val="00F6124D"/>
    <w:rsid w:val="00F8585C"/>
    <w:rsid w:val="00FA49DE"/>
    <w:rsid w:val="00FC660C"/>
    <w:rsid w:val="00FE1F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d9fc2fad5fbc1e1e4fb6330556096171">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a854e573e7c93876afc07f7a2ff978fa"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Gi3mgMPNbM1g257gYCrjcOShQqQ==">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</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B751C-57E1-49E7-BA8D-945ED5474CCD}">
  <ds:schemaRefs>
    <ds:schemaRef ds:uri="http://schemas.microsoft.com/sharepoint/v3/contenttype/forms"/>
  </ds:schemaRefs>
</ds:datastoreItem>
</file>

<file path=customXml/itemProps2.xml><?xml version="1.0" encoding="utf-8"?>
<ds:datastoreItem xmlns:ds="http://schemas.openxmlformats.org/officeDocument/2006/customXml" ds:itemID="{8F7AA474-A1A5-4220-9F40-F1AAB3CD6B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A5D4EF8C-1703-4D2B-8E47-BD36CD6AB0D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2FB3647-C80A-435A-8D4E-866ECAB53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496</Words>
  <Characters>25630</Characters>
  <Application>Microsoft Office Word</Application>
  <DocSecurity>0</DocSecurity>
  <Lines>213</Lines>
  <Paragraphs>6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ssu, Wouter</dc:creator>
  <cp:lastModifiedBy>Irakli Khomeriki</cp:lastModifiedBy>
  <cp:revision>2</cp:revision>
  <dcterms:created xsi:type="dcterms:W3CDTF">2022-10-11T10:57:00Z</dcterms:created>
  <dcterms:modified xsi:type="dcterms:W3CDTF">2022-10-1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